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84CCA" w14:textId="1FFB5F3C" w:rsidR="00EE5347" w:rsidRPr="00EE5347" w:rsidRDefault="00EE5347" w:rsidP="00EE5347">
      <w:pPr>
        <w:spacing w:after="0" w:line="240" w:lineRule="auto"/>
        <w:rPr>
          <w:rFonts w:cs="Arial"/>
          <w:b/>
          <w:noProof/>
          <w:color w:val="595959" w:themeColor="text1" w:themeTint="A6"/>
          <w:sz w:val="46"/>
          <w:szCs w:val="46"/>
        </w:rPr>
      </w:pPr>
      <w:r w:rsidRPr="00EE5347">
        <w:rPr>
          <w:rFonts w:cs="Arial"/>
          <w:b/>
          <w:noProof/>
          <w:color w:val="595959" w:themeColor="text1" w:themeTint="A6"/>
          <w:sz w:val="46"/>
          <w:szCs w:val="46"/>
        </w:rPr>
        <w:drawing>
          <wp:anchor distT="0" distB="0" distL="114300" distR="114300" simplePos="0" relativeHeight="251669504" behindDoc="1" locked="0" layoutInCell="1" allowOverlap="1" wp14:anchorId="0582C2F8" wp14:editId="288EEDB9">
            <wp:simplePos x="0" y="0"/>
            <wp:positionH relativeFrom="column">
              <wp:posOffset>6095510</wp:posOffset>
            </wp:positionH>
            <wp:positionV relativeFrom="paragraph">
              <wp:posOffset>-41275</wp:posOffset>
            </wp:positionV>
            <wp:extent cx="3159706" cy="438490"/>
            <wp:effectExtent l="0" t="0" r="3175" b="6350"/>
            <wp:wrapNone/>
            <wp:docPr id="860634962" name="Picture 860634962" descr="A green sign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34962" name="Picture 860634962" descr="A green sign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r w:rsidRPr="00EE5347">
        <w:rPr>
          <w:rFonts w:cs="Arial"/>
          <w:b/>
          <w:noProof/>
          <w:color w:val="595959" w:themeColor="text1" w:themeTint="A6"/>
          <w:sz w:val="46"/>
          <w:szCs w:val="46"/>
        </w:rPr>
        <w:t xml:space="preserve">SIMPLE RISK AND OPPORTUNITY </w:t>
      </w:r>
      <w:r>
        <w:rPr>
          <w:rFonts w:cs="Arial"/>
          <w:b/>
          <w:noProof/>
          <w:color w:val="595959" w:themeColor="text1" w:themeTint="A6"/>
          <w:sz w:val="46"/>
          <w:szCs w:val="46"/>
        </w:rPr>
        <w:t>TEMPLATE</w:t>
      </w:r>
    </w:p>
    <w:p w14:paraId="47C6A2A5" w14:textId="12B6BD32" w:rsidR="00EE5347" w:rsidRPr="00EE5347" w:rsidRDefault="00EE5347" w:rsidP="00EE5347">
      <w:pPr>
        <w:spacing w:after="0" w:line="240" w:lineRule="auto"/>
        <w:rPr>
          <w:rFonts w:cs="Arial"/>
          <w:bCs/>
          <w:noProof/>
          <w:color w:val="595959" w:themeColor="text1" w:themeTint="A6"/>
          <w:sz w:val="30"/>
          <w:szCs w:val="30"/>
        </w:rPr>
      </w:pPr>
      <w:r>
        <w:rPr>
          <w:noProof/>
        </w:rPr>
        <mc:AlternateContent>
          <mc:Choice Requires="wpg">
            <w:drawing>
              <wp:anchor distT="0" distB="0" distL="114300" distR="114300" simplePos="0" relativeHeight="251671552" behindDoc="0" locked="0" layoutInCell="1" allowOverlap="1" wp14:anchorId="00B1E6E5" wp14:editId="7308C40D">
                <wp:simplePos x="0" y="0"/>
                <wp:positionH relativeFrom="column">
                  <wp:posOffset>841375</wp:posOffset>
                </wp:positionH>
                <wp:positionV relativeFrom="page">
                  <wp:posOffset>1166159</wp:posOffset>
                </wp:positionV>
                <wp:extent cx="1129030" cy="319405"/>
                <wp:effectExtent l="0" t="0" r="1270" b="0"/>
                <wp:wrapNone/>
                <wp:docPr id="478167971" name="Graphic 10"/>
                <wp:cNvGraphicFramePr/>
                <a:graphic xmlns:a="http://schemas.openxmlformats.org/drawingml/2006/main">
                  <a:graphicData uri="http://schemas.microsoft.com/office/word/2010/wordprocessingGroup">
                    <wpg:wgp>
                      <wpg:cNvGrpSpPr/>
                      <wpg:grpSpPr>
                        <a:xfrm>
                          <a:off x="0" y="0"/>
                          <a:ext cx="1129030" cy="319405"/>
                          <a:chOff x="0" y="0"/>
                          <a:chExt cx="1664969" cy="471487"/>
                        </a:xfrm>
                        <a:solidFill>
                          <a:srgbClr val="000000"/>
                        </a:solidFill>
                      </wpg:grpSpPr>
                      <wps:wsp>
                        <wps:cNvPr id="776811903" name="Freeform 776811903"/>
                        <wps:cNvSpPr/>
                        <wps:spPr>
                          <a:xfrm>
                            <a:off x="0" y="11431"/>
                            <a:ext cx="477202" cy="450532"/>
                          </a:xfrm>
                          <a:custGeom>
                            <a:avLst/>
                            <a:gdLst>
                              <a:gd name="connsiteX0" fmla="*/ 347663 w 477202"/>
                              <a:gd name="connsiteY0" fmla="*/ 201930 h 450532"/>
                              <a:gd name="connsiteX1" fmla="*/ 298133 w 477202"/>
                              <a:gd name="connsiteY1" fmla="*/ 218123 h 450532"/>
                              <a:gd name="connsiteX2" fmla="*/ 352425 w 477202"/>
                              <a:gd name="connsiteY2" fmla="*/ 247650 h 450532"/>
                              <a:gd name="connsiteX3" fmla="*/ 367665 w 477202"/>
                              <a:gd name="connsiteY3" fmla="*/ 320040 h 450532"/>
                              <a:gd name="connsiteX4" fmla="*/ 367665 w 477202"/>
                              <a:gd name="connsiteY4" fmla="*/ 350520 h 450532"/>
                              <a:gd name="connsiteX5" fmla="*/ 367665 w 477202"/>
                              <a:gd name="connsiteY5" fmla="*/ 358140 h 450532"/>
                              <a:gd name="connsiteX6" fmla="*/ 398145 w 477202"/>
                              <a:gd name="connsiteY6" fmla="*/ 405765 h 450532"/>
                              <a:gd name="connsiteX7" fmla="*/ 429578 w 477202"/>
                              <a:gd name="connsiteY7" fmla="*/ 348615 h 450532"/>
                              <a:gd name="connsiteX8" fmla="*/ 429578 w 477202"/>
                              <a:gd name="connsiteY8" fmla="*/ 328613 h 450532"/>
                              <a:gd name="connsiteX9" fmla="*/ 429578 w 477202"/>
                              <a:gd name="connsiteY9" fmla="*/ 312420 h 450532"/>
                              <a:gd name="connsiteX10" fmla="*/ 429578 w 477202"/>
                              <a:gd name="connsiteY10" fmla="*/ 302895 h 450532"/>
                              <a:gd name="connsiteX11" fmla="*/ 432435 w 477202"/>
                              <a:gd name="connsiteY11" fmla="*/ 276225 h 450532"/>
                              <a:gd name="connsiteX12" fmla="*/ 453390 w 477202"/>
                              <a:gd name="connsiteY12" fmla="*/ 264795 h 450532"/>
                              <a:gd name="connsiteX13" fmla="*/ 477203 w 477202"/>
                              <a:gd name="connsiteY13" fmla="*/ 292417 h 450532"/>
                              <a:gd name="connsiteX14" fmla="*/ 476250 w 477202"/>
                              <a:gd name="connsiteY14" fmla="*/ 306705 h 450532"/>
                              <a:gd name="connsiteX15" fmla="*/ 476250 w 477202"/>
                              <a:gd name="connsiteY15" fmla="*/ 320992 h 450532"/>
                              <a:gd name="connsiteX16" fmla="*/ 476250 w 477202"/>
                              <a:gd name="connsiteY16" fmla="*/ 339090 h 450532"/>
                              <a:gd name="connsiteX17" fmla="*/ 476250 w 477202"/>
                              <a:gd name="connsiteY17" fmla="*/ 356235 h 450532"/>
                              <a:gd name="connsiteX18" fmla="*/ 475298 w 477202"/>
                              <a:gd name="connsiteY18" fmla="*/ 368617 h 450532"/>
                              <a:gd name="connsiteX19" fmla="*/ 453390 w 477202"/>
                              <a:gd name="connsiteY19" fmla="*/ 428625 h 450532"/>
                              <a:gd name="connsiteX20" fmla="*/ 393383 w 477202"/>
                              <a:gd name="connsiteY20" fmla="*/ 450533 h 450532"/>
                              <a:gd name="connsiteX21" fmla="*/ 314325 w 477202"/>
                              <a:gd name="connsiteY21" fmla="*/ 371475 h 450532"/>
                              <a:gd name="connsiteX22" fmla="*/ 314325 w 477202"/>
                              <a:gd name="connsiteY22" fmla="*/ 351473 h 450532"/>
                              <a:gd name="connsiteX23" fmla="*/ 314325 w 477202"/>
                              <a:gd name="connsiteY23" fmla="*/ 328613 h 450532"/>
                              <a:gd name="connsiteX24" fmla="*/ 314325 w 477202"/>
                              <a:gd name="connsiteY24" fmla="*/ 314325 h 450532"/>
                              <a:gd name="connsiteX25" fmla="*/ 297180 w 477202"/>
                              <a:gd name="connsiteY25" fmla="*/ 255270 h 450532"/>
                              <a:gd name="connsiteX26" fmla="*/ 226695 w 477202"/>
                              <a:gd name="connsiteY26" fmla="*/ 240983 h 450532"/>
                              <a:gd name="connsiteX27" fmla="*/ 164783 w 477202"/>
                              <a:gd name="connsiteY27" fmla="*/ 240983 h 450532"/>
                              <a:gd name="connsiteX28" fmla="*/ 143828 w 477202"/>
                              <a:gd name="connsiteY28" fmla="*/ 266700 h 450532"/>
                              <a:gd name="connsiteX29" fmla="*/ 143828 w 477202"/>
                              <a:gd name="connsiteY29" fmla="*/ 318135 h 450532"/>
                              <a:gd name="connsiteX30" fmla="*/ 144780 w 477202"/>
                              <a:gd name="connsiteY30" fmla="*/ 374333 h 450532"/>
                              <a:gd name="connsiteX31" fmla="*/ 178118 w 477202"/>
                              <a:gd name="connsiteY31" fmla="*/ 407670 h 450532"/>
                              <a:gd name="connsiteX32" fmla="*/ 192405 w 477202"/>
                              <a:gd name="connsiteY32" fmla="*/ 406717 h 450532"/>
                              <a:gd name="connsiteX33" fmla="*/ 209550 w 477202"/>
                              <a:gd name="connsiteY33" fmla="*/ 405765 h 450532"/>
                              <a:gd name="connsiteX34" fmla="*/ 230505 w 477202"/>
                              <a:gd name="connsiteY34" fmla="*/ 427673 h 450532"/>
                              <a:gd name="connsiteX35" fmla="*/ 201930 w 477202"/>
                              <a:gd name="connsiteY35" fmla="*/ 450533 h 450532"/>
                              <a:gd name="connsiteX36" fmla="*/ 191452 w 477202"/>
                              <a:gd name="connsiteY36" fmla="*/ 449580 h 450532"/>
                              <a:gd name="connsiteX37" fmla="*/ 155258 w 477202"/>
                              <a:gd name="connsiteY37" fmla="*/ 444817 h 450532"/>
                              <a:gd name="connsiteX38" fmla="*/ 118110 w 477202"/>
                              <a:gd name="connsiteY38" fmla="*/ 441960 h 450532"/>
                              <a:gd name="connsiteX39" fmla="*/ 71438 w 477202"/>
                              <a:gd name="connsiteY39" fmla="*/ 445770 h 450532"/>
                              <a:gd name="connsiteX40" fmla="*/ 39053 w 477202"/>
                              <a:gd name="connsiteY40" fmla="*/ 449580 h 450532"/>
                              <a:gd name="connsiteX41" fmla="*/ 28575 w 477202"/>
                              <a:gd name="connsiteY41" fmla="*/ 450533 h 450532"/>
                              <a:gd name="connsiteX42" fmla="*/ 0 w 477202"/>
                              <a:gd name="connsiteY42" fmla="*/ 426720 h 450532"/>
                              <a:gd name="connsiteX43" fmla="*/ 20955 w 477202"/>
                              <a:gd name="connsiteY43" fmla="*/ 405765 h 450532"/>
                              <a:gd name="connsiteX44" fmla="*/ 39053 w 477202"/>
                              <a:gd name="connsiteY44" fmla="*/ 406717 h 450532"/>
                              <a:gd name="connsiteX45" fmla="*/ 53340 w 477202"/>
                              <a:gd name="connsiteY45" fmla="*/ 408623 h 450532"/>
                              <a:gd name="connsiteX46" fmla="*/ 87630 w 477202"/>
                              <a:gd name="connsiteY46" fmla="*/ 359092 h 450532"/>
                              <a:gd name="connsiteX47" fmla="*/ 87630 w 477202"/>
                              <a:gd name="connsiteY47" fmla="*/ 91440 h 450532"/>
                              <a:gd name="connsiteX48" fmla="*/ 53340 w 477202"/>
                              <a:gd name="connsiteY48" fmla="*/ 41910 h 450532"/>
                              <a:gd name="connsiteX49" fmla="*/ 37148 w 477202"/>
                              <a:gd name="connsiteY49" fmla="*/ 43815 h 450532"/>
                              <a:gd name="connsiteX50" fmla="*/ 20955 w 477202"/>
                              <a:gd name="connsiteY50" fmla="*/ 45720 h 450532"/>
                              <a:gd name="connsiteX51" fmla="*/ 6668 w 477202"/>
                              <a:gd name="connsiteY51" fmla="*/ 39052 h 450532"/>
                              <a:gd name="connsiteX52" fmla="*/ 953 w 477202"/>
                              <a:gd name="connsiteY52" fmla="*/ 23813 h 450532"/>
                              <a:gd name="connsiteX53" fmla="*/ 30480 w 477202"/>
                              <a:gd name="connsiteY53" fmla="*/ 0 h 450532"/>
                              <a:gd name="connsiteX54" fmla="*/ 40005 w 477202"/>
                              <a:gd name="connsiteY54" fmla="*/ 952 h 450532"/>
                              <a:gd name="connsiteX55" fmla="*/ 74295 w 477202"/>
                              <a:gd name="connsiteY55" fmla="*/ 4763 h 450532"/>
                              <a:gd name="connsiteX56" fmla="*/ 107633 w 477202"/>
                              <a:gd name="connsiteY56" fmla="*/ 5715 h 450532"/>
                              <a:gd name="connsiteX57" fmla="*/ 153353 w 477202"/>
                              <a:gd name="connsiteY57" fmla="*/ 4763 h 450532"/>
                              <a:gd name="connsiteX58" fmla="*/ 203835 w 477202"/>
                              <a:gd name="connsiteY58" fmla="*/ 1905 h 450532"/>
                              <a:gd name="connsiteX59" fmla="*/ 250508 w 477202"/>
                              <a:gd name="connsiteY59" fmla="*/ 952 h 450532"/>
                              <a:gd name="connsiteX60" fmla="*/ 397193 w 477202"/>
                              <a:gd name="connsiteY60" fmla="*/ 112395 h 450532"/>
                              <a:gd name="connsiteX61" fmla="*/ 347663 w 477202"/>
                              <a:gd name="connsiteY61" fmla="*/ 201930 h 450532"/>
                              <a:gd name="connsiteX62" fmla="*/ 162878 w 477202"/>
                              <a:gd name="connsiteY62" fmla="*/ 196215 h 450532"/>
                              <a:gd name="connsiteX63" fmla="*/ 225743 w 477202"/>
                              <a:gd name="connsiteY63" fmla="*/ 196215 h 450532"/>
                              <a:gd name="connsiteX64" fmla="*/ 309563 w 477202"/>
                              <a:gd name="connsiteY64" fmla="*/ 180023 h 450532"/>
                              <a:gd name="connsiteX65" fmla="*/ 343853 w 477202"/>
                              <a:gd name="connsiteY65" fmla="*/ 115252 h 450532"/>
                              <a:gd name="connsiteX66" fmla="*/ 239077 w 477202"/>
                              <a:gd name="connsiteY66" fmla="*/ 39052 h 450532"/>
                              <a:gd name="connsiteX67" fmla="*/ 163830 w 477202"/>
                              <a:gd name="connsiteY67" fmla="*/ 47625 h 450532"/>
                              <a:gd name="connsiteX68" fmla="*/ 143828 w 477202"/>
                              <a:gd name="connsiteY68" fmla="*/ 80963 h 450532"/>
                              <a:gd name="connsiteX69" fmla="*/ 143828 w 477202"/>
                              <a:gd name="connsiteY69" fmla="*/ 101918 h 450532"/>
                              <a:gd name="connsiteX70" fmla="*/ 143828 w 477202"/>
                              <a:gd name="connsiteY70" fmla="*/ 178118 h 450532"/>
                              <a:gd name="connsiteX71" fmla="*/ 147638 w 477202"/>
                              <a:gd name="connsiteY71" fmla="*/ 192405 h 450532"/>
                              <a:gd name="connsiteX72" fmla="*/ 162878 w 477202"/>
                              <a:gd name="connsiteY72" fmla="*/ 196215 h 4505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Lst>
                            <a:rect l="l" t="t" r="r" b="b"/>
                            <a:pathLst>
                              <a:path w="477202" h="450532">
                                <a:moveTo>
                                  <a:pt x="347663" y="201930"/>
                                </a:moveTo>
                                <a:cubicBezTo>
                                  <a:pt x="334328" y="208598"/>
                                  <a:pt x="318135" y="213360"/>
                                  <a:pt x="298133" y="218123"/>
                                </a:cubicBezTo>
                                <a:cubicBezTo>
                                  <a:pt x="323850" y="222885"/>
                                  <a:pt x="341948" y="232410"/>
                                  <a:pt x="352425" y="247650"/>
                                </a:cubicBezTo>
                                <a:cubicBezTo>
                                  <a:pt x="361950" y="261938"/>
                                  <a:pt x="367665" y="286703"/>
                                  <a:pt x="367665" y="320040"/>
                                </a:cubicBezTo>
                                <a:lnTo>
                                  <a:pt x="367665" y="350520"/>
                                </a:lnTo>
                                <a:cubicBezTo>
                                  <a:pt x="367665" y="352425"/>
                                  <a:pt x="367665" y="355283"/>
                                  <a:pt x="367665" y="358140"/>
                                </a:cubicBezTo>
                                <a:cubicBezTo>
                                  <a:pt x="367665" y="389573"/>
                                  <a:pt x="378143" y="405765"/>
                                  <a:pt x="398145" y="405765"/>
                                </a:cubicBezTo>
                                <a:cubicBezTo>
                                  <a:pt x="419100" y="405765"/>
                                  <a:pt x="429578" y="386715"/>
                                  <a:pt x="429578" y="348615"/>
                                </a:cubicBezTo>
                                <a:lnTo>
                                  <a:pt x="429578" y="328613"/>
                                </a:lnTo>
                                <a:lnTo>
                                  <a:pt x="429578" y="312420"/>
                                </a:lnTo>
                                <a:lnTo>
                                  <a:pt x="429578" y="302895"/>
                                </a:lnTo>
                                <a:cubicBezTo>
                                  <a:pt x="429578" y="290513"/>
                                  <a:pt x="430530" y="280988"/>
                                  <a:pt x="432435" y="276225"/>
                                </a:cubicBezTo>
                                <a:cubicBezTo>
                                  <a:pt x="436245" y="268605"/>
                                  <a:pt x="442913" y="264795"/>
                                  <a:pt x="453390" y="264795"/>
                                </a:cubicBezTo>
                                <a:cubicBezTo>
                                  <a:pt x="469583" y="264795"/>
                                  <a:pt x="477203" y="274320"/>
                                  <a:pt x="477203" y="292417"/>
                                </a:cubicBezTo>
                                <a:cubicBezTo>
                                  <a:pt x="477203" y="292417"/>
                                  <a:pt x="477203" y="298133"/>
                                  <a:pt x="476250" y="306705"/>
                                </a:cubicBezTo>
                                <a:lnTo>
                                  <a:pt x="476250" y="320992"/>
                                </a:lnTo>
                                <a:cubicBezTo>
                                  <a:pt x="476250" y="330517"/>
                                  <a:pt x="476250" y="336233"/>
                                  <a:pt x="476250" y="339090"/>
                                </a:cubicBezTo>
                                <a:lnTo>
                                  <a:pt x="476250" y="356235"/>
                                </a:lnTo>
                                <a:cubicBezTo>
                                  <a:pt x="476250" y="359092"/>
                                  <a:pt x="475298" y="362903"/>
                                  <a:pt x="475298" y="368617"/>
                                </a:cubicBezTo>
                                <a:cubicBezTo>
                                  <a:pt x="475298" y="394335"/>
                                  <a:pt x="467678" y="414338"/>
                                  <a:pt x="453390" y="428625"/>
                                </a:cubicBezTo>
                                <a:cubicBezTo>
                                  <a:pt x="439103" y="442913"/>
                                  <a:pt x="419100" y="450533"/>
                                  <a:pt x="393383" y="450533"/>
                                </a:cubicBezTo>
                                <a:cubicBezTo>
                                  <a:pt x="340995" y="450533"/>
                                  <a:pt x="314325" y="423863"/>
                                  <a:pt x="314325" y="371475"/>
                                </a:cubicBezTo>
                                <a:lnTo>
                                  <a:pt x="314325" y="351473"/>
                                </a:lnTo>
                                <a:lnTo>
                                  <a:pt x="314325" y="328613"/>
                                </a:lnTo>
                                <a:lnTo>
                                  <a:pt x="314325" y="314325"/>
                                </a:lnTo>
                                <a:cubicBezTo>
                                  <a:pt x="314325" y="284798"/>
                                  <a:pt x="308610" y="264795"/>
                                  <a:pt x="297180" y="255270"/>
                                </a:cubicBezTo>
                                <a:cubicBezTo>
                                  <a:pt x="285750" y="245745"/>
                                  <a:pt x="262890" y="240983"/>
                                  <a:pt x="226695" y="240983"/>
                                </a:cubicBezTo>
                                <a:lnTo>
                                  <a:pt x="164783" y="240983"/>
                                </a:lnTo>
                                <a:cubicBezTo>
                                  <a:pt x="150495" y="240983"/>
                                  <a:pt x="143828" y="249555"/>
                                  <a:pt x="143828" y="266700"/>
                                </a:cubicBezTo>
                                <a:lnTo>
                                  <a:pt x="143828" y="318135"/>
                                </a:lnTo>
                                <a:cubicBezTo>
                                  <a:pt x="143828" y="351473"/>
                                  <a:pt x="143828" y="369570"/>
                                  <a:pt x="144780" y="374333"/>
                                </a:cubicBezTo>
                                <a:cubicBezTo>
                                  <a:pt x="148590" y="396240"/>
                                  <a:pt x="160020" y="407670"/>
                                  <a:pt x="178118" y="407670"/>
                                </a:cubicBezTo>
                                <a:cubicBezTo>
                                  <a:pt x="184785" y="407670"/>
                                  <a:pt x="188595" y="407670"/>
                                  <a:pt x="192405" y="406717"/>
                                </a:cubicBezTo>
                                <a:cubicBezTo>
                                  <a:pt x="200025" y="405765"/>
                                  <a:pt x="205740" y="405765"/>
                                  <a:pt x="209550" y="405765"/>
                                </a:cubicBezTo>
                                <a:cubicBezTo>
                                  <a:pt x="223838" y="405765"/>
                                  <a:pt x="230505" y="413385"/>
                                  <a:pt x="230505" y="427673"/>
                                </a:cubicBezTo>
                                <a:cubicBezTo>
                                  <a:pt x="230505" y="442913"/>
                                  <a:pt x="220980" y="450533"/>
                                  <a:pt x="201930" y="450533"/>
                                </a:cubicBezTo>
                                <a:lnTo>
                                  <a:pt x="191452" y="449580"/>
                                </a:lnTo>
                                <a:lnTo>
                                  <a:pt x="155258" y="444817"/>
                                </a:lnTo>
                                <a:cubicBezTo>
                                  <a:pt x="141923" y="442913"/>
                                  <a:pt x="129540" y="441960"/>
                                  <a:pt x="118110" y="441960"/>
                                </a:cubicBezTo>
                                <a:cubicBezTo>
                                  <a:pt x="104775" y="441960"/>
                                  <a:pt x="89535" y="442913"/>
                                  <a:pt x="71438" y="445770"/>
                                </a:cubicBezTo>
                                <a:lnTo>
                                  <a:pt x="39053" y="449580"/>
                                </a:lnTo>
                                <a:cubicBezTo>
                                  <a:pt x="32385" y="450533"/>
                                  <a:pt x="28575" y="450533"/>
                                  <a:pt x="28575" y="450533"/>
                                </a:cubicBezTo>
                                <a:cubicBezTo>
                                  <a:pt x="9525" y="450533"/>
                                  <a:pt x="0" y="442913"/>
                                  <a:pt x="0" y="426720"/>
                                </a:cubicBezTo>
                                <a:cubicBezTo>
                                  <a:pt x="0" y="412433"/>
                                  <a:pt x="6668" y="405765"/>
                                  <a:pt x="20955" y="405765"/>
                                </a:cubicBezTo>
                                <a:cubicBezTo>
                                  <a:pt x="22860" y="405765"/>
                                  <a:pt x="29528" y="405765"/>
                                  <a:pt x="39053" y="406717"/>
                                </a:cubicBezTo>
                                <a:cubicBezTo>
                                  <a:pt x="43815" y="407670"/>
                                  <a:pt x="48578" y="408623"/>
                                  <a:pt x="53340" y="408623"/>
                                </a:cubicBezTo>
                                <a:cubicBezTo>
                                  <a:pt x="76200" y="408623"/>
                                  <a:pt x="87630" y="391478"/>
                                  <a:pt x="87630" y="359092"/>
                                </a:cubicBezTo>
                                <a:lnTo>
                                  <a:pt x="87630" y="91440"/>
                                </a:lnTo>
                                <a:cubicBezTo>
                                  <a:pt x="87630" y="58102"/>
                                  <a:pt x="76200" y="41910"/>
                                  <a:pt x="53340" y="41910"/>
                                </a:cubicBezTo>
                                <a:cubicBezTo>
                                  <a:pt x="49530" y="41910"/>
                                  <a:pt x="44768" y="42863"/>
                                  <a:pt x="37148" y="43815"/>
                                </a:cubicBezTo>
                                <a:cubicBezTo>
                                  <a:pt x="30480" y="44768"/>
                                  <a:pt x="24765" y="45720"/>
                                  <a:pt x="20955" y="45720"/>
                                </a:cubicBezTo>
                                <a:cubicBezTo>
                                  <a:pt x="15240" y="45720"/>
                                  <a:pt x="10478" y="43815"/>
                                  <a:pt x="6668" y="39052"/>
                                </a:cubicBezTo>
                                <a:cubicBezTo>
                                  <a:pt x="2858" y="35243"/>
                                  <a:pt x="953" y="29527"/>
                                  <a:pt x="953" y="23813"/>
                                </a:cubicBezTo>
                                <a:cubicBezTo>
                                  <a:pt x="953" y="8573"/>
                                  <a:pt x="10478" y="0"/>
                                  <a:pt x="30480" y="0"/>
                                </a:cubicBezTo>
                                <a:cubicBezTo>
                                  <a:pt x="32385" y="0"/>
                                  <a:pt x="35243" y="0"/>
                                  <a:pt x="40005" y="952"/>
                                </a:cubicBezTo>
                                <a:lnTo>
                                  <a:pt x="74295" y="4763"/>
                                </a:lnTo>
                                <a:cubicBezTo>
                                  <a:pt x="82868" y="5715"/>
                                  <a:pt x="94298" y="5715"/>
                                  <a:pt x="107633" y="5715"/>
                                </a:cubicBezTo>
                                <a:cubicBezTo>
                                  <a:pt x="120968" y="5715"/>
                                  <a:pt x="137160" y="5715"/>
                                  <a:pt x="153353" y="4763"/>
                                </a:cubicBezTo>
                                <a:lnTo>
                                  <a:pt x="203835" y="1905"/>
                                </a:lnTo>
                                <a:cubicBezTo>
                                  <a:pt x="220980" y="952"/>
                                  <a:pt x="236220" y="952"/>
                                  <a:pt x="250508" y="952"/>
                                </a:cubicBezTo>
                                <a:cubicBezTo>
                                  <a:pt x="348615" y="952"/>
                                  <a:pt x="397193" y="38100"/>
                                  <a:pt x="397193" y="112395"/>
                                </a:cubicBezTo>
                                <a:cubicBezTo>
                                  <a:pt x="398145" y="156210"/>
                                  <a:pt x="381000" y="185738"/>
                                  <a:pt x="347663" y="201930"/>
                                </a:cubicBezTo>
                                <a:close/>
                                <a:moveTo>
                                  <a:pt x="162878" y="196215"/>
                                </a:moveTo>
                                <a:lnTo>
                                  <a:pt x="225743" y="196215"/>
                                </a:lnTo>
                                <a:cubicBezTo>
                                  <a:pt x="262890" y="196215"/>
                                  <a:pt x="291465" y="190500"/>
                                  <a:pt x="309563" y="180023"/>
                                </a:cubicBezTo>
                                <a:cubicBezTo>
                                  <a:pt x="332423" y="166688"/>
                                  <a:pt x="343853" y="145733"/>
                                  <a:pt x="343853" y="115252"/>
                                </a:cubicBezTo>
                                <a:cubicBezTo>
                                  <a:pt x="343853" y="64770"/>
                                  <a:pt x="308610" y="39052"/>
                                  <a:pt x="239077" y="39052"/>
                                </a:cubicBezTo>
                                <a:cubicBezTo>
                                  <a:pt x="201930" y="39052"/>
                                  <a:pt x="177165" y="41910"/>
                                  <a:pt x="163830" y="47625"/>
                                </a:cubicBezTo>
                                <a:cubicBezTo>
                                  <a:pt x="150495" y="53340"/>
                                  <a:pt x="143828" y="63818"/>
                                  <a:pt x="143828" y="80963"/>
                                </a:cubicBezTo>
                                <a:lnTo>
                                  <a:pt x="143828" y="101918"/>
                                </a:lnTo>
                                <a:lnTo>
                                  <a:pt x="143828" y="178118"/>
                                </a:lnTo>
                                <a:cubicBezTo>
                                  <a:pt x="143828" y="185738"/>
                                  <a:pt x="144780" y="190500"/>
                                  <a:pt x="147638" y="192405"/>
                                </a:cubicBezTo>
                                <a:cubicBezTo>
                                  <a:pt x="150495" y="195263"/>
                                  <a:pt x="155258" y="196215"/>
                                  <a:pt x="162878" y="196215"/>
                                </a:cubicBezTo>
                                <a:close/>
                              </a:path>
                            </a:pathLst>
                          </a:custGeom>
                          <a:solidFill>
                            <a:srgbClr val="000000"/>
                          </a:solidFill>
                          <a:ln w="9525" cap="flat">
                            <a:noFill/>
                            <a:prstDash val="solid"/>
                            <a:miter/>
                          </a:ln>
                        </wps:spPr>
                        <wps:bodyPr rtlCol="0" anchor="ctr"/>
                      </wps:wsp>
                      <wps:wsp>
                        <wps:cNvPr id="1814479993" name="Freeform 1814479993"/>
                        <wps:cNvSpPr/>
                        <wps:spPr>
                          <a:xfrm>
                            <a:off x="487680" y="10478"/>
                            <a:ext cx="230504" cy="451485"/>
                          </a:xfrm>
                          <a:custGeom>
                            <a:avLst/>
                            <a:gdLst>
                              <a:gd name="connsiteX0" fmla="*/ 86677 w 230504"/>
                              <a:gd name="connsiteY0" fmla="*/ 92392 h 451485"/>
                              <a:gd name="connsiteX1" fmla="*/ 52388 w 230504"/>
                              <a:gd name="connsiteY1" fmla="*/ 42863 h 451485"/>
                              <a:gd name="connsiteX2" fmla="*/ 38100 w 230504"/>
                              <a:gd name="connsiteY2" fmla="*/ 43815 h 451485"/>
                              <a:gd name="connsiteX3" fmla="*/ 20002 w 230504"/>
                              <a:gd name="connsiteY3" fmla="*/ 45720 h 451485"/>
                              <a:gd name="connsiteX4" fmla="*/ 5715 w 230504"/>
                              <a:gd name="connsiteY4" fmla="*/ 39052 h 451485"/>
                              <a:gd name="connsiteX5" fmla="*/ 0 w 230504"/>
                              <a:gd name="connsiteY5" fmla="*/ 23813 h 451485"/>
                              <a:gd name="connsiteX6" fmla="*/ 29527 w 230504"/>
                              <a:gd name="connsiteY6" fmla="*/ 0 h 451485"/>
                              <a:gd name="connsiteX7" fmla="*/ 39052 w 230504"/>
                              <a:gd name="connsiteY7" fmla="*/ 952 h 451485"/>
                              <a:gd name="connsiteX8" fmla="*/ 74295 w 230504"/>
                              <a:gd name="connsiteY8" fmla="*/ 5715 h 451485"/>
                              <a:gd name="connsiteX9" fmla="*/ 115252 w 230504"/>
                              <a:gd name="connsiteY9" fmla="*/ 8572 h 451485"/>
                              <a:gd name="connsiteX10" fmla="*/ 160972 w 230504"/>
                              <a:gd name="connsiteY10" fmla="*/ 4763 h 451485"/>
                              <a:gd name="connsiteX11" fmla="*/ 190500 w 230504"/>
                              <a:gd name="connsiteY11" fmla="*/ 952 h 451485"/>
                              <a:gd name="connsiteX12" fmla="*/ 200025 w 230504"/>
                              <a:gd name="connsiteY12" fmla="*/ 0 h 451485"/>
                              <a:gd name="connsiteX13" fmla="*/ 229552 w 230504"/>
                              <a:gd name="connsiteY13" fmla="*/ 23813 h 451485"/>
                              <a:gd name="connsiteX14" fmla="*/ 223838 w 230504"/>
                              <a:gd name="connsiteY14" fmla="*/ 39052 h 451485"/>
                              <a:gd name="connsiteX15" fmla="*/ 209550 w 230504"/>
                              <a:gd name="connsiteY15" fmla="*/ 45720 h 451485"/>
                              <a:gd name="connsiteX16" fmla="*/ 191452 w 230504"/>
                              <a:gd name="connsiteY16" fmla="*/ 43815 h 451485"/>
                              <a:gd name="connsiteX17" fmla="*/ 177165 w 230504"/>
                              <a:gd name="connsiteY17" fmla="*/ 42863 h 451485"/>
                              <a:gd name="connsiteX18" fmla="*/ 142875 w 230504"/>
                              <a:gd name="connsiteY18" fmla="*/ 92392 h 451485"/>
                              <a:gd name="connsiteX19" fmla="*/ 142875 w 230504"/>
                              <a:gd name="connsiteY19" fmla="*/ 360045 h 451485"/>
                              <a:gd name="connsiteX20" fmla="*/ 177165 w 230504"/>
                              <a:gd name="connsiteY20" fmla="*/ 409575 h 451485"/>
                              <a:gd name="connsiteX21" fmla="*/ 191452 w 230504"/>
                              <a:gd name="connsiteY21" fmla="*/ 408623 h 451485"/>
                              <a:gd name="connsiteX22" fmla="*/ 209550 w 230504"/>
                              <a:gd name="connsiteY22" fmla="*/ 406717 h 451485"/>
                              <a:gd name="connsiteX23" fmla="*/ 230505 w 230504"/>
                              <a:gd name="connsiteY23" fmla="*/ 427673 h 451485"/>
                              <a:gd name="connsiteX24" fmla="*/ 200977 w 230504"/>
                              <a:gd name="connsiteY24" fmla="*/ 451485 h 451485"/>
                              <a:gd name="connsiteX25" fmla="*/ 196215 w 230504"/>
                              <a:gd name="connsiteY25" fmla="*/ 451485 h 451485"/>
                              <a:gd name="connsiteX26" fmla="*/ 191452 w 230504"/>
                              <a:gd name="connsiteY26" fmla="*/ 450532 h 451485"/>
                              <a:gd name="connsiteX27" fmla="*/ 157163 w 230504"/>
                              <a:gd name="connsiteY27" fmla="*/ 444817 h 451485"/>
                              <a:gd name="connsiteX28" fmla="*/ 120015 w 230504"/>
                              <a:gd name="connsiteY28" fmla="*/ 441960 h 451485"/>
                              <a:gd name="connsiteX29" fmla="*/ 70485 w 230504"/>
                              <a:gd name="connsiteY29" fmla="*/ 445770 h 451485"/>
                              <a:gd name="connsiteX30" fmla="*/ 40005 w 230504"/>
                              <a:gd name="connsiteY30" fmla="*/ 450532 h 451485"/>
                              <a:gd name="connsiteX31" fmla="*/ 35242 w 230504"/>
                              <a:gd name="connsiteY31" fmla="*/ 451485 h 451485"/>
                              <a:gd name="connsiteX32" fmla="*/ 29527 w 230504"/>
                              <a:gd name="connsiteY32" fmla="*/ 451485 h 451485"/>
                              <a:gd name="connsiteX33" fmla="*/ 952 w 230504"/>
                              <a:gd name="connsiteY33" fmla="*/ 427673 h 451485"/>
                              <a:gd name="connsiteX34" fmla="*/ 21907 w 230504"/>
                              <a:gd name="connsiteY34" fmla="*/ 406717 h 451485"/>
                              <a:gd name="connsiteX35" fmla="*/ 40005 w 230504"/>
                              <a:gd name="connsiteY35" fmla="*/ 407670 h 451485"/>
                              <a:gd name="connsiteX36" fmla="*/ 54292 w 230504"/>
                              <a:gd name="connsiteY36" fmla="*/ 409575 h 451485"/>
                              <a:gd name="connsiteX37" fmla="*/ 88582 w 230504"/>
                              <a:gd name="connsiteY37" fmla="*/ 360045 h 451485"/>
                              <a:gd name="connsiteX38" fmla="*/ 88582 w 230504"/>
                              <a:gd name="connsiteY38" fmla="*/ 92392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230504" h="451485">
                                <a:moveTo>
                                  <a:pt x="86677" y="92392"/>
                                </a:moveTo>
                                <a:cubicBezTo>
                                  <a:pt x="86677" y="59055"/>
                                  <a:pt x="75247" y="42863"/>
                                  <a:pt x="52388" y="42863"/>
                                </a:cubicBezTo>
                                <a:cubicBezTo>
                                  <a:pt x="45720" y="42863"/>
                                  <a:pt x="41910" y="42863"/>
                                  <a:pt x="38100" y="43815"/>
                                </a:cubicBezTo>
                                <a:cubicBezTo>
                                  <a:pt x="31432" y="44767"/>
                                  <a:pt x="24765" y="45720"/>
                                  <a:pt x="20002" y="45720"/>
                                </a:cubicBezTo>
                                <a:cubicBezTo>
                                  <a:pt x="14288" y="45720"/>
                                  <a:pt x="9525" y="43815"/>
                                  <a:pt x="5715" y="39052"/>
                                </a:cubicBezTo>
                                <a:cubicBezTo>
                                  <a:pt x="1905" y="35242"/>
                                  <a:pt x="0" y="29527"/>
                                  <a:pt x="0" y="23813"/>
                                </a:cubicBezTo>
                                <a:cubicBezTo>
                                  <a:pt x="0" y="8572"/>
                                  <a:pt x="9525" y="0"/>
                                  <a:pt x="29527" y="0"/>
                                </a:cubicBezTo>
                                <a:cubicBezTo>
                                  <a:pt x="32385" y="0"/>
                                  <a:pt x="35242" y="0"/>
                                  <a:pt x="39052" y="952"/>
                                </a:cubicBezTo>
                                <a:lnTo>
                                  <a:pt x="74295" y="5715"/>
                                </a:lnTo>
                                <a:cubicBezTo>
                                  <a:pt x="87630" y="7620"/>
                                  <a:pt x="100965" y="8572"/>
                                  <a:pt x="115252" y="8572"/>
                                </a:cubicBezTo>
                                <a:cubicBezTo>
                                  <a:pt x="128588" y="8572"/>
                                  <a:pt x="143827" y="7620"/>
                                  <a:pt x="160972" y="4763"/>
                                </a:cubicBezTo>
                                <a:lnTo>
                                  <a:pt x="190500" y="952"/>
                                </a:lnTo>
                                <a:cubicBezTo>
                                  <a:pt x="194310" y="952"/>
                                  <a:pt x="197167" y="0"/>
                                  <a:pt x="200025" y="0"/>
                                </a:cubicBezTo>
                                <a:cubicBezTo>
                                  <a:pt x="220027" y="0"/>
                                  <a:pt x="229552" y="7620"/>
                                  <a:pt x="229552" y="23813"/>
                                </a:cubicBezTo>
                                <a:cubicBezTo>
                                  <a:pt x="229552" y="30480"/>
                                  <a:pt x="227647" y="35242"/>
                                  <a:pt x="223838" y="39052"/>
                                </a:cubicBezTo>
                                <a:cubicBezTo>
                                  <a:pt x="220027" y="42863"/>
                                  <a:pt x="215265" y="45720"/>
                                  <a:pt x="209550" y="45720"/>
                                </a:cubicBezTo>
                                <a:cubicBezTo>
                                  <a:pt x="204788" y="45720"/>
                                  <a:pt x="199072" y="44767"/>
                                  <a:pt x="191452" y="43815"/>
                                </a:cubicBezTo>
                                <a:cubicBezTo>
                                  <a:pt x="188595" y="42863"/>
                                  <a:pt x="183832" y="42863"/>
                                  <a:pt x="177165" y="42863"/>
                                </a:cubicBezTo>
                                <a:cubicBezTo>
                                  <a:pt x="154305" y="42863"/>
                                  <a:pt x="142875" y="59055"/>
                                  <a:pt x="142875" y="92392"/>
                                </a:cubicBezTo>
                                <a:lnTo>
                                  <a:pt x="142875" y="360045"/>
                                </a:lnTo>
                                <a:cubicBezTo>
                                  <a:pt x="142875" y="393382"/>
                                  <a:pt x="154305" y="409575"/>
                                  <a:pt x="177165" y="409575"/>
                                </a:cubicBezTo>
                                <a:cubicBezTo>
                                  <a:pt x="180975" y="409575"/>
                                  <a:pt x="185738" y="409575"/>
                                  <a:pt x="191452" y="408623"/>
                                </a:cubicBezTo>
                                <a:cubicBezTo>
                                  <a:pt x="200025" y="407670"/>
                                  <a:pt x="205740" y="406717"/>
                                  <a:pt x="209550" y="406717"/>
                                </a:cubicBezTo>
                                <a:cubicBezTo>
                                  <a:pt x="222885" y="406717"/>
                                  <a:pt x="230505" y="413385"/>
                                  <a:pt x="230505" y="427673"/>
                                </a:cubicBezTo>
                                <a:cubicBezTo>
                                  <a:pt x="230505" y="443865"/>
                                  <a:pt x="220980" y="451485"/>
                                  <a:pt x="200977" y="451485"/>
                                </a:cubicBezTo>
                                <a:cubicBezTo>
                                  <a:pt x="200025" y="451485"/>
                                  <a:pt x="198120" y="451485"/>
                                  <a:pt x="196215" y="451485"/>
                                </a:cubicBezTo>
                                <a:cubicBezTo>
                                  <a:pt x="194310" y="451485"/>
                                  <a:pt x="193357" y="450532"/>
                                  <a:pt x="191452" y="450532"/>
                                </a:cubicBezTo>
                                <a:lnTo>
                                  <a:pt x="157163" y="444817"/>
                                </a:lnTo>
                                <a:cubicBezTo>
                                  <a:pt x="145732" y="442913"/>
                                  <a:pt x="133350" y="441960"/>
                                  <a:pt x="120015" y="441960"/>
                                </a:cubicBezTo>
                                <a:cubicBezTo>
                                  <a:pt x="100965" y="441960"/>
                                  <a:pt x="84772" y="442913"/>
                                  <a:pt x="70485" y="445770"/>
                                </a:cubicBezTo>
                                <a:lnTo>
                                  <a:pt x="40005" y="450532"/>
                                </a:lnTo>
                                <a:cubicBezTo>
                                  <a:pt x="39052" y="450532"/>
                                  <a:pt x="37147" y="450532"/>
                                  <a:pt x="35242" y="451485"/>
                                </a:cubicBezTo>
                                <a:cubicBezTo>
                                  <a:pt x="33338" y="451485"/>
                                  <a:pt x="31432" y="451485"/>
                                  <a:pt x="29527" y="451485"/>
                                </a:cubicBezTo>
                                <a:cubicBezTo>
                                  <a:pt x="10477" y="451485"/>
                                  <a:pt x="952" y="443865"/>
                                  <a:pt x="952" y="427673"/>
                                </a:cubicBezTo>
                                <a:cubicBezTo>
                                  <a:pt x="952" y="413385"/>
                                  <a:pt x="7620" y="406717"/>
                                  <a:pt x="21907" y="406717"/>
                                </a:cubicBezTo>
                                <a:cubicBezTo>
                                  <a:pt x="23813" y="406717"/>
                                  <a:pt x="30480" y="406717"/>
                                  <a:pt x="40005" y="407670"/>
                                </a:cubicBezTo>
                                <a:cubicBezTo>
                                  <a:pt x="44767" y="408623"/>
                                  <a:pt x="49530" y="409575"/>
                                  <a:pt x="54292" y="409575"/>
                                </a:cubicBezTo>
                                <a:cubicBezTo>
                                  <a:pt x="77152" y="409575"/>
                                  <a:pt x="88582" y="392430"/>
                                  <a:pt x="88582" y="360045"/>
                                </a:cubicBezTo>
                                <a:lnTo>
                                  <a:pt x="88582" y="92392"/>
                                </a:lnTo>
                                <a:close/>
                              </a:path>
                            </a:pathLst>
                          </a:custGeom>
                          <a:solidFill>
                            <a:srgbClr val="000000"/>
                          </a:solidFill>
                          <a:ln w="9525" cap="flat">
                            <a:noFill/>
                            <a:prstDash val="solid"/>
                            <a:miter/>
                          </a:ln>
                        </wps:spPr>
                        <wps:bodyPr rtlCol="0" anchor="ctr"/>
                      </wps:wsp>
                      <wps:wsp>
                        <wps:cNvPr id="1633105532" name="Freeform 1633105532"/>
                        <wps:cNvSpPr/>
                        <wps:spPr>
                          <a:xfrm>
                            <a:off x="769620" y="0"/>
                            <a:ext cx="336232" cy="471487"/>
                          </a:xfrm>
                          <a:custGeom>
                            <a:avLst/>
                            <a:gdLst>
                              <a:gd name="connsiteX0" fmla="*/ 164782 w 336232"/>
                              <a:gd name="connsiteY0" fmla="*/ 0 h 471487"/>
                              <a:gd name="connsiteX1" fmla="*/ 271462 w 336232"/>
                              <a:gd name="connsiteY1" fmla="*/ 41910 h 471487"/>
                              <a:gd name="connsiteX2" fmla="*/ 271462 w 336232"/>
                              <a:gd name="connsiteY2" fmla="*/ 32385 h 471487"/>
                              <a:gd name="connsiteX3" fmla="*/ 292418 w 336232"/>
                              <a:gd name="connsiteY3" fmla="*/ 6668 h 471487"/>
                              <a:gd name="connsiteX4" fmla="*/ 315278 w 336232"/>
                              <a:gd name="connsiteY4" fmla="*/ 35243 h 471487"/>
                              <a:gd name="connsiteX5" fmla="*/ 315278 w 336232"/>
                              <a:gd name="connsiteY5" fmla="*/ 39053 h 471487"/>
                              <a:gd name="connsiteX6" fmla="*/ 313373 w 336232"/>
                              <a:gd name="connsiteY6" fmla="*/ 59055 h 471487"/>
                              <a:gd name="connsiteX7" fmla="*/ 311468 w 336232"/>
                              <a:gd name="connsiteY7" fmla="*/ 103823 h 471487"/>
                              <a:gd name="connsiteX8" fmla="*/ 312420 w 336232"/>
                              <a:gd name="connsiteY8" fmla="*/ 124778 h 471487"/>
                              <a:gd name="connsiteX9" fmla="*/ 314325 w 336232"/>
                              <a:gd name="connsiteY9" fmla="*/ 151448 h 471487"/>
                              <a:gd name="connsiteX10" fmla="*/ 315278 w 336232"/>
                              <a:gd name="connsiteY10" fmla="*/ 160973 h 471487"/>
                              <a:gd name="connsiteX11" fmla="*/ 290512 w 336232"/>
                              <a:gd name="connsiteY11" fmla="*/ 193358 h 471487"/>
                              <a:gd name="connsiteX12" fmla="*/ 264795 w 336232"/>
                              <a:gd name="connsiteY12" fmla="*/ 166688 h 471487"/>
                              <a:gd name="connsiteX13" fmla="*/ 264795 w 336232"/>
                              <a:gd name="connsiteY13" fmla="*/ 162878 h 471487"/>
                              <a:gd name="connsiteX14" fmla="*/ 265748 w 336232"/>
                              <a:gd name="connsiteY14" fmla="*/ 144780 h 471487"/>
                              <a:gd name="connsiteX15" fmla="*/ 266700 w 336232"/>
                              <a:gd name="connsiteY15" fmla="*/ 130493 h 471487"/>
                              <a:gd name="connsiteX16" fmla="*/ 240030 w 336232"/>
                              <a:gd name="connsiteY16" fmla="*/ 67628 h 471487"/>
                              <a:gd name="connsiteX17" fmla="*/ 165735 w 336232"/>
                              <a:gd name="connsiteY17" fmla="*/ 44768 h 471487"/>
                              <a:gd name="connsiteX18" fmla="*/ 97155 w 336232"/>
                              <a:gd name="connsiteY18" fmla="*/ 65723 h 471487"/>
                              <a:gd name="connsiteX19" fmla="*/ 71437 w 336232"/>
                              <a:gd name="connsiteY19" fmla="*/ 122873 h 471487"/>
                              <a:gd name="connsiteX20" fmla="*/ 109537 w 336232"/>
                              <a:gd name="connsiteY20" fmla="*/ 184785 h 471487"/>
                              <a:gd name="connsiteX21" fmla="*/ 183832 w 336232"/>
                              <a:gd name="connsiteY21" fmla="*/ 203835 h 471487"/>
                              <a:gd name="connsiteX22" fmla="*/ 292418 w 336232"/>
                              <a:gd name="connsiteY22" fmla="*/ 238125 h 471487"/>
                              <a:gd name="connsiteX23" fmla="*/ 336232 w 336232"/>
                              <a:gd name="connsiteY23" fmla="*/ 330518 h 471487"/>
                              <a:gd name="connsiteX24" fmla="*/ 291465 w 336232"/>
                              <a:gd name="connsiteY24" fmla="*/ 432435 h 471487"/>
                              <a:gd name="connsiteX25" fmla="*/ 175260 w 336232"/>
                              <a:gd name="connsiteY25" fmla="*/ 471488 h 471487"/>
                              <a:gd name="connsiteX26" fmla="*/ 49530 w 336232"/>
                              <a:gd name="connsiteY26" fmla="*/ 423863 h 471487"/>
                              <a:gd name="connsiteX27" fmla="*/ 49530 w 336232"/>
                              <a:gd name="connsiteY27" fmla="*/ 429578 h 471487"/>
                              <a:gd name="connsiteX28" fmla="*/ 49530 w 336232"/>
                              <a:gd name="connsiteY28" fmla="*/ 433388 h 471487"/>
                              <a:gd name="connsiteX29" fmla="*/ 52387 w 336232"/>
                              <a:gd name="connsiteY29" fmla="*/ 446722 h 471487"/>
                              <a:gd name="connsiteX30" fmla="*/ 27623 w 336232"/>
                              <a:gd name="connsiteY30" fmla="*/ 471488 h 471487"/>
                              <a:gd name="connsiteX31" fmla="*/ 952 w 336232"/>
                              <a:gd name="connsiteY31" fmla="*/ 443865 h 471487"/>
                              <a:gd name="connsiteX32" fmla="*/ 2857 w 336232"/>
                              <a:gd name="connsiteY32" fmla="*/ 438150 h 471487"/>
                              <a:gd name="connsiteX33" fmla="*/ 5715 w 336232"/>
                              <a:gd name="connsiteY33" fmla="*/ 403860 h 471487"/>
                              <a:gd name="connsiteX34" fmla="*/ 7620 w 336232"/>
                              <a:gd name="connsiteY34" fmla="*/ 370522 h 471487"/>
                              <a:gd name="connsiteX35" fmla="*/ 3810 w 336232"/>
                              <a:gd name="connsiteY35" fmla="*/ 330518 h 471487"/>
                              <a:gd name="connsiteX36" fmla="*/ 0 w 336232"/>
                              <a:gd name="connsiteY36" fmla="*/ 290513 h 471487"/>
                              <a:gd name="connsiteX37" fmla="*/ 25718 w 336232"/>
                              <a:gd name="connsiteY37" fmla="*/ 260985 h 471487"/>
                              <a:gd name="connsiteX38" fmla="*/ 51435 w 336232"/>
                              <a:gd name="connsiteY38" fmla="*/ 291465 h 471487"/>
                              <a:gd name="connsiteX39" fmla="*/ 51435 w 336232"/>
                              <a:gd name="connsiteY39" fmla="*/ 303847 h 471487"/>
                              <a:gd name="connsiteX40" fmla="*/ 51435 w 336232"/>
                              <a:gd name="connsiteY40" fmla="*/ 319088 h 471487"/>
                              <a:gd name="connsiteX41" fmla="*/ 83820 w 336232"/>
                              <a:gd name="connsiteY41" fmla="*/ 399097 h 471487"/>
                              <a:gd name="connsiteX42" fmla="*/ 170498 w 336232"/>
                              <a:gd name="connsiteY42" fmla="*/ 428625 h 471487"/>
                              <a:gd name="connsiteX43" fmla="*/ 250507 w 336232"/>
                              <a:gd name="connsiteY43" fmla="*/ 404813 h 471487"/>
                              <a:gd name="connsiteX44" fmla="*/ 280035 w 336232"/>
                              <a:gd name="connsiteY44" fmla="*/ 339090 h 471487"/>
                              <a:gd name="connsiteX45" fmla="*/ 200025 w 336232"/>
                              <a:gd name="connsiteY45" fmla="*/ 261938 h 471487"/>
                              <a:gd name="connsiteX46" fmla="*/ 161925 w 336232"/>
                              <a:gd name="connsiteY46" fmla="*/ 255270 h 471487"/>
                              <a:gd name="connsiteX47" fmla="*/ 74295 w 336232"/>
                              <a:gd name="connsiteY47" fmla="*/ 232410 h 471487"/>
                              <a:gd name="connsiteX48" fmla="*/ 28575 w 336232"/>
                              <a:gd name="connsiteY48" fmla="*/ 192405 h 471487"/>
                              <a:gd name="connsiteX49" fmla="*/ 11430 w 336232"/>
                              <a:gd name="connsiteY49" fmla="*/ 131445 h 471487"/>
                              <a:gd name="connsiteX50" fmla="*/ 54293 w 336232"/>
                              <a:gd name="connsiteY50" fmla="*/ 36195 h 471487"/>
                              <a:gd name="connsiteX51" fmla="*/ 164782 w 336232"/>
                              <a:gd name="connsiteY51" fmla="*/ 0 h 4714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Lst>
                            <a:rect l="l" t="t" r="r" b="b"/>
                            <a:pathLst>
                              <a:path w="336232" h="471487">
                                <a:moveTo>
                                  <a:pt x="164782" y="0"/>
                                </a:moveTo>
                                <a:cubicBezTo>
                                  <a:pt x="208598" y="0"/>
                                  <a:pt x="243840" y="14288"/>
                                  <a:pt x="271462" y="41910"/>
                                </a:cubicBezTo>
                                <a:lnTo>
                                  <a:pt x="271462" y="32385"/>
                                </a:lnTo>
                                <a:cubicBezTo>
                                  <a:pt x="271462" y="15240"/>
                                  <a:pt x="278130" y="6668"/>
                                  <a:pt x="292418" y="6668"/>
                                </a:cubicBezTo>
                                <a:cubicBezTo>
                                  <a:pt x="307657" y="6668"/>
                                  <a:pt x="315278" y="16193"/>
                                  <a:pt x="315278" y="35243"/>
                                </a:cubicBezTo>
                                <a:lnTo>
                                  <a:pt x="315278" y="39053"/>
                                </a:lnTo>
                                <a:cubicBezTo>
                                  <a:pt x="315278" y="40005"/>
                                  <a:pt x="314325" y="46673"/>
                                  <a:pt x="313373" y="59055"/>
                                </a:cubicBezTo>
                                <a:cubicBezTo>
                                  <a:pt x="312420" y="71438"/>
                                  <a:pt x="311468" y="86678"/>
                                  <a:pt x="311468" y="103823"/>
                                </a:cubicBezTo>
                                <a:cubicBezTo>
                                  <a:pt x="311468" y="105728"/>
                                  <a:pt x="311468" y="113348"/>
                                  <a:pt x="312420" y="124778"/>
                                </a:cubicBezTo>
                                <a:lnTo>
                                  <a:pt x="314325" y="151448"/>
                                </a:lnTo>
                                <a:cubicBezTo>
                                  <a:pt x="314325" y="153353"/>
                                  <a:pt x="315278" y="157163"/>
                                  <a:pt x="315278" y="160973"/>
                                </a:cubicBezTo>
                                <a:cubicBezTo>
                                  <a:pt x="315278" y="181928"/>
                                  <a:pt x="306705" y="193358"/>
                                  <a:pt x="290512" y="193358"/>
                                </a:cubicBezTo>
                                <a:cubicBezTo>
                                  <a:pt x="273368" y="193358"/>
                                  <a:pt x="264795" y="184785"/>
                                  <a:pt x="264795" y="166688"/>
                                </a:cubicBezTo>
                                <a:lnTo>
                                  <a:pt x="264795" y="162878"/>
                                </a:lnTo>
                                <a:lnTo>
                                  <a:pt x="265748" y="144780"/>
                                </a:lnTo>
                                <a:cubicBezTo>
                                  <a:pt x="265748" y="138113"/>
                                  <a:pt x="266700" y="133350"/>
                                  <a:pt x="266700" y="130493"/>
                                </a:cubicBezTo>
                                <a:cubicBezTo>
                                  <a:pt x="266700" y="103823"/>
                                  <a:pt x="258127" y="82868"/>
                                  <a:pt x="240030" y="67628"/>
                                </a:cubicBezTo>
                                <a:cubicBezTo>
                                  <a:pt x="221932" y="52388"/>
                                  <a:pt x="197168" y="44768"/>
                                  <a:pt x="165735" y="44768"/>
                                </a:cubicBezTo>
                                <a:cubicBezTo>
                                  <a:pt x="137160" y="44768"/>
                                  <a:pt x="114300" y="51435"/>
                                  <a:pt x="97155" y="65723"/>
                                </a:cubicBezTo>
                                <a:cubicBezTo>
                                  <a:pt x="80010" y="80010"/>
                                  <a:pt x="71437" y="99060"/>
                                  <a:pt x="71437" y="122873"/>
                                </a:cubicBezTo>
                                <a:cubicBezTo>
                                  <a:pt x="71437" y="150495"/>
                                  <a:pt x="83820" y="171450"/>
                                  <a:pt x="109537" y="184785"/>
                                </a:cubicBezTo>
                                <a:cubicBezTo>
                                  <a:pt x="123825" y="191453"/>
                                  <a:pt x="148590" y="198120"/>
                                  <a:pt x="183832" y="203835"/>
                                </a:cubicBezTo>
                                <a:cubicBezTo>
                                  <a:pt x="237173" y="212408"/>
                                  <a:pt x="273368" y="223838"/>
                                  <a:pt x="292418" y="238125"/>
                                </a:cubicBezTo>
                                <a:cubicBezTo>
                                  <a:pt x="321945" y="260033"/>
                                  <a:pt x="336232" y="290513"/>
                                  <a:pt x="336232" y="330518"/>
                                </a:cubicBezTo>
                                <a:cubicBezTo>
                                  <a:pt x="336232" y="372428"/>
                                  <a:pt x="320993" y="406718"/>
                                  <a:pt x="291465" y="432435"/>
                                </a:cubicBezTo>
                                <a:cubicBezTo>
                                  <a:pt x="261937" y="459105"/>
                                  <a:pt x="222885" y="471488"/>
                                  <a:pt x="175260" y="471488"/>
                                </a:cubicBezTo>
                                <a:cubicBezTo>
                                  <a:pt x="124777" y="471488"/>
                                  <a:pt x="82868" y="455295"/>
                                  <a:pt x="49530" y="423863"/>
                                </a:cubicBezTo>
                                <a:cubicBezTo>
                                  <a:pt x="49530" y="425768"/>
                                  <a:pt x="49530" y="427672"/>
                                  <a:pt x="49530" y="429578"/>
                                </a:cubicBezTo>
                                <a:cubicBezTo>
                                  <a:pt x="49530" y="431483"/>
                                  <a:pt x="49530" y="433388"/>
                                  <a:pt x="49530" y="433388"/>
                                </a:cubicBezTo>
                                <a:cubicBezTo>
                                  <a:pt x="51435" y="440055"/>
                                  <a:pt x="52387" y="444818"/>
                                  <a:pt x="52387" y="446722"/>
                                </a:cubicBezTo>
                                <a:cubicBezTo>
                                  <a:pt x="52387" y="462915"/>
                                  <a:pt x="43815" y="471488"/>
                                  <a:pt x="27623" y="471488"/>
                                </a:cubicBezTo>
                                <a:cubicBezTo>
                                  <a:pt x="9525" y="471488"/>
                                  <a:pt x="952" y="461963"/>
                                  <a:pt x="952" y="443865"/>
                                </a:cubicBezTo>
                                <a:cubicBezTo>
                                  <a:pt x="952" y="441960"/>
                                  <a:pt x="1905" y="440055"/>
                                  <a:pt x="2857" y="438150"/>
                                </a:cubicBezTo>
                                <a:lnTo>
                                  <a:pt x="5715" y="403860"/>
                                </a:lnTo>
                                <a:cubicBezTo>
                                  <a:pt x="7620" y="386715"/>
                                  <a:pt x="7620" y="375285"/>
                                  <a:pt x="7620" y="370522"/>
                                </a:cubicBezTo>
                                <a:cubicBezTo>
                                  <a:pt x="7620" y="361950"/>
                                  <a:pt x="6667" y="348615"/>
                                  <a:pt x="3810" y="330518"/>
                                </a:cubicBezTo>
                                <a:cubicBezTo>
                                  <a:pt x="952" y="312420"/>
                                  <a:pt x="0" y="299085"/>
                                  <a:pt x="0" y="290513"/>
                                </a:cubicBezTo>
                                <a:cubicBezTo>
                                  <a:pt x="0" y="270510"/>
                                  <a:pt x="8573" y="260985"/>
                                  <a:pt x="25718" y="260985"/>
                                </a:cubicBezTo>
                                <a:cubicBezTo>
                                  <a:pt x="42862" y="260985"/>
                                  <a:pt x="51435" y="271463"/>
                                  <a:pt x="51435" y="291465"/>
                                </a:cubicBezTo>
                                <a:lnTo>
                                  <a:pt x="51435" y="303847"/>
                                </a:lnTo>
                                <a:cubicBezTo>
                                  <a:pt x="51435" y="307658"/>
                                  <a:pt x="51435" y="312420"/>
                                  <a:pt x="51435" y="319088"/>
                                </a:cubicBezTo>
                                <a:cubicBezTo>
                                  <a:pt x="51435" y="352425"/>
                                  <a:pt x="61912" y="379095"/>
                                  <a:pt x="83820" y="399097"/>
                                </a:cubicBezTo>
                                <a:cubicBezTo>
                                  <a:pt x="104775" y="419100"/>
                                  <a:pt x="134302" y="428625"/>
                                  <a:pt x="170498" y="428625"/>
                                </a:cubicBezTo>
                                <a:cubicBezTo>
                                  <a:pt x="203835" y="428625"/>
                                  <a:pt x="231457" y="421005"/>
                                  <a:pt x="250507" y="404813"/>
                                </a:cubicBezTo>
                                <a:cubicBezTo>
                                  <a:pt x="270510" y="388620"/>
                                  <a:pt x="280035" y="366713"/>
                                  <a:pt x="280035" y="339090"/>
                                </a:cubicBezTo>
                                <a:cubicBezTo>
                                  <a:pt x="280035" y="297180"/>
                                  <a:pt x="253365" y="271463"/>
                                  <a:pt x="200025" y="261938"/>
                                </a:cubicBezTo>
                                <a:lnTo>
                                  <a:pt x="161925" y="255270"/>
                                </a:lnTo>
                                <a:cubicBezTo>
                                  <a:pt x="123825" y="248603"/>
                                  <a:pt x="95250" y="240983"/>
                                  <a:pt x="74295" y="232410"/>
                                </a:cubicBezTo>
                                <a:cubicBezTo>
                                  <a:pt x="55245" y="223838"/>
                                  <a:pt x="40005" y="210503"/>
                                  <a:pt x="28575" y="192405"/>
                                </a:cubicBezTo>
                                <a:cubicBezTo>
                                  <a:pt x="17145" y="174308"/>
                                  <a:pt x="11430" y="154305"/>
                                  <a:pt x="11430" y="131445"/>
                                </a:cubicBezTo>
                                <a:cubicBezTo>
                                  <a:pt x="11430" y="92393"/>
                                  <a:pt x="25718" y="60960"/>
                                  <a:pt x="54293" y="36195"/>
                                </a:cubicBezTo>
                                <a:cubicBezTo>
                                  <a:pt x="82868" y="12382"/>
                                  <a:pt x="119062" y="0"/>
                                  <a:pt x="164782" y="0"/>
                                </a:cubicBezTo>
                                <a:close/>
                              </a:path>
                            </a:pathLst>
                          </a:custGeom>
                          <a:solidFill>
                            <a:srgbClr val="000000"/>
                          </a:solidFill>
                          <a:ln w="9525" cap="flat">
                            <a:noFill/>
                            <a:prstDash val="solid"/>
                            <a:miter/>
                          </a:ln>
                        </wps:spPr>
                        <wps:bodyPr rtlCol="0" anchor="ctr"/>
                      </wps:wsp>
                      <wps:wsp>
                        <wps:cNvPr id="396272011" name="Freeform 396272011"/>
                        <wps:cNvSpPr/>
                        <wps:spPr>
                          <a:xfrm>
                            <a:off x="1152525" y="10478"/>
                            <a:ext cx="512444" cy="451485"/>
                          </a:xfrm>
                          <a:custGeom>
                            <a:avLst/>
                            <a:gdLst>
                              <a:gd name="connsiteX0" fmla="*/ 144780 w 512444"/>
                              <a:gd name="connsiteY0" fmla="*/ 221933 h 451485"/>
                              <a:gd name="connsiteX1" fmla="*/ 332422 w 512444"/>
                              <a:gd name="connsiteY1" fmla="*/ 61913 h 451485"/>
                              <a:gd name="connsiteX2" fmla="*/ 340042 w 512444"/>
                              <a:gd name="connsiteY2" fmla="*/ 50482 h 451485"/>
                              <a:gd name="connsiteX3" fmla="*/ 327660 w 512444"/>
                              <a:gd name="connsiteY3" fmla="*/ 42863 h 451485"/>
                              <a:gd name="connsiteX4" fmla="*/ 320040 w 512444"/>
                              <a:gd name="connsiteY4" fmla="*/ 43815 h 451485"/>
                              <a:gd name="connsiteX5" fmla="*/ 284797 w 512444"/>
                              <a:gd name="connsiteY5" fmla="*/ 46672 h 451485"/>
                              <a:gd name="connsiteX6" fmla="*/ 260985 w 512444"/>
                              <a:gd name="connsiteY6" fmla="*/ 22860 h 451485"/>
                              <a:gd name="connsiteX7" fmla="*/ 289560 w 512444"/>
                              <a:gd name="connsiteY7" fmla="*/ 952 h 451485"/>
                              <a:gd name="connsiteX8" fmla="*/ 317182 w 512444"/>
                              <a:gd name="connsiteY8" fmla="*/ 1905 h 451485"/>
                              <a:gd name="connsiteX9" fmla="*/ 352425 w 512444"/>
                              <a:gd name="connsiteY9" fmla="*/ 5715 h 451485"/>
                              <a:gd name="connsiteX10" fmla="*/ 387667 w 512444"/>
                              <a:gd name="connsiteY10" fmla="*/ 8572 h 451485"/>
                              <a:gd name="connsiteX11" fmla="*/ 446722 w 512444"/>
                              <a:gd name="connsiteY11" fmla="*/ 2857 h 451485"/>
                              <a:gd name="connsiteX12" fmla="*/ 473392 w 512444"/>
                              <a:gd name="connsiteY12" fmla="*/ 0 h 451485"/>
                              <a:gd name="connsiteX13" fmla="*/ 499110 w 512444"/>
                              <a:gd name="connsiteY13" fmla="*/ 22860 h 451485"/>
                              <a:gd name="connsiteX14" fmla="*/ 475297 w 512444"/>
                              <a:gd name="connsiteY14" fmla="*/ 45720 h 451485"/>
                              <a:gd name="connsiteX15" fmla="*/ 468630 w 512444"/>
                              <a:gd name="connsiteY15" fmla="*/ 45720 h 451485"/>
                              <a:gd name="connsiteX16" fmla="*/ 461010 w 512444"/>
                              <a:gd name="connsiteY16" fmla="*/ 45720 h 451485"/>
                              <a:gd name="connsiteX17" fmla="*/ 450532 w 512444"/>
                              <a:gd name="connsiteY17" fmla="*/ 45720 h 451485"/>
                              <a:gd name="connsiteX18" fmla="*/ 404813 w 512444"/>
                              <a:gd name="connsiteY18" fmla="*/ 61913 h 451485"/>
                              <a:gd name="connsiteX19" fmla="*/ 279082 w 512444"/>
                              <a:gd name="connsiteY19" fmla="*/ 166688 h 451485"/>
                              <a:gd name="connsiteX20" fmla="*/ 271463 w 512444"/>
                              <a:gd name="connsiteY20" fmla="*/ 179070 h 451485"/>
                              <a:gd name="connsiteX21" fmla="*/ 278130 w 512444"/>
                              <a:gd name="connsiteY21" fmla="*/ 190500 h 451485"/>
                              <a:gd name="connsiteX22" fmla="*/ 288607 w 512444"/>
                              <a:gd name="connsiteY22" fmla="*/ 205740 h 451485"/>
                              <a:gd name="connsiteX23" fmla="*/ 395288 w 512444"/>
                              <a:gd name="connsiteY23" fmla="*/ 350520 h 451485"/>
                              <a:gd name="connsiteX24" fmla="*/ 459105 w 512444"/>
                              <a:gd name="connsiteY24" fmla="*/ 408623 h 451485"/>
                              <a:gd name="connsiteX25" fmla="*/ 462915 w 512444"/>
                              <a:gd name="connsiteY25" fmla="*/ 407670 h 451485"/>
                              <a:gd name="connsiteX26" fmla="*/ 466725 w 512444"/>
                              <a:gd name="connsiteY26" fmla="*/ 407670 h 451485"/>
                              <a:gd name="connsiteX27" fmla="*/ 488632 w 512444"/>
                              <a:gd name="connsiteY27" fmla="*/ 405765 h 451485"/>
                              <a:gd name="connsiteX28" fmla="*/ 512445 w 512444"/>
                              <a:gd name="connsiteY28" fmla="*/ 428625 h 451485"/>
                              <a:gd name="connsiteX29" fmla="*/ 486727 w 512444"/>
                              <a:gd name="connsiteY29" fmla="*/ 451485 h 451485"/>
                              <a:gd name="connsiteX30" fmla="*/ 453390 w 512444"/>
                              <a:gd name="connsiteY30" fmla="*/ 447675 h 451485"/>
                              <a:gd name="connsiteX31" fmla="*/ 397192 w 512444"/>
                              <a:gd name="connsiteY31" fmla="*/ 444817 h 451485"/>
                              <a:gd name="connsiteX32" fmla="*/ 321945 w 512444"/>
                              <a:gd name="connsiteY32" fmla="*/ 448628 h 451485"/>
                              <a:gd name="connsiteX33" fmla="*/ 292417 w 512444"/>
                              <a:gd name="connsiteY33" fmla="*/ 451485 h 451485"/>
                              <a:gd name="connsiteX34" fmla="*/ 267652 w 512444"/>
                              <a:gd name="connsiteY34" fmla="*/ 429578 h 451485"/>
                              <a:gd name="connsiteX35" fmla="*/ 293370 w 512444"/>
                              <a:gd name="connsiteY35" fmla="*/ 405765 h 451485"/>
                              <a:gd name="connsiteX36" fmla="*/ 314325 w 512444"/>
                              <a:gd name="connsiteY36" fmla="*/ 406717 h 451485"/>
                              <a:gd name="connsiteX37" fmla="*/ 343852 w 512444"/>
                              <a:gd name="connsiteY37" fmla="*/ 408623 h 451485"/>
                              <a:gd name="connsiteX38" fmla="*/ 360045 w 512444"/>
                              <a:gd name="connsiteY38" fmla="*/ 401955 h 451485"/>
                              <a:gd name="connsiteX39" fmla="*/ 354330 w 512444"/>
                              <a:gd name="connsiteY39" fmla="*/ 389573 h 451485"/>
                              <a:gd name="connsiteX40" fmla="*/ 230505 w 512444"/>
                              <a:gd name="connsiteY40" fmla="*/ 220980 h 451485"/>
                              <a:gd name="connsiteX41" fmla="*/ 222885 w 512444"/>
                              <a:gd name="connsiteY41" fmla="*/ 215265 h 451485"/>
                              <a:gd name="connsiteX42" fmla="*/ 214313 w 512444"/>
                              <a:gd name="connsiteY42" fmla="*/ 220980 h 451485"/>
                              <a:gd name="connsiteX43" fmla="*/ 143827 w 512444"/>
                              <a:gd name="connsiteY43" fmla="*/ 281940 h 451485"/>
                              <a:gd name="connsiteX44" fmla="*/ 142875 w 512444"/>
                              <a:gd name="connsiteY44" fmla="*/ 309563 h 451485"/>
                              <a:gd name="connsiteX45" fmla="*/ 143827 w 512444"/>
                              <a:gd name="connsiteY45" fmla="*/ 371475 h 451485"/>
                              <a:gd name="connsiteX46" fmla="*/ 177165 w 512444"/>
                              <a:gd name="connsiteY46" fmla="*/ 409575 h 451485"/>
                              <a:gd name="connsiteX47" fmla="*/ 191452 w 512444"/>
                              <a:gd name="connsiteY47" fmla="*/ 407670 h 451485"/>
                              <a:gd name="connsiteX48" fmla="*/ 209550 w 512444"/>
                              <a:gd name="connsiteY48" fmla="*/ 405765 h 451485"/>
                              <a:gd name="connsiteX49" fmla="*/ 223838 w 512444"/>
                              <a:gd name="connsiteY49" fmla="*/ 412432 h 451485"/>
                              <a:gd name="connsiteX50" fmla="*/ 229552 w 512444"/>
                              <a:gd name="connsiteY50" fmla="*/ 427673 h 451485"/>
                              <a:gd name="connsiteX51" fmla="*/ 200025 w 512444"/>
                              <a:gd name="connsiteY51" fmla="*/ 451485 h 451485"/>
                              <a:gd name="connsiteX52" fmla="*/ 195263 w 512444"/>
                              <a:gd name="connsiteY52" fmla="*/ 451485 h 451485"/>
                              <a:gd name="connsiteX53" fmla="*/ 190500 w 512444"/>
                              <a:gd name="connsiteY53" fmla="*/ 450532 h 451485"/>
                              <a:gd name="connsiteX54" fmla="*/ 153352 w 512444"/>
                              <a:gd name="connsiteY54" fmla="*/ 444817 h 451485"/>
                              <a:gd name="connsiteX55" fmla="*/ 109538 w 512444"/>
                              <a:gd name="connsiteY55" fmla="*/ 442913 h 451485"/>
                              <a:gd name="connsiteX56" fmla="*/ 74295 w 512444"/>
                              <a:gd name="connsiteY56" fmla="*/ 444817 h 451485"/>
                              <a:gd name="connsiteX57" fmla="*/ 37147 w 512444"/>
                              <a:gd name="connsiteY57" fmla="*/ 450532 h 451485"/>
                              <a:gd name="connsiteX58" fmla="*/ 33338 w 512444"/>
                              <a:gd name="connsiteY58" fmla="*/ 451485 h 451485"/>
                              <a:gd name="connsiteX59" fmla="*/ 29527 w 512444"/>
                              <a:gd name="connsiteY59" fmla="*/ 451485 h 451485"/>
                              <a:gd name="connsiteX60" fmla="*/ 0 w 512444"/>
                              <a:gd name="connsiteY60" fmla="*/ 427673 h 451485"/>
                              <a:gd name="connsiteX61" fmla="*/ 20955 w 512444"/>
                              <a:gd name="connsiteY61" fmla="*/ 405765 h 451485"/>
                              <a:gd name="connsiteX62" fmla="*/ 39052 w 512444"/>
                              <a:gd name="connsiteY62" fmla="*/ 408623 h 451485"/>
                              <a:gd name="connsiteX63" fmla="*/ 53340 w 512444"/>
                              <a:gd name="connsiteY63" fmla="*/ 410528 h 451485"/>
                              <a:gd name="connsiteX64" fmla="*/ 86677 w 512444"/>
                              <a:gd name="connsiteY64" fmla="*/ 360998 h 451485"/>
                              <a:gd name="connsiteX65" fmla="*/ 87630 w 512444"/>
                              <a:gd name="connsiteY65" fmla="*/ 314325 h 451485"/>
                              <a:gd name="connsiteX66" fmla="*/ 87630 w 512444"/>
                              <a:gd name="connsiteY66" fmla="*/ 255270 h 451485"/>
                              <a:gd name="connsiteX67" fmla="*/ 87630 w 512444"/>
                              <a:gd name="connsiteY67" fmla="*/ 199072 h 451485"/>
                              <a:gd name="connsiteX68" fmla="*/ 87630 w 512444"/>
                              <a:gd name="connsiteY68" fmla="*/ 140017 h 451485"/>
                              <a:gd name="connsiteX69" fmla="*/ 86677 w 512444"/>
                              <a:gd name="connsiteY69" fmla="*/ 93345 h 451485"/>
                              <a:gd name="connsiteX70" fmla="*/ 53340 w 512444"/>
                              <a:gd name="connsiteY70" fmla="*/ 43815 h 451485"/>
                              <a:gd name="connsiteX71" fmla="*/ 39052 w 512444"/>
                              <a:gd name="connsiteY71" fmla="*/ 45720 h 451485"/>
                              <a:gd name="connsiteX72" fmla="*/ 20955 w 512444"/>
                              <a:gd name="connsiteY72" fmla="*/ 47625 h 451485"/>
                              <a:gd name="connsiteX73" fmla="*/ 0 w 512444"/>
                              <a:gd name="connsiteY73" fmla="*/ 25717 h 451485"/>
                              <a:gd name="connsiteX74" fmla="*/ 29527 w 512444"/>
                              <a:gd name="connsiteY74" fmla="*/ 1905 h 451485"/>
                              <a:gd name="connsiteX75" fmla="*/ 38100 w 512444"/>
                              <a:gd name="connsiteY75" fmla="*/ 2857 h 451485"/>
                              <a:gd name="connsiteX76" fmla="*/ 70485 w 512444"/>
                              <a:gd name="connsiteY76" fmla="*/ 7620 h 451485"/>
                              <a:gd name="connsiteX77" fmla="*/ 106680 w 512444"/>
                              <a:gd name="connsiteY77" fmla="*/ 10477 h 451485"/>
                              <a:gd name="connsiteX78" fmla="*/ 160972 w 512444"/>
                              <a:gd name="connsiteY78" fmla="*/ 6667 h 451485"/>
                              <a:gd name="connsiteX79" fmla="*/ 201930 w 512444"/>
                              <a:gd name="connsiteY79" fmla="*/ 2857 h 451485"/>
                              <a:gd name="connsiteX80" fmla="*/ 229552 w 512444"/>
                              <a:gd name="connsiteY80" fmla="*/ 26670 h 451485"/>
                              <a:gd name="connsiteX81" fmla="*/ 223838 w 512444"/>
                              <a:gd name="connsiteY81" fmla="*/ 41910 h 451485"/>
                              <a:gd name="connsiteX82" fmla="*/ 209550 w 512444"/>
                              <a:gd name="connsiteY82" fmla="*/ 48577 h 451485"/>
                              <a:gd name="connsiteX83" fmla="*/ 191452 w 512444"/>
                              <a:gd name="connsiteY83" fmla="*/ 46672 h 451485"/>
                              <a:gd name="connsiteX84" fmla="*/ 177165 w 512444"/>
                              <a:gd name="connsiteY84" fmla="*/ 45720 h 451485"/>
                              <a:gd name="connsiteX85" fmla="*/ 147638 w 512444"/>
                              <a:gd name="connsiteY85" fmla="*/ 61913 h 451485"/>
                              <a:gd name="connsiteX86" fmla="*/ 141922 w 512444"/>
                              <a:gd name="connsiteY86" fmla="*/ 141922 h 451485"/>
                              <a:gd name="connsiteX87" fmla="*/ 141922 w 512444"/>
                              <a:gd name="connsiteY87" fmla="*/ 221933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Lst>
                            <a:rect l="l" t="t" r="r" b="b"/>
                            <a:pathLst>
                              <a:path w="512444" h="451485">
                                <a:moveTo>
                                  <a:pt x="144780" y="221933"/>
                                </a:moveTo>
                                <a:lnTo>
                                  <a:pt x="332422" y="61913"/>
                                </a:lnTo>
                                <a:cubicBezTo>
                                  <a:pt x="337185" y="58102"/>
                                  <a:pt x="340042" y="54292"/>
                                  <a:pt x="340042" y="50482"/>
                                </a:cubicBezTo>
                                <a:cubicBezTo>
                                  <a:pt x="340042" y="45720"/>
                                  <a:pt x="336232" y="42863"/>
                                  <a:pt x="327660" y="42863"/>
                                </a:cubicBezTo>
                                <a:cubicBezTo>
                                  <a:pt x="323850" y="42863"/>
                                  <a:pt x="321945" y="42863"/>
                                  <a:pt x="320040" y="43815"/>
                                </a:cubicBezTo>
                                <a:cubicBezTo>
                                  <a:pt x="303847" y="45720"/>
                                  <a:pt x="292417" y="46672"/>
                                  <a:pt x="284797" y="46672"/>
                                </a:cubicBezTo>
                                <a:cubicBezTo>
                                  <a:pt x="268605" y="46672"/>
                                  <a:pt x="260985" y="39052"/>
                                  <a:pt x="260985" y="22860"/>
                                </a:cubicBezTo>
                                <a:cubicBezTo>
                                  <a:pt x="260985" y="8572"/>
                                  <a:pt x="270510" y="952"/>
                                  <a:pt x="289560" y="952"/>
                                </a:cubicBezTo>
                                <a:cubicBezTo>
                                  <a:pt x="300038" y="952"/>
                                  <a:pt x="308610" y="952"/>
                                  <a:pt x="317182" y="1905"/>
                                </a:cubicBezTo>
                                <a:lnTo>
                                  <a:pt x="352425" y="5715"/>
                                </a:lnTo>
                                <a:cubicBezTo>
                                  <a:pt x="367665" y="7620"/>
                                  <a:pt x="380047" y="8572"/>
                                  <a:pt x="387667" y="8572"/>
                                </a:cubicBezTo>
                                <a:cubicBezTo>
                                  <a:pt x="403860" y="8572"/>
                                  <a:pt x="423863" y="6667"/>
                                  <a:pt x="446722" y="2857"/>
                                </a:cubicBezTo>
                                <a:cubicBezTo>
                                  <a:pt x="459105" y="952"/>
                                  <a:pt x="467677" y="0"/>
                                  <a:pt x="473392" y="0"/>
                                </a:cubicBezTo>
                                <a:cubicBezTo>
                                  <a:pt x="490538" y="0"/>
                                  <a:pt x="499110" y="7620"/>
                                  <a:pt x="499110" y="22860"/>
                                </a:cubicBezTo>
                                <a:cubicBezTo>
                                  <a:pt x="499110" y="38100"/>
                                  <a:pt x="491490" y="45720"/>
                                  <a:pt x="475297" y="45720"/>
                                </a:cubicBezTo>
                                <a:cubicBezTo>
                                  <a:pt x="474345" y="45720"/>
                                  <a:pt x="471488" y="45720"/>
                                  <a:pt x="468630" y="45720"/>
                                </a:cubicBezTo>
                                <a:cubicBezTo>
                                  <a:pt x="465772" y="45720"/>
                                  <a:pt x="462915" y="45720"/>
                                  <a:pt x="461010" y="45720"/>
                                </a:cubicBezTo>
                                <a:cubicBezTo>
                                  <a:pt x="459105" y="45720"/>
                                  <a:pt x="455295" y="45720"/>
                                  <a:pt x="450532" y="45720"/>
                                </a:cubicBezTo>
                                <a:cubicBezTo>
                                  <a:pt x="433388" y="45720"/>
                                  <a:pt x="418147" y="51435"/>
                                  <a:pt x="404813" y="61913"/>
                                </a:cubicBezTo>
                                <a:lnTo>
                                  <a:pt x="279082" y="166688"/>
                                </a:lnTo>
                                <a:cubicBezTo>
                                  <a:pt x="273367" y="171450"/>
                                  <a:pt x="271463" y="175260"/>
                                  <a:pt x="271463" y="179070"/>
                                </a:cubicBezTo>
                                <a:cubicBezTo>
                                  <a:pt x="271463" y="180975"/>
                                  <a:pt x="273367" y="184785"/>
                                  <a:pt x="278130" y="190500"/>
                                </a:cubicBezTo>
                                <a:lnTo>
                                  <a:pt x="288607" y="205740"/>
                                </a:lnTo>
                                <a:lnTo>
                                  <a:pt x="395288" y="350520"/>
                                </a:lnTo>
                                <a:cubicBezTo>
                                  <a:pt x="423863" y="388620"/>
                                  <a:pt x="444817" y="408623"/>
                                  <a:pt x="459105" y="408623"/>
                                </a:cubicBezTo>
                                <a:cubicBezTo>
                                  <a:pt x="460057" y="408623"/>
                                  <a:pt x="461010" y="408623"/>
                                  <a:pt x="462915" y="407670"/>
                                </a:cubicBezTo>
                                <a:cubicBezTo>
                                  <a:pt x="464820" y="407670"/>
                                  <a:pt x="465772" y="407670"/>
                                  <a:pt x="466725" y="407670"/>
                                </a:cubicBezTo>
                                <a:cubicBezTo>
                                  <a:pt x="479107" y="406717"/>
                                  <a:pt x="485775" y="405765"/>
                                  <a:pt x="488632" y="405765"/>
                                </a:cubicBezTo>
                                <a:cubicBezTo>
                                  <a:pt x="504825" y="405765"/>
                                  <a:pt x="512445" y="413385"/>
                                  <a:pt x="512445" y="428625"/>
                                </a:cubicBezTo>
                                <a:cubicBezTo>
                                  <a:pt x="512445" y="443865"/>
                                  <a:pt x="503872" y="451485"/>
                                  <a:pt x="486727" y="451485"/>
                                </a:cubicBezTo>
                                <a:lnTo>
                                  <a:pt x="453390" y="447675"/>
                                </a:lnTo>
                                <a:cubicBezTo>
                                  <a:pt x="437197" y="445770"/>
                                  <a:pt x="418147" y="444817"/>
                                  <a:pt x="397192" y="444817"/>
                                </a:cubicBezTo>
                                <a:cubicBezTo>
                                  <a:pt x="373380" y="444817"/>
                                  <a:pt x="347663" y="445770"/>
                                  <a:pt x="321945" y="448628"/>
                                </a:cubicBezTo>
                                <a:cubicBezTo>
                                  <a:pt x="304800" y="450532"/>
                                  <a:pt x="295275" y="451485"/>
                                  <a:pt x="292417" y="451485"/>
                                </a:cubicBezTo>
                                <a:cubicBezTo>
                                  <a:pt x="276225" y="451485"/>
                                  <a:pt x="267652" y="443865"/>
                                  <a:pt x="267652" y="429578"/>
                                </a:cubicBezTo>
                                <a:cubicBezTo>
                                  <a:pt x="267652" y="413385"/>
                                  <a:pt x="276225" y="405765"/>
                                  <a:pt x="293370" y="405765"/>
                                </a:cubicBezTo>
                                <a:cubicBezTo>
                                  <a:pt x="298132" y="405765"/>
                                  <a:pt x="304800" y="405765"/>
                                  <a:pt x="314325" y="406717"/>
                                </a:cubicBezTo>
                                <a:cubicBezTo>
                                  <a:pt x="331470" y="408623"/>
                                  <a:pt x="341947" y="408623"/>
                                  <a:pt x="343852" y="408623"/>
                                </a:cubicBezTo>
                                <a:cubicBezTo>
                                  <a:pt x="354330" y="408623"/>
                                  <a:pt x="360045" y="406717"/>
                                  <a:pt x="360045" y="401955"/>
                                </a:cubicBezTo>
                                <a:cubicBezTo>
                                  <a:pt x="360045" y="399098"/>
                                  <a:pt x="358140" y="394335"/>
                                  <a:pt x="354330" y="389573"/>
                                </a:cubicBezTo>
                                <a:lnTo>
                                  <a:pt x="230505" y="220980"/>
                                </a:lnTo>
                                <a:cubicBezTo>
                                  <a:pt x="227647" y="217170"/>
                                  <a:pt x="225742" y="215265"/>
                                  <a:pt x="222885" y="215265"/>
                                </a:cubicBezTo>
                                <a:cubicBezTo>
                                  <a:pt x="220980" y="215265"/>
                                  <a:pt x="218122" y="217170"/>
                                  <a:pt x="214313" y="220980"/>
                                </a:cubicBezTo>
                                <a:lnTo>
                                  <a:pt x="143827" y="281940"/>
                                </a:lnTo>
                                <a:cubicBezTo>
                                  <a:pt x="143827" y="289560"/>
                                  <a:pt x="142875" y="299085"/>
                                  <a:pt x="142875" y="309563"/>
                                </a:cubicBezTo>
                                <a:cubicBezTo>
                                  <a:pt x="142875" y="348615"/>
                                  <a:pt x="142875" y="368617"/>
                                  <a:pt x="143827" y="371475"/>
                                </a:cubicBezTo>
                                <a:cubicBezTo>
                                  <a:pt x="147638" y="397192"/>
                                  <a:pt x="158115" y="409575"/>
                                  <a:pt x="177165" y="409575"/>
                                </a:cubicBezTo>
                                <a:cubicBezTo>
                                  <a:pt x="180022" y="409575"/>
                                  <a:pt x="184785" y="408623"/>
                                  <a:pt x="191452" y="407670"/>
                                </a:cubicBezTo>
                                <a:cubicBezTo>
                                  <a:pt x="198120" y="406717"/>
                                  <a:pt x="204788" y="405765"/>
                                  <a:pt x="209550" y="405765"/>
                                </a:cubicBezTo>
                                <a:cubicBezTo>
                                  <a:pt x="215265" y="405765"/>
                                  <a:pt x="220027" y="407670"/>
                                  <a:pt x="223838" y="412432"/>
                                </a:cubicBezTo>
                                <a:cubicBezTo>
                                  <a:pt x="227647" y="416242"/>
                                  <a:pt x="229552" y="421957"/>
                                  <a:pt x="229552" y="427673"/>
                                </a:cubicBezTo>
                                <a:cubicBezTo>
                                  <a:pt x="229552" y="442913"/>
                                  <a:pt x="220027" y="451485"/>
                                  <a:pt x="200025" y="451485"/>
                                </a:cubicBezTo>
                                <a:cubicBezTo>
                                  <a:pt x="199072" y="451485"/>
                                  <a:pt x="197167" y="451485"/>
                                  <a:pt x="195263" y="451485"/>
                                </a:cubicBezTo>
                                <a:cubicBezTo>
                                  <a:pt x="193357" y="451485"/>
                                  <a:pt x="192405" y="450532"/>
                                  <a:pt x="190500" y="450532"/>
                                </a:cubicBezTo>
                                <a:lnTo>
                                  <a:pt x="153352" y="444817"/>
                                </a:lnTo>
                                <a:cubicBezTo>
                                  <a:pt x="143827" y="443865"/>
                                  <a:pt x="129540" y="442913"/>
                                  <a:pt x="109538" y="442913"/>
                                </a:cubicBezTo>
                                <a:cubicBezTo>
                                  <a:pt x="95250" y="442913"/>
                                  <a:pt x="83820" y="443865"/>
                                  <a:pt x="74295" y="444817"/>
                                </a:cubicBezTo>
                                <a:lnTo>
                                  <a:pt x="37147" y="450532"/>
                                </a:lnTo>
                                <a:cubicBezTo>
                                  <a:pt x="36195" y="450532"/>
                                  <a:pt x="35242" y="450532"/>
                                  <a:pt x="33338" y="451485"/>
                                </a:cubicBezTo>
                                <a:cubicBezTo>
                                  <a:pt x="31432" y="451485"/>
                                  <a:pt x="30480" y="451485"/>
                                  <a:pt x="29527" y="451485"/>
                                </a:cubicBezTo>
                                <a:cubicBezTo>
                                  <a:pt x="9525" y="451485"/>
                                  <a:pt x="0" y="443865"/>
                                  <a:pt x="0" y="427673"/>
                                </a:cubicBezTo>
                                <a:cubicBezTo>
                                  <a:pt x="0" y="413385"/>
                                  <a:pt x="6667" y="405765"/>
                                  <a:pt x="20955" y="405765"/>
                                </a:cubicBezTo>
                                <a:cubicBezTo>
                                  <a:pt x="24765" y="405765"/>
                                  <a:pt x="30480" y="406717"/>
                                  <a:pt x="39052" y="408623"/>
                                </a:cubicBezTo>
                                <a:cubicBezTo>
                                  <a:pt x="44767" y="409575"/>
                                  <a:pt x="48577" y="410528"/>
                                  <a:pt x="53340" y="410528"/>
                                </a:cubicBezTo>
                                <a:cubicBezTo>
                                  <a:pt x="75247" y="410528"/>
                                  <a:pt x="86677" y="393382"/>
                                  <a:pt x="86677" y="360998"/>
                                </a:cubicBezTo>
                                <a:cubicBezTo>
                                  <a:pt x="86677" y="361950"/>
                                  <a:pt x="86677" y="346710"/>
                                  <a:pt x="87630" y="314325"/>
                                </a:cubicBezTo>
                                <a:lnTo>
                                  <a:pt x="87630" y="255270"/>
                                </a:lnTo>
                                <a:lnTo>
                                  <a:pt x="87630" y="199072"/>
                                </a:lnTo>
                                <a:lnTo>
                                  <a:pt x="87630" y="140017"/>
                                </a:lnTo>
                                <a:lnTo>
                                  <a:pt x="86677" y="93345"/>
                                </a:lnTo>
                                <a:cubicBezTo>
                                  <a:pt x="86677" y="60007"/>
                                  <a:pt x="75247" y="43815"/>
                                  <a:pt x="53340" y="43815"/>
                                </a:cubicBezTo>
                                <a:cubicBezTo>
                                  <a:pt x="48577" y="43815"/>
                                  <a:pt x="44767" y="44767"/>
                                  <a:pt x="39052" y="45720"/>
                                </a:cubicBezTo>
                                <a:cubicBezTo>
                                  <a:pt x="31432" y="46672"/>
                                  <a:pt x="24765" y="47625"/>
                                  <a:pt x="20955" y="47625"/>
                                </a:cubicBezTo>
                                <a:cubicBezTo>
                                  <a:pt x="6667" y="47625"/>
                                  <a:pt x="0" y="40005"/>
                                  <a:pt x="0" y="25717"/>
                                </a:cubicBezTo>
                                <a:cubicBezTo>
                                  <a:pt x="0" y="10477"/>
                                  <a:pt x="9525" y="1905"/>
                                  <a:pt x="29527" y="1905"/>
                                </a:cubicBezTo>
                                <a:cubicBezTo>
                                  <a:pt x="31432" y="1905"/>
                                  <a:pt x="34290" y="1905"/>
                                  <a:pt x="38100" y="2857"/>
                                </a:cubicBezTo>
                                <a:lnTo>
                                  <a:pt x="70485" y="7620"/>
                                </a:lnTo>
                                <a:cubicBezTo>
                                  <a:pt x="84772" y="9525"/>
                                  <a:pt x="96202" y="10477"/>
                                  <a:pt x="106680" y="10477"/>
                                </a:cubicBezTo>
                                <a:cubicBezTo>
                                  <a:pt x="119063" y="10477"/>
                                  <a:pt x="136207" y="9525"/>
                                  <a:pt x="160972" y="6667"/>
                                </a:cubicBezTo>
                                <a:cubicBezTo>
                                  <a:pt x="184785" y="3810"/>
                                  <a:pt x="199072" y="2857"/>
                                  <a:pt x="201930" y="2857"/>
                                </a:cubicBezTo>
                                <a:cubicBezTo>
                                  <a:pt x="220980" y="2857"/>
                                  <a:pt x="229552" y="10477"/>
                                  <a:pt x="229552" y="26670"/>
                                </a:cubicBezTo>
                                <a:cubicBezTo>
                                  <a:pt x="229552" y="33338"/>
                                  <a:pt x="227647" y="38100"/>
                                  <a:pt x="223838" y="41910"/>
                                </a:cubicBezTo>
                                <a:cubicBezTo>
                                  <a:pt x="220027" y="45720"/>
                                  <a:pt x="215265" y="48577"/>
                                  <a:pt x="209550" y="48577"/>
                                </a:cubicBezTo>
                                <a:cubicBezTo>
                                  <a:pt x="204788" y="48577"/>
                                  <a:pt x="199072" y="47625"/>
                                  <a:pt x="191452" y="46672"/>
                                </a:cubicBezTo>
                                <a:cubicBezTo>
                                  <a:pt x="188595" y="45720"/>
                                  <a:pt x="183832" y="45720"/>
                                  <a:pt x="177165" y="45720"/>
                                </a:cubicBezTo>
                                <a:cubicBezTo>
                                  <a:pt x="161925" y="45720"/>
                                  <a:pt x="152400" y="51435"/>
                                  <a:pt x="147638" y="61913"/>
                                </a:cubicBezTo>
                                <a:cubicBezTo>
                                  <a:pt x="143827" y="72390"/>
                                  <a:pt x="141922" y="99060"/>
                                  <a:pt x="141922" y="141922"/>
                                </a:cubicBezTo>
                                <a:lnTo>
                                  <a:pt x="141922" y="221933"/>
                                </a:lnTo>
                                <a:close/>
                              </a:path>
                            </a:pathLst>
                          </a:custGeom>
                          <a:solidFill>
                            <a:srgbClr val="000000"/>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524AF61A" id="Graphic 10" o:spid="_x0000_s1026" style="position:absolute;margin-left:66.25pt;margin-top:91.8pt;width:88.9pt;height:25.15pt;z-index:251671552;mso-position-vertical-relative:page;mso-width-relative:margin;mso-height-relative:margin" coordsize="16649,47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">
                <v:shape id="Freeform 776811903" o:spid="_x0000_s1027" style="position:absolute;top:114;width:4772;height:4505;visibility:visible;mso-wrap-style:square;v-text-anchor:middle" coordsize="477202,4505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" path="m347663,201930v-13335,6668,-29528,11430,-49530,16193c323850,222885,341948,232410,352425,247650v9525,14288,15240,39053,15240,72390l367665,350520v,1905,,4763,,7620c367665,389573,378143,405765,398145,405765v20955,,31433,-19050,31433,-57150l429578,328613r,-16193l429578,302895v,-12382,952,-21907,2857,-26670c436245,268605,442913,264795,453390,264795v16193,,23813,9525,23813,27622c477203,292417,477203,298133,476250,306705r,14287c476250,330517,476250,336233,476250,339090r,17145c476250,359092,475298,362903,475298,368617v,25718,-7620,45721,-21908,60008c439103,442913,419100,450533,393383,450533v-52388,,-79058,-26670,-79058,-79058l314325,351473r,-22860l314325,314325v,-29527,-5715,-49530,-17145,-59055c285750,245745,262890,240983,226695,240983r-61912,c150495,240983,143828,249555,143828,266700r,51435c143828,351473,143828,369570,144780,374333v3810,21907,15240,33337,33338,33337c184785,407670,188595,407670,192405,406717v7620,-952,13335,-952,17145,-952c223838,405765,230505,413385,230505,427673v,15240,-9525,22860,-28575,22860l191452,449580r-36194,-4763c141923,442913,129540,441960,118110,441960v-13335,,-28575,953,-46672,3810l39053,449580v-6668,953,-10478,953,-10478,953c9525,450533,,442913,,426720,,412433,6668,405765,20955,405765v1905,,8573,,18098,952c43815,407670,48578,408623,53340,408623v22860,,34290,-17145,34290,-49531l87630,91440c87630,58102,76200,41910,53340,41910v-3810,,-8572,953,-16192,1905c30480,44768,24765,45720,20955,45720v-5715,,-10477,-1905,-14287,-6668c2858,35243,953,29527,953,23813,953,8573,10478,,30480,v1905,,4763,,9525,952l74295,4763v8573,952,20003,952,33338,952c120968,5715,137160,5715,153353,4763l203835,1905c220980,952,236220,952,250508,952v98107,,146685,37148,146685,111443c398145,156210,381000,185738,347663,201930xm162878,196215r62865,c262890,196215,291465,190500,309563,180023v22860,-13335,34290,-34290,34290,-64771c343853,64770,308610,39052,239077,39052v-37147,,-61912,2858,-75247,8573c150495,53340,143828,63818,143828,80963r,20955l143828,178118v,7620,952,12382,3810,14287c150495,195263,155258,196215,162878,196215xe" fillcolor="black" stroked="f">
                  <v:stroke joinstyle="miter"/>
                  <v:path arrowok="t" o:connecttype="custom" o:connectlocs="347663,201930;298133,218123;352425,247650;367665,320040;367665,350520;367665,358140;398145,405765;429578,348615;429578,328613;429578,312420;429578,302895;432435,276225;453390,264795;477203,292417;476250,306705;476250,320992;476250,339090;476250,356235;475298,368617;453390,428625;393383,450533;314325,371475;314325,351473;314325,328613;314325,314325;297180,255270;226695,240983;164783,240983;143828,266700;143828,318135;144780,374333;178118,407670;192405,406717;209550,405765;230505,427673;201930,450533;191452,449580;155258,444817;118110,441960;71438,445770;39053,449580;28575,450533;0,426720;20955,405765;39053,406717;53340,408623;87630,359092;87630,91440;53340,41910;37148,43815;20955,45720;6668,39052;953,23813;30480,0;40005,952;74295,4763;107633,5715;153353,4763;203835,1905;250508,952;397193,112395;347663,201930;162878,196215;225743,196215;309563,180023;343853,115252;239077,39052;163830,47625;143828,80963;143828,101918;143828,178118;147638,192405;162878,196215" o:connectangles="0,0,0,0,0,0,0,0,0,0,0,0,0,0,0,0,0,0,0,0,0,0,0,0,0,0,0,0,0,0,0,0,0,0,0,0,0,0,0,0,0,0,0,0,0,0,0,0,0,0,0,0,0,0,0,0,0,0,0,0,0,0,0,0,0,0,0,0,0,0,0,0,0"/>
                </v:shape>
                <v:shape id="Freeform 1814479993" o:spid="_x0000_s1028" style="position:absolute;left:4876;top:104;width:2305;height:4515;visibility:visible;mso-wrap-style:square;v-text-anchor:middle" coordsize="230504,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" path="m86677,92392c86677,59055,75247,42863,52388,42863v-6668,,-10478,,-14288,952c31432,44767,24765,45720,20002,45720v-5714,,-10477,-1905,-14287,-6668c1905,35242,,29527,,23813,,8572,9525,,29527,v2858,,5715,,9525,952l74295,5715v13335,1905,26670,2857,40957,2857c128588,8572,143827,7620,160972,4763l190500,952v3810,,6667,-952,9525,-952c220027,,229552,7620,229552,23813v,6667,-1905,11429,-5714,15239c220027,42863,215265,45720,209550,45720v-4762,,-10478,-953,-18098,-1905c188595,42863,183832,42863,177165,42863v-22860,,-34290,16192,-34290,49529l142875,360045v,33337,11430,49530,34290,49530c180975,409575,185738,409575,191452,408623v8573,-953,14288,-1906,18098,-1906c222885,406717,230505,413385,230505,427673v,16192,-9525,23812,-29528,23812c200025,451485,198120,451485,196215,451485v-1905,,-2858,-953,-4763,-953l157163,444817v-11431,-1904,-23813,-2857,-37148,-2857c100965,441960,84772,442913,70485,445770r-30480,4762c39052,450532,37147,450532,35242,451485v-1904,,-3810,,-5715,c10477,451485,952,443865,952,427673v,-14288,6668,-20956,20955,-20956c23813,406717,30480,406717,40005,407670v4762,953,9525,1905,14287,1905c77152,409575,88582,392430,88582,360045r,-267653l86677,92392xe" fillcolor="black" stroked="f">
                  <v:stroke joinstyle="miter"/>
                  <v:path arrowok="t" o:connecttype="custom" o:connectlocs="86677,92392;52388,42863;38100,43815;20002,45720;5715,39052;0,23813;29527,0;39052,952;74295,5715;115252,8572;160972,4763;190500,952;200025,0;229552,23813;223838,39052;209550,45720;191452,43815;177165,42863;142875,92392;142875,360045;177165,409575;191452,408623;209550,406717;230505,427673;200977,451485;196215,451485;191452,450532;157163,444817;120015,441960;70485,445770;40005,450532;35242,451485;29527,451485;952,427673;21907,406717;40005,407670;54292,409575;88582,360045;88582,92392" o:connectangles="0,0,0,0,0,0,0,0,0,0,0,0,0,0,0,0,0,0,0,0,0,0,0,0,0,0,0,0,0,0,0,0,0,0,0,0,0,0,0"/>
                </v:shape>
                <v:shape id="Freeform 1633105532" o:spid="_x0000_s1029" style="position:absolute;left:7696;width:3362;height:4714;visibility:visible;mso-wrap-style:square;v-text-anchor:middle" coordsize="336232,4714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" path="m164782,v43816,,79058,14288,106680,41910l271462,32385v,-17145,6668,-25717,20956,-25717c307657,6668,315278,16193,315278,35243r,3810c315278,40005,314325,46673,313373,59055v-953,12383,-1905,27623,-1905,44768c311468,105728,311468,113348,312420,124778r1905,26670c314325,153353,315278,157163,315278,160973v,20955,-8573,32385,-24766,32385c273368,193358,264795,184785,264795,166688r,-3810l265748,144780v,-6667,952,-11430,952,-14287c266700,103823,258127,82868,240030,67628,221932,52388,197168,44768,165735,44768v-28575,,-51435,6667,-68580,20955c80010,80010,71437,99060,71437,122873v,27622,12383,48577,38100,61912c123825,191453,148590,198120,183832,203835v53341,8573,89536,20003,108586,34290c321945,260033,336232,290513,336232,330518v,41910,-15239,76200,-44767,101917c261937,459105,222885,471488,175260,471488v-50483,,-92392,-16193,-125730,-47625c49530,425768,49530,427672,49530,429578v,1905,,3810,,3810c51435,440055,52387,444818,52387,446722v,16193,-8572,24766,-24764,24766c9525,471488,952,461963,952,443865v,-1905,953,-3810,1905,-5715l5715,403860c7620,386715,7620,375285,7620,370522v,-8572,-953,-21907,-3810,-40004c952,312420,,299085,,290513,,270510,8573,260985,25718,260985v17144,,25717,10478,25717,30480l51435,303847v,3811,,8573,,15241c51435,352425,61912,379095,83820,399097v20955,20003,50482,29528,86678,29528c203835,428625,231457,421005,250507,404813v20003,-16193,29528,-38100,29528,-65723c280035,297180,253365,271463,200025,261938r-38100,-6668c123825,248603,95250,240983,74295,232410,55245,223838,40005,210503,28575,192405,17145,174308,11430,154305,11430,131445v,-39052,14288,-70485,42863,-95250c82868,12382,119062,,164782,xe" fillcolor="black" stroked="f">
                  <v:stroke joinstyle="miter"/>
                  <v:path arrowok="t" o:connecttype="custom" o:connectlocs="164782,0;271462,41910;271462,32385;292418,6668;315278,35243;315278,39053;313373,59055;311468,103823;312420,124778;314325,151448;315278,160973;290512,193358;264795,166688;264795,162878;265748,144780;266700,130493;240030,67628;165735,44768;97155,65723;71437,122873;109537,184785;183832,203835;292418,238125;336232,330518;291465,432435;175260,471488;49530,423863;49530,429578;49530,433388;52387,446722;27623,471488;952,443865;2857,438150;5715,403860;7620,370522;3810,330518;0,290513;25718,260985;51435,291465;51435,303847;51435,319088;83820,399097;170498,428625;250507,404813;280035,339090;200025,261938;161925,255270;74295,232410;28575,192405;11430,131445;54293,36195;164782,0" o:connectangles="0,0,0,0,0,0,0,0,0,0,0,0,0,0,0,0,0,0,0,0,0,0,0,0,0,0,0,0,0,0,0,0,0,0,0,0,0,0,0,0,0,0,0,0,0,0,0,0,0,0,0,0"/>
                </v:shape>
                <v:shape id="Freeform 396272011" o:spid="_x0000_s1030" style="position:absolute;left:11525;top:104;width:5124;height:4515;visibility:visible;mso-wrap-style:square;v-text-anchor:middle" coordsize="512444,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" path="m144780,221933l332422,61913v4763,-3811,7620,-7621,7620,-11431c340042,45720,336232,42863,327660,42863v-3810,,-5715,,-7620,952c303847,45720,292417,46672,284797,46672v-16192,,-23812,-7620,-23812,-23812c260985,8572,270510,952,289560,952v10478,,19050,,27622,953l352425,5715v15240,1905,27622,2857,35242,2857c403860,8572,423863,6667,446722,2857,459105,952,467677,,473392,v17146,,25718,7620,25718,22860c499110,38100,491490,45720,475297,45720v-952,,-3809,,-6667,c465772,45720,462915,45720,461010,45720v-1905,,-5715,,-10478,c433388,45720,418147,51435,404813,61913l279082,166688v-5715,4762,-7619,8572,-7619,12382c271463,180975,273367,184785,278130,190500r10477,15240l395288,350520v28575,38100,49529,58103,63817,58103c460057,408623,461010,408623,462915,407670v1905,,2857,,3810,c479107,406717,485775,405765,488632,405765v16193,,23813,7620,23813,22860c512445,443865,503872,451485,486727,451485r-33337,-3810c437197,445770,418147,444817,397192,444817v-23812,,-49529,953,-75247,3811c304800,450532,295275,451485,292417,451485v-16192,,-24765,-7620,-24765,-21907c267652,413385,276225,405765,293370,405765v4762,,11430,,20955,952c331470,408623,341947,408623,343852,408623v10478,,16193,-1906,16193,-6668c360045,399098,358140,394335,354330,389573l230505,220980v-2858,-3810,-4763,-5715,-7620,-5715c220980,215265,218122,217170,214313,220980r-70486,60960c143827,289560,142875,299085,142875,309563v,39052,,59054,952,61912c147638,397192,158115,409575,177165,409575v2857,,7620,-952,14287,-1905c198120,406717,204788,405765,209550,405765v5715,,10477,1905,14288,6667c227647,416242,229552,421957,229552,427673v,15240,-9525,23812,-29527,23812c199072,451485,197167,451485,195263,451485v-1906,,-2858,-953,-4763,-953l153352,444817v-9525,-952,-23812,-1904,-43814,-1904c95250,442913,83820,443865,74295,444817r-37148,5715c36195,450532,35242,450532,33338,451485v-1906,,-2858,,-3811,c9525,451485,,443865,,427673,,413385,6667,405765,20955,405765v3810,,9525,952,18097,2858c44767,409575,48577,410528,53340,410528v21907,,33337,-17146,33337,-49530c86677,361950,86677,346710,87630,314325r,-59055l87630,199072r,-59055l86677,93345c86677,60007,75247,43815,53340,43815v-4763,,-8573,952,-14288,1905c31432,46672,24765,47625,20955,47625,6667,47625,,40005,,25717,,10477,9525,1905,29527,1905v1905,,4763,,8573,952l70485,7620v14287,1905,25717,2857,36195,2857c119063,10477,136207,9525,160972,6667,184785,3810,199072,2857,201930,2857v19050,,27622,7620,27622,23813c229552,33338,227647,38100,223838,41910v-3811,3810,-8573,6667,-14288,6667c204788,48577,199072,47625,191452,46672v-2857,-952,-7620,-952,-14287,-952c161925,45720,152400,51435,147638,61913v-3811,10477,-5716,37147,-5716,80009l141922,221933r2858,xe" fillcolor="black" stroked="f">
                  <v:stroke joinstyle="miter"/>
                  <v:path arrowok="t" o:connecttype="custom" o:connectlocs="144780,221933;332422,61913;340042,50482;327660,42863;320040,43815;284797,46672;260985,22860;289560,952;317182,1905;352425,5715;387667,8572;446722,2857;473392,0;499110,22860;475297,45720;468630,45720;461010,45720;450532,45720;404813,61913;279082,166688;271463,179070;278130,190500;288607,205740;395288,350520;459105,408623;462915,407670;466725,407670;488632,405765;512445,428625;486727,451485;453390,447675;397192,444817;321945,448628;292417,451485;267652,429578;293370,405765;314325,406717;343852,408623;360045,401955;354330,389573;230505,220980;222885,215265;214313,220980;143827,281940;142875,309563;143827,371475;177165,409575;191452,407670;209550,405765;223838,412432;229552,427673;200025,451485;195263,451485;190500,450532;153352,444817;109538,442913;74295,444817;37147,450532;33338,451485;29527,451485;0,427673;20955,405765;39052,408623;53340,410528;86677,360998;87630,314325;87630,255270;87630,199072;87630,140017;86677,93345;53340,43815;39052,45720;20955,47625;0,25717;29527,1905;38100,2857;70485,7620;106680,10477;160972,6667;201930,2857;229552,26670;223838,41910;209550,48577;191452,46672;177165,45720;147638,61913;141922,141922;141922,221933" o:connectangles="0,0,0,0,0,0,0,0,0,0,0,0,0,0,0,0,0,0,0,0,0,0,0,0,0,0,0,0,0,0,0,0,0,0,0,0,0,0,0,0,0,0,0,0,0,0,0,0,0,0,0,0,0,0,0,0,0,0,0,0,0,0,0,0,0,0,0,0,0,0,0,0,0,0,0,0,0,0,0,0,0,0,0,0,0,0,0,0"/>
                </v:shape>
                <w10:wrap anchory="page"/>
              </v:group>
            </w:pict>
          </mc:Fallback>
        </mc:AlternateContent>
      </w:r>
      <w:r>
        <w:rPr>
          <w:noProof/>
        </w:rPr>
        <mc:AlternateContent>
          <mc:Choice Requires="wpg">
            <w:drawing>
              <wp:anchor distT="0" distB="0" distL="114300" distR="114300" simplePos="0" relativeHeight="251672576" behindDoc="0" locked="0" layoutInCell="1" allowOverlap="1" wp14:anchorId="745C8420" wp14:editId="11864C21">
                <wp:simplePos x="0" y="0"/>
                <wp:positionH relativeFrom="column">
                  <wp:posOffset>4721225</wp:posOffset>
                </wp:positionH>
                <wp:positionV relativeFrom="page">
                  <wp:posOffset>1084508</wp:posOffset>
                </wp:positionV>
                <wp:extent cx="467360" cy="466725"/>
                <wp:effectExtent l="0" t="0" r="2540" b="3175"/>
                <wp:wrapNone/>
                <wp:docPr id="1524033541" name="Graphic 10"/>
                <wp:cNvGraphicFramePr/>
                <a:graphic xmlns:a="http://schemas.openxmlformats.org/drawingml/2006/main">
                  <a:graphicData uri="http://schemas.microsoft.com/office/word/2010/wordprocessingGroup">
                    <wpg:wgp>
                      <wpg:cNvGrpSpPr/>
                      <wpg:grpSpPr>
                        <a:xfrm>
                          <a:off x="0" y="0"/>
                          <a:ext cx="467360" cy="466725"/>
                          <a:chOff x="0" y="0"/>
                          <a:chExt cx="2075497" cy="2074180"/>
                        </a:xfrm>
                      </wpg:grpSpPr>
                      <wps:wsp>
                        <wps:cNvPr id="1096335025" name="Freeform 1096335025"/>
                        <wps:cNvSpPr/>
                        <wps:spPr>
                          <a:xfrm>
                            <a:off x="863917" y="1860232"/>
                            <a:ext cx="346710" cy="173355"/>
                          </a:xfrm>
                          <a:custGeom>
                            <a:avLst/>
                            <a:gdLst>
                              <a:gd name="connsiteX0" fmla="*/ 346710 w 346710"/>
                              <a:gd name="connsiteY0" fmla="*/ 0 h 173355"/>
                              <a:gd name="connsiteX1" fmla="*/ 173355 w 346710"/>
                              <a:gd name="connsiteY1" fmla="*/ 173355 h 173355"/>
                              <a:gd name="connsiteX2" fmla="*/ 0 w 346710"/>
                              <a:gd name="connsiteY2" fmla="*/ 0 h 173355"/>
                              <a:gd name="connsiteX3" fmla="*/ 346710 w 346710"/>
                              <a:gd name="connsiteY3" fmla="*/ 0 h 173355"/>
                            </a:gdLst>
                            <a:ahLst/>
                            <a:cxnLst>
                              <a:cxn ang="0">
                                <a:pos x="connsiteX0" y="connsiteY0"/>
                              </a:cxn>
                              <a:cxn ang="0">
                                <a:pos x="connsiteX1" y="connsiteY1"/>
                              </a:cxn>
                              <a:cxn ang="0">
                                <a:pos x="connsiteX2" y="connsiteY2"/>
                              </a:cxn>
                              <a:cxn ang="0">
                                <a:pos x="connsiteX3" y="connsiteY3"/>
                              </a:cxn>
                            </a:cxnLst>
                            <a:rect l="l" t="t" r="r" b="b"/>
                            <a:pathLst>
                              <a:path w="346710" h="173355">
                                <a:moveTo>
                                  <a:pt x="346710" y="0"/>
                                </a:moveTo>
                                <a:cubicBezTo>
                                  <a:pt x="346710" y="95250"/>
                                  <a:pt x="269558" y="173355"/>
                                  <a:pt x="173355" y="173355"/>
                                </a:cubicBezTo>
                                <a:cubicBezTo>
                                  <a:pt x="77153" y="173355"/>
                                  <a:pt x="0" y="96203"/>
                                  <a:pt x="0" y="0"/>
                                </a:cubicBezTo>
                                <a:lnTo>
                                  <a:pt x="346710" y="0"/>
                                </a:lnTo>
                                <a:close/>
                              </a:path>
                            </a:pathLst>
                          </a:custGeom>
                          <a:solidFill>
                            <a:srgbClr val="000000">
                              <a:alpha val="24000"/>
                            </a:srgbClr>
                          </a:solidFill>
                          <a:ln w="9525" cap="flat">
                            <a:noFill/>
                            <a:prstDash val="solid"/>
                            <a:miter/>
                          </a:ln>
                        </wps:spPr>
                        <wps:bodyPr rtlCol="0" anchor="ctr"/>
                      </wps:wsp>
                      <wps:wsp>
                        <wps:cNvPr id="883368073" name="Freeform 883368073"/>
                        <wps:cNvSpPr/>
                        <wps:spPr>
                          <a:xfrm>
                            <a:off x="345980" y="0"/>
                            <a:ext cx="1383760" cy="2074180"/>
                          </a:xfrm>
                          <a:custGeom>
                            <a:avLst/>
                            <a:gdLst>
                              <a:gd name="connsiteX0" fmla="*/ 1383761 w 1383760"/>
                              <a:gd name="connsiteY0" fmla="*/ 685800 h 2074180"/>
                              <a:gd name="connsiteX1" fmla="*/ 1180878 w 1383760"/>
                              <a:gd name="connsiteY1" fmla="*/ 200025 h 2074180"/>
                              <a:gd name="connsiteX2" fmla="*/ 202661 w 1383760"/>
                              <a:gd name="connsiteY2" fmla="*/ 200025 h 2074180"/>
                              <a:gd name="connsiteX3" fmla="*/ 195993 w 1383760"/>
                              <a:gd name="connsiteY3" fmla="*/ 1163955 h 2074180"/>
                              <a:gd name="connsiteX4" fmla="*/ 202661 w 1383760"/>
                              <a:gd name="connsiteY4" fmla="*/ 1170623 h 2074180"/>
                              <a:gd name="connsiteX5" fmla="*/ 376015 w 1383760"/>
                              <a:gd name="connsiteY5" fmla="*/ 1470660 h 2074180"/>
                              <a:gd name="connsiteX6" fmla="*/ 346488 w 1383760"/>
                              <a:gd name="connsiteY6" fmla="*/ 1470660 h 2074180"/>
                              <a:gd name="connsiteX7" fmla="*/ 303625 w 1383760"/>
                              <a:gd name="connsiteY7" fmla="*/ 1513523 h 2074180"/>
                              <a:gd name="connsiteX8" fmla="*/ 346488 w 1383760"/>
                              <a:gd name="connsiteY8" fmla="*/ 1556385 h 2074180"/>
                              <a:gd name="connsiteX9" fmla="*/ 389350 w 1383760"/>
                              <a:gd name="connsiteY9" fmla="*/ 1556385 h 2074180"/>
                              <a:gd name="connsiteX10" fmla="*/ 391255 w 1383760"/>
                              <a:gd name="connsiteY10" fmla="*/ 1593532 h 2074180"/>
                              <a:gd name="connsiteX11" fmla="*/ 391255 w 1383760"/>
                              <a:gd name="connsiteY11" fmla="*/ 1643063 h 2074180"/>
                              <a:gd name="connsiteX12" fmla="*/ 345536 w 1383760"/>
                              <a:gd name="connsiteY12" fmla="*/ 1643063 h 2074180"/>
                              <a:gd name="connsiteX13" fmla="*/ 302673 w 1383760"/>
                              <a:gd name="connsiteY13" fmla="*/ 1685925 h 2074180"/>
                              <a:gd name="connsiteX14" fmla="*/ 345536 w 1383760"/>
                              <a:gd name="connsiteY14" fmla="*/ 1728788 h 2074180"/>
                              <a:gd name="connsiteX15" fmla="*/ 388398 w 1383760"/>
                              <a:gd name="connsiteY15" fmla="*/ 1728788 h 2074180"/>
                              <a:gd name="connsiteX16" fmla="*/ 388398 w 1383760"/>
                              <a:gd name="connsiteY16" fmla="*/ 1858327 h 2074180"/>
                              <a:gd name="connsiteX17" fmla="*/ 431261 w 1383760"/>
                              <a:gd name="connsiteY17" fmla="*/ 1901190 h 2074180"/>
                              <a:gd name="connsiteX18" fmla="*/ 478886 w 1383760"/>
                              <a:gd name="connsiteY18" fmla="*/ 1901190 h 2074180"/>
                              <a:gd name="connsiteX19" fmla="*/ 734155 w 1383760"/>
                              <a:gd name="connsiteY19" fmla="*/ 2069782 h 2074180"/>
                              <a:gd name="connsiteX20" fmla="*/ 902748 w 1383760"/>
                              <a:gd name="connsiteY20" fmla="*/ 1901190 h 2074180"/>
                              <a:gd name="connsiteX21" fmla="*/ 950373 w 1383760"/>
                              <a:gd name="connsiteY21" fmla="*/ 1901190 h 2074180"/>
                              <a:gd name="connsiteX22" fmla="*/ 993236 w 1383760"/>
                              <a:gd name="connsiteY22" fmla="*/ 1858327 h 2074180"/>
                              <a:gd name="connsiteX23" fmla="*/ 993236 w 1383760"/>
                              <a:gd name="connsiteY23" fmla="*/ 1728788 h 2074180"/>
                              <a:gd name="connsiteX24" fmla="*/ 1036098 w 1383760"/>
                              <a:gd name="connsiteY24" fmla="*/ 1728788 h 2074180"/>
                              <a:gd name="connsiteX25" fmla="*/ 1078961 w 1383760"/>
                              <a:gd name="connsiteY25" fmla="*/ 1685925 h 2074180"/>
                              <a:gd name="connsiteX26" fmla="*/ 1036098 w 1383760"/>
                              <a:gd name="connsiteY26" fmla="*/ 1643063 h 2074180"/>
                              <a:gd name="connsiteX27" fmla="*/ 993236 w 1383760"/>
                              <a:gd name="connsiteY27" fmla="*/ 1643063 h 2074180"/>
                              <a:gd name="connsiteX28" fmla="*/ 993236 w 1383760"/>
                              <a:gd name="connsiteY28" fmla="*/ 1593532 h 2074180"/>
                              <a:gd name="connsiteX29" fmla="*/ 995140 w 1383760"/>
                              <a:gd name="connsiteY29" fmla="*/ 1556385 h 2074180"/>
                              <a:gd name="connsiteX30" fmla="*/ 1036098 w 1383760"/>
                              <a:gd name="connsiteY30" fmla="*/ 1556385 h 2074180"/>
                              <a:gd name="connsiteX31" fmla="*/ 1078961 w 1383760"/>
                              <a:gd name="connsiteY31" fmla="*/ 1513523 h 2074180"/>
                              <a:gd name="connsiteX32" fmla="*/ 1036098 w 1383760"/>
                              <a:gd name="connsiteY32" fmla="*/ 1470660 h 2074180"/>
                              <a:gd name="connsiteX33" fmla="*/ 1007523 w 1383760"/>
                              <a:gd name="connsiteY33" fmla="*/ 1470660 h 2074180"/>
                              <a:gd name="connsiteX34" fmla="*/ 1180878 w 1383760"/>
                              <a:gd name="connsiteY34" fmla="*/ 1170623 h 2074180"/>
                              <a:gd name="connsiteX35" fmla="*/ 1383761 w 1383760"/>
                              <a:gd name="connsiteY35" fmla="*/ 685800 h 2074180"/>
                              <a:gd name="connsiteX36" fmla="*/ 691293 w 1383760"/>
                              <a:gd name="connsiteY36" fmla="*/ 1989773 h 2074180"/>
                              <a:gd name="connsiteX37" fmla="*/ 568420 w 1383760"/>
                              <a:gd name="connsiteY37" fmla="*/ 1903095 h 2074180"/>
                              <a:gd name="connsiteX38" fmla="*/ 813213 w 1383760"/>
                              <a:gd name="connsiteY38" fmla="*/ 1903095 h 2074180"/>
                              <a:gd name="connsiteX39" fmla="*/ 691293 w 1383760"/>
                              <a:gd name="connsiteY39" fmla="*/ 1989773 h 2074180"/>
                              <a:gd name="connsiteX40" fmla="*/ 920845 w 1383760"/>
                              <a:gd name="connsiteY40" fmla="*/ 1470660 h 2074180"/>
                              <a:gd name="connsiteX41" fmla="*/ 604615 w 1383760"/>
                              <a:gd name="connsiteY41" fmla="*/ 1470660 h 2074180"/>
                              <a:gd name="connsiteX42" fmla="*/ 561753 w 1383760"/>
                              <a:gd name="connsiteY42" fmla="*/ 1513523 h 2074180"/>
                              <a:gd name="connsiteX43" fmla="*/ 604615 w 1383760"/>
                              <a:gd name="connsiteY43" fmla="*/ 1556385 h 2074180"/>
                              <a:gd name="connsiteX44" fmla="*/ 909415 w 1383760"/>
                              <a:gd name="connsiteY44" fmla="*/ 1556385 h 2074180"/>
                              <a:gd name="connsiteX45" fmla="*/ 907511 w 1383760"/>
                              <a:gd name="connsiteY45" fmla="*/ 1593532 h 2074180"/>
                              <a:gd name="connsiteX46" fmla="*/ 907511 w 1383760"/>
                              <a:gd name="connsiteY46" fmla="*/ 1643063 h 2074180"/>
                              <a:gd name="connsiteX47" fmla="*/ 604615 w 1383760"/>
                              <a:gd name="connsiteY47" fmla="*/ 1643063 h 2074180"/>
                              <a:gd name="connsiteX48" fmla="*/ 561753 w 1383760"/>
                              <a:gd name="connsiteY48" fmla="*/ 1685925 h 2074180"/>
                              <a:gd name="connsiteX49" fmla="*/ 604615 w 1383760"/>
                              <a:gd name="connsiteY49" fmla="*/ 1728788 h 2074180"/>
                              <a:gd name="connsiteX50" fmla="*/ 907511 w 1383760"/>
                              <a:gd name="connsiteY50" fmla="*/ 1728788 h 2074180"/>
                              <a:gd name="connsiteX51" fmla="*/ 907511 w 1383760"/>
                              <a:gd name="connsiteY51" fmla="*/ 1815465 h 2074180"/>
                              <a:gd name="connsiteX52" fmla="*/ 475075 w 1383760"/>
                              <a:gd name="connsiteY52" fmla="*/ 1815465 h 2074180"/>
                              <a:gd name="connsiteX53" fmla="*/ 475075 w 1383760"/>
                              <a:gd name="connsiteY53" fmla="*/ 1592580 h 2074180"/>
                              <a:gd name="connsiteX54" fmla="*/ 469361 w 1383760"/>
                              <a:gd name="connsiteY54" fmla="*/ 1512570 h 2074180"/>
                              <a:gd name="connsiteX55" fmla="*/ 469361 w 1383760"/>
                              <a:gd name="connsiteY55" fmla="*/ 1512570 h 2074180"/>
                              <a:gd name="connsiteX56" fmla="*/ 469361 w 1383760"/>
                              <a:gd name="connsiteY56" fmla="*/ 1505902 h 2074180"/>
                              <a:gd name="connsiteX57" fmla="*/ 264573 w 1383760"/>
                              <a:gd name="connsiteY57" fmla="*/ 1107757 h 2074180"/>
                              <a:gd name="connsiteX58" fmla="*/ 257905 w 1383760"/>
                              <a:gd name="connsiteY58" fmla="*/ 267653 h 2074180"/>
                              <a:gd name="connsiteX59" fmla="*/ 264573 w 1383760"/>
                              <a:gd name="connsiteY59" fmla="*/ 260985 h 2074180"/>
                              <a:gd name="connsiteX60" fmla="*/ 1120871 w 1383760"/>
                              <a:gd name="connsiteY60" fmla="*/ 260985 h 2074180"/>
                              <a:gd name="connsiteX61" fmla="*/ 1127538 w 1383760"/>
                              <a:gd name="connsiteY61" fmla="*/ 1101090 h 2074180"/>
                              <a:gd name="connsiteX62" fmla="*/ 1120871 w 1383760"/>
                              <a:gd name="connsiteY62" fmla="*/ 1107757 h 2074180"/>
                              <a:gd name="connsiteX63" fmla="*/ 920845 w 1383760"/>
                              <a:gd name="connsiteY63" fmla="*/ 1470660 h 20741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1383760" h="2074180">
                                <a:moveTo>
                                  <a:pt x="1383761" y="685800"/>
                                </a:moveTo>
                                <a:cubicBezTo>
                                  <a:pt x="1383761" y="502920"/>
                                  <a:pt x="1311370" y="328613"/>
                                  <a:pt x="1180878" y="200025"/>
                                </a:cubicBezTo>
                                <a:cubicBezTo>
                                  <a:pt x="909415" y="-66675"/>
                                  <a:pt x="474123" y="-66675"/>
                                  <a:pt x="202661" y="200025"/>
                                </a:cubicBezTo>
                                <a:cubicBezTo>
                                  <a:pt x="-64992" y="463868"/>
                                  <a:pt x="-67850" y="895350"/>
                                  <a:pt x="195993" y="1163955"/>
                                </a:cubicBezTo>
                                <a:cubicBezTo>
                                  <a:pt x="197898" y="1165860"/>
                                  <a:pt x="200755" y="1168718"/>
                                  <a:pt x="202661" y="1170623"/>
                                </a:cubicBezTo>
                                <a:cubicBezTo>
                                  <a:pt x="287433" y="1252538"/>
                                  <a:pt x="347440" y="1356360"/>
                                  <a:pt x="376015" y="1470660"/>
                                </a:cubicBezTo>
                                <a:lnTo>
                                  <a:pt x="346488" y="1470660"/>
                                </a:lnTo>
                                <a:cubicBezTo>
                                  <a:pt x="322675" y="1470660"/>
                                  <a:pt x="303625" y="1489710"/>
                                  <a:pt x="303625" y="1513523"/>
                                </a:cubicBezTo>
                                <a:cubicBezTo>
                                  <a:pt x="303625" y="1537335"/>
                                  <a:pt x="322675" y="1556385"/>
                                  <a:pt x="346488" y="1556385"/>
                                </a:cubicBezTo>
                                <a:lnTo>
                                  <a:pt x="389350" y="1556385"/>
                                </a:lnTo>
                                <a:cubicBezTo>
                                  <a:pt x="389350" y="1568768"/>
                                  <a:pt x="391255" y="1580198"/>
                                  <a:pt x="391255" y="1593532"/>
                                </a:cubicBezTo>
                                <a:lnTo>
                                  <a:pt x="391255" y="1643063"/>
                                </a:lnTo>
                                <a:lnTo>
                                  <a:pt x="345536" y="1643063"/>
                                </a:lnTo>
                                <a:cubicBezTo>
                                  <a:pt x="321723" y="1643063"/>
                                  <a:pt x="302673" y="1662113"/>
                                  <a:pt x="302673" y="1685925"/>
                                </a:cubicBezTo>
                                <a:cubicBezTo>
                                  <a:pt x="302673" y="1709738"/>
                                  <a:pt x="321723" y="1728788"/>
                                  <a:pt x="345536" y="1728788"/>
                                </a:cubicBezTo>
                                <a:lnTo>
                                  <a:pt x="388398" y="1728788"/>
                                </a:lnTo>
                                <a:lnTo>
                                  <a:pt x="388398" y="1858327"/>
                                </a:lnTo>
                                <a:cubicBezTo>
                                  <a:pt x="388398" y="1882140"/>
                                  <a:pt x="407448" y="1901190"/>
                                  <a:pt x="431261" y="1901190"/>
                                </a:cubicBezTo>
                                <a:lnTo>
                                  <a:pt x="478886" y="1901190"/>
                                </a:lnTo>
                                <a:cubicBezTo>
                                  <a:pt x="502698" y="2018348"/>
                                  <a:pt x="616998" y="2093595"/>
                                  <a:pt x="734155" y="2069782"/>
                                </a:cubicBezTo>
                                <a:cubicBezTo>
                                  <a:pt x="818928" y="2052638"/>
                                  <a:pt x="885603" y="1985963"/>
                                  <a:pt x="902748" y="1901190"/>
                                </a:cubicBezTo>
                                <a:lnTo>
                                  <a:pt x="950373" y="1901190"/>
                                </a:lnTo>
                                <a:cubicBezTo>
                                  <a:pt x="974186" y="1901190"/>
                                  <a:pt x="993236" y="1882140"/>
                                  <a:pt x="993236" y="1858327"/>
                                </a:cubicBezTo>
                                <a:lnTo>
                                  <a:pt x="993236" y="1728788"/>
                                </a:lnTo>
                                <a:lnTo>
                                  <a:pt x="1036098" y="1728788"/>
                                </a:lnTo>
                                <a:cubicBezTo>
                                  <a:pt x="1059911" y="1728788"/>
                                  <a:pt x="1078961" y="1709738"/>
                                  <a:pt x="1078961" y="1685925"/>
                                </a:cubicBezTo>
                                <a:cubicBezTo>
                                  <a:pt x="1078961" y="1662113"/>
                                  <a:pt x="1059911" y="1643063"/>
                                  <a:pt x="1036098" y="1643063"/>
                                </a:cubicBezTo>
                                <a:lnTo>
                                  <a:pt x="993236" y="1643063"/>
                                </a:lnTo>
                                <a:lnTo>
                                  <a:pt x="993236" y="1593532"/>
                                </a:lnTo>
                                <a:cubicBezTo>
                                  <a:pt x="993236" y="1581150"/>
                                  <a:pt x="993236" y="1568768"/>
                                  <a:pt x="995140" y="1556385"/>
                                </a:cubicBezTo>
                                <a:lnTo>
                                  <a:pt x="1036098" y="1556385"/>
                                </a:lnTo>
                                <a:cubicBezTo>
                                  <a:pt x="1059911" y="1556385"/>
                                  <a:pt x="1078961" y="1537335"/>
                                  <a:pt x="1078961" y="1513523"/>
                                </a:cubicBezTo>
                                <a:cubicBezTo>
                                  <a:pt x="1078961" y="1489710"/>
                                  <a:pt x="1059911" y="1470660"/>
                                  <a:pt x="1036098" y="1470660"/>
                                </a:cubicBezTo>
                                <a:lnTo>
                                  <a:pt x="1007523" y="1470660"/>
                                </a:lnTo>
                                <a:cubicBezTo>
                                  <a:pt x="1036098" y="1356360"/>
                                  <a:pt x="1096105" y="1252538"/>
                                  <a:pt x="1180878" y="1170623"/>
                                </a:cubicBezTo>
                                <a:cubicBezTo>
                                  <a:pt x="1311370" y="1042988"/>
                                  <a:pt x="1383761" y="867727"/>
                                  <a:pt x="1383761" y="685800"/>
                                </a:cubicBezTo>
                                <a:close/>
                                <a:moveTo>
                                  <a:pt x="691293" y="1989773"/>
                                </a:moveTo>
                                <a:cubicBezTo>
                                  <a:pt x="636048" y="1989773"/>
                                  <a:pt x="587470" y="1955482"/>
                                  <a:pt x="568420" y="1903095"/>
                                </a:cubicBezTo>
                                <a:lnTo>
                                  <a:pt x="813213" y="1903095"/>
                                </a:lnTo>
                                <a:cubicBezTo>
                                  <a:pt x="795115" y="1955482"/>
                                  <a:pt x="746538" y="1989773"/>
                                  <a:pt x="691293" y="1989773"/>
                                </a:cubicBezTo>
                                <a:close/>
                                <a:moveTo>
                                  <a:pt x="920845" y="1470660"/>
                                </a:moveTo>
                                <a:lnTo>
                                  <a:pt x="604615" y="1470660"/>
                                </a:lnTo>
                                <a:cubicBezTo>
                                  <a:pt x="580803" y="1470660"/>
                                  <a:pt x="561753" y="1489710"/>
                                  <a:pt x="561753" y="1513523"/>
                                </a:cubicBezTo>
                                <a:cubicBezTo>
                                  <a:pt x="561753" y="1537335"/>
                                  <a:pt x="580803" y="1556385"/>
                                  <a:pt x="604615" y="1556385"/>
                                </a:cubicBezTo>
                                <a:lnTo>
                                  <a:pt x="909415" y="1556385"/>
                                </a:lnTo>
                                <a:cubicBezTo>
                                  <a:pt x="909415" y="1568768"/>
                                  <a:pt x="907511" y="1580198"/>
                                  <a:pt x="907511" y="1593532"/>
                                </a:cubicBezTo>
                                <a:lnTo>
                                  <a:pt x="907511" y="1643063"/>
                                </a:lnTo>
                                <a:lnTo>
                                  <a:pt x="604615" y="1643063"/>
                                </a:lnTo>
                                <a:cubicBezTo>
                                  <a:pt x="580803" y="1643063"/>
                                  <a:pt x="561753" y="1662113"/>
                                  <a:pt x="561753" y="1685925"/>
                                </a:cubicBezTo>
                                <a:cubicBezTo>
                                  <a:pt x="561753" y="1709738"/>
                                  <a:pt x="580803" y="1728788"/>
                                  <a:pt x="604615" y="1728788"/>
                                </a:cubicBezTo>
                                <a:lnTo>
                                  <a:pt x="907511" y="1728788"/>
                                </a:lnTo>
                                <a:lnTo>
                                  <a:pt x="907511" y="1815465"/>
                                </a:lnTo>
                                <a:lnTo>
                                  <a:pt x="475075" y="1815465"/>
                                </a:lnTo>
                                <a:lnTo>
                                  <a:pt x="475075" y="1592580"/>
                                </a:lnTo>
                                <a:cubicBezTo>
                                  <a:pt x="475075" y="1565910"/>
                                  <a:pt x="473170" y="1539240"/>
                                  <a:pt x="469361" y="1512570"/>
                                </a:cubicBezTo>
                                <a:lnTo>
                                  <a:pt x="469361" y="1512570"/>
                                </a:lnTo>
                                <a:cubicBezTo>
                                  <a:pt x="469361" y="1510665"/>
                                  <a:pt x="469361" y="1507807"/>
                                  <a:pt x="469361" y="1505902"/>
                                </a:cubicBezTo>
                                <a:cubicBezTo>
                                  <a:pt x="445548" y="1354455"/>
                                  <a:pt x="374111" y="1214438"/>
                                  <a:pt x="264573" y="1107757"/>
                                </a:cubicBezTo>
                                <a:cubicBezTo>
                                  <a:pt x="31211" y="877252"/>
                                  <a:pt x="27400" y="501968"/>
                                  <a:pt x="257905" y="267653"/>
                                </a:cubicBezTo>
                                <a:cubicBezTo>
                                  <a:pt x="259811" y="265747"/>
                                  <a:pt x="262668" y="262890"/>
                                  <a:pt x="264573" y="260985"/>
                                </a:cubicBezTo>
                                <a:cubicBezTo>
                                  <a:pt x="501745" y="26670"/>
                                  <a:pt x="883698" y="26670"/>
                                  <a:pt x="1120871" y="260985"/>
                                </a:cubicBezTo>
                                <a:cubicBezTo>
                                  <a:pt x="1354233" y="491490"/>
                                  <a:pt x="1358043" y="866775"/>
                                  <a:pt x="1127538" y="1101090"/>
                                </a:cubicBezTo>
                                <a:cubicBezTo>
                                  <a:pt x="1125633" y="1102995"/>
                                  <a:pt x="1122775" y="1105852"/>
                                  <a:pt x="1120871" y="1107757"/>
                                </a:cubicBezTo>
                                <a:cubicBezTo>
                                  <a:pt x="1019905" y="1206818"/>
                                  <a:pt x="950373" y="1333500"/>
                                  <a:pt x="920845" y="1470660"/>
                                </a:cubicBezTo>
                                <a:close/>
                              </a:path>
                            </a:pathLst>
                          </a:custGeom>
                          <a:solidFill>
                            <a:srgbClr val="000000"/>
                          </a:solidFill>
                          <a:ln w="9525" cap="flat">
                            <a:noFill/>
                            <a:prstDash val="solid"/>
                            <a:miter/>
                          </a:ln>
                        </wps:spPr>
                        <wps:bodyPr rtlCol="0" anchor="ctr"/>
                      </wps:wsp>
                      <wps:wsp>
                        <wps:cNvPr id="447592968" name="Freeform 447592968"/>
                        <wps:cNvSpPr/>
                        <wps:spPr>
                          <a:xfrm>
                            <a:off x="1816417" y="648653"/>
                            <a:ext cx="259080" cy="85724"/>
                          </a:xfrm>
                          <a:custGeom>
                            <a:avLst/>
                            <a:gdLst>
                              <a:gd name="connsiteX0" fmla="*/ 216218 w 259080"/>
                              <a:gd name="connsiteY0" fmla="*/ 0 h 85724"/>
                              <a:gd name="connsiteX1" fmla="*/ 42863 w 259080"/>
                              <a:gd name="connsiteY1" fmla="*/ 0 h 85724"/>
                              <a:gd name="connsiteX2" fmla="*/ 0 w 259080"/>
                              <a:gd name="connsiteY2" fmla="*/ 42862 h 85724"/>
                              <a:gd name="connsiteX3" fmla="*/ 42863 w 259080"/>
                              <a:gd name="connsiteY3" fmla="*/ 85725 h 85724"/>
                              <a:gd name="connsiteX4" fmla="*/ 216218 w 259080"/>
                              <a:gd name="connsiteY4" fmla="*/ 85725 h 85724"/>
                              <a:gd name="connsiteX5" fmla="*/ 259080 w 259080"/>
                              <a:gd name="connsiteY5" fmla="*/ 42862 h 85724"/>
                              <a:gd name="connsiteX6" fmla="*/ 216218 w 259080"/>
                              <a:gd name="connsiteY6" fmla="*/ 0 h 857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9080" h="85724">
                                <a:moveTo>
                                  <a:pt x="216218" y="0"/>
                                </a:moveTo>
                                <a:lnTo>
                                  <a:pt x="42863" y="0"/>
                                </a:lnTo>
                                <a:cubicBezTo>
                                  <a:pt x="19050" y="0"/>
                                  <a:pt x="0" y="19050"/>
                                  <a:pt x="0" y="42862"/>
                                </a:cubicBezTo>
                                <a:cubicBezTo>
                                  <a:pt x="0" y="66675"/>
                                  <a:pt x="19050" y="85725"/>
                                  <a:pt x="42863" y="85725"/>
                                </a:cubicBezTo>
                                <a:lnTo>
                                  <a:pt x="216218" y="85725"/>
                                </a:lnTo>
                                <a:cubicBezTo>
                                  <a:pt x="240030" y="85725"/>
                                  <a:pt x="259080" y="66675"/>
                                  <a:pt x="259080" y="42862"/>
                                </a:cubicBezTo>
                                <a:cubicBezTo>
                                  <a:pt x="259080" y="19050"/>
                                  <a:pt x="240030" y="0"/>
                                  <a:pt x="216218" y="0"/>
                                </a:cubicBezTo>
                                <a:close/>
                              </a:path>
                            </a:pathLst>
                          </a:custGeom>
                          <a:solidFill>
                            <a:srgbClr val="000000"/>
                          </a:solidFill>
                          <a:ln w="9525" cap="flat">
                            <a:noFill/>
                            <a:prstDash val="solid"/>
                            <a:miter/>
                          </a:ln>
                        </wps:spPr>
                        <wps:bodyPr rtlCol="0" anchor="ctr"/>
                      </wps:wsp>
                      <wps:wsp>
                        <wps:cNvPr id="1463686247" name="Freeform 1463686247"/>
                        <wps:cNvSpPr/>
                        <wps:spPr>
                          <a:xfrm>
                            <a:off x="0" y="649605"/>
                            <a:ext cx="259079" cy="85725"/>
                          </a:xfrm>
                          <a:custGeom>
                            <a:avLst/>
                            <a:gdLst>
                              <a:gd name="connsiteX0" fmla="*/ 259080 w 259079"/>
                              <a:gd name="connsiteY0" fmla="*/ 42863 h 85725"/>
                              <a:gd name="connsiteX1" fmla="*/ 216217 w 259079"/>
                              <a:gd name="connsiteY1" fmla="*/ 0 h 85725"/>
                              <a:gd name="connsiteX2" fmla="*/ 42863 w 259079"/>
                              <a:gd name="connsiteY2" fmla="*/ 0 h 85725"/>
                              <a:gd name="connsiteX3" fmla="*/ 0 w 259079"/>
                              <a:gd name="connsiteY3" fmla="*/ 42863 h 85725"/>
                              <a:gd name="connsiteX4" fmla="*/ 42863 w 259079"/>
                              <a:gd name="connsiteY4" fmla="*/ 85725 h 85725"/>
                              <a:gd name="connsiteX5" fmla="*/ 216217 w 259079"/>
                              <a:gd name="connsiteY5" fmla="*/ 85725 h 85725"/>
                              <a:gd name="connsiteX6" fmla="*/ 259080 w 259079"/>
                              <a:gd name="connsiteY6" fmla="*/ 42863 h 85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9079" h="85725">
                                <a:moveTo>
                                  <a:pt x="259080" y="42863"/>
                                </a:moveTo>
                                <a:cubicBezTo>
                                  <a:pt x="259080" y="19050"/>
                                  <a:pt x="240030" y="0"/>
                                  <a:pt x="216217" y="0"/>
                                </a:cubicBezTo>
                                <a:lnTo>
                                  <a:pt x="42863" y="0"/>
                                </a:lnTo>
                                <a:cubicBezTo>
                                  <a:pt x="19050" y="0"/>
                                  <a:pt x="0" y="19050"/>
                                  <a:pt x="0" y="42863"/>
                                </a:cubicBezTo>
                                <a:cubicBezTo>
                                  <a:pt x="0" y="66675"/>
                                  <a:pt x="19050" y="85725"/>
                                  <a:pt x="42863" y="85725"/>
                                </a:cubicBezTo>
                                <a:lnTo>
                                  <a:pt x="216217" y="85725"/>
                                </a:lnTo>
                                <a:cubicBezTo>
                                  <a:pt x="239078" y="85725"/>
                                  <a:pt x="259080" y="66675"/>
                                  <a:pt x="259080" y="42863"/>
                                </a:cubicBezTo>
                                <a:close/>
                              </a:path>
                            </a:pathLst>
                          </a:custGeom>
                          <a:solidFill>
                            <a:srgbClr val="000000"/>
                          </a:solidFill>
                          <a:ln w="9525" cap="flat">
                            <a:noFill/>
                            <a:prstDash val="solid"/>
                            <a:miter/>
                          </a:ln>
                        </wps:spPr>
                        <wps:bodyPr rtlCol="0" anchor="ctr"/>
                      </wps:wsp>
                      <wps:wsp>
                        <wps:cNvPr id="1851063710" name="Freeform 1851063710"/>
                        <wps:cNvSpPr/>
                        <wps:spPr>
                          <a:xfrm>
                            <a:off x="1708959" y="152215"/>
                            <a:ext cx="232083" cy="172587"/>
                          </a:xfrm>
                          <a:custGeom>
                            <a:avLst/>
                            <a:gdLst>
                              <a:gd name="connsiteX0" fmla="*/ 39831 w 232083"/>
                              <a:gd name="connsiteY0" fmla="*/ 172588 h 172587"/>
                              <a:gd name="connsiteX1" fmla="*/ 61738 w 232083"/>
                              <a:gd name="connsiteY1" fmla="*/ 166873 h 172587"/>
                              <a:gd name="connsiteX2" fmla="*/ 212233 w 232083"/>
                              <a:gd name="connsiteY2" fmla="*/ 80195 h 172587"/>
                              <a:gd name="connsiteX3" fmla="*/ 225568 w 232083"/>
                              <a:gd name="connsiteY3" fmla="*/ 20188 h 172587"/>
                              <a:gd name="connsiteX4" fmla="*/ 169371 w 232083"/>
                              <a:gd name="connsiteY4" fmla="*/ 4948 h 172587"/>
                              <a:gd name="connsiteX5" fmla="*/ 21733 w 232083"/>
                              <a:gd name="connsiteY5" fmla="*/ 91625 h 172587"/>
                              <a:gd name="connsiteX6" fmla="*/ 5540 w 232083"/>
                              <a:gd name="connsiteY6" fmla="*/ 150680 h 172587"/>
                              <a:gd name="connsiteX7" fmla="*/ 43640 w 232083"/>
                              <a:gd name="connsiteY7" fmla="*/ 172588 h 172587"/>
                              <a:gd name="connsiteX8" fmla="*/ 39831 w 232083"/>
                              <a:gd name="connsiteY8" fmla="*/ 172588 h 172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2083" h="172587">
                                <a:moveTo>
                                  <a:pt x="39831" y="172588"/>
                                </a:moveTo>
                                <a:cubicBezTo>
                                  <a:pt x="47451" y="172588"/>
                                  <a:pt x="55071" y="170682"/>
                                  <a:pt x="61738" y="166873"/>
                                </a:cubicBezTo>
                                <a:lnTo>
                                  <a:pt x="212233" y="80195"/>
                                </a:lnTo>
                                <a:cubicBezTo>
                                  <a:pt x="232236" y="67813"/>
                                  <a:pt x="237951" y="40190"/>
                                  <a:pt x="225568" y="20188"/>
                                </a:cubicBezTo>
                                <a:cubicBezTo>
                                  <a:pt x="213186" y="1138"/>
                                  <a:pt x="189373" y="-5530"/>
                                  <a:pt x="169371" y="4948"/>
                                </a:cubicBezTo>
                                <a:lnTo>
                                  <a:pt x="21733" y="91625"/>
                                </a:lnTo>
                                <a:cubicBezTo>
                                  <a:pt x="778" y="103055"/>
                                  <a:pt x="-5889" y="129725"/>
                                  <a:pt x="5540" y="150680"/>
                                </a:cubicBezTo>
                                <a:cubicBezTo>
                                  <a:pt x="13161" y="164015"/>
                                  <a:pt x="27448" y="172588"/>
                                  <a:pt x="43640" y="172588"/>
                                </a:cubicBezTo>
                                <a:lnTo>
                                  <a:pt x="39831" y="172588"/>
                                </a:lnTo>
                                <a:close/>
                              </a:path>
                            </a:pathLst>
                          </a:custGeom>
                          <a:solidFill>
                            <a:srgbClr val="000000"/>
                          </a:solidFill>
                          <a:ln w="9525" cap="flat">
                            <a:noFill/>
                            <a:prstDash val="solid"/>
                            <a:miter/>
                          </a:ln>
                        </wps:spPr>
                        <wps:bodyPr rtlCol="0" anchor="ctr"/>
                      </wps:wsp>
                      <wps:wsp>
                        <wps:cNvPr id="1290516904" name="Freeform 1290516904"/>
                        <wps:cNvSpPr/>
                        <wps:spPr>
                          <a:xfrm>
                            <a:off x="131619" y="1060900"/>
                            <a:ext cx="235893" cy="172587"/>
                          </a:xfrm>
                          <a:custGeom>
                            <a:avLst/>
                            <a:gdLst>
                              <a:gd name="connsiteX0" fmla="*/ 172228 w 235893"/>
                              <a:gd name="connsiteY0" fmla="*/ 4948 h 172587"/>
                              <a:gd name="connsiteX1" fmla="*/ 21733 w 235893"/>
                              <a:gd name="connsiteY1" fmla="*/ 91625 h 172587"/>
                              <a:gd name="connsiteX2" fmla="*/ 5541 w 235893"/>
                              <a:gd name="connsiteY2" fmla="*/ 150680 h 172587"/>
                              <a:gd name="connsiteX3" fmla="*/ 43641 w 235893"/>
                              <a:gd name="connsiteY3" fmla="*/ 172588 h 172587"/>
                              <a:gd name="connsiteX4" fmla="*/ 65548 w 235893"/>
                              <a:gd name="connsiteY4" fmla="*/ 166873 h 172587"/>
                              <a:gd name="connsiteX5" fmla="*/ 216043 w 235893"/>
                              <a:gd name="connsiteY5" fmla="*/ 80195 h 172587"/>
                              <a:gd name="connsiteX6" fmla="*/ 229378 w 235893"/>
                              <a:gd name="connsiteY6" fmla="*/ 20187 h 172587"/>
                              <a:gd name="connsiteX7" fmla="*/ 172228 w 235893"/>
                              <a:gd name="connsiteY7" fmla="*/ 4948 h 1725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5893" h="172587">
                                <a:moveTo>
                                  <a:pt x="172228" y="4948"/>
                                </a:moveTo>
                                <a:lnTo>
                                  <a:pt x="21733" y="91625"/>
                                </a:lnTo>
                                <a:cubicBezTo>
                                  <a:pt x="778" y="103055"/>
                                  <a:pt x="-5889" y="129725"/>
                                  <a:pt x="5541" y="150680"/>
                                </a:cubicBezTo>
                                <a:cubicBezTo>
                                  <a:pt x="13161" y="164015"/>
                                  <a:pt x="27448" y="172588"/>
                                  <a:pt x="43641" y="172588"/>
                                </a:cubicBezTo>
                                <a:cubicBezTo>
                                  <a:pt x="51261" y="172588"/>
                                  <a:pt x="58881" y="170682"/>
                                  <a:pt x="65548" y="166873"/>
                                </a:cubicBezTo>
                                <a:lnTo>
                                  <a:pt x="216043" y="80195"/>
                                </a:lnTo>
                                <a:cubicBezTo>
                                  <a:pt x="236046" y="67812"/>
                                  <a:pt x="241761" y="40190"/>
                                  <a:pt x="229378" y="20187"/>
                                </a:cubicBezTo>
                                <a:cubicBezTo>
                                  <a:pt x="216996" y="1137"/>
                                  <a:pt x="192231" y="-5530"/>
                                  <a:pt x="172228" y="4948"/>
                                </a:cubicBezTo>
                                <a:close/>
                              </a:path>
                            </a:pathLst>
                          </a:custGeom>
                          <a:solidFill>
                            <a:srgbClr val="000000"/>
                          </a:solidFill>
                          <a:ln w="9525" cap="flat">
                            <a:noFill/>
                            <a:prstDash val="solid"/>
                            <a:miter/>
                          </a:ln>
                        </wps:spPr>
                        <wps:bodyPr rtlCol="0" anchor="ctr"/>
                      </wps:wsp>
                      <wps:wsp>
                        <wps:cNvPr id="306763211" name="Freeform 306763211"/>
                        <wps:cNvSpPr/>
                        <wps:spPr>
                          <a:xfrm>
                            <a:off x="134408" y="152070"/>
                            <a:ext cx="236114" cy="172732"/>
                          </a:xfrm>
                          <a:custGeom>
                            <a:avLst/>
                            <a:gdLst>
                              <a:gd name="connsiteX0" fmla="*/ 19897 w 236114"/>
                              <a:gd name="connsiteY0" fmla="*/ 80340 h 172732"/>
                              <a:gd name="connsiteX1" fmla="*/ 170392 w 236114"/>
                              <a:gd name="connsiteY1" fmla="*/ 167018 h 172732"/>
                              <a:gd name="connsiteX2" fmla="*/ 192299 w 236114"/>
                              <a:gd name="connsiteY2" fmla="*/ 172733 h 172732"/>
                              <a:gd name="connsiteX3" fmla="*/ 236114 w 236114"/>
                              <a:gd name="connsiteY3" fmla="*/ 129870 h 172732"/>
                              <a:gd name="connsiteX4" fmla="*/ 214207 w 236114"/>
                              <a:gd name="connsiteY4" fmla="*/ 91770 h 172732"/>
                              <a:gd name="connsiteX5" fmla="*/ 63712 w 236114"/>
                              <a:gd name="connsiteY5" fmla="*/ 5093 h 172732"/>
                              <a:gd name="connsiteX6" fmla="*/ 5609 w 236114"/>
                              <a:gd name="connsiteY6" fmla="*/ 23190 h 172732"/>
                              <a:gd name="connsiteX7" fmla="*/ 19897 w 236114"/>
                              <a:gd name="connsiteY7" fmla="*/ 80340 h 172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6114" h="172732">
                                <a:moveTo>
                                  <a:pt x="19897" y="80340"/>
                                </a:moveTo>
                                <a:lnTo>
                                  <a:pt x="170392" y="167018"/>
                                </a:lnTo>
                                <a:cubicBezTo>
                                  <a:pt x="177059" y="170828"/>
                                  <a:pt x="184679" y="172733"/>
                                  <a:pt x="192299" y="172733"/>
                                </a:cubicBezTo>
                                <a:cubicBezTo>
                                  <a:pt x="216112" y="172733"/>
                                  <a:pt x="236114" y="153683"/>
                                  <a:pt x="236114" y="129870"/>
                                </a:cubicBezTo>
                                <a:cubicBezTo>
                                  <a:pt x="236114" y="114630"/>
                                  <a:pt x="227542" y="99390"/>
                                  <a:pt x="214207" y="91770"/>
                                </a:cubicBezTo>
                                <a:lnTo>
                                  <a:pt x="63712" y="5093"/>
                                </a:lnTo>
                                <a:cubicBezTo>
                                  <a:pt x="42757" y="-6337"/>
                                  <a:pt x="16087" y="2235"/>
                                  <a:pt x="5609" y="23190"/>
                                </a:cubicBezTo>
                                <a:cubicBezTo>
                                  <a:pt x="-5821" y="43193"/>
                                  <a:pt x="847" y="67958"/>
                                  <a:pt x="19897" y="80340"/>
                                </a:cubicBezTo>
                                <a:close/>
                              </a:path>
                            </a:pathLst>
                          </a:custGeom>
                          <a:solidFill>
                            <a:srgbClr val="000000"/>
                          </a:solidFill>
                          <a:ln w="9525" cap="flat">
                            <a:noFill/>
                            <a:prstDash val="solid"/>
                            <a:miter/>
                          </a:ln>
                        </wps:spPr>
                        <wps:bodyPr rtlCol="0" anchor="ctr"/>
                      </wps:wsp>
                      <wps:wsp>
                        <wps:cNvPr id="471957202" name="Freeform 471957202"/>
                        <wps:cNvSpPr/>
                        <wps:spPr>
                          <a:xfrm>
                            <a:off x="1706695" y="1060755"/>
                            <a:ext cx="236404" cy="171780"/>
                          </a:xfrm>
                          <a:custGeom>
                            <a:avLst/>
                            <a:gdLst>
                              <a:gd name="connsiteX0" fmla="*/ 213545 w 236404"/>
                              <a:gd name="connsiteY0" fmla="*/ 91770 h 171780"/>
                              <a:gd name="connsiteX1" fmla="*/ 63050 w 236404"/>
                              <a:gd name="connsiteY1" fmla="*/ 5093 h 171780"/>
                              <a:gd name="connsiteX2" fmla="*/ 4947 w 236404"/>
                              <a:gd name="connsiteY2" fmla="*/ 23190 h 171780"/>
                              <a:gd name="connsiteX3" fmla="*/ 20188 w 236404"/>
                              <a:gd name="connsiteY3" fmla="*/ 79388 h 171780"/>
                              <a:gd name="connsiteX4" fmla="*/ 170683 w 236404"/>
                              <a:gd name="connsiteY4" fmla="*/ 166065 h 171780"/>
                              <a:gd name="connsiteX5" fmla="*/ 192590 w 236404"/>
                              <a:gd name="connsiteY5" fmla="*/ 171780 h 171780"/>
                              <a:gd name="connsiteX6" fmla="*/ 236405 w 236404"/>
                              <a:gd name="connsiteY6" fmla="*/ 128918 h 171780"/>
                              <a:gd name="connsiteX7" fmla="*/ 213545 w 236404"/>
                              <a:gd name="connsiteY7" fmla="*/ 91770 h 171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6404" h="171780">
                                <a:moveTo>
                                  <a:pt x="213545" y="91770"/>
                                </a:moveTo>
                                <a:lnTo>
                                  <a:pt x="63050" y="5093"/>
                                </a:lnTo>
                                <a:cubicBezTo>
                                  <a:pt x="42095" y="-6337"/>
                                  <a:pt x="15425" y="2235"/>
                                  <a:pt x="4947" y="23190"/>
                                </a:cubicBezTo>
                                <a:cubicBezTo>
                                  <a:pt x="-5530" y="43193"/>
                                  <a:pt x="1138" y="67958"/>
                                  <a:pt x="20188" y="79388"/>
                                </a:cubicBezTo>
                                <a:lnTo>
                                  <a:pt x="170683" y="166065"/>
                                </a:lnTo>
                                <a:cubicBezTo>
                                  <a:pt x="177350" y="169875"/>
                                  <a:pt x="184970" y="171780"/>
                                  <a:pt x="192590" y="171780"/>
                                </a:cubicBezTo>
                                <a:cubicBezTo>
                                  <a:pt x="216402" y="171780"/>
                                  <a:pt x="236405" y="152730"/>
                                  <a:pt x="236405" y="128918"/>
                                </a:cubicBezTo>
                                <a:cubicBezTo>
                                  <a:pt x="236405" y="113677"/>
                                  <a:pt x="227833" y="99390"/>
                                  <a:pt x="213545" y="91770"/>
                                </a:cubicBezTo>
                                <a:close/>
                              </a:path>
                            </a:pathLst>
                          </a:custGeom>
                          <a:solidFill>
                            <a:srgbClr val="000000"/>
                          </a:solidFill>
                          <a:ln w="9525" cap="flat">
                            <a:noFill/>
                            <a:prstDash val="solid"/>
                            <a:miter/>
                          </a:ln>
                        </wps:spPr>
                        <wps:bodyPr rtlCol="0" anchor="ctr"/>
                      </wps:wsp>
                      <wps:wsp>
                        <wps:cNvPr id="1628699931" name="Freeform 1628699931"/>
                        <wps:cNvSpPr/>
                        <wps:spPr>
                          <a:xfrm>
                            <a:off x="864461" y="346152"/>
                            <a:ext cx="346575" cy="778749"/>
                          </a:xfrm>
                          <a:custGeom>
                            <a:avLst/>
                            <a:gdLst>
                              <a:gd name="connsiteX0" fmla="*/ 172812 w 346575"/>
                              <a:gd name="connsiteY0" fmla="*/ 778750 h 778749"/>
                              <a:gd name="connsiteX1" fmla="*/ 157572 w 346575"/>
                              <a:gd name="connsiteY1" fmla="*/ 775892 h 778749"/>
                              <a:gd name="connsiteX2" fmla="*/ 131854 w 346575"/>
                              <a:gd name="connsiteY2" fmla="*/ 720648 h 778749"/>
                              <a:gd name="connsiteX3" fmla="*/ 131854 w 346575"/>
                              <a:gd name="connsiteY3" fmla="*/ 720648 h 778749"/>
                              <a:gd name="connsiteX4" fmla="*/ 240439 w 346575"/>
                              <a:gd name="connsiteY4" fmla="*/ 432992 h 778749"/>
                              <a:gd name="connsiteX5" fmla="*/ 43272 w 346575"/>
                              <a:gd name="connsiteY5" fmla="*/ 432992 h 778749"/>
                              <a:gd name="connsiteX6" fmla="*/ 8029 w 346575"/>
                              <a:gd name="connsiteY6" fmla="*/ 413942 h 778749"/>
                              <a:gd name="connsiteX7" fmla="*/ 3267 w 346575"/>
                              <a:gd name="connsiteY7" fmla="*/ 373937 h 778749"/>
                              <a:gd name="connsiteX8" fmla="*/ 132807 w 346575"/>
                              <a:gd name="connsiteY8" fmla="*/ 28180 h 778749"/>
                              <a:gd name="connsiteX9" fmla="*/ 189004 w 346575"/>
                              <a:gd name="connsiteY9" fmla="*/ 2463 h 778749"/>
                              <a:gd name="connsiteX10" fmla="*/ 214722 w 346575"/>
                              <a:gd name="connsiteY10" fmla="*/ 58660 h 778749"/>
                              <a:gd name="connsiteX11" fmla="*/ 214722 w 346575"/>
                              <a:gd name="connsiteY11" fmla="*/ 58660 h 778749"/>
                              <a:gd name="connsiteX12" fmla="*/ 106137 w 346575"/>
                              <a:gd name="connsiteY12" fmla="*/ 346315 h 778749"/>
                              <a:gd name="connsiteX13" fmla="*/ 303304 w 346575"/>
                              <a:gd name="connsiteY13" fmla="*/ 346315 h 778749"/>
                              <a:gd name="connsiteX14" fmla="*/ 338547 w 346575"/>
                              <a:gd name="connsiteY14" fmla="*/ 365365 h 778749"/>
                              <a:gd name="connsiteX15" fmla="*/ 343309 w 346575"/>
                              <a:gd name="connsiteY15" fmla="*/ 405370 h 778749"/>
                              <a:gd name="connsiteX16" fmla="*/ 213769 w 346575"/>
                              <a:gd name="connsiteY16" fmla="*/ 751128 h 778749"/>
                              <a:gd name="connsiteX17" fmla="*/ 172812 w 346575"/>
                              <a:gd name="connsiteY17" fmla="*/ 778750 h 778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6575" h="778749">
                                <a:moveTo>
                                  <a:pt x="172812" y="778750"/>
                                </a:moveTo>
                                <a:cubicBezTo>
                                  <a:pt x="168049" y="778750"/>
                                  <a:pt x="162334" y="777798"/>
                                  <a:pt x="157572" y="775892"/>
                                </a:cubicBezTo>
                                <a:cubicBezTo>
                                  <a:pt x="134712" y="767320"/>
                                  <a:pt x="123282" y="742555"/>
                                  <a:pt x="131854" y="720648"/>
                                </a:cubicBezTo>
                                <a:cubicBezTo>
                                  <a:pt x="131854" y="720648"/>
                                  <a:pt x="131854" y="720648"/>
                                  <a:pt x="131854" y="720648"/>
                                </a:cubicBezTo>
                                <a:lnTo>
                                  <a:pt x="240439" y="432992"/>
                                </a:lnTo>
                                <a:lnTo>
                                  <a:pt x="43272" y="432992"/>
                                </a:lnTo>
                                <a:cubicBezTo>
                                  <a:pt x="28984" y="432992"/>
                                  <a:pt x="15649" y="426325"/>
                                  <a:pt x="8029" y="413942"/>
                                </a:cubicBezTo>
                                <a:cubicBezTo>
                                  <a:pt x="-543" y="402512"/>
                                  <a:pt x="-2448" y="387273"/>
                                  <a:pt x="3267" y="373937"/>
                                </a:cubicBezTo>
                                <a:lnTo>
                                  <a:pt x="132807" y="28180"/>
                                </a:lnTo>
                                <a:cubicBezTo>
                                  <a:pt x="141379" y="5320"/>
                                  <a:pt x="166144" y="-5158"/>
                                  <a:pt x="189004" y="2463"/>
                                </a:cubicBezTo>
                                <a:cubicBezTo>
                                  <a:pt x="211864" y="11035"/>
                                  <a:pt x="222342" y="35800"/>
                                  <a:pt x="214722" y="58660"/>
                                </a:cubicBezTo>
                                <a:lnTo>
                                  <a:pt x="214722" y="58660"/>
                                </a:lnTo>
                                <a:lnTo>
                                  <a:pt x="106137" y="346315"/>
                                </a:lnTo>
                                <a:lnTo>
                                  <a:pt x="303304" y="346315"/>
                                </a:lnTo>
                                <a:cubicBezTo>
                                  <a:pt x="317592" y="346315"/>
                                  <a:pt x="330927" y="352983"/>
                                  <a:pt x="338547" y="365365"/>
                                </a:cubicBezTo>
                                <a:cubicBezTo>
                                  <a:pt x="347119" y="376795"/>
                                  <a:pt x="349024" y="392035"/>
                                  <a:pt x="343309" y="405370"/>
                                </a:cubicBezTo>
                                <a:lnTo>
                                  <a:pt x="213769" y="751128"/>
                                </a:lnTo>
                                <a:cubicBezTo>
                                  <a:pt x="207102" y="767320"/>
                                  <a:pt x="190909" y="778750"/>
                                  <a:pt x="172812" y="778750"/>
                                </a:cubicBezTo>
                                <a:close/>
                              </a:path>
                            </a:pathLst>
                          </a:custGeom>
                          <a:solidFill>
                            <a:srgbClr val="000000">
                              <a:alpha val="50000"/>
                            </a:srgbClr>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5C38C844" id="Graphic 10" o:spid="_x0000_s1026" style="position:absolute;margin-left:371.75pt;margin-top:85.4pt;width:36.8pt;height:36.75pt;z-index:251672576;mso-position-vertical-relative:page;mso-width-relative:margin;mso-height-relative:margin" coordsize="20754,20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">
                <v:shape id="Freeform 1096335025" o:spid="_x0000_s1027" style="position:absolute;left:8639;top:18602;width:3467;height:1733;visibility:visible;mso-wrap-style:square;v-text-anchor:middle" coordsize="346710,1733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" path="m346710,v,95250,-77152,173355,-173355,173355c77153,173355,,96203,,l346710,xe" fillcolor="black" stroked="f">
                  <v:fill opacity="15677f"/>
                  <v:stroke joinstyle="miter"/>
                  <v:path arrowok="t" o:connecttype="custom" o:connectlocs="346710,0;173355,173355;0,0;346710,0" o:connectangles="0,0,0,0"/>
                </v:shape>
                <v:shape id="Freeform 883368073" o:spid="_x0000_s1028" style="position:absolute;left:3459;width:13838;height:20741;visibility:visible;mso-wrap-style:square;v-text-anchor:middle" coordsize="1383760,2074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" path="m1383761,685800v,-182880,-72391,-357187,-202883,-485775c909415,-66675,474123,-66675,202661,200025,-64992,463868,-67850,895350,195993,1163955v1905,1905,4762,4763,6668,6668c287433,1252538,347440,1356360,376015,1470660r-29527,c322675,1470660,303625,1489710,303625,1513523v,23812,19050,42862,42863,42862l389350,1556385v,12383,1905,23813,1905,37147l391255,1643063r-45719,c321723,1643063,302673,1662113,302673,1685925v,23813,19050,42863,42863,42863l388398,1728788r,129539c388398,1882140,407448,1901190,431261,1901190r47625,c502698,2018348,616998,2093595,734155,2069782v84773,-17144,151448,-83819,168593,-168592l950373,1901190v23813,,42863,-19050,42863,-42863l993236,1728788r42862,c1059911,1728788,1078961,1709738,1078961,1685925v,-23812,-19050,-42862,-42863,-42862l993236,1643063r,-49531c993236,1581150,993236,1568768,995140,1556385r40958,c1059911,1556385,1078961,1537335,1078961,1513523v,-23813,-19050,-42863,-42863,-42863l1007523,1470660v28575,-114300,88582,-218122,173355,-300037c1311370,1042988,1383761,867727,1383761,685800xm691293,1989773v-55245,,-103823,-34291,-122873,-86678l813213,1903095v-18098,52387,-66675,86678,-121920,86678xm920845,1470660r-316230,c580803,1470660,561753,1489710,561753,1513523v,23812,19050,42862,42862,42862l909415,1556385v,12383,-1904,23813,-1904,37147l907511,1643063r-302896,c580803,1643063,561753,1662113,561753,1685925v,23813,19050,42863,42862,42863l907511,1728788r,86677l475075,1815465r,-222885c475075,1565910,473170,1539240,469361,1512570r,c469361,1510665,469361,1507807,469361,1505902,445548,1354455,374111,1214438,264573,1107757,31211,877252,27400,501968,257905,267653v1906,-1906,4763,-4763,6668,-6668c501745,26670,883698,26670,1120871,260985v233362,230505,237172,605790,6667,840105c1125633,1102995,1122775,1105852,1120871,1107757v-100966,99061,-170498,225743,-200026,362903xe" fillcolor="black" stroked="f">
                  <v:stroke joinstyle="miter"/>
                  <v:path arrowok="t" o:connecttype="custom" o:connectlocs="1383761,685800;1180878,200025;202661,200025;195993,1163955;202661,1170623;376015,1470660;346488,1470660;303625,1513523;346488,1556385;389350,1556385;391255,1593532;391255,1643063;345536,1643063;302673,1685925;345536,1728788;388398,1728788;388398,1858327;431261,1901190;478886,1901190;734155,2069782;902748,1901190;950373,1901190;993236,1858327;993236,1728788;1036098,1728788;1078961,1685925;1036098,1643063;993236,1643063;993236,1593532;995140,1556385;1036098,1556385;1078961,1513523;1036098,1470660;1007523,1470660;1180878,1170623;1383761,685800;691293,1989773;568420,1903095;813213,1903095;691293,1989773;920845,1470660;604615,1470660;561753,1513523;604615,1556385;909415,1556385;907511,1593532;907511,1643063;604615,1643063;561753,1685925;604615,1728788;907511,1728788;907511,1815465;475075,1815465;475075,1592580;469361,1512570;469361,1512570;469361,1505902;264573,1107757;257905,267653;264573,260985;1120871,260985;1127538,1101090;1120871,1107757;920845,1470660" o:connectangles="0,0,0,0,0,0,0,0,0,0,0,0,0,0,0,0,0,0,0,0,0,0,0,0,0,0,0,0,0,0,0,0,0,0,0,0,0,0,0,0,0,0,0,0,0,0,0,0,0,0,0,0,0,0,0,0,0,0,0,0,0,0,0,0"/>
                </v:shape>
                <v:shape id="Freeform 447592968" o:spid="_x0000_s1029" style="position:absolute;left:18164;top:6486;width:2590;height:857;visibility:visible;mso-wrap-style:square;v-text-anchor:middle" coordsize="259080,857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" path="m216218,l42863,c19050,,,19050,,42862,,66675,19050,85725,42863,85725r173355,c240030,85725,259080,66675,259080,42862,259080,19050,240030,,216218,xe" fillcolor="black" stroked="f">
                  <v:stroke joinstyle="miter"/>
                  <v:path arrowok="t" o:connecttype="custom" o:connectlocs="216218,0;42863,0;0,42862;42863,85725;216218,85725;259080,42862;216218,0" o:connectangles="0,0,0,0,0,0,0"/>
                </v:shape>
                <v:shape id="Freeform 1463686247" o:spid="_x0000_s1030" style="position:absolute;top:6496;width:2590;height:857;visibility:visible;mso-wrap-style:square;v-text-anchor:middle" coordsize="259079,857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" path="m259080,42863c259080,19050,240030,,216217,l42863,c19050,,,19050,,42863,,66675,19050,85725,42863,85725r173354,c239078,85725,259080,66675,259080,42863xe" fillcolor="black" stroked="f">
                  <v:stroke joinstyle="miter"/>
                  <v:path arrowok="t" o:connecttype="custom" o:connectlocs="259080,42863;216217,0;42863,0;0,42863;42863,85725;216217,85725;259080,42863" o:connectangles="0,0,0,0,0,0,0"/>
                </v:shape>
                <v:shape id="Freeform 1851063710" o:spid="_x0000_s1031" style="position:absolute;left:17089;top:1522;width:2321;height:1726;visibility:visible;mso-wrap-style:square;v-text-anchor:middle" coordsize="232083,172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" path="m39831,172588v7620,,15240,-1906,21907,-5715l212233,80195c232236,67813,237951,40190,225568,20188,213186,1138,189373,-5530,169371,4948l21733,91625c778,103055,-5889,129725,5540,150680v7621,13335,21908,21908,38100,21908l39831,172588xe" fillcolor="black" stroked="f">
                  <v:stroke joinstyle="miter"/>
                  <v:path arrowok="t" o:connecttype="custom" o:connectlocs="39831,172588;61738,166873;212233,80195;225568,20188;169371,4948;21733,91625;5540,150680;43640,172588;39831,172588" o:connectangles="0,0,0,0,0,0,0,0,0"/>
                </v:shape>
                <v:shape id="Freeform 1290516904" o:spid="_x0000_s1032" style="position:absolute;left:1316;top:10609;width:2359;height:1725;visibility:visible;mso-wrap-style:square;v-text-anchor:middle" coordsize="235893,1725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" path="m172228,4948l21733,91625c778,103055,-5889,129725,5541,150680v7620,13335,21907,21908,38100,21908c51261,172588,58881,170682,65548,166873l216043,80195c236046,67812,241761,40190,229378,20187,216996,1137,192231,-5530,172228,4948xe" fillcolor="black" stroked="f">
                  <v:stroke joinstyle="miter"/>
                  <v:path arrowok="t" o:connecttype="custom" o:connectlocs="172228,4948;21733,91625;5541,150680;43641,172588;65548,166873;216043,80195;229378,20187;172228,4948" o:connectangles="0,0,0,0,0,0,0,0"/>
                </v:shape>
                <v:shape id="Freeform 306763211" o:spid="_x0000_s1033" style="position:absolute;left:1344;top:1520;width:2361;height:1728;visibility:visible;mso-wrap-style:square;v-text-anchor:middle" coordsize="236114,1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" path="m19897,80340r150495,86678c177059,170828,184679,172733,192299,172733v23813,,43815,-19050,43815,-42863c236114,114630,227542,99390,214207,91770l63712,5093c42757,-6337,16087,2235,5609,23190,-5821,43193,847,67958,19897,80340xe" fillcolor="black" stroked="f">
                  <v:stroke joinstyle="miter"/>
                  <v:path arrowok="t" o:connecttype="custom" o:connectlocs="19897,80340;170392,167018;192299,172733;236114,129870;214207,91770;63712,5093;5609,23190;19897,80340" o:connectangles="0,0,0,0,0,0,0,0"/>
                </v:shape>
                <v:shape id="Freeform 471957202" o:spid="_x0000_s1034" style="position:absolute;left:17066;top:10607;width:2364;height:1718;visibility:visible;mso-wrap-style:square;v-text-anchor:middle" coordsize="236404,1717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" path="m213545,91770l63050,5093c42095,-6337,15425,2235,4947,23190,-5530,43193,1138,67958,20188,79388r150495,86677c177350,169875,184970,171780,192590,171780v23812,,43815,-19050,43815,-42862c236405,113677,227833,99390,213545,91770xe" fillcolor="black" stroked="f">
                  <v:stroke joinstyle="miter"/>
                  <v:path arrowok="t" o:connecttype="custom" o:connectlocs="213545,91770;63050,5093;4947,23190;20188,79388;170683,166065;192590,171780;236405,128918;213545,91770" o:connectangles="0,0,0,0,0,0,0,0"/>
                </v:shape>
                <v:shape id="Freeform 1628699931" o:spid="_x0000_s1035" style="position:absolute;left:8644;top:3461;width:3466;height:7788;visibility:visible;mso-wrap-style:square;v-text-anchor:middle" coordsize="346575,7787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" path="m172812,778750v-4763,,-10478,-952,-15240,-2858c134712,767320,123282,742555,131854,720648v,,,,,l240439,432992r-197167,c28984,432992,15649,426325,8029,413942,-543,402512,-2448,387273,3267,373937l132807,28180c141379,5320,166144,-5158,189004,2463v22860,8572,33338,33337,25718,56197l214722,58660,106137,346315r197167,c317592,346315,330927,352983,338547,365365v8572,11430,10477,26670,4762,40005l213769,751128v-6667,16192,-22860,27622,-40957,27622xe" fillcolor="black" stroked="f">
                  <v:fill opacity="32896f"/>
                  <v:stroke joinstyle="miter"/>
                  <v:path arrowok="t" o:connecttype="custom" o:connectlocs="172812,778750;157572,775892;131854,720648;131854,720648;240439,432992;43272,432992;8029,413942;3267,373937;132807,28180;189004,2463;214722,58660;214722,58660;106137,346315;303304,346315;338547,365365;343309,405370;213769,751128;172812,778750" o:connectangles="0,0,0,0,0,0,0,0,0,0,0,0,0,0,0,0,0,0"/>
                </v:shape>
                <w10:wrap anchory="page"/>
              </v:group>
            </w:pict>
          </mc:Fallback>
        </mc:AlternateContent>
      </w:r>
      <w:r>
        <w:rPr>
          <w:noProof/>
        </w:rPr>
        <mc:AlternateContent>
          <mc:Choice Requires="wpg">
            <w:drawing>
              <wp:anchor distT="0" distB="0" distL="114300" distR="114300" simplePos="0" relativeHeight="251673600" behindDoc="0" locked="0" layoutInCell="1" allowOverlap="1" wp14:anchorId="38BAD256" wp14:editId="6FCA15D5">
                <wp:simplePos x="0" y="0"/>
                <wp:positionH relativeFrom="column">
                  <wp:posOffset>5578202</wp:posOffset>
                </wp:positionH>
                <wp:positionV relativeFrom="page">
                  <wp:posOffset>1179830</wp:posOffset>
                </wp:positionV>
                <wp:extent cx="3236595" cy="320675"/>
                <wp:effectExtent l="0" t="0" r="1905" b="0"/>
                <wp:wrapNone/>
                <wp:docPr id="151688228" name="Graphic 10"/>
                <wp:cNvGraphicFramePr/>
                <a:graphic xmlns:a="http://schemas.openxmlformats.org/drawingml/2006/main">
                  <a:graphicData uri="http://schemas.microsoft.com/office/word/2010/wordprocessingGroup">
                    <wpg:wgp>
                      <wpg:cNvGrpSpPr/>
                      <wpg:grpSpPr>
                        <a:xfrm>
                          <a:off x="0" y="0"/>
                          <a:ext cx="3236595" cy="320675"/>
                          <a:chOff x="0" y="0"/>
                          <a:chExt cx="4772977" cy="473392"/>
                        </a:xfrm>
                        <a:solidFill>
                          <a:srgbClr val="000000"/>
                        </a:solidFill>
                      </wpg:grpSpPr>
                      <wps:wsp>
                        <wps:cNvPr id="284733451" name="Freeform 284733451"/>
                        <wps:cNvSpPr/>
                        <wps:spPr>
                          <a:xfrm>
                            <a:off x="0" y="0"/>
                            <a:ext cx="385762" cy="473392"/>
                          </a:xfrm>
                          <a:custGeom>
                            <a:avLst/>
                            <a:gdLst>
                              <a:gd name="connsiteX0" fmla="*/ 191453 w 385762"/>
                              <a:gd name="connsiteY0" fmla="*/ 473392 h 473392"/>
                              <a:gd name="connsiteX1" fmla="*/ 51435 w 385762"/>
                              <a:gd name="connsiteY1" fmla="*/ 409575 h 473392"/>
                              <a:gd name="connsiteX2" fmla="*/ 0 w 385762"/>
                              <a:gd name="connsiteY2" fmla="*/ 236220 h 473392"/>
                              <a:gd name="connsiteX3" fmla="*/ 52388 w 385762"/>
                              <a:gd name="connsiteY3" fmla="*/ 62865 h 473392"/>
                              <a:gd name="connsiteX4" fmla="*/ 195262 w 385762"/>
                              <a:gd name="connsiteY4" fmla="*/ 0 h 473392"/>
                              <a:gd name="connsiteX5" fmla="*/ 334328 w 385762"/>
                              <a:gd name="connsiteY5" fmla="*/ 60960 h 473392"/>
                              <a:gd name="connsiteX6" fmla="*/ 385762 w 385762"/>
                              <a:gd name="connsiteY6" fmla="*/ 226695 h 473392"/>
                              <a:gd name="connsiteX7" fmla="*/ 333375 w 385762"/>
                              <a:gd name="connsiteY7" fmla="*/ 406717 h 473392"/>
                              <a:gd name="connsiteX8" fmla="*/ 191453 w 385762"/>
                              <a:gd name="connsiteY8" fmla="*/ 473392 h 473392"/>
                              <a:gd name="connsiteX9" fmla="*/ 193358 w 385762"/>
                              <a:gd name="connsiteY9" fmla="*/ 47625 h 473392"/>
                              <a:gd name="connsiteX10" fmla="*/ 94297 w 385762"/>
                              <a:gd name="connsiteY10" fmla="*/ 97155 h 473392"/>
                              <a:gd name="connsiteX11" fmla="*/ 59055 w 385762"/>
                              <a:gd name="connsiteY11" fmla="*/ 236220 h 473392"/>
                              <a:gd name="connsiteX12" fmla="*/ 94297 w 385762"/>
                              <a:gd name="connsiteY12" fmla="*/ 376238 h 473392"/>
                              <a:gd name="connsiteX13" fmla="*/ 193358 w 385762"/>
                              <a:gd name="connsiteY13" fmla="*/ 425767 h 473392"/>
                              <a:gd name="connsiteX14" fmla="*/ 291465 w 385762"/>
                              <a:gd name="connsiteY14" fmla="*/ 374333 h 473392"/>
                              <a:gd name="connsiteX15" fmla="*/ 327660 w 385762"/>
                              <a:gd name="connsiteY15" fmla="*/ 234315 h 473392"/>
                              <a:gd name="connsiteX16" fmla="*/ 293370 w 385762"/>
                              <a:gd name="connsiteY16" fmla="*/ 96202 h 473392"/>
                              <a:gd name="connsiteX17" fmla="*/ 193358 w 385762"/>
                              <a:gd name="connsiteY17" fmla="*/ 47625 h 47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5762" h="473392">
                                <a:moveTo>
                                  <a:pt x="191453" y="473392"/>
                                </a:moveTo>
                                <a:cubicBezTo>
                                  <a:pt x="132397" y="473392"/>
                                  <a:pt x="85725" y="452438"/>
                                  <a:pt x="51435" y="409575"/>
                                </a:cubicBezTo>
                                <a:cubicBezTo>
                                  <a:pt x="17145" y="366713"/>
                                  <a:pt x="0" y="309563"/>
                                  <a:pt x="0" y="236220"/>
                                </a:cubicBezTo>
                                <a:cubicBezTo>
                                  <a:pt x="0" y="162877"/>
                                  <a:pt x="17145" y="104775"/>
                                  <a:pt x="52388" y="62865"/>
                                </a:cubicBezTo>
                                <a:cubicBezTo>
                                  <a:pt x="86677" y="20955"/>
                                  <a:pt x="135255" y="0"/>
                                  <a:pt x="195262" y="0"/>
                                </a:cubicBezTo>
                                <a:cubicBezTo>
                                  <a:pt x="253365" y="0"/>
                                  <a:pt x="300037" y="20002"/>
                                  <a:pt x="334328" y="60960"/>
                                </a:cubicBezTo>
                                <a:cubicBezTo>
                                  <a:pt x="368618" y="101917"/>
                                  <a:pt x="385762" y="157163"/>
                                  <a:pt x="385762" y="226695"/>
                                </a:cubicBezTo>
                                <a:cubicBezTo>
                                  <a:pt x="385762" y="301942"/>
                                  <a:pt x="368618" y="361950"/>
                                  <a:pt x="333375" y="406717"/>
                                </a:cubicBezTo>
                                <a:cubicBezTo>
                                  <a:pt x="298133" y="451485"/>
                                  <a:pt x="251460" y="473392"/>
                                  <a:pt x="191453" y="473392"/>
                                </a:cubicBezTo>
                                <a:close/>
                                <a:moveTo>
                                  <a:pt x="193358" y="47625"/>
                                </a:moveTo>
                                <a:cubicBezTo>
                                  <a:pt x="150495" y="47625"/>
                                  <a:pt x="117157" y="63817"/>
                                  <a:pt x="94297" y="97155"/>
                                </a:cubicBezTo>
                                <a:cubicBezTo>
                                  <a:pt x="70485" y="130492"/>
                                  <a:pt x="59055" y="176213"/>
                                  <a:pt x="59055" y="236220"/>
                                </a:cubicBezTo>
                                <a:cubicBezTo>
                                  <a:pt x="59055" y="296227"/>
                                  <a:pt x="70485" y="343852"/>
                                  <a:pt x="94297" y="376238"/>
                                </a:cubicBezTo>
                                <a:cubicBezTo>
                                  <a:pt x="118110" y="409575"/>
                                  <a:pt x="150495" y="425767"/>
                                  <a:pt x="193358" y="425767"/>
                                </a:cubicBezTo>
                                <a:cubicBezTo>
                                  <a:pt x="234315" y="425767"/>
                                  <a:pt x="267653" y="408622"/>
                                  <a:pt x="291465" y="374333"/>
                                </a:cubicBezTo>
                                <a:cubicBezTo>
                                  <a:pt x="315278" y="340042"/>
                                  <a:pt x="327660" y="293370"/>
                                  <a:pt x="327660" y="234315"/>
                                </a:cubicBezTo>
                                <a:cubicBezTo>
                                  <a:pt x="327660" y="174308"/>
                                  <a:pt x="316230" y="128588"/>
                                  <a:pt x="293370" y="96202"/>
                                </a:cubicBezTo>
                                <a:cubicBezTo>
                                  <a:pt x="269558" y="63817"/>
                                  <a:pt x="236220" y="47625"/>
                                  <a:pt x="193358" y="47625"/>
                                </a:cubicBezTo>
                                <a:close/>
                              </a:path>
                            </a:pathLst>
                          </a:custGeom>
                          <a:solidFill>
                            <a:srgbClr val="000000"/>
                          </a:solidFill>
                          <a:ln w="9525" cap="flat">
                            <a:noFill/>
                            <a:prstDash val="solid"/>
                            <a:miter/>
                          </a:ln>
                        </wps:spPr>
                        <wps:bodyPr rtlCol="0" anchor="ctr"/>
                      </wps:wsp>
                      <wps:wsp>
                        <wps:cNvPr id="1442864077" name="Freeform 1442864077"/>
                        <wps:cNvSpPr/>
                        <wps:spPr>
                          <a:xfrm>
                            <a:off x="423862" y="11430"/>
                            <a:ext cx="401002" cy="451484"/>
                          </a:xfrm>
                          <a:custGeom>
                            <a:avLst/>
                            <a:gdLst>
                              <a:gd name="connsiteX0" fmla="*/ 86678 w 401002"/>
                              <a:gd name="connsiteY0" fmla="*/ 359092 h 451484"/>
                              <a:gd name="connsiteX1" fmla="*/ 86678 w 401002"/>
                              <a:gd name="connsiteY1" fmla="*/ 92392 h 451484"/>
                              <a:gd name="connsiteX2" fmla="*/ 53340 w 401002"/>
                              <a:gd name="connsiteY2" fmla="*/ 42863 h 451484"/>
                              <a:gd name="connsiteX3" fmla="*/ 39053 w 401002"/>
                              <a:gd name="connsiteY3" fmla="*/ 43815 h 451484"/>
                              <a:gd name="connsiteX4" fmla="*/ 20955 w 401002"/>
                              <a:gd name="connsiteY4" fmla="*/ 45720 h 451484"/>
                              <a:gd name="connsiteX5" fmla="*/ 0 w 401002"/>
                              <a:gd name="connsiteY5" fmla="*/ 23813 h 451484"/>
                              <a:gd name="connsiteX6" fmla="*/ 29528 w 401002"/>
                              <a:gd name="connsiteY6" fmla="*/ 0 h 451484"/>
                              <a:gd name="connsiteX7" fmla="*/ 39053 w 401002"/>
                              <a:gd name="connsiteY7" fmla="*/ 953 h 451484"/>
                              <a:gd name="connsiteX8" fmla="*/ 71438 w 401002"/>
                              <a:gd name="connsiteY8" fmla="*/ 4763 h 451484"/>
                              <a:gd name="connsiteX9" fmla="*/ 111443 w 401002"/>
                              <a:gd name="connsiteY9" fmla="*/ 6667 h 451484"/>
                              <a:gd name="connsiteX10" fmla="*/ 151448 w 401002"/>
                              <a:gd name="connsiteY10" fmla="*/ 4763 h 451484"/>
                              <a:gd name="connsiteX11" fmla="*/ 234315 w 401002"/>
                              <a:gd name="connsiteY11" fmla="*/ 0 h 451484"/>
                              <a:gd name="connsiteX12" fmla="*/ 307658 w 401002"/>
                              <a:gd name="connsiteY12" fmla="*/ 6667 h 451484"/>
                              <a:gd name="connsiteX13" fmla="*/ 376238 w 401002"/>
                              <a:gd name="connsiteY13" fmla="*/ 47625 h 451484"/>
                              <a:gd name="connsiteX14" fmla="*/ 401003 w 401002"/>
                              <a:gd name="connsiteY14" fmla="*/ 124778 h 451484"/>
                              <a:gd name="connsiteX15" fmla="*/ 358140 w 401002"/>
                              <a:gd name="connsiteY15" fmla="*/ 220980 h 451484"/>
                              <a:gd name="connsiteX16" fmla="*/ 233363 w 401002"/>
                              <a:gd name="connsiteY16" fmla="*/ 254317 h 451484"/>
                              <a:gd name="connsiteX17" fmla="*/ 185738 w 401002"/>
                              <a:gd name="connsiteY17" fmla="*/ 254317 h 451484"/>
                              <a:gd name="connsiteX18" fmla="*/ 160020 w 401002"/>
                              <a:gd name="connsiteY18" fmla="*/ 254317 h 451484"/>
                              <a:gd name="connsiteX19" fmla="*/ 159068 w 401002"/>
                              <a:gd name="connsiteY19" fmla="*/ 254317 h 451484"/>
                              <a:gd name="connsiteX20" fmla="*/ 145733 w 401002"/>
                              <a:gd name="connsiteY20" fmla="*/ 258128 h 451484"/>
                              <a:gd name="connsiteX21" fmla="*/ 142875 w 401002"/>
                              <a:gd name="connsiteY21" fmla="*/ 275272 h 451484"/>
                              <a:gd name="connsiteX22" fmla="*/ 142875 w 401002"/>
                              <a:gd name="connsiteY22" fmla="*/ 288608 h 451484"/>
                              <a:gd name="connsiteX23" fmla="*/ 147638 w 401002"/>
                              <a:gd name="connsiteY23" fmla="*/ 390525 h 451484"/>
                              <a:gd name="connsiteX24" fmla="*/ 176213 w 401002"/>
                              <a:gd name="connsiteY24" fmla="*/ 408622 h 451484"/>
                              <a:gd name="connsiteX25" fmla="*/ 190500 w 401002"/>
                              <a:gd name="connsiteY25" fmla="*/ 406717 h 451484"/>
                              <a:gd name="connsiteX26" fmla="*/ 208598 w 401002"/>
                              <a:gd name="connsiteY26" fmla="*/ 405765 h 451484"/>
                              <a:gd name="connsiteX27" fmla="*/ 229553 w 401002"/>
                              <a:gd name="connsiteY27" fmla="*/ 426720 h 451484"/>
                              <a:gd name="connsiteX28" fmla="*/ 200025 w 401002"/>
                              <a:gd name="connsiteY28" fmla="*/ 450533 h 451484"/>
                              <a:gd name="connsiteX29" fmla="*/ 190500 w 401002"/>
                              <a:gd name="connsiteY29" fmla="*/ 449580 h 451484"/>
                              <a:gd name="connsiteX30" fmla="*/ 157163 w 401002"/>
                              <a:gd name="connsiteY30" fmla="*/ 444817 h 451484"/>
                              <a:gd name="connsiteX31" fmla="*/ 115253 w 401002"/>
                              <a:gd name="connsiteY31" fmla="*/ 442913 h 451484"/>
                              <a:gd name="connsiteX32" fmla="*/ 77153 w 401002"/>
                              <a:gd name="connsiteY32" fmla="*/ 444817 h 451484"/>
                              <a:gd name="connsiteX33" fmla="*/ 38100 w 401002"/>
                              <a:gd name="connsiteY33" fmla="*/ 450533 h 451484"/>
                              <a:gd name="connsiteX34" fmla="*/ 34290 w 401002"/>
                              <a:gd name="connsiteY34" fmla="*/ 451485 h 451484"/>
                              <a:gd name="connsiteX35" fmla="*/ 29528 w 401002"/>
                              <a:gd name="connsiteY35" fmla="*/ 451485 h 451484"/>
                              <a:gd name="connsiteX36" fmla="*/ 0 w 401002"/>
                              <a:gd name="connsiteY36" fmla="*/ 428625 h 451484"/>
                              <a:gd name="connsiteX37" fmla="*/ 5715 w 401002"/>
                              <a:gd name="connsiteY37" fmla="*/ 413385 h 451484"/>
                              <a:gd name="connsiteX38" fmla="*/ 20003 w 401002"/>
                              <a:gd name="connsiteY38" fmla="*/ 406717 h 451484"/>
                              <a:gd name="connsiteX39" fmla="*/ 38100 w 401002"/>
                              <a:gd name="connsiteY39" fmla="*/ 408622 h 451484"/>
                              <a:gd name="connsiteX40" fmla="*/ 52388 w 401002"/>
                              <a:gd name="connsiteY40" fmla="*/ 409575 h 451484"/>
                              <a:gd name="connsiteX41" fmla="*/ 86678 w 401002"/>
                              <a:gd name="connsiteY41" fmla="*/ 359092 h 451484"/>
                              <a:gd name="connsiteX42" fmla="*/ 146685 w 401002"/>
                              <a:gd name="connsiteY42" fmla="*/ 57150 h 451484"/>
                              <a:gd name="connsiteX43" fmla="*/ 141923 w 401002"/>
                              <a:gd name="connsiteY43" fmla="*/ 93345 h 451484"/>
                              <a:gd name="connsiteX44" fmla="*/ 141923 w 401002"/>
                              <a:gd name="connsiteY44" fmla="*/ 192405 h 451484"/>
                              <a:gd name="connsiteX45" fmla="*/ 167640 w 401002"/>
                              <a:gd name="connsiteY45" fmla="*/ 213360 h 451484"/>
                              <a:gd name="connsiteX46" fmla="*/ 206693 w 401002"/>
                              <a:gd name="connsiteY46" fmla="*/ 213360 h 451484"/>
                              <a:gd name="connsiteX47" fmla="*/ 285750 w 401002"/>
                              <a:gd name="connsiteY47" fmla="*/ 205740 h 451484"/>
                              <a:gd name="connsiteX48" fmla="*/ 344805 w 401002"/>
                              <a:gd name="connsiteY48" fmla="*/ 127635 h 451484"/>
                              <a:gd name="connsiteX49" fmla="*/ 237173 w 401002"/>
                              <a:gd name="connsiteY49" fmla="*/ 42863 h 451484"/>
                              <a:gd name="connsiteX50" fmla="*/ 146685 w 401002"/>
                              <a:gd name="connsiteY50" fmla="*/ 57150 h 451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401002" h="451484">
                                <a:moveTo>
                                  <a:pt x="86678" y="359092"/>
                                </a:moveTo>
                                <a:lnTo>
                                  <a:pt x="86678" y="92392"/>
                                </a:lnTo>
                                <a:cubicBezTo>
                                  <a:pt x="86678" y="60008"/>
                                  <a:pt x="75248" y="42863"/>
                                  <a:pt x="53340" y="42863"/>
                                </a:cubicBezTo>
                                <a:cubicBezTo>
                                  <a:pt x="49530" y="42863"/>
                                  <a:pt x="44768" y="42863"/>
                                  <a:pt x="39053" y="43815"/>
                                </a:cubicBezTo>
                                <a:cubicBezTo>
                                  <a:pt x="30480" y="44767"/>
                                  <a:pt x="24765" y="45720"/>
                                  <a:pt x="20955" y="45720"/>
                                </a:cubicBezTo>
                                <a:cubicBezTo>
                                  <a:pt x="6668" y="45720"/>
                                  <a:pt x="0" y="38100"/>
                                  <a:pt x="0" y="23813"/>
                                </a:cubicBezTo>
                                <a:cubicBezTo>
                                  <a:pt x="0" y="8572"/>
                                  <a:pt x="9525" y="0"/>
                                  <a:pt x="29528" y="0"/>
                                </a:cubicBezTo>
                                <a:cubicBezTo>
                                  <a:pt x="32385" y="0"/>
                                  <a:pt x="36195" y="0"/>
                                  <a:pt x="39053" y="953"/>
                                </a:cubicBezTo>
                                <a:lnTo>
                                  <a:pt x="71438" y="4763"/>
                                </a:lnTo>
                                <a:cubicBezTo>
                                  <a:pt x="81915" y="5715"/>
                                  <a:pt x="95250" y="6667"/>
                                  <a:pt x="111443" y="6667"/>
                                </a:cubicBezTo>
                                <a:cubicBezTo>
                                  <a:pt x="122873" y="6667"/>
                                  <a:pt x="136208" y="5715"/>
                                  <a:pt x="151448" y="4763"/>
                                </a:cubicBezTo>
                                <a:cubicBezTo>
                                  <a:pt x="187643" y="1905"/>
                                  <a:pt x="215265" y="0"/>
                                  <a:pt x="234315" y="0"/>
                                </a:cubicBezTo>
                                <a:cubicBezTo>
                                  <a:pt x="262890" y="0"/>
                                  <a:pt x="286703" y="1905"/>
                                  <a:pt x="307658" y="6667"/>
                                </a:cubicBezTo>
                                <a:cubicBezTo>
                                  <a:pt x="337185" y="13335"/>
                                  <a:pt x="360045" y="26670"/>
                                  <a:pt x="376238" y="47625"/>
                                </a:cubicBezTo>
                                <a:cubicBezTo>
                                  <a:pt x="392430" y="68580"/>
                                  <a:pt x="401003" y="94297"/>
                                  <a:pt x="401003" y="124778"/>
                                </a:cubicBezTo>
                                <a:cubicBezTo>
                                  <a:pt x="401003" y="166688"/>
                                  <a:pt x="386715" y="198120"/>
                                  <a:pt x="358140" y="220980"/>
                                </a:cubicBezTo>
                                <a:cubicBezTo>
                                  <a:pt x="329565" y="242888"/>
                                  <a:pt x="287655" y="254317"/>
                                  <a:pt x="233363" y="254317"/>
                                </a:cubicBezTo>
                                <a:lnTo>
                                  <a:pt x="185738" y="254317"/>
                                </a:lnTo>
                                <a:cubicBezTo>
                                  <a:pt x="171450" y="254317"/>
                                  <a:pt x="161925" y="254317"/>
                                  <a:pt x="160020" y="254317"/>
                                </a:cubicBezTo>
                                <a:lnTo>
                                  <a:pt x="159068" y="254317"/>
                                </a:lnTo>
                                <a:cubicBezTo>
                                  <a:pt x="152400" y="254317"/>
                                  <a:pt x="147638" y="255270"/>
                                  <a:pt x="145733" y="258128"/>
                                </a:cubicBezTo>
                                <a:cubicBezTo>
                                  <a:pt x="143828" y="260985"/>
                                  <a:pt x="142875" y="265747"/>
                                  <a:pt x="142875" y="275272"/>
                                </a:cubicBezTo>
                                <a:lnTo>
                                  <a:pt x="142875" y="288608"/>
                                </a:lnTo>
                                <a:cubicBezTo>
                                  <a:pt x="142875" y="344805"/>
                                  <a:pt x="144780" y="379095"/>
                                  <a:pt x="147638" y="390525"/>
                                </a:cubicBezTo>
                                <a:cubicBezTo>
                                  <a:pt x="151448" y="402908"/>
                                  <a:pt x="160973" y="408622"/>
                                  <a:pt x="176213" y="408622"/>
                                </a:cubicBezTo>
                                <a:cubicBezTo>
                                  <a:pt x="180975" y="408622"/>
                                  <a:pt x="185738" y="407670"/>
                                  <a:pt x="190500" y="406717"/>
                                </a:cubicBezTo>
                                <a:cubicBezTo>
                                  <a:pt x="200025" y="405765"/>
                                  <a:pt x="206693" y="405765"/>
                                  <a:pt x="208598" y="405765"/>
                                </a:cubicBezTo>
                                <a:cubicBezTo>
                                  <a:pt x="221933" y="405765"/>
                                  <a:pt x="229553" y="412433"/>
                                  <a:pt x="229553" y="426720"/>
                                </a:cubicBezTo>
                                <a:cubicBezTo>
                                  <a:pt x="229553" y="442913"/>
                                  <a:pt x="220028" y="450533"/>
                                  <a:pt x="200025" y="450533"/>
                                </a:cubicBezTo>
                                <a:lnTo>
                                  <a:pt x="190500" y="449580"/>
                                </a:lnTo>
                                <a:lnTo>
                                  <a:pt x="157163" y="444817"/>
                                </a:lnTo>
                                <a:cubicBezTo>
                                  <a:pt x="147638" y="443865"/>
                                  <a:pt x="133350" y="442913"/>
                                  <a:pt x="115253" y="442913"/>
                                </a:cubicBezTo>
                                <a:cubicBezTo>
                                  <a:pt x="100013" y="442913"/>
                                  <a:pt x="86678" y="443865"/>
                                  <a:pt x="77153" y="444817"/>
                                </a:cubicBezTo>
                                <a:lnTo>
                                  <a:pt x="38100" y="450533"/>
                                </a:lnTo>
                                <a:cubicBezTo>
                                  <a:pt x="37148" y="450533"/>
                                  <a:pt x="36195" y="450533"/>
                                  <a:pt x="34290" y="451485"/>
                                </a:cubicBezTo>
                                <a:cubicBezTo>
                                  <a:pt x="32385" y="451485"/>
                                  <a:pt x="30480" y="451485"/>
                                  <a:pt x="29528" y="451485"/>
                                </a:cubicBezTo>
                                <a:cubicBezTo>
                                  <a:pt x="9525" y="451485"/>
                                  <a:pt x="0" y="443865"/>
                                  <a:pt x="0" y="428625"/>
                                </a:cubicBezTo>
                                <a:cubicBezTo>
                                  <a:pt x="0" y="421958"/>
                                  <a:pt x="1905" y="417195"/>
                                  <a:pt x="5715" y="413385"/>
                                </a:cubicBezTo>
                                <a:cubicBezTo>
                                  <a:pt x="9525" y="409575"/>
                                  <a:pt x="14288" y="406717"/>
                                  <a:pt x="20003" y="406717"/>
                                </a:cubicBezTo>
                                <a:cubicBezTo>
                                  <a:pt x="24765" y="406717"/>
                                  <a:pt x="30480" y="407670"/>
                                  <a:pt x="38100" y="408622"/>
                                </a:cubicBezTo>
                                <a:cubicBezTo>
                                  <a:pt x="40958" y="409575"/>
                                  <a:pt x="45720" y="409575"/>
                                  <a:pt x="52388" y="409575"/>
                                </a:cubicBezTo>
                                <a:cubicBezTo>
                                  <a:pt x="75248" y="408622"/>
                                  <a:pt x="86678" y="392430"/>
                                  <a:pt x="86678" y="359092"/>
                                </a:cubicBezTo>
                                <a:close/>
                                <a:moveTo>
                                  <a:pt x="146685" y="57150"/>
                                </a:moveTo>
                                <a:cubicBezTo>
                                  <a:pt x="143828" y="61913"/>
                                  <a:pt x="141923" y="74295"/>
                                  <a:pt x="141923" y="93345"/>
                                </a:cubicBezTo>
                                <a:lnTo>
                                  <a:pt x="141923" y="192405"/>
                                </a:lnTo>
                                <a:cubicBezTo>
                                  <a:pt x="141923" y="204788"/>
                                  <a:pt x="150495" y="211455"/>
                                  <a:pt x="167640" y="213360"/>
                                </a:cubicBezTo>
                                <a:cubicBezTo>
                                  <a:pt x="166688" y="213360"/>
                                  <a:pt x="179070" y="213360"/>
                                  <a:pt x="206693" y="213360"/>
                                </a:cubicBezTo>
                                <a:cubicBezTo>
                                  <a:pt x="238125" y="213360"/>
                                  <a:pt x="264795" y="210503"/>
                                  <a:pt x="285750" y="205740"/>
                                </a:cubicBezTo>
                                <a:cubicBezTo>
                                  <a:pt x="325755" y="196215"/>
                                  <a:pt x="344805" y="170497"/>
                                  <a:pt x="344805" y="127635"/>
                                </a:cubicBezTo>
                                <a:cubicBezTo>
                                  <a:pt x="344805" y="71438"/>
                                  <a:pt x="308610" y="42863"/>
                                  <a:pt x="237173" y="42863"/>
                                </a:cubicBezTo>
                                <a:cubicBezTo>
                                  <a:pt x="182880" y="42863"/>
                                  <a:pt x="153353" y="47625"/>
                                  <a:pt x="146685" y="57150"/>
                                </a:cubicBezTo>
                                <a:close/>
                              </a:path>
                            </a:pathLst>
                          </a:custGeom>
                          <a:solidFill>
                            <a:srgbClr val="000000"/>
                          </a:solidFill>
                          <a:ln w="9525" cap="flat">
                            <a:noFill/>
                            <a:prstDash val="solid"/>
                            <a:miter/>
                          </a:ln>
                        </wps:spPr>
                        <wps:bodyPr rtlCol="0" anchor="ctr"/>
                      </wps:wsp>
                      <wps:wsp>
                        <wps:cNvPr id="1263147743" name="Freeform 1263147743"/>
                        <wps:cNvSpPr/>
                        <wps:spPr>
                          <a:xfrm>
                            <a:off x="848678" y="11430"/>
                            <a:ext cx="401002" cy="451484"/>
                          </a:xfrm>
                          <a:custGeom>
                            <a:avLst/>
                            <a:gdLst>
                              <a:gd name="connsiteX0" fmla="*/ 86677 w 401002"/>
                              <a:gd name="connsiteY0" fmla="*/ 359092 h 451484"/>
                              <a:gd name="connsiteX1" fmla="*/ 86677 w 401002"/>
                              <a:gd name="connsiteY1" fmla="*/ 92392 h 451484"/>
                              <a:gd name="connsiteX2" fmla="*/ 53340 w 401002"/>
                              <a:gd name="connsiteY2" fmla="*/ 42863 h 451484"/>
                              <a:gd name="connsiteX3" fmla="*/ 39052 w 401002"/>
                              <a:gd name="connsiteY3" fmla="*/ 43815 h 451484"/>
                              <a:gd name="connsiteX4" fmla="*/ 20955 w 401002"/>
                              <a:gd name="connsiteY4" fmla="*/ 45720 h 451484"/>
                              <a:gd name="connsiteX5" fmla="*/ 0 w 401002"/>
                              <a:gd name="connsiteY5" fmla="*/ 23813 h 451484"/>
                              <a:gd name="connsiteX6" fmla="*/ 29527 w 401002"/>
                              <a:gd name="connsiteY6" fmla="*/ 0 h 451484"/>
                              <a:gd name="connsiteX7" fmla="*/ 39052 w 401002"/>
                              <a:gd name="connsiteY7" fmla="*/ 953 h 451484"/>
                              <a:gd name="connsiteX8" fmla="*/ 71438 w 401002"/>
                              <a:gd name="connsiteY8" fmla="*/ 4763 h 451484"/>
                              <a:gd name="connsiteX9" fmla="*/ 111442 w 401002"/>
                              <a:gd name="connsiteY9" fmla="*/ 6667 h 451484"/>
                              <a:gd name="connsiteX10" fmla="*/ 151447 w 401002"/>
                              <a:gd name="connsiteY10" fmla="*/ 4763 h 451484"/>
                              <a:gd name="connsiteX11" fmla="*/ 234315 w 401002"/>
                              <a:gd name="connsiteY11" fmla="*/ 0 h 451484"/>
                              <a:gd name="connsiteX12" fmla="*/ 307658 w 401002"/>
                              <a:gd name="connsiteY12" fmla="*/ 6667 h 451484"/>
                              <a:gd name="connsiteX13" fmla="*/ 376238 w 401002"/>
                              <a:gd name="connsiteY13" fmla="*/ 47625 h 451484"/>
                              <a:gd name="connsiteX14" fmla="*/ 401002 w 401002"/>
                              <a:gd name="connsiteY14" fmla="*/ 124778 h 451484"/>
                              <a:gd name="connsiteX15" fmla="*/ 358140 w 401002"/>
                              <a:gd name="connsiteY15" fmla="*/ 220980 h 451484"/>
                              <a:gd name="connsiteX16" fmla="*/ 233363 w 401002"/>
                              <a:gd name="connsiteY16" fmla="*/ 254317 h 451484"/>
                              <a:gd name="connsiteX17" fmla="*/ 185738 w 401002"/>
                              <a:gd name="connsiteY17" fmla="*/ 254317 h 451484"/>
                              <a:gd name="connsiteX18" fmla="*/ 160020 w 401002"/>
                              <a:gd name="connsiteY18" fmla="*/ 254317 h 451484"/>
                              <a:gd name="connsiteX19" fmla="*/ 159067 w 401002"/>
                              <a:gd name="connsiteY19" fmla="*/ 254317 h 451484"/>
                              <a:gd name="connsiteX20" fmla="*/ 145733 w 401002"/>
                              <a:gd name="connsiteY20" fmla="*/ 258128 h 451484"/>
                              <a:gd name="connsiteX21" fmla="*/ 142875 w 401002"/>
                              <a:gd name="connsiteY21" fmla="*/ 275272 h 451484"/>
                              <a:gd name="connsiteX22" fmla="*/ 142875 w 401002"/>
                              <a:gd name="connsiteY22" fmla="*/ 288608 h 451484"/>
                              <a:gd name="connsiteX23" fmla="*/ 147638 w 401002"/>
                              <a:gd name="connsiteY23" fmla="*/ 390525 h 451484"/>
                              <a:gd name="connsiteX24" fmla="*/ 176213 w 401002"/>
                              <a:gd name="connsiteY24" fmla="*/ 408622 h 451484"/>
                              <a:gd name="connsiteX25" fmla="*/ 190500 w 401002"/>
                              <a:gd name="connsiteY25" fmla="*/ 406717 h 451484"/>
                              <a:gd name="connsiteX26" fmla="*/ 208597 w 401002"/>
                              <a:gd name="connsiteY26" fmla="*/ 405765 h 451484"/>
                              <a:gd name="connsiteX27" fmla="*/ 229552 w 401002"/>
                              <a:gd name="connsiteY27" fmla="*/ 426720 h 451484"/>
                              <a:gd name="connsiteX28" fmla="*/ 200025 w 401002"/>
                              <a:gd name="connsiteY28" fmla="*/ 450533 h 451484"/>
                              <a:gd name="connsiteX29" fmla="*/ 190500 w 401002"/>
                              <a:gd name="connsiteY29" fmla="*/ 449580 h 451484"/>
                              <a:gd name="connsiteX30" fmla="*/ 157163 w 401002"/>
                              <a:gd name="connsiteY30" fmla="*/ 444817 h 451484"/>
                              <a:gd name="connsiteX31" fmla="*/ 115252 w 401002"/>
                              <a:gd name="connsiteY31" fmla="*/ 442913 h 451484"/>
                              <a:gd name="connsiteX32" fmla="*/ 77152 w 401002"/>
                              <a:gd name="connsiteY32" fmla="*/ 444817 h 451484"/>
                              <a:gd name="connsiteX33" fmla="*/ 38100 w 401002"/>
                              <a:gd name="connsiteY33" fmla="*/ 450533 h 451484"/>
                              <a:gd name="connsiteX34" fmla="*/ 34290 w 401002"/>
                              <a:gd name="connsiteY34" fmla="*/ 451485 h 451484"/>
                              <a:gd name="connsiteX35" fmla="*/ 29527 w 401002"/>
                              <a:gd name="connsiteY35" fmla="*/ 451485 h 451484"/>
                              <a:gd name="connsiteX36" fmla="*/ 0 w 401002"/>
                              <a:gd name="connsiteY36" fmla="*/ 428625 h 451484"/>
                              <a:gd name="connsiteX37" fmla="*/ 5715 w 401002"/>
                              <a:gd name="connsiteY37" fmla="*/ 413385 h 451484"/>
                              <a:gd name="connsiteX38" fmla="*/ 20002 w 401002"/>
                              <a:gd name="connsiteY38" fmla="*/ 406717 h 451484"/>
                              <a:gd name="connsiteX39" fmla="*/ 38100 w 401002"/>
                              <a:gd name="connsiteY39" fmla="*/ 408622 h 451484"/>
                              <a:gd name="connsiteX40" fmla="*/ 52388 w 401002"/>
                              <a:gd name="connsiteY40" fmla="*/ 409575 h 451484"/>
                              <a:gd name="connsiteX41" fmla="*/ 86677 w 401002"/>
                              <a:gd name="connsiteY41" fmla="*/ 359092 h 451484"/>
                              <a:gd name="connsiteX42" fmla="*/ 146685 w 401002"/>
                              <a:gd name="connsiteY42" fmla="*/ 57150 h 451484"/>
                              <a:gd name="connsiteX43" fmla="*/ 141922 w 401002"/>
                              <a:gd name="connsiteY43" fmla="*/ 93345 h 451484"/>
                              <a:gd name="connsiteX44" fmla="*/ 141922 w 401002"/>
                              <a:gd name="connsiteY44" fmla="*/ 192405 h 451484"/>
                              <a:gd name="connsiteX45" fmla="*/ 167640 w 401002"/>
                              <a:gd name="connsiteY45" fmla="*/ 213360 h 451484"/>
                              <a:gd name="connsiteX46" fmla="*/ 206692 w 401002"/>
                              <a:gd name="connsiteY46" fmla="*/ 213360 h 451484"/>
                              <a:gd name="connsiteX47" fmla="*/ 285750 w 401002"/>
                              <a:gd name="connsiteY47" fmla="*/ 205740 h 451484"/>
                              <a:gd name="connsiteX48" fmla="*/ 344805 w 401002"/>
                              <a:gd name="connsiteY48" fmla="*/ 127635 h 451484"/>
                              <a:gd name="connsiteX49" fmla="*/ 237172 w 401002"/>
                              <a:gd name="connsiteY49" fmla="*/ 42863 h 451484"/>
                              <a:gd name="connsiteX50" fmla="*/ 146685 w 401002"/>
                              <a:gd name="connsiteY50" fmla="*/ 57150 h 4514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401002" h="451484">
                                <a:moveTo>
                                  <a:pt x="86677" y="359092"/>
                                </a:moveTo>
                                <a:lnTo>
                                  <a:pt x="86677" y="92392"/>
                                </a:lnTo>
                                <a:cubicBezTo>
                                  <a:pt x="86677" y="60008"/>
                                  <a:pt x="75247" y="42863"/>
                                  <a:pt x="53340" y="42863"/>
                                </a:cubicBezTo>
                                <a:cubicBezTo>
                                  <a:pt x="49530" y="42863"/>
                                  <a:pt x="44767" y="42863"/>
                                  <a:pt x="39052" y="43815"/>
                                </a:cubicBezTo>
                                <a:cubicBezTo>
                                  <a:pt x="30480" y="44767"/>
                                  <a:pt x="24765" y="45720"/>
                                  <a:pt x="20955" y="45720"/>
                                </a:cubicBezTo>
                                <a:cubicBezTo>
                                  <a:pt x="6667" y="45720"/>
                                  <a:pt x="0" y="38100"/>
                                  <a:pt x="0" y="23813"/>
                                </a:cubicBezTo>
                                <a:cubicBezTo>
                                  <a:pt x="0" y="8572"/>
                                  <a:pt x="9525" y="0"/>
                                  <a:pt x="29527" y="0"/>
                                </a:cubicBezTo>
                                <a:cubicBezTo>
                                  <a:pt x="32385" y="0"/>
                                  <a:pt x="36195" y="0"/>
                                  <a:pt x="39052" y="953"/>
                                </a:cubicBezTo>
                                <a:lnTo>
                                  <a:pt x="71438" y="4763"/>
                                </a:lnTo>
                                <a:cubicBezTo>
                                  <a:pt x="81915" y="5715"/>
                                  <a:pt x="95250" y="6667"/>
                                  <a:pt x="111442" y="6667"/>
                                </a:cubicBezTo>
                                <a:cubicBezTo>
                                  <a:pt x="122872" y="6667"/>
                                  <a:pt x="136208" y="5715"/>
                                  <a:pt x="151447" y="4763"/>
                                </a:cubicBezTo>
                                <a:cubicBezTo>
                                  <a:pt x="187642" y="1905"/>
                                  <a:pt x="215265" y="0"/>
                                  <a:pt x="234315" y="0"/>
                                </a:cubicBezTo>
                                <a:cubicBezTo>
                                  <a:pt x="262890" y="0"/>
                                  <a:pt x="286702" y="1905"/>
                                  <a:pt x="307658" y="6667"/>
                                </a:cubicBezTo>
                                <a:cubicBezTo>
                                  <a:pt x="337185" y="13335"/>
                                  <a:pt x="360045" y="26670"/>
                                  <a:pt x="376238" y="47625"/>
                                </a:cubicBezTo>
                                <a:cubicBezTo>
                                  <a:pt x="392430" y="68580"/>
                                  <a:pt x="401002" y="94297"/>
                                  <a:pt x="401002" y="124778"/>
                                </a:cubicBezTo>
                                <a:cubicBezTo>
                                  <a:pt x="401002" y="166688"/>
                                  <a:pt x="386715" y="198120"/>
                                  <a:pt x="358140" y="220980"/>
                                </a:cubicBezTo>
                                <a:cubicBezTo>
                                  <a:pt x="329565" y="242888"/>
                                  <a:pt x="287655" y="254317"/>
                                  <a:pt x="233363" y="254317"/>
                                </a:cubicBezTo>
                                <a:lnTo>
                                  <a:pt x="185738" y="254317"/>
                                </a:lnTo>
                                <a:cubicBezTo>
                                  <a:pt x="171450" y="254317"/>
                                  <a:pt x="161925" y="254317"/>
                                  <a:pt x="160020" y="254317"/>
                                </a:cubicBezTo>
                                <a:lnTo>
                                  <a:pt x="159067" y="254317"/>
                                </a:lnTo>
                                <a:cubicBezTo>
                                  <a:pt x="152400" y="254317"/>
                                  <a:pt x="147638" y="255270"/>
                                  <a:pt x="145733" y="258128"/>
                                </a:cubicBezTo>
                                <a:cubicBezTo>
                                  <a:pt x="143827" y="260985"/>
                                  <a:pt x="142875" y="265747"/>
                                  <a:pt x="142875" y="275272"/>
                                </a:cubicBezTo>
                                <a:lnTo>
                                  <a:pt x="142875" y="288608"/>
                                </a:lnTo>
                                <a:cubicBezTo>
                                  <a:pt x="142875" y="344805"/>
                                  <a:pt x="144780" y="379095"/>
                                  <a:pt x="147638" y="390525"/>
                                </a:cubicBezTo>
                                <a:cubicBezTo>
                                  <a:pt x="151447" y="402908"/>
                                  <a:pt x="160972" y="408622"/>
                                  <a:pt x="176213" y="408622"/>
                                </a:cubicBezTo>
                                <a:cubicBezTo>
                                  <a:pt x="180975" y="408622"/>
                                  <a:pt x="185738" y="407670"/>
                                  <a:pt x="190500" y="406717"/>
                                </a:cubicBezTo>
                                <a:cubicBezTo>
                                  <a:pt x="200025" y="405765"/>
                                  <a:pt x="206692" y="405765"/>
                                  <a:pt x="208597" y="405765"/>
                                </a:cubicBezTo>
                                <a:cubicBezTo>
                                  <a:pt x="221933" y="405765"/>
                                  <a:pt x="229552" y="412433"/>
                                  <a:pt x="229552" y="426720"/>
                                </a:cubicBezTo>
                                <a:cubicBezTo>
                                  <a:pt x="229552" y="442913"/>
                                  <a:pt x="220027" y="450533"/>
                                  <a:pt x="200025" y="450533"/>
                                </a:cubicBezTo>
                                <a:lnTo>
                                  <a:pt x="190500" y="449580"/>
                                </a:lnTo>
                                <a:lnTo>
                                  <a:pt x="157163" y="444817"/>
                                </a:lnTo>
                                <a:cubicBezTo>
                                  <a:pt x="147638" y="443865"/>
                                  <a:pt x="133350" y="442913"/>
                                  <a:pt x="115252" y="442913"/>
                                </a:cubicBezTo>
                                <a:cubicBezTo>
                                  <a:pt x="100013" y="442913"/>
                                  <a:pt x="86677" y="443865"/>
                                  <a:pt x="77152" y="444817"/>
                                </a:cubicBezTo>
                                <a:lnTo>
                                  <a:pt x="38100" y="450533"/>
                                </a:lnTo>
                                <a:cubicBezTo>
                                  <a:pt x="37147" y="450533"/>
                                  <a:pt x="36195" y="450533"/>
                                  <a:pt x="34290" y="451485"/>
                                </a:cubicBezTo>
                                <a:cubicBezTo>
                                  <a:pt x="32385" y="451485"/>
                                  <a:pt x="30480" y="451485"/>
                                  <a:pt x="29527" y="451485"/>
                                </a:cubicBezTo>
                                <a:cubicBezTo>
                                  <a:pt x="9525" y="451485"/>
                                  <a:pt x="0" y="443865"/>
                                  <a:pt x="0" y="428625"/>
                                </a:cubicBezTo>
                                <a:cubicBezTo>
                                  <a:pt x="0" y="421958"/>
                                  <a:pt x="1905" y="417195"/>
                                  <a:pt x="5715" y="413385"/>
                                </a:cubicBezTo>
                                <a:cubicBezTo>
                                  <a:pt x="9525" y="409575"/>
                                  <a:pt x="14288" y="406717"/>
                                  <a:pt x="20002" y="406717"/>
                                </a:cubicBezTo>
                                <a:cubicBezTo>
                                  <a:pt x="24765" y="406717"/>
                                  <a:pt x="30480" y="407670"/>
                                  <a:pt x="38100" y="408622"/>
                                </a:cubicBezTo>
                                <a:cubicBezTo>
                                  <a:pt x="40958" y="409575"/>
                                  <a:pt x="45720" y="409575"/>
                                  <a:pt x="52388" y="409575"/>
                                </a:cubicBezTo>
                                <a:cubicBezTo>
                                  <a:pt x="75247" y="408622"/>
                                  <a:pt x="86677" y="392430"/>
                                  <a:pt x="86677" y="359092"/>
                                </a:cubicBezTo>
                                <a:close/>
                                <a:moveTo>
                                  <a:pt x="146685" y="57150"/>
                                </a:moveTo>
                                <a:cubicBezTo>
                                  <a:pt x="143827" y="61913"/>
                                  <a:pt x="141922" y="74295"/>
                                  <a:pt x="141922" y="93345"/>
                                </a:cubicBezTo>
                                <a:lnTo>
                                  <a:pt x="141922" y="192405"/>
                                </a:lnTo>
                                <a:cubicBezTo>
                                  <a:pt x="141922" y="204788"/>
                                  <a:pt x="150495" y="211455"/>
                                  <a:pt x="167640" y="213360"/>
                                </a:cubicBezTo>
                                <a:cubicBezTo>
                                  <a:pt x="166688" y="213360"/>
                                  <a:pt x="179070" y="213360"/>
                                  <a:pt x="206692" y="213360"/>
                                </a:cubicBezTo>
                                <a:cubicBezTo>
                                  <a:pt x="238125" y="213360"/>
                                  <a:pt x="264795" y="210503"/>
                                  <a:pt x="285750" y="205740"/>
                                </a:cubicBezTo>
                                <a:cubicBezTo>
                                  <a:pt x="325755" y="196215"/>
                                  <a:pt x="344805" y="170497"/>
                                  <a:pt x="344805" y="127635"/>
                                </a:cubicBezTo>
                                <a:cubicBezTo>
                                  <a:pt x="344805" y="71438"/>
                                  <a:pt x="308610" y="42863"/>
                                  <a:pt x="237172" y="42863"/>
                                </a:cubicBezTo>
                                <a:cubicBezTo>
                                  <a:pt x="182880" y="42863"/>
                                  <a:pt x="153352" y="47625"/>
                                  <a:pt x="146685" y="57150"/>
                                </a:cubicBezTo>
                                <a:close/>
                              </a:path>
                            </a:pathLst>
                          </a:custGeom>
                          <a:solidFill>
                            <a:srgbClr val="000000"/>
                          </a:solidFill>
                          <a:ln w="9525" cap="flat">
                            <a:noFill/>
                            <a:prstDash val="solid"/>
                            <a:miter/>
                          </a:ln>
                        </wps:spPr>
                        <wps:bodyPr rtlCol="0" anchor="ctr"/>
                      </wps:wsp>
                      <wps:wsp>
                        <wps:cNvPr id="1702081682" name="Freeform 1702081682"/>
                        <wps:cNvSpPr/>
                        <wps:spPr>
                          <a:xfrm>
                            <a:off x="1285875" y="0"/>
                            <a:ext cx="385762" cy="473392"/>
                          </a:xfrm>
                          <a:custGeom>
                            <a:avLst/>
                            <a:gdLst>
                              <a:gd name="connsiteX0" fmla="*/ 191453 w 385762"/>
                              <a:gd name="connsiteY0" fmla="*/ 473392 h 473392"/>
                              <a:gd name="connsiteX1" fmla="*/ 51435 w 385762"/>
                              <a:gd name="connsiteY1" fmla="*/ 409575 h 473392"/>
                              <a:gd name="connsiteX2" fmla="*/ 0 w 385762"/>
                              <a:gd name="connsiteY2" fmla="*/ 236220 h 473392"/>
                              <a:gd name="connsiteX3" fmla="*/ 52388 w 385762"/>
                              <a:gd name="connsiteY3" fmla="*/ 62865 h 473392"/>
                              <a:gd name="connsiteX4" fmla="*/ 195263 w 385762"/>
                              <a:gd name="connsiteY4" fmla="*/ 0 h 473392"/>
                              <a:gd name="connsiteX5" fmla="*/ 334328 w 385762"/>
                              <a:gd name="connsiteY5" fmla="*/ 60960 h 473392"/>
                              <a:gd name="connsiteX6" fmla="*/ 385763 w 385762"/>
                              <a:gd name="connsiteY6" fmla="*/ 226695 h 473392"/>
                              <a:gd name="connsiteX7" fmla="*/ 333375 w 385762"/>
                              <a:gd name="connsiteY7" fmla="*/ 406717 h 473392"/>
                              <a:gd name="connsiteX8" fmla="*/ 191453 w 385762"/>
                              <a:gd name="connsiteY8" fmla="*/ 473392 h 473392"/>
                              <a:gd name="connsiteX9" fmla="*/ 193358 w 385762"/>
                              <a:gd name="connsiteY9" fmla="*/ 47625 h 473392"/>
                              <a:gd name="connsiteX10" fmla="*/ 94298 w 385762"/>
                              <a:gd name="connsiteY10" fmla="*/ 97155 h 473392"/>
                              <a:gd name="connsiteX11" fmla="*/ 59055 w 385762"/>
                              <a:gd name="connsiteY11" fmla="*/ 236220 h 473392"/>
                              <a:gd name="connsiteX12" fmla="*/ 94298 w 385762"/>
                              <a:gd name="connsiteY12" fmla="*/ 376238 h 473392"/>
                              <a:gd name="connsiteX13" fmla="*/ 193358 w 385762"/>
                              <a:gd name="connsiteY13" fmla="*/ 425767 h 473392"/>
                              <a:gd name="connsiteX14" fmla="*/ 291465 w 385762"/>
                              <a:gd name="connsiteY14" fmla="*/ 374333 h 473392"/>
                              <a:gd name="connsiteX15" fmla="*/ 327660 w 385762"/>
                              <a:gd name="connsiteY15" fmla="*/ 234315 h 473392"/>
                              <a:gd name="connsiteX16" fmla="*/ 293370 w 385762"/>
                              <a:gd name="connsiteY16" fmla="*/ 96202 h 473392"/>
                              <a:gd name="connsiteX17" fmla="*/ 193358 w 385762"/>
                              <a:gd name="connsiteY17" fmla="*/ 47625 h 47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85762" h="473392">
                                <a:moveTo>
                                  <a:pt x="191453" y="473392"/>
                                </a:moveTo>
                                <a:cubicBezTo>
                                  <a:pt x="132398" y="473392"/>
                                  <a:pt x="85725" y="452438"/>
                                  <a:pt x="51435" y="409575"/>
                                </a:cubicBezTo>
                                <a:cubicBezTo>
                                  <a:pt x="17145" y="366713"/>
                                  <a:pt x="0" y="309563"/>
                                  <a:pt x="0" y="236220"/>
                                </a:cubicBezTo>
                                <a:cubicBezTo>
                                  <a:pt x="0" y="162877"/>
                                  <a:pt x="17145" y="104775"/>
                                  <a:pt x="52388" y="62865"/>
                                </a:cubicBezTo>
                                <a:cubicBezTo>
                                  <a:pt x="86678" y="20955"/>
                                  <a:pt x="135255" y="0"/>
                                  <a:pt x="195263" y="0"/>
                                </a:cubicBezTo>
                                <a:cubicBezTo>
                                  <a:pt x="253365" y="0"/>
                                  <a:pt x="300038" y="20002"/>
                                  <a:pt x="334328" y="60960"/>
                                </a:cubicBezTo>
                                <a:cubicBezTo>
                                  <a:pt x="368617" y="101917"/>
                                  <a:pt x="385763" y="157163"/>
                                  <a:pt x="385763" y="226695"/>
                                </a:cubicBezTo>
                                <a:cubicBezTo>
                                  <a:pt x="385763" y="301942"/>
                                  <a:pt x="368617" y="361950"/>
                                  <a:pt x="333375" y="406717"/>
                                </a:cubicBezTo>
                                <a:cubicBezTo>
                                  <a:pt x="299085" y="451485"/>
                                  <a:pt x="251460" y="473392"/>
                                  <a:pt x="191453" y="473392"/>
                                </a:cubicBezTo>
                                <a:close/>
                                <a:moveTo>
                                  <a:pt x="193358" y="47625"/>
                                </a:moveTo>
                                <a:cubicBezTo>
                                  <a:pt x="150495" y="47625"/>
                                  <a:pt x="117158" y="63817"/>
                                  <a:pt x="94298" y="97155"/>
                                </a:cubicBezTo>
                                <a:cubicBezTo>
                                  <a:pt x="70485" y="130492"/>
                                  <a:pt x="59055" y="176213"/>
                                  <a:pt x="59055" y="236220"/>
                                </a:cubicBezTo>
                                <a:cubicBezTo>
                                  <a:pt x="59055" y="296227"/>
                                  <a:pt x="70485" y="343852"/>
                                  <a:pt x="94298" y="376238"/>
                                </a:cubicBezTo>
                                <a:cubicBezTo>
                                  <a:pt x="118110" y="409575"/>
                                  <a:pt x="150495" y="425767"/>
                                  <a:pt x="193358" y="425767"/>
                                </a:cubicBezTo>
                                <a:cubicBezTo>
                                  <a:pt x="234315" y="425767"/>
                                  <a:pt x="267653" y="408622"/>
                                  <a:pt x="291465" y="374333"/>
                                </a:cubicBezTo>
                                <a:cubicBezTo>
                                  <a:pt x="315278" y="340042"/>
                                  <a:pt x="327660" y="293370"/>
                                  <a:pt x="327660" y="234315"/>
                                </a:cubicBezTo>
                                <a:cubicBezTo>
                                  <a:pt x="327660" y="174308"/>
                                  <a:pt x="316230" y="128588"/>
                                  <a:pt x="293370" y="96202"/>
                                </a:cubicBezTo>
                                <a:cubicBezTo>
                                  <a:pt x="269558" y="63817"/>
                                  <a:pt x="236220" y="47625"/>
                                  <a:pt x="193358" y="47625"/>
                                </a:cubicBezTo>
                                <a:close/>
                              </a:path>
                            </a:pathLst>
                          </a:custGeom>
                          <a:solidFill>
                            <a:srgbClr val="000000"/>
                          </a:solidFill>
                          <a:ln w="9525" cap="flat">
                            <a:noFill/>
                            <a:prstDash val="solid"/>
                            <a:miter/>
                          </a:ln>
                        </wps:spPr>
                        <wps:bodyPr rtlCol="0" anchor="ctr"/>
                      </wps:wsp>
                      <wps:wsp>
                        <wps:cNvPr id="635993464" name="Freeform 635993464"/>
                        <wps:cNvSpPr/>
                        <wps:spPr>
                          <a:xfrm>
                            <a:off x="1708785" y="10477"/>
                            <a:ext cx="476250" cy="451485"/>
                          </a:xfrm>
                          <a:custGeom>
                            <a:avLst/>
                            <a:gdLst>
                              <a:gd name="connsiteX0" fmla="*/ 346710 w 476250"/>
                              <a:gd name="connsiteY0" fmla="*/ 202883 h 451485"/>
                              <a:gd name="connsiteX1" fmla="*/ 297180 w 476250"/>
                              <a:gd name="connsiteY1" fmla="*/ 219075 h 451485"/>
                              <a:gd name="connsiteX2" fmla="*/ 351472 w 476250"/>
                              <a:gd name="connsiteY2" fmla="*/ 248603 h 451485"/>
                              <a:gd name="connsiteX3" fmla="*/ 366713 w 476250"/>
                              <a:gd name="connsiteY3" fmla="*/ 320993 h 451485"/>
                              <a:gd name="connsiteX4" fmla="*/ 366713 w 476250"/>
                              <a:gd name="connsiteY4" fmla="*/ 351473 h 451485"/>
                              <a:gd name="connsiteX5" fmla="*/ 366713 w 476250"/>
                              <a:gd name="connsiteY5" fmla="*/ 359093 h 451485"/>
                              <a:gd name="connsiteX6" fmla="*/ 397192 w 476250"/>
                              <a:gd name="connsiteY6" fmla="*/ 406718 h 451485"/>
                              <a:gd name="connsiteX7" fmla="*/ 428625 w 476250"/>
                              <a:gd name="connsiteY7" fmla="*/ 349568 h 451485"/>
                              <a:gd name="connsiteX8" fmla="*/ 428625 w 476250"/>
                              <a:gd name="connsiteY8" fmla="*/ 329565 h 451485"/>
                              <a:gd name="connsiteX9" fmla="*/ 428625 w 476250"/>
                              <a:gd name="connsiteY9" fmla="*/ 313373 h 451485"/>
                              <a:gd name="connsiteX10" fmla="*/ 428625 w 476250"/>
                              <a:gd name="connsiteY10" fmla="*/ 303848 h 451485"/>
                              <a:gd name="connsiteX11" fmla="*/ 431482 w 476250"/>
                              <a:gd name="connsiteY11" fmla="*/ 277178 h 451485"/>
                              <a:gd name="connsiteX12" fmla="*/ 452438 w 476250"/>
                              <a:gd name="connsiteY12" fmla="*/ 265748 h 451485"/>
                              <a:gd name="connsiteX13" fmla="*/ 476250 w 476250"/>
                              <a:gd name="connsiteY13" fmla="*/ 293370 h 451485"/>
                              <a:gd name="connsiteX14" fmla="*/ 475297 w 476250"/>
                              <a:gd name="connsiteY14" fmla="*/ 307658 h 451485"/>
                              <a:gd name="connsiteX15" fmla="*/ 475297 w 476250"/>
                              <a:gd name="connsiteY15" fmla="*/ 321945 h 451485"/>
                              <a:gd name="connsiteX16" fmla="*/ 475297 w 476250"/>
                              <a:gd name="connsiteY16" fmla="*/ 340043 h 451485"/>
                              <a:gd name="connsiteX17" fmla="*/ 475297 w 476250"/>
                              <a:gd name="connsiteY17" fmla="*/ 357188 h 451485"/>
                              <a:gd name="connsiteX18" fmla="*/ 474345 w 476250"/>
                              <a:gd name="connsiteY18" fmla="*/ 369570 h 451485"/>
                              <a:gd name="connsiteX19" fmla="*/ 452438 w 476250"/>
                              <a:gd name="connsiteY19" fmla="*/ 429578 h 451485"/>
                              <a:gd name="connsiteX20" fmla="*/ 392430 w 476250"/>
                              <a:gd name="connsiteY20" fmla="*/ 451485 h 451485"/>
                              <a:gd name="connsiteX21" fmla="*/ 313372 w 476250"/>
                              <a:gd name="connsiteY21" fmla="*/ 372428 h 451485"/>
                              <a:gd name="connsiteX22" fmla="*/ 313372 w 476250"/>
                              <a:gd name="connsiteY22" fmla="*/ 352425 h 451485"/>
                              <a:gd name="connsiteX23" fmla="*/ 313372 w 476250"/>
                              <a:gd name="connsiteY23" fmla="*/ 329565 h 451485"/>
                              <a:gd name="connsiteX24" fmla="*/ 313372 w 476250"/>
                              <a:gd name="connsiteY24" fmla="*/ 315278 h 451485"/>
                              <a:gd name="connsiteX25" fmla="*/ 296228 w 476250"/>
                              <a:gd name="connsiteY25" fmla="*/ 256223 h 451485"/>
                              <a:gd name="connsiteX26" fmla="*/ 225742 w 476250"/>
                              <a:gd name="connsiteY26" fmla="*/ 241935 h 451485"/>
                              <a:gd name="connsiteX27" fmla="*/ 163830 w 476250"/>
                              <a:gd name="connsiteY27" fmla="*/ 241935 h 451485"/>
                              <a:gd name="connsiteX28" fmla="*/ 142875 w 476250"/>
                              <a:gd name="connsiteY28" fmla="*/ 267653 h 451485"/>
                              <a:gd name="connsiteX29" fmla="*/ 142875 w 476250"/>
                              <a:gd name="connsiteY29" fmla="*/ 319088 h 451485"/>
                              <a:gd name="connsiteX30" fmla="*/ 143827 w 476250"/>
                              <a:gd name="connsiteY30" fmla="*/ 375285 h 451485"/>
                              <a:gd name="connsiteX31" fmla="*/ 177165 w 476250"/>
                              <a:gd name="connsiteY31" fmla="*/ 408623 h 451485"/>
                              <a:gd name="connsiteX32" fmla="*/ 191452 w 476250"/>
                              <a:gd name="connsiteY32" fmla="*/ 407670 h 451485"/>
                              <a:gd name="connsiteX33" fmla="*/ 208597 w 476250"/>
                              <a:gd name="connsiteY33" fmla="*/ 406718 h 451485"/>
                              <a:gd name="connsiteX34" fmla="*/ 229552 w 476250"/>
                              <a:gd name="connsiteY34" fmla="*/ 428625 h 451485"/>
                              <a:gd name="connsiteX35" fmla="*/ 200977 w 476250"/>
                              <a:gd name="connsiteY35" fmla="*/ 451485 h 451485"/>
                              <a:gd name="connsiteX36" fmla="*/ 191452 w 476250"/>
                              <a:gd name="connsiteY36" fmla="*/ 450533 h 451485"/>
                              <a:gd name="connsiteX37" fmla="*/ 155257 w 476250"/>
                              <a:gd name="connsiteY37" fmla="*/ 445770 h 451485"/>
                              <a:gd name="connsiteX38" fmla="*/ 118110 w 476250"/>
                              <a:gd name="connsiteY38" fmla="*/ 442913 h 451485"/>
                              <a:gd name="connsiteX39" fmla="*/ 71438 w 476250"/>
                              <a:gd name="connsiteY39" fmla="*/ 445770 h 451485"/>
                              <a:gd name="connsiteX40" fmla="*/ 39052 w 476250"/>
                              <a:gd name="connsiteY40" fmla="*/ 449580 h 451485"/>
                              <a:gd name="connsiteX41" fmla="*/ 28575 w 476250"/>
                              <a:gd name="connsiteY41" fmla="*/ 450533 h 451485"/>
                              <a:gd name="connsiteX42" fmla="*/ 0 w 476250"/>
                              <a:gd name="connsiteY42" fmla="*/ 426720 h 451485"/>
                              <a:gd name="connsiteX43" fmla="*/ 20955 w 476250"/>
                              <a:gd name="connsiteY43" fmla="*/ 405765 h 451485"/>
                              <a:gd name="connsiteX44" fmla="*/ 39052 w 476250"/>
                              <a:gd name="connsiteY44" fmla="*/ 406718 h 451485"/>
                              <a:gd name="connsiteX45" fmla="*/ 53340 w 476250"/>
                              <a:gd name="connsiteY45" fmla="*/ 408623 h 451485"/>
                              <a:gd name="connsiteX46" fmla="*/ 87630 w 476250"/>
                              <a:gd name="connsiteY46" fmla="*/ 359093 h 451485"/>
                              <a:gd name="connsiteX47" fmla="*/ 87630 w 476250"/>
                              <a:gd name="connsiteY47" fmla="*/ 91440 h 451485"/>
                              <a:gd name="connsiteX48" fmla="*/ 53340 w 476250"/>
                              <a:gd name="connsiteY48" fmla="*/ 41910 h 451485"/>
                              <a:gd name="connsiteX49" fmla="*/ 37147 w 476250"/>
                              <a:gd name="connsiteY49" fmla="*/ 43815 h 451485"/>
                              <a:gd name="connsiteX50" fmla="*/ 20955 w 476250"/>
                              <a:gd name="connsiteY50" fmla="*/ 45720 h 451485"/>
                              <a:gd name="connsiteX51" fmla="*/ 6667 w 476250"/>
                              <a:gd name="connsiteY51" fmla="*/ 39053 h 451485"/>
                              <a:gd name="connsiteX52" fmla="*/ 952 w 476250"/>
                              <a:gd name="connsiteY52" fmla="*/ 23813 h 451485"/>
                              <a:gd name="connsiteX53" fmla="*/ 30480 w 476250"/>
                              <a:gd name="connsiteY53" fmla="*/ 0 h 451485"/>
                              <a:gd name="connsiteX54" fmla="*/ 40005 w 476250"/>
                              <a:gd name="connsiteY54" fmla="*/ 953 h 451485"/>
                              <a:gd name="connsiteX55" fmla="*/ 74295 w 476250"/>
                              <a:gd name="connsiteY55" fmla="*/ 4763 h 451485"/>
                              <a:gd name="connsiteX56" fmla="*/ 107632 w 476250"/>
                              <a:gd name="connsiteY56" fmla="*/ 5715 h 451485"/>
                              <a:gd name="connsiteX57" fmla="*/ 153352 w 476250"/>
                              <a:gd name="connsiteY57" fmla="*/ 4763 h 451485"/>
                              <a:gd name="connsiteX58" fmla="*/ 203835 w 476250"/>
                              <a:gd name="connsiteY58" fmla="*/ 1905 h 451485"/>
                              <a:gd name="connsiteX59" fmla="*/ 250507 w 476250"/>
                              <a:gd name="connsiteY59" fmla="*/ 953 h 451485"/>
                              <a:gd name="connsiteX60" fmla="*/ 397192 w 476250"/>
                              <a:gd name="connsiteY60" fmla="*/ 112395 h 451485"/>
                              <a:gd name="connsiteX61" fmla="*/ 346710 w 476250"/>
                              <a:gd name="connsiteY61" fmla="*/ 202883 h 451485"/>
                              <a:gd name="connsiteX62" fmla="*/ 161925 w 476250"/>
                              <a:gd name="connsiteY62" fmla="*/ 197168 h 451485"/>
                              <a:gd name="connsiteX63" fmla="*/ 224790 w 476250"/>
                              <a:gd name="connsiteY63" fmla="*/ 197168 h 451485"/>
                              <a:gd name="connsiteX64" fmla="*/ 308610 w 476250"/>
                              <a:gd name="connsiteY64" fmla="*/ 180975 h 451485"/>
                              <a:gd name="connsiteX65" fmla="*/ 342900 w 476250"/>
                              <a:gd name="connsiteY65" fmla="*/ 116205 h 451485"/>
                              <a:gd name="connsiteX66" fmla="*/ 238125 w 476250"/>
                              <a:gd name="connsiteY66" fmla="*/ 40005 h 451485"/>
                              <a:gd name="connsiteX67" fmla="*/ 162877 w 476250"/>
                              <a:gd name="connsiteY67" fmla="*/ 48578 h 451485"/>
                              <a:gd name="connsiteX68" fmla="*/ 142875 w 476250"/>
                              <a:gd name="connsiteY68" fmla="*/ 81915 h 451485"/>
                              <a:gd name="connsiteX69" fmla="*/ 142875 w 476250"/>
                              <a:gd name="connsiteY69" fmla="*/ 102870 h 451485"/>
                              <a:gd name="connsiteX70" fmla="*/ 142875 w 476250"/>
                              <a:gd name="connsiteY70" fmla="*/ 179070 h 451485"/>
                              <a:gd name="connsiteX71" fmla="*/ 146685 w 476250"/>
                              <a:gd name="connsiteY71" fmla="*/ 193358 h 451485"/>
                              <a:gd name="connsiteX72" fmla="*/ 161925 w 476250"/>
                              <a:gd name="connsiteY72" fmla="*/ 197168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Lst>
                            <a:rect l="l" t="t" r="r" b="b"/>
                            <a:pathLst>
                              <a:path w="476250" h="451485">
                                <a:moveTo>
                                  <a:pt x="346710" y="202883"/>
                                </a:moveTo>
                                <a:cubicBezTo>
                                  <a:pt x="333375" y="209550"/>
                                  <a:pt x="317182" y="214313"/>
                                  <a:pt x="297180" y="219075"/>
                                </a:cubicBezTo>
                                <a:cubicBezTo>
                                  <a:pt x="322897" y="223838"/>
                                  <a:pt x="340995" y="233363"/>
                                  <a:pt x="351472" y="248603"/>
                                </a:cubicBezTo>
                                <a:cubicBezTo>
                                  <a:pt x="360997" y="262890"/>
                                  <a:pt x="366713" y="287655"/>
                                  <a:pt x="366713" y="320993"/>
                                </a:cubicBezTo>
                                <a:lnTo>
                                  <a:pt x="366713" y="351473"/>
                                </a:lnTo>
                                <a:cubicBezTo>
                                  <a:pt x="366713" y="353378"/>
                                  <a:pt x="366713" y="356235"/>
                                  <a:pt x="366713" y="359093"/>
                                </a:cubicBezTo>
                                <a:cubicBezTo>
                                  <a:pt x="366713" y="390525"/>
                                  <a:pt x="377190" y="406718"/>
                                  <a:pt x="397192" y="406718"/>
                                </a:cubicBezTo>
                                <a:cubicBezTo>
                                  <a:pt x="418147" y="406718"/>
                                  <a:pt x="428625" y="387668"/>
                                  <a:pt x="428625" y="349568"/>
                                </a:cubicBezTo>
                                <a:lnTo>
                                  <a:pt x="428625" y="329565"/>
                                </a:lnTo>
                                <a:lnTo>
                                  <a:pt x="428625" y="313373"/>
                                </a:lnTo>
                                <a:lnTo>
                                  <a:pt x="428625" y="303848"/>
                                </a:lnTo>
                                <a:cubicBezTo>
                                  <a:pt x="428625" y="291465"/>
                                  <a:pt x="429578" y="281940"/>
                                  <a:pt x="431482" y="277178"/>
                                </a:cubicBezTo>
                                <a:cubicBezTo>
                                  <a:pt x="435292" y="269558"/>
                                  <a:pt x="441960" y="265748"/>
                                  <a:pt x="452438" y="265748"/>
                                </a:cubicBezTo>
                                <a:cubicBezTo>
                                  <a:pt x="468630" y="265748"/>
                                  <a:pt x="476250" y="275273"/>
                                  <a:pt x="476250" y="293370"/>
                                </a:cubicBezTo>
                                <a:cubicBezTo>
                                  <a:pt x="476250" y="293370"/>
                                  <a:pt x="476250" y="299085"/>
                                  <a:pt x="475297" y="307658"/>
                                </a:cubicBezTo>
                                <a:lnTo>
                                  <a:pt x="475297" y="321945"/>
                                </a:lnTo>
                                <a:cubicBezTo>
                                  <a:pt x="475297" y="331470"/>
                                  <a:pt x="475297" y="337185"/>
                                  <a:pt x="475297" y="340043"/>
                                </a:cubicBezTo>
                                <a:lnTo>
                                  <a:pt x="475297" y="357188"/>
                                </a:lnTo>
                                <a:cubicBezTo>
                                  <a:pt x="475297" y="360045"/>
                                  <a:pt x="474345" y="363855"/>
                                  <a:pt x="474345" y="369570"/>
                                </a:cubicBezTo>
                                <a:cubicBezTo>
                                  <a:pt x="474345" y="395288"/>
                                  <a:pt x="466725" y="415290"/>
                                  <a:pt x="452438" y="429578"/>
                                </a:cubicBezTo>
                                <a:cubicBezTo>
                                  <a:pt x="438150" y="443865"/>
                                  <a:pt x="418147" y="451485"/>
                                  <a:pt x="392430" y="451485"/>
                                </a:cubicBezTo>
                                <a:cubicBezTo>
                                  <a:pt x="340042" y="451485"/>
                                  <a:pt x="313372" y="424815"/>
                                  <a:pt x="313372" y="372428"/>
                                </a:cubicBezTo>
                                <a:lnTo>
                                  <a:pt x="313372" y="352425"/>
                                </a:lnTo>
                                <a:lnTo>
                                  <a:pt x="313372" y="329565"/>
                                </a:lnTo>
                                <a:lnTo>
                                  <a:pt x="313372" y="315278"/>
                                </a:lnTo>
                                <a:cubicBezTo>
                                  <a:pt x="313372" y="285750"/>
                                  <a:pt x="307657" y="265748"/>
                                  <a:pt x="296228" y="256223"/>
                                </a:cubicBezTo>
                                <a:cubicBezTo>
                                  <a:pt x="284797" y="246698"/>
                                  <a:pt x="261938" y="241935"/>
                                  <a:pt x="225742" y="241935"/>
                                </a:cubicBezTo>
                                <a:lnTo>
                                  <a:pt x="163830" y="241935"/>
                                </a:lnTo>
                                <a:cubicBezTo>
                                  <a:pt x="149542" y="241935"/>
                                  <a:pt x="142875" y="250508"/>
                                  <a:pt x="142875" y="267653"/>
                                </a:cubicBezTo>
                                <a:lnTo>
                                  <a:pt x="142875" y="319088"/>
                                </a:lnTo>
                                <a:cubicBezTo>
                                  <a:pt x="142875" y="352425"/>
                                  <a:pt x="142875" y="370523"/>
                                  <a:pt x="143827" y="375285"/>
                                </a:cubicBezTo>
                                <a:cubicBezTo>
                                  <a:pt x="147638" y="397193"/>
                                  <a:pt x="159067" y="408623"/>
                                  <a:pt x="177165" y="408623"/>
                                </a:cubicBezTo>
                                <a:cubicBezTo>
                                  <a:pt x="183832" y="408623"/>
                                  <a:pt x="187642" y="408623"/>
                                  <a:pt x="191452" y="407670"/>
                                </a:cubicBezTo>
                                <a:cubicBezTo>
                                  <a:pt x="199072" y="406718"/>
                                  <a:pt x="204788" y="406718"/>
                                  <a:pt x="208597" y="406718"/>
                                </a:cubicBezTo>
                                <a:cubicBezTo>
                                  <a:pt x="222885" y="406718"/>
                                  <a:pt x="229552" y="414338"/>
                                  <a:pt x="229552" y="428625"/>
                                </a:cubicBezTo>
                                <a:cubicBezTo>
                                  <a:pt x="229552" y="443865"/>
                                  <a:pt x="220027" y="451485"/>
                                  <a:pt x="200977" y="451485"/>
                                </a:cubicBezTo>
                                <a:lnTo>
                                  <a:pt x="191452" y="450533"/>
                                </a:lnTo>
                                <a:lnTo>
                                  <a:pt x="155257" y="445770"/>
                                </a:lnTo>
                                <a:cubicBezTo>
                                  <a:pt x="141922" y="443865"/>
                                  <a:pt x="129540" y="442913"/>
                                  <a:pt x="118110" y="442913"/>
                                </a:cubicBezTo>
                                <a:cubicBezTo>
                                  <a:pt x="104775" y="442913"/>
                                  <a:pt x="89535" y="443865"/>
                                  <a:pt x="71438" y="445770"/>
                                </a:cubicBezTo>
                                <a:lnTo>
                                  <a:pt x="39052" y="449580"/>
                                </a:lnTo>
                                <a:cubicBezTo>
                                  <a:pt x="32385" y="450533"/>
                                  <a:pt x="28575" y="450533"/>
                                  <a:pt x="28575" y="450533"/>
                                </a:cubicBezTo>
                                <a:cubicBezTo>
                                  <a:pt x="9525" y="450533"/>
                                  <a:pt x="0" y="442913"/>
                                  <a:pt x="0" y="426720"/>
                                </a:cubicBezTo>
                                <a:cubicBezTo>
                                  <a:pt x="0" y="412433"/>
                                  <a:pt x="6667" y="405765"/>
                                  <a:pt x="20955" y="405765"/>
                                </a:cubicBezTo>
                                <a:cubicBezTo>
                                  <a:pt x="22860" y="405765"/>
                                  <a:pt x="29527" y="405765"/>
                                  <a:pt x="39052" y="406718"/>
                                </a:cubicBezTo>
                                <a:cubicBezTo>
                                  <a:pt x="43815" y="407670"/>
                                  <a:pt x="48577" y="408623"/>
                                  <a:pt x="53340" y="408623"/>
                                </a:cubicBezTo>
                                <a:cubicBezTo>
                                  <a:pt x="76200" y="408623"/>
                                  <a:pt x="87630" y="391478"/>
                                  <a:pt x="87630" y="359093"/>
                                </a:cubicBezTo>
                                <a:lnTo>
                                  <a:pt x="87630" y="91440"/>
                                </a:lnTo>
                                <a:cubicBezTo>
                                  <a:pt x="87630" y="58103"/>
                                  <a:pt x="76200" y="41910"/>
                                  <a:pt x="53340" y="41910"/>
                                </a:cubicBezTo>
                                <a:cubicBezTo>
                                  <a:pt x="49530" y="41910"/>
                                  <a:pt x="44767" y="42863"/>
                                  <a:pt x="37147" y="43815"/>
                                </a:cubicBezTo>
                                <a:cubicBezTo>
                                  <a:pt x="30480" y="44768"/>
                                  <a:pt x="24765" y="45720"/>
                                  <a:pt x="20955" y="45720"/>
                                </a:cubicBezTo>
                                <a:cubicBezTo>
                                  <a:pt x="15240" y="45720"/>
                                  <a:pt x="10477" y="43815"/>
                                  <a:pt x="6667" y="39053"/>
                                </a:cubicBezTo>
                                <a:cubicBezTo>
                                  <a:pt x="2857" y="35243"/>
                                  <a:pt x="952" y="29528"/>
                                  <a:pt x="952" y="23813"/>
                                </a:cubicBezTo>
                                <a:cubicBezTo>
                                  <a:pt x="952" y="8573"/>
                                  <a:pt x="10477" y="0"/>
                                  <a:pt x="30480" y="0"/>
                                </a:cubicBezTo>
                                <a:cubicBezTo>
                                  <a:pt x="32385" y="0"/>
                                  <a:pt x="35242" y="0"/>
                                  <a:pt x="40005" y="953"/>
                                </a:cubicBezTo>
                                <a:lnTo>
                                  <a:pt x="74295" y="4763"/>
                                </a:lnTo>
                                <a:cubicBezTo>
                                  <a:pt x="82867" y="5715"/>
                                  <a:pt x="94297" y="5715"/>
                                  <a:pt x="107632" y="5715"/>
                                </a:cubicBezTo>
                                <a:cubicBezTo>
                                  <a:pt x="120967" y="5715"/>
                                  <a:pt x="137160" y="5715"/>
                                  <a:pt x="153352" y="4763"/>
                                </a:cubicBezTo>
                                <a:lnTo>
                                  <a:pt x="203835" y="1905"/>
                                </a:lnTo>
                                <a:cubicBezTo>
                                  <a:pt x="220980" y="953"/>
                                  <a:pt x="236220" y="953"/>
                                  <a:pt x="250507" y="953"/>
                                </a:cubicBezTo>
                                <a:cubicBezTo>
                                  <a:pt x="348615" y="953"/>
                                  <a:pt x="397192" y="38100"/>
                                  <a:pt x="397192" y="112395"/>
                                </a:cubicBezTo>
                                <a:cubicBezTo>
                                  <a:pt x="397192" y="157163"/>
                                  <a:pt x="380047" y="186690"/>
                                  <a:pt x="346710" y="202883"/>
                                </a:cubicBezTo>
                                <a:close/>
                                <a:moveTo>
                                  <a:pt x="161925" y="197168"/>
                                </a:moveTo>
                                <a:lnTo>
                                  <a:pt x="224790" y="197168"/>
                                </a:lnTo>
                                <a:cubicBezTo>
                                  <a:pt x="261938" y="197168"/>
                                  <a:pt x="290513" y="191453"/>
                                  <a:pt x="308610" y="180975"/>
                                </a:cubicBezTo>
                                <a:cubicBezTo>
                                  <a:pt x="331470" y="167640"/>
                                  <a:pt x="342900" y="146685"/>
                                  <a:pt x="342900" y="116205"/>
                                </a:cubicBezTo>
                                <a:cubicBezTo>
                                  <a:pt x="342900" y="65723"/>
                                  <a:pt x="307657" y="40005"/>
                                  <a:pt x="238125" y="40005"/>
                                </a:cubicBezTo>
                                <a:cubicBezTo>
                                  <a:pt x="200977" y="40005"/>
                                  <a:pt x="176213" y="42863"/>
                                  <a:pt x="162877" y="48578"/>
                                </a:cubicBezTo>
                                <a:cubicBezTo>
                                  <a:pt x="149542" y="54293"/>
                                  <a:pt x="142875" y="64770"/>
                                  <a:pt x="142875" y="81915"/>
                                </a:cubicBezTo>
                                <a:lnTo>
                                  <a:pt x="142875" y="102870"/>
                                </a:lnTo>
                                <a:lnTo>
                                  <a:pt x="142875" y="179070"/>
                                </a:lnTo>
                                <a:cubicBezTo>
                                  <a:pt x="142875" y="186690"/>
                                  <a:pt x="143827" y="191453"/>
                                  <a:pt x="146685" y="193358"/>
                                </a:cubicBezTo>
                                <a:cubicBezTo>
                                  <a:pt x="148590" y="196215"/>
                                  <a:pt x="154305" y="197168"/>
                                  <a:pt x="161925" y="197168"/>
                                </a:cubicBezTo>
                                <a:close/>
                              </a:path>
                            </a:pathLst>
                          </a:custGeom>
                          <a:solidFill>
                            <a:srgbClr val="000000"/>
                          </a:solidFill>
                          <a:ln w="9525" cap="flat">
                            <a:noFill/>
                            <a:prstDash val="solid"/>
                            <a:miter/>
                          </a:ln>
                        </wps:spPr>
                        <wps:bodyPr rtlCol="0" anchor="ctr"/>
                      </wps:wsp>
                      <wps:wsp>
                        <wps:cNvPr id="1235236655" name="Freeform 1235236655"/>
                        <wps:cNvSpPr/>
                        <wps:spPr>
                          <a:xfrm>
                            <a:off x="2188845" y="13334"/>
                            <a:ext cx="389572" cy="448627"/>
                          </a:xfrm>
                          <a:custGeom>
                            <a:avLst/>
                            <a:gdLst>
                              <a:gd name="connsiteX0" fmla="*/ 218122 w 389572"/>
                              <a:gd name="connsiteY0" fmla="*/ 358140 h 448627"/>
                              <a:gd name="connsiteX1" fmla="*/ 252413 w 389572"/>
                              <a:gd name="connsiteY1" fmla="*/ 407670 h 448627"/>
                              <a:gd name="connsiteX2" fmla="*/ 268605 w 389572"/>
                              <a:gd name="connsiteY2" fmla="*/ 405765 h 448627"/>
                              <a:gd name="connsiteX3" fmla="*/ 284797 w 389572"/>
                              <a:gd name="connsiteY3" fmla="*/ 403860 h 448627"/>
                              <a:gd name="connsiteX4" fmla="*/ 300038 w 389572"/>
                              <a:gd name="connsiteY4" fmla="*/ 410528 h 448627"/>
                              <a:gd name="connsiteX5" fmla="*/ 306705 w 389572"/>
                              <a:gd name="connsiteY5" fmla="*/ 425767 h 448627"/>
                              <a:gd name="connsiteX6" fmla="*/ 276225 w 389572"/>
                              <a:gd name="connsiteY6" fmla="*/ 448628 h 448627"/>
                              <a:gd name="connsiteX7" fmla="*/ 272415 w 389572"/>
                              <a:gd name="connsiteY7" fmla="*/ 448628 h 448627"/>
                              <a:gd name="connsiteX8" fmla="*/ 267653 w 389572"/>
                              <a:gd name="connsiteY8" fmla="*/ 447675 h 448627"/>
                              <a:gd name="connsiteX9" fmla="*/ 235268 w 389572"/>
                              <a:gd name="connsiteY9" fmla="*/ 442913 h 448627"/>
                              <a:gd name="connsiteX10" fmla="*/ 193357 w 389572"/>
                              <a:gd name="connsiteY10" fmla="*/ 440055 h 448627"/>
                              <a:gd name="connsiteX11" fmla="*/ 148590 w 389572"/>
                              <a:gd name="connsiteY11" fmla="*/ 442913 h 448627"/>
                              <a:gd name="connsiteX12" fmla="*/ 115253 w 389572"/>
                              <a:gd name="connsiteY12" fmla="*/ 447675 h 448627"/>
                              <a:gd name="connsiteX13" fmla="*/ 110490 w 389572"/>
                              <a:gd name="connsiteY13" fmla="*/ 448628 h 448627"/>
                              <a:gd name="connsiteX14" fmla="*/ 105728 w 389572"/>
                              <a:gd name="connsiteY14" fmla="*/ 448628 h 448627"/>
                              <a:gd name="connsiteX15" fmla="*/ 76200 w 389572"/>
                              <a:gd name="connsiteY15" fmla="*/ 425767 h 448627"/>
                              <a:gd name="connsiteX16" fmla="*/ 97155 w 389572"/>
                              <a:gd name="connsiteY16" fmla="*/ 404813 h 448627"/>
                              <a:gd name="connsiteX17" fmla="*/ 113347 w 389572"/>
                              <a:gd name="connsiteY17" fmla="*/ 406717 h 448627"/>
                              <a:gd name="connsiteX18" fmla="*/ 129540 w 389572"/>
                              <a:gd name="connsiteY18" fmla="*/ 408623 h 448627"/>
                              <a:gd name="connsiteX19" fmla="*/ 162878 w 389572"/>
                              <a:gd name="connsiteY19" fmla="*/ 359092 h 448627"/>
                              <a:gd name="connsiteX20" fmla="*/ 162878 w 389572"/>
                              <a:gd name="connsiteY20" fmla="*/ 312420 h 448627"/>
                              <a:gd name="connsiteX21" fmla="*/ 162878 w 389572"/>
                              <a:gd name="connsiteY21" fmla="*/ 253365 h 448627"/>
                              <a:gd name="connsiteX22" fmla="*/ 162878 w 389572"/>
                              <a:gd name="connsiteY22" fmla="*/ 196215 h 448627"/>
                              <a:gd name="connsiteX23" fmla="*/ 162878 w 389572"/>
                              <a:gd name="connsiteY23" fmla="*/ 87630 h 448627"/>
                              <a:gd name="connsiteX24" fmla="*/ 114300 w 389572"/>
                              <a:gd name="connsiteY24" fmla="*/ 40005 h 448627"/>
                              <a:gd name="connsiteX25" fmla="*/ 93345 w 389572"/>
                              <a:gd name="connsiteY25" fmla="*/ 40005 h 448627"/>
                              <a:gd name="connsiteX26" fmla="*/ 45720 w 389572"/>
                              <a:gd name="connsiteY26" fmla="*/ 86678 h 448627"/>
                              <a:gd name="connsiteX27" fmla="*/ 46672 w 389572"/>
                              <a:gd name="connsiteY27" fmla="*/ 109538 h 448627"/>
                              <a:gd name="connsiteX28" fmla="*/ 49530 w 389572"/>
                              <a:gd name="connsiteY28" fmla="*/ 134303 h 448627"/>
                              <a:gd name="connsiteX29" fmla="*/ 50482 w 389572"/>
                              <a:gd name="connsiteY29" fmla="*/ 151448 h 448627"/>
                              <a:gd name="connsiteX30" fmla="*/ 24765 w 389572"/>
                              <a:gd name="connsiteY30" fmla="*/ 193358 h 448627"/>
                              <a:gd name="connsiteX31" fmla="*/ 0 w 389572"/>
                              <a:gd name="connsiteY31" fmla="*/ 162878 h 448627"/>
                              <a:gd name="connsiteX32" fmla="*/ 953 w 389572"/>
                              <a:gd name="connsiteY32" fmla="*/ 133350 h 448627"/>
                              <a:gd name="connsiteX33" fmla="*/ 2857 w 389572"/>
                              <a:gd name="connsiteY33" fmla="*/ 92392 h 448627"/>
                              <a:gd name="connsiteX34" fmla="*/ 1905 w 389572"/>
                              <a:gd name="connsiteY34" fmla="*/ 58103 h 448627"/>
                              <a:gd name="connsiteX35" fmla="*/ 0 w 389572"/>
                              <a:gd name="connsiteY35" fmla="*/ 27623 h 448627"/>
                              <a:gd name="connsiteX36" fmla="*/ 25718 w 389572"/>
                              <a:gd name="connsiteY36" fmla="*/ 0 h 448627"/>
                              <a:gd name="connsiteX37" fmla="*/ 68580 w 389572"/>
                              <a:gd name="connsiteY37" fmla="*/ 1905 h 448627"/>
                              <a:gd name="connsiteX38" fmla="*/ 122872 w 389572"/>
                              <a:gd name="connsiteY38" fmla="*/ 4763 h 448627"/>
                              <a:gd name="connsiteX39" fmla="*/ 199072 w 389572"/>
                              <a:gd name="connsiteY39" fmla="*/ 4763 h 448627"/>
                              <a:gd name="connsiteX40" fmla="*/ 270510 w 389572"/>
                              <a:gd name="connsiteY40" fmla="*/ 3810 h 448627"/>
                              <a:gd name="connsiteX41" fmla="*/ 313372 w 389572"/>
                              <a:gd name="connsiteY41" fmla="*/ 1905 h 448627"/>
                              <a:gd name="connsiteX42" fmla="*/ 356235 w 389572"/>
                              <a:gd name="connsiteY42" fmla="*/ 0 h 448627"/>
                              <a:gd name="connsiteX43" fmla="*/ 389572 w 389572"/>
                              <a:gd name="connsiteY43" fmla="*/ 27623 h 448627"/>
                              <a:gd name="connsiteX44" fmla="*/ 389572 w 389572"/>
                              <a:gd name="connsiteY44" fmla="*/ 28575 h 448627"/>
                              <a:gd name="connsiteX45" fmla="*/ 387668 w 389572"/>
                              <a:gd name="connsiteY45" fmla="*/ 53340 h 448627"/>
                              <a:gd name="connsiteX46" fmla="*/ 383857 w 389572"/>
                              <a:gd name="connsiteY46" fmla="*/ 92392 h 448627"/>
                              <a:gd name="connsiteX47" fmla="*/ 383857 w 389572"/>
                              <a:gd name="connsiteY47" fmla="*/ 100013 h 448627"/>
                              <a:gd name="connsiteX48" fmla="*/ 385763 w 389572"/>
                              <a:gd name="connsiteY48" fmla="*/ 131445 h 448627"/>
                              <a:gd name="connsiteX49" fmla="*/ 388620 w 389572"/>
                              <a:gd name="connsiteY49" fmla="*/ 165735 h 448627"/>
                              <a:gd name="connsiteX50" fmla="*/ 362903 w 389572"/>
                              <a:gd name="connsiteY50" fmla="*/ 193358 h 448627"/>
                              <a:gd name="connsiteX51" fmla="*/ 337185 w 389572"/>
                              <a:gd name="connsiteY51" fmla="*/ 160020 h 448627"/>
                              <a:gd name="connsiteX52" fmla="*/ 339090 w 389572"/>
                              <a:gd name="connsiteY52" fmla="*/ 123825 h 448627"/>
                              <a:gd name="connsiteX53" fmla="*/ 340995 w 389572"/>
                              <a:gd name="connsiteY53" fmla="*/ 87630 h 448627"/>
                              <a:gd name="connsiteX54" fmla="*/ 288607 w 389572"/>
                              <a:gd name="connsiteY54" fmla="*/ 40958 h 448627"/>
                              <a:gd name="connsiteX55" fmla="*/ 269557 w 389572"/>
                              <a:gd name="connsiteY55" fmla="*/ 40958 h 448627"/>
                              <a:gd name="connsiteX56" fmla="*/ 234315 w 389572"/>
                              <a:gd name="connsiteY56" fmla="*/ 51435 h 448627"/>
                              <a:gd name="connsiteX57" fmla="*/ 221932 w 389572"/>
                              <a:gd name="connsiteY57" fmla="*/ 85725 h 448627"/>
                              <a:gd name="connsiteX58" fmla="*/ 219075 w 389572"/>
                              <a:gd name="connsiteY58" fmla="*/ 132398 h 448627"/>
                              <a:gd name="connsiteX59" fmla="*/ 219075 w 389572"/>
                              <a:gd name="connsiteY59" fmla="*/ 358140 h 448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89572" h="448627">
                                <a:moveTo>
                                  <a:pt x="218122" y="358140"/>
                                </a:moveTo>
                                <a:cubicBezTo>
                                  <a:pt x="218122" y="391478"/>
                                  <a:pt x="229553" y="407670"/>
                                  <a:pt x="252413" y="407670"/>
                                </a:cubicBezTo>
                                <a:cubicBezTo>
                                  <a:pt x="256222" y="407670"/>
                                  <a:pt x="260985" y="406717"/>
                                  <a:pt x="268605" y="405765"/>
                                </a:cubicBezTo>
                                <a:cubicBezTo>
                                  <a:pt x="275272" y="404813"/>
                                  <a:pt x="280988" y="403860"/>
                                  <a:pt x="284797" y="403860"/>
                                </a:cubicBezTo>
                                <a:cubicBezTo>
                                  <a:pt x="290513" y="403860"/>
                                  <a:pt x="295275" y="405765"/>
                                  <a:pt x="300038" y="410528"/>
                                </a:cubicBezTo>
                                <a:cubicBezTo>
                                  <a:pt x="303847" y="414338"/>
                                  <a:pt x="306705" y="420053"/>
                                  <a:pt x="306705" y="425767"/>
                                </a:cubicBezTo>
                                <a:cubicBezTo>
                                  <a:pt x="306705" y="441008"/>
                                  <a:pt x="297180" y="448628"/>
                                  <a:pt x="276225" y="448628"/>
                                </a:cubicBezTo>
                                <a:cubicBezTo>
                                  <a:pt x="275272" y="448628"/>
                                  <a:pt x="274320" y="448628"/>
                                  <a:pt x="272415" y="448628"/>
                                </a:cubicBezTo>
                                <a:cubicBezTo>
                                  <a:pt x="270510" y="448628"/>
                                  <a:pt x="268605" y="447675"/>
                                  <a:pt x="267653" y="447675"/>
                                </a:cubicBezTo>
                                <a:lnTo>
                                  <a:pt x="235268" y="442913"/>
                                </a:lnTo>
                                <a:cubicBezTo>
                                  <a:pt x="222885" y="441008"/>
                                  <a:pt x="208597" y="440055"/>
                                  <a:pt x="193357" y="440055"/>
                                </a:cubicBezTo>
                                <a:cubicBezTo>
                                  <a:pt x="176213" y="440055"/>
                                  <a:pt x="161925" y="441008"/>
                                  <a:pt x="148590" y="442913"/>
                                </a:cubicBezTo>
                                <a:lnTo>
                                  <a:pt x="115253" y="447675"/>
                                </a:lnTo>
                                <a:cubicBezTo>
                                  <a:pt x="114300" y="447675"/>
                                  <a:pt x="112395" y="447675"/>
                                  <a:pt x="110490" y="448628"/>
                                </a:cubicBezTo>
                                <a:cubicBezTo>
                                  <a:pt x="108585" y="448628"/>
                                  <a:pt x="106680" y="448628"/>
                                  <a:pt x="105728" y="448628"/>
                                </a:cubicBezTo>
                                <a:cubicBezTo>
                                  <a:pt x="85725" y="448628"/>
                                  <a:pt x="76200" y="441008"/>
                                  <a:pt x="76200" y="425767"/>
                                </a:cubicBezTo>
                                <a:cubicBezTo>
                                  <a:pt x="76200" y="411480"/>
                                  <a:pt x="82868" y="404813"/>
                                  <a:pt x="97155" y="404813"/>
                                </a:cubicBezTo>
                                <a:cubicBezTo>
                                  <a:pt x="100965" y="404813"/>
                                  <a:pt x="105728" y="405765"/>
                                  <a:pt x="113347" y="406717"/>
                                </a:cubicBezTo>
                                <a:cubicBezTo>
                                  <a:pt x="120015" y="407670"/>
                                  <a:pt x="125730" y="408623"/>
                                  <a:pt x="129540" y="408623"/>
                                </a:cubicBezTo>
                                <a:cubicBezTo>
                                  <a:pt x="151447" y="408623"/>
                                  <a:pt x="162878" y="391478"/>
                                  <a:pt x="162878" y="359092"/>
                                </a:cubicBezTo>
                                <a:lnTo>
                                  <a:pt x="162878" y="312420"/>
                                </a:lnTo>
                                <a:lnTo>
                                  <a:pt x="162878" y="253365"/>
                                </a:lnTo>
                                <a:lnTo>
                                  <a:pt x="162878" y="196215"/>
                                </a:lnTo>
                                <a:lnTo>
                                  <a:pt x="162878" y="87630"/>
                                </a:lnTo>
                                <a:cubicBezTo>
                                  <a:pt x="162878" y="56198"/>
                                  <a:pt x="146685" y="40005"/>
                                  <a:pt x="114300" y="40005"/>
                                </a:cubicBezTo>
                                <a:lnTo>
                                  <a:pt x="93345" y="40005"/>
                                </a:lnTo>
                                <a:cubicBezTo>
                                  <a:pt x="60960" y="40005"/>
                                  <a:pt x="45720" y="55245"/>
                                  <a:pt x="45720" y="86678"/>
                                </a:cubicBezTo>
                                <a:cubicBezTo>
                                  <a:pt x="45720" y="98108"/>
                                  <a:pt x="45720" y="105728"/>
                                  <a:pt x="46672" y="109538"/>
                                </a:cubicBezTo>
                                <a:lnTo>
                                  <a:pt x="49530" y="134303"/>
                                </a:lnTo>
                                <a:cubicBezTo>
                                  <a:pt x="49530" y="138113"/>
                                  <a:pt x="50482" y="143828"/>
                                  <a:pt x="50482" y="151448"/>
                                </a:cubicBezTo>
                                <a:cubicBezTo>
                                  <a:pt x="50482" y="179070"/>
                                  <a:pt x="41910" y="193358"/>
                                  <a:pt x="24765" y="193358"/>
                                </a:cubicBezTo>
                                <a:cubicBezTo>
                                  <a:pt x="8572" y="193358"/>
                                  <a:pt x="0" y="182880"/>
                                  <a:pt x="0" y="162878"/>
                                </a:cubicBezTo>
                                <a:cubicBezTo>
                                  <a:pt x="0" y="157163"/>
                                  <a:pt x="0" y="146685"/>
                                  <a:pt x="953" y="133350"/>
                                </a:cubicBezTo>
                                <a:cubicBezTo>
                                  <a:pt x="1905" y="112395"/>
                                  <a:pt x="2857" y="98108"/>
                                  <a:pt x="2857" y="92392"/>
                                </a:cubicBezTo>
                                <a:cubicBezTo>
                                  <a:pt x="2857" y="80963"/>
                                  <a:pt x="2857" y="69533"/>
                                  <a:pt x="1905" y="58103"/>
                                </a:cubicBezTo>
                                <a:cubicBezTo>
                                  <a:pt x="0" y="34290"/>
                                  <a:pt x="0" y="24765"/>
                                  <a:pt x="0" y="27623"/>
                                </a:cubicBezTo>
                                <a:cubicBezTo>
                                  <a:pt x="0" y="8573"/>
                                  <a:pt x="8572" y="0"/>
                                  <a:pt x="25718" y="0"/>
                                </a:cubicBezTo>
                                <a:cubicBezTo>
                                  <a:pt x="32385" y="0"/>
                                  <a:pt x="46672" y="953"/>
                                  <a:pt x="68580" y="1905"/>
                                </a:cubicBezTo>
                                <a:cubicBezTo>
                                  <a:pt x="70485" y="1905"/>
                                  <a:pt x="88582" y="2858"/>
                                  <a:pt x="122872" y="4763"/>
                                </a:cubicBezTo>
                                <a:lnTo>
                                  <a:pt x="199072" y="4763"/>
                                </a:lnTo>
                                <a:cubicBezTo>
                                  <a:pt x="207645" y="4763"/>
                                  <a:pt x="231457" y="4763"/>
                                  <a:pt x="270510" y="3810"/>
                                </a:cubicBezTo>
                                <a:cubicBezTo>
                                  <a:pt x="279082" y="3810"/>
                                  <a:pt x="293370" y="2858"/>
                                  <a:pt x="313372" y="1905"/>
                                </a:cubicBezTo>
                                <a:cubicBezTo>
                                  <a:pt x="331470" y="953"/>
                                  <a:pt x="345757" y="0"/>
                                  <a:pt x="356235" y="0"/>
                                </a:cubicBezTo>
                                <a:cubicBezTo>
                                  <a:pt x="378143" y="0"/>
                                  <a:pt x="389572" y="9525"/>
                                  <a:pt x="389572" y="27623"/>
                                </a:cubicBezTo>
                                <a:lnTo>
                                  <a:pt x="389572" y="28575"/>
                                </a:lnTo>
                                <a:cubicBezTo>
                                  <a:pt x="389572" y="33338"/>
                                  <a:pt x="388620" y="40958"/>
                                  <a:pt x="387668" y="53340"/>
                                </a:cubicBezTo>
                                <a:cubicBezTo>
                                  <a:pt x="386715" y="65723"/>
                                  <a:pt x="385763" y="78105"/>
                                  <a:pt x="383857" y="92392"/>
                                </a:cubicBezTo>
                                <a:lnTo>
                                  <a:pt x="383857" y="100013"/>
                                </a:lnTo>
                                <a:cubicBezTo>
                                  <a:pt x="383857" y="106680"/>
                                  <a:pt x="384810" y="117158"/>
                                  <a:pt x="385763" y="131445"/>
                                </a:cubicBezTo>
                                <a:cubicBezTo>
                                  <a:pt x="387668" y="150495"/>
                                  <a:pt x="388620" y="161925"/>
                                  <a:pt x="388620" y="165735"/>
                                </a:cubicBezTo>
                                <a:cubicBezTo>
                                  <a:pt x="388620" y="183833"/>
                                  <a:pt x="380047" y="193358"/>
                                  <a:pt x="362903" y="193358"/>
                                </a:cubicBezTo>
                                <a:cubicBezTo>
                                  <a:pt x="345757" y="193358"/>
                                  <a:pt x="337185" y="181928"/>
                                  <a:pt x="337185" y="160020"/>
                                </a:cubicBezTo>
                                <a:cubicBezTo>
                                  <a:pt x="337185" y="152400"/>
                                  <a:pt x="338138" y="140017"/>
                                  <a:pt x="339090" y="123825"/>
                                </a:cubicBezTo>
                                <a:cubicBezTo>
                                  <a:pt x="340043" y="107633"/>
                                  <a:pt x="340995" y="96203"/>
                                  <a:pt x="340995" y="87630"/>
                                </a:cubicBezTo>
                                <a:cubicBezTo>
                                  <a:pt x="340995" y="57150"/>
                                  <a:pt x="323850" y="40958"/>
                                  <a:pt x="288607" y="40958"/>
                                </a:cubicBezTo>
                                <a:lnTo>
                                  <a:pt x="269557" y="40958"/>
                                </a:lnTo>
                                <a:cubicBezTo>
                                  <a:pt x="253365" y="40958"/>
                                  <a:pt x="240982" y="44767"/>
                                  <a:pt x="234315" y="51435"/>
                                </a:cubicBezTo>
                                <a:cubicBezTo>
                                  <a:pt x="227647" y="58103"/>
                                  <a:pt x="222885" y="69533"/>
                                  <a:pt x="221932" y="85725"/>
                                </a:cubicBezTo>
                                <a:lnTo>
                                  <a:pt x="219075" y="132398"/>
                                </a:lnTo>
                                <a:lnTo>
                                  <a:pt x="219075" y="358140"/>
                                </a:lnTo>
                                <a:close/>
                              </a:path>
                            </a:pathLst>
                          </a:custGeom>
                          <a:solidFill>
                            <a:srgbClr val="000000"/>
                          </a:solidFill>
                          <a:ln w="9525" cap="flat">
                            <a:noFill/>
                            <a:prstDash val="solid"/>
                            <a:miter/>
                          </a:ln>
                        </wps:spPr>
                        <wps:bodyPr rtlCol="0" anchor="ctr"/>
                      </wps:wsp>
                      <wps:wsp>
                        <wps:cNvPr id="1507455802" name="Freeform 1507455802"/>
                        <wps:cNvSpPr/>
                        <wps:spPr>
                          <a:xfrm>
                            <a:off x="2598420" y="10477"/>
                            <a:ext cx="463867" cy="462915"/>
                          </a:xfrm>
                          <a:custGeom>
                            <a:avLst/>
                            <a:gdLst>
                              <a:gd name="connsiteX0" fmla="*/ 133350 w 463867"/>
                              <a:gd name="connsiteY0" fmla="*/ 106680 h 462915"/>
                              <a:gd name="connsiteX1" fmla="*/ 133350 w 463867"/>
                              <a:gd name="connsiteY1" fmla="*/ 149543 h 462915"/>
                              <a:gd name="connsiteX2" fmla="*/ 129540 w 463867"/>
                              <a:gd name="connsiteY2" fmla="*/ 203835 h 462915"/>
                              <a:gd name="connsiteX3" fmla="*/ 129540 w 463867"/>
                              <a:gd name="connsiteY3" fmla="*/ 305753 h 462915"/>
                              <a:gd name="connsiteX4" fmla="*/ 140018 w 463867"/>
                              <a:gd name="connsiteY4" fmla="*/ 373380 h 462915"/>
                              <a:gd name="connsiteX5" fmla="*/ 179070 w 463867"/>
                              <a:gd name="connsiteY5" fmla="*/ 406718 h 462915"/>
                              <a:gd name="connsiteX6" fmla="*/ 233363 w 463867"/>
                              <a:gd name="connsiteY6" fmla="*/ 418148 h 462915"/>
                              <a:gd name="connsiteX7" fmla="*/ 296228 w 463867"/>
                              <a:gd name="connsiteY7" fmla="*/ 403860 h 462915"/>
                              <a:gd name="connsiteX8" fmla="*/ 329565 w 463867"/>
                              <a:gd name="connsiteY8" fmla="*/ 365760 h 462915"/>
                              <a:gd name="connsiteX9" fmla="*/ 338138 w 463867"/>
                              <a:gd name="connsiteY9" fmla="*/ 305753 h 462915"/>
                              <a:gd name="connsiteX10" fmla="*/ 338138 w 463867"/>
                              <a:gd name="connsiteY10" fmla="*/ 134303 h 462915"/>
                              <a:gd name="connsiteX11" fmla="*/ 337185 w 463867"/>
                              <a:gd name="connsiteY11" fmla="*/ 77153 h 462915"/>
                              <a:gd name="connsiteX12" fmla="*/ 303847 w 463867"/>
                              <a:gd name="connsiteY12" fmla="*/ 42863 h 462915"/>
                              <a:gd name="connsiteX13" fmla="*/ 290513 w 463867"/>
                              <a:gd name="connsiteY13" fmla="*/ 43815 h 462915"/>
                              <a:gd name="connsiteX14" fmla="*/ 272415 w 463867"/>
                              <a:gd name="connsiteY14" fmla="*/ 45720 h 462915"/>
                              <a:gd name="connsiteX15" fmla="*/ 257175 w 463867"/>
                              <a:gd name="connsiteY15" fmla="*/ 39053 h 462915"/>
                              <a:gd name="connsiteX16" fmla="*/ 250507 w 463867"/>
                              <a:gd name="connsiteY16" fmla="*/ 23813 h 462915"/>
                              <a:gd name="connsiteX17" fmla="*/ 280035 w 463867"/>
                              <a:gd name="connsiteY17" fmla="*/ 0 h 462915"/>
                              <a:gd name="connsiteX18" fmla="*/ 289560 w 463867"/>
                              <a:gd name="connsiteY18" fmla="*/ 953 h 462915"/>
                              <a:gd name="connsiteX19" fmla="*/ 328613 w 463867"/>
                              <a:gd name="connsiteY19" fmla="*/ 6668 h 462915"/>
                              <a:gd name="connsiteX20" fmla="*/ 361950 w 463867"/>
                              <a:gd name="connsiteY20" fmla="*/ 8573 h 462915"/>
                              <a:gd name="connsiteX21" fmla="*/ 391478 w 463867"/>
                              <a:gd name="connsiteY21" fmla="*/ 6668 h 462915"/>
                              <a:gd name="connsiteX22" fmla="*/ 420053 w 463867"/>
                              <a:gd name="connsiteY22" fmla="*/ 1905 h 462915"/>
                              <a:gd name="connsiteX23" fmla="*/ 436245 w 463867"/>
                              <a:gd name="connsiteY23" fmla="*/ 0 h 462915"/>
                              <a:gd name="connsiteX24" fmla="*/ 463868 w 463867"/>
                              <a:gd name="connsiteY24" fmla="*/ 22860 h 462915"/>
                              <a:gd name="connsiteX25" fmla="*/ 436245 w 463867"/>
                              <a:gd name="connsiteY25" fmla="*/ 45720 h 462915"/>
                              <a:gd name="connsiteX26" fmla="*/ 428625 w 463867"/>
                              <a:gd name="connsiteY26" fmla="*/ 45720 h 462915"/>
                              <a:gd name="connsiteX27" fmla="*/ 421957 w 463867"/>
                              <a:gd name="connsiteY27" fmla="*/ 45720 h 462915"/>
                              <a:gd name="connsiteX28" fmla="*/ 397193 w 463867"/>
                              <a:gd name="connsiteY28" fmla="*/ 65723 h 462915"/>
                              <a:gd name="connsiteX29" fmla="*/ 392430 w 463867"/>
                              <a:gd name="connsiteY29" fmla="*/ 167640 h 462915"/>
                              <a:gd name="connsiteX30" fmla="*/ 392430 w 463867"/>
                              <a:gd name="connsiteY30" fmla="*/ 283845 h 462915"/>
                              <a:gd name="connsiteX31" fmla="*/ 389572 w 463867"/>
                              <a:gd name="connsiteY31" fmla="*/ 346710 h 462915"/>
                              <a:gd name="connsiteX32" fmla="*/ 366713 w 463867"/>
                              <a:gd name="connsiteY32" fmla="*/ 404813 h 462915"/>
                              <a:gd name="connsiteX33" fmla="*/ 231457 w 463867"/>
                              <a:gd name="connsiteY33" fmla="*/ 462915 h 462915"/>
                              <a:gd name="connsiteX34" fmla="*/ 80010 w 463867"/>
                              <a:gd name="connsiteY34" fmla="*/ 386715 h 462915"/>
                              <a:gd name="connsiteX35" fmla="*/ 69532 w 463867"/>
                              <a:gd name="connsiteY35" fmla="*/ 314325 h 462915"/>
                              <a:gd name="connsiteX36" fmla="*/ 71438 w 463867"/>
                              <a:gd name="connsiteY36" fmla="*/ 243840 h 462915"/>
                              <a:gd name="connsiteX37" fmla="*/ 73343 w 463867"/>
                              <a:gd name="connsiteY37" fmla="*/ 173355 h 462915"/>
                              <a:gd name="connsiteX38" fmla="*/ 73343 w 463867"/>
                              <a:gd name="connsiteY38" fmla="*/ 138113 h 462915"/>
                              <a:gd name="connsiteX39" fmla="*/ 72390 w 463867"/>
                              <a:gd name="connsiteY39" fmla="*/ 83820 h 462915"/>
                              <a:gd name="connsiteX40" fmla="*/ 46672 w 463867"/>
                              <a:gd name="connsiteY40" fmla="*/ 47625 h 462915"/>
                              <a:gd name="connsiteX41" fmla="*/ 41910 w 463867"/>
                              <a:gd name="connsiteY41" fmla="*/ 47625 h 462915"/>
                              <a:gd name="connsiteX42" fmla="*/ 36195 w 463867"/>
                              <a:gd name="connsiteY42" fmla="*/ 47625 h 462915"/>
                              <a:gd name="connsiteX43" fmla="*/ 27622 w 463867"/>
                              <a:gd name="connsiteY43" fmla="*/ 47625 h 462915"/>
                              <a:gd name="connsiteX44" fmla="*/ 0 w 463867"/>
                              <a:gd name="connsiteY44" fmla="*/ 24765 h 462915"/>
                              <a:gd name="connsiteX45" fmla="*/ 25718 w 463867"/>
                              <a:gd name="connsiteY45" fmla="*/ 1905 h 462915"/>
                              <a:gd name="connsiteX46" fmla="*/ 48578 w 463867"/>
                              <a:gd name="connsiteY46" fmla="*/ 3810 h 462915"/>
                              <a:gd name="connsiteX47" fmla="*/ 109538 w 463867"/>
                              <a:gd name="connsiteY47" fmla="*/ 9525 h 462915"/>
                              <a:gd name="connsiteX48" fmla="*/ 175260 w 463867"/>
                              <a:gd name="connsiteY48" fmla="*/ 3810 h 462915"/>
                              <a:gd name="connsiteX49" fmla="*/ 192405 w 463867"/>
                              <a:gd name="connsiteY49" fmla="*/ 2858 h 462915"/>
                              <a:gd name="connsiteX50" fmla="*/ 220028 w 463867"/>
                              <a:gd name="connsiteY50" fmla="*/ 25718 h 462915"/>
                              <a:gd name="connsiteX51" fmla="*/ 196215 w 463867"/>
                              <a:gd name="connsiteY51" fmla="*/ 48578 h 462915"/>
                              <a:gd name="connsiteX52" fmla="*/ 180022 w 463867"/>
                              <a:gd name="connsiteY52" fmla="*/ 46673 h 462915"/>
                              <a:gd name="connsiteX53" fmla="*/ 163830 w 463867"/>
                              <a:gd name="connsiteY53" fmla="*/ 44768 h 462915"/>
                              <a:gd name="connsiteX54" fmla="*/ 135255 w 463867"/>
                              <a:gd name="connsiteY54" fmla="*/ 67628 h 462915"/>
                              <a:gd name="connsiteX55" fmla="*/ 133350 w 463867"/>
                              <a:gd name="connsiteY55" fmla="*/ 106680 h 4629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Lst>
                            <a:rect l="l" t="t" r="r" b="b"/>
                            <a:pathLst>
                              <a:path w="463867" h="462915">
                                <a:moveTo>
                                  <a:pt x="133350" y="106680"/>
                                </a:moveTo>
                                <a:lnTo>
                                  <a:pt x="133350" y="149543"/>
                                </a:lnTo>
                                <a:lnTo>
                                  <a:pt x="129540" y="203835"/>
                                </a:lnTo>
                                <a:lnTo>
                                  <a:pt x="129540" y="305753"/>
                                </a:lnTo>
                                <a:cubicBezTo>
                                  <a:pt x="129540" y="337185"/>
                                  <a:pt x="133350" y="359093"/>
                                  <a:pt x="140018" y="373380"/>
                                </a:cubicBezTo>
                                <a:cubicBezTo>
                                  <a:pt x="146685" y="387668"/>
                                  <a:pt x="160020" y="399098"/>
                                  <a:pt x="179070" y="406718"/>
                                </a:cubicBezTo>
                                <a:cubicBezTo>
                                  <a:pt x="197168" y="414338"/>
                                  <a:pt x="215265" y="418148"/>
                                  <a:pt x="233363" y="418148"/>
                                </a:cubicBezTo>
                                <a:cubicBezTo>
                                  <a:pt x="258128" y="418148"/>
                                  <a:pt x="279082" y="413385"/>
                                  <a:pt x="296228" y="403860"/>
                                </a:cubicBezTo>
                                <a:cubicBezTo>
                                  <a:pt x="313372" y="394335"/>
                                  <a:pt x="324803" y="381953"/>
                                  <a:pt x="329565" y="365760"/>
                                </a:cubicBezTo>
                                <a:cubicBezTo>
                                  <a:pt x="334328" y="349568"/>
                                  <a:pt x="337185" y="329565"/>
                                  <a:pt x="338138" y="305753"/>
                                </a:cubicBezTo>
                                <a:lnTo>
                                  <a:pt x="338138" y="134303"/>
                                </a:lnTo>
                                <a:cubicBezTo>
                                  <a:pt x="338138" y="100965"/>
                                  <a:pt x="338138" y="80963"/>
                                  <a:pt x="337185" y="77153"/>
                                </a:cubicBezTo>
                                <a:cubicBezTo>
                                  <a:pt x="333375" y="54293"/>
                                  <a:pt x="321945" y="42863"/>
                                  <a:pt x="303847" y="42863"/>
                                </a:cubicBezTo>
                                <a:cubicBezTo>
                                  <a:pt x="300990" y="42863"/>
                                  <a:pt x="296228" y="42863"/>
                                  <a:pt x="290513" y="43815"/>
                                </a:cubicBezTo>
                                <a:cubicBezTo>
                                  <a:pt x="281940" y="44768"/>
                                  <a:pt x="276225" y="45720"/>
                                  <a:pt x="272415" y="45720"/>
                                </a:cubicBezTo>
                                <a:cubicBezTo>
                                  <a:pt x="266700" y="45720"/>
                                  <a:pt x="261938" y="43815"/>
                                  <a:pt x="257175" y="39053"/>
                                </a:cubicBezTo>
                                <a:cubicBezTo>
                                  <a:pt x="253365" y="34290"/>
                                  <a:pt x="250507" y="29528"/>
                                  <a:pt x="250507" y="23813"/>
                                </a:cubicBezTo>
                                <a:cubicBezTo>
                                  <a:pt x="250507" y="7620"/>
                                  <a:pt x="260032" y="0"/>
                                  <a:pt x="280035" y="0"/>
                                </a:cubicBezTo>
                                <a:cubicBezTo>
                                  <a:pt x="282893" y="0"/>
                                  <a:pt x="286703" y="0"/>
                                  <a:pt x="289560" y="953"/>
                                </a:cubicBezTo>
                                <a:lnTo>
                                  <a:pt x="328613" y="6668"/>
                                </a:lnTo>
                                <a:cubicBezTo>
                                  <a:pt x="338138" y="7620"/>
                                  <a:pt x="349568" y="8573"/>
                                  <a:pt x="361950" y="8573"/>
                                </a:cubicBezTo>
                                <a:cubicBezTo>
                                  <a:pt x="374332" y="8573"/>
                                  <a:pt x="383857" y="7620"/>
                                  <a:pt x="391478" y="6668"/>
                                </a:cubicBezTo>
                                <a:lnTo>
                                  <a:pt x="420053" y="1905"/>
                                </a:lnTo>
                                <a:cubicBezTo>
                                  <a:pt x="427672" y="953"/>
                                  <a:pt x="433388" y="0"/>
                                  <a:pt x="436245" y="0"/>
                                </a:cubicBezTo>
                                <a:cubicBezTo>
                                  <a:pt x="455295" y="0"/>
                                  <a:pt x="463868" y="7620"/>
                                  <a:pt x="463868" y="22860"/>
                                </a:cubicBezTo>
                                <a:cubicBezTo>
                                  <a:pt x="463868" y="38100"/>
                                  <a:pt x="454343" y="45720"/>
                                  <a:pt x="436245" y="45720"/>
                                </a:cubicBezTo>
                                <a:lnTo>
                                  <a:pt x="428625" y="45720"/>
                                </a:lnTo>
                                <a:cubicBezTo>
                                  <a:pt x="427672" y="45720"/>
                                  <a:pt x="424815" y="45720"/>
                                  <a:pt x="421957" y="45720"/>
                                </a:cubicBezTo>
                                <a:cubicBezTo>
                                  <a:pt x="408622" y="45720"/>
                                  <a:pt x="400050" y="52388"/>
                                  <a:pt x="397193" y="65723"/>
                                </a:cubicBezTo>
                                <a:cubicBezTo>
                                  <a:pt x="394335" y="79058"/>
                                  <a:pt x="392430" y="113348"/>
                                  <a:pt x="392430" y="167640"/>
                                </a:cubicBezTo>
                                <a:lnTo>
                                  <a:pt x="392430" y="283845"/>
                                </a:lnTo>
                                <a:cubicBezTo>
                                  <a:pt x="392430" y="312420"/>
                                  <a:pt x="391478" y="333375"/>
                                  <a:pt x="389572" y="346710"/>
                                </a:cubicBezTo>
                                <a:cubicBezTo>
                                  <a:pt x="385763" y="368618"/>
                                  <a:pt x="378143" y="387668"/>
                                  <a:pt x="366713" y="404813"/>
                                </a:cubicBezTo>
                                <a:cubicBezTo>
                                  <a:pt x="340043" y="442913"/>
                                  <a:pt x="295275" y="462915"/>
                                  <a:pt x="231457" y="462915"/>
                                </a:cubicBezTo>
                                <a:cubicBezTo>
                                  <a:pt x="153353" y="462915"/>
                                  <a:pt x="102870" y="437198"/>
                                  <a:pt x="80010" y="386715"/>
                                </a:cubicBezTo>
                                <a:cubicBezTo>
                                  <a:pt x="73343" y="371475"/>
                                  <a:pt x="69532" y="346710"/>
                                  <a:pt x="69532" y="314325"/>
                                </a:cubicBezTo>
                                <a:cubicBezTo>
                                  <a:pt x="69532" y="298133"/>
                                  <a:pt x="70485" y="274320"/>
                                  <a:pt x="71438" y="243840"/>
                                </a:cubicBezTo>
                                <a:cubicBezTo>
                                  <a:pt x="72390" y="212408"/>
                                  <a:pt x="73343" y="188595"/>
                                  <a:pt x="73343" y="173355"/>
                                </a:cubicBezTo>
                                <a:lnTo>
                                  <a:pt x="73343" y="138113"/>
                                </a:lnTo>
                                <a:cubicBezTo>
                                  <a:pt x="73343" y="105728"/>
                                  <a:pt x="73343" y="87630"/>
                                  <a:pt x="72390" y="83820"/>
                                </a:cubicBezTo>
                                <a:cubicBezTo>
                                  <a:pt x="69532" y="59055"/>
                                  <a:pt x="60960" y="47625"/>
                                  <a:pt x="46672" y="47625"/>
                                </a:cubicBezTo>
                                <a:cubicBezTo>
                                  <a:pt x="45720" y="47625"/>
                                  <a:pt x="43815" y="47625"/>
                                  <a:pt x="41910" y="47625"/>
                                </a:cubicBezTo>
                                <a:cubicBezTo>
                                  <a:pt x="40005" y="47625"/>
                                  <a:pt x="38100" y="47625"/>
                                  <a:pt x="36195" y="47625"/>
                                </a:cubicBezTo>
                                <a:cubicBezTo>
                                  <a:pt x="34290" y="47625"/>
                                  <a:pt x="31432" y="47625"/>
                                  <a:pt x="27622" y="47625"/>
                                </a:cubicBezTo>
                                <a:cubicBezTo>
                                  <a:pt x="8572" y="47625"/>
                                  <a:pt x="0" y="40005"/>
                                  <a:pt x="0" y="24765"/>
                                </a:cubicBezTo>
                                <a:cubicBezTo>
                                  <a:pt x="0" y="9525"/>
                                  <a:pt x="8572" y="1905"/>
                                  <a:pt x="25718" y="1905"/>
                                </a:cubicBezTo>
                                <a:cubicBezTo>
                                  <a:pt x="32385" y="1905"/>
                                  <a:pt x="40005" y="2858"/>
                                  <a:pt x="48578" y="3810"/>
                                </a:cubicBezTo>
                                <a:cubicBezTo>
                                  <a:pt x="70485" y="7620"/>
                                  <a:pt x="90488" y="9525"/>
                                  <a:pt x="109538" y="9525"/>
                                </a:cubicBezTo>
                                <a:cubicBezTo>
                                  <a:pt x="128588" y="9525"/>
                                  <a:pt x="150495" y="7620"/>
                                  <a:pt x="175260" y="3810"/>
                                </a:cubicBezTo>
                                <a:cubicBezTo>
                                  <a:pt x="180975" y="2858"/>
                                  <a:pt x="186690" y="2858"/>
                                  <a:pt x="192405" y="2858"/>
                                </a:cubicBezTo>
                                <a:cubicBezTo>
                                  <a:pt x="210503" y="2858"/>
                                  <a:pt x="220028" y="10478"/>
                                  <a:pt x="220028" y="25718"/>
                                </a:cubicBezTo>
                                <a:cubicBezTo>
                                  <a:pt x="220028" y="40958"/>
                                  <a:pt x="212407" y="48578"/>
                                  <a:pt x="196215" y="48578"/>
                                </a:cubicBezTo>
                                <a:cubicBezTo>
                                  <a:pt x="192405" y="48578"/>
                                  <a:pt x="187643" y="47625"/>
                                  <a:pt x="180022" y="46673"/>
                                </a:cubicBezTo>
                                <a:cubicBezTo>
                                  <a:pt x="173355" y="45720"/>
                                  <a:pt x="167640" y="44768"/>
                                  <a:pt x="163830" y="44768"/>
                                </a:cubicBezTo>
                                <a:cubicBezTo>
                                  <a:pt x="149543" y="44768"/>
                                  <a:pt x="140018" y="52388"/>
                                  <a:pt x="135255" y="67628"/>
                                </a:cubicBezTo>
                                <a:cubicBezTo>
                                  <a:pt x="135255" y="72390"/>
                                  <a:pt x="134303" y="85725"/>
                                  <a:pt x="133350" y="106680"/>
                                </a:cubicBezTo>
                                <a:close/>
                              </a:path>
                            </a:pathLst>
                          </a:custGeom>
                          <a:solidFill>
                            <a:srgbClr val="000000"/>
                          </a:solidFill>
                          <a:ln w="9525" cap="flat">
                            <a:noFill/>
                            <a:prstDash val="solid"/>
                            <a:miter/>
                          </a:ln>
                        </wps:spPr>
                        <wps:bodyPr rtlCol="0" anchor="ctr"/>
                      </wps:wsp>
                      <wps:wsp>
                        <wps:cNvPr id="754945306" name="Freeform 754945306"/>
                        <wps:cNvSpPr/>
                        <wps:spPr>
                          <a:xfrm>
                            <a:off x="3077527" y="11430"/>
                            <a:ext cx="491490" cy="460057"/>
                          </a:xfrm>
                          <a:custGeom>
                            <a:avLst/>
                            <a:gdLst>
                              <a:gd name="connsiteX0" fmla="*/ 187643 w 491490"/>
                              <a:gd name="connsiteY0" fmla="*/ 30480 h 460057"/>
                              <a:gd name="connsiteX1" fmla="*/ 366713 w 491490"/>
                              <a:gd name="connsiteY1" fmla="*/ 402908 h 460057"/>
                              <a:gd name="connsiteX2" fmla="*/ 366713 w 491490"/>
                              <a:gd name="connsiteY2" fmla="*/ 134303 h 460057"/>
                              <a:gd name="connsiteX3" fmla="*/ 365760 w 491490"/>
                              <a:gd name="connsiteY3" fmla="*/ 77153 h 460057"/>
                              <a:gd name="connsiteX4" fmla="*/ 332423 w 491490"/>
                              <a:gd name="connsiteY4" fmla="*/ 42863 h 460057"/>
                              <a:gd name="connsiteX5" fmla="*/ 316230 w 491490"/>
                              <a:gd name="connsiteY5" fmla="*/ 44767 h 460057"/>
                              <a:gd name="connsiteX6" fmla="*/ 300038 w 491490"/>
                              <a:gd name="connsiteY6" fmla="*/ 46672 h 460057"/>
                              <a:gd name="connsiteX7" fmla="*/ 284798 w 491490"/>
                              <a:gd name="connsiteY7" fmla="*/ 40005 h 460057"/>
                              <a:gd name="connsiteX8" fmla="*/ 278130 w 491490"/>
                              <a:gd name="connsiteY8" fmla="*/ 24765 h 460057"/>
                              <a:gd name="connsiteX9" fmla="*/ 308610 w 491490"/>
                              <a:gd name="connsiteY9" fmla="*/ 953 h 460057"/>
                              <a:gd name="connsiteX10" fmla="*/ 317183 w 491490"/>
                              <a:gd name="connsiteY10" fmla="*/ 1905 h 460057"/>
                              <a:gd name="connsiteX11" fmla="*/ 346710 w 491490"/>
                              <a:gd name="connsiteY11" fmla="*/ 5715 h 460057"/>
                              <a:gd name="connsiteX12" fmla="*/ 383858 w 491490"/>
                              <a:gd name="connsiteY12" fmla="*/ 8572 h 460057"/>
                              <a:gd name="connsiteX13" fmla="*/ 429578 w 491490"/>
                              <a:gd name="connsiteY13" fmla="*/ 4763 h 460057"/>
                              <a:gd name="connsiteX14" fmla="*/ 453390 w 491490"/>
                              <a:gd name="connsiteY14" fmla="*/ 1905 h 460057"/>
                              <a:gd name="connsiteX15" fmla="*/ 458153 w 491490"/>
                              <a:gd name="connsiteY15" fmla="*/ 953 h 460057"/>
                              <a:gd name="connsiteX16" fmla="*/ 462915 w 491490"/>
                              <a:gd name="connsiteY16" fmla="*/ 953 h 460057"/>
                              <a:gd name="connsiteX17" fmla="*/ 491490 w 491490"/>
                              <a:gd name="connsiteY17" fmla="*/ 23813 h 460057"/>
                              <a:gd name="connsiteX18" fmla="*/ 463868 w 491490"/>
                              <a:gd name="connsiteY18" fmla="*/ 45720 h 460057"/>
                              <a:gd name="connsiteX19" fmla="*/ 456248 w 491490"/>
                              <a:gd name="connsiteY19" fmla="*/ 45720 h 460057"/>
                              <a:gd name="connsiteX20" fmla="*/ 449580 w 491490"/>
                              <a:gd name="connsiteY20" fmla="*/ 45720 h 460057"/>
                              <a:gd name="connsiteX21" fmla="*/ 422910 w 491490"/>
                              <a:gd name="connsiteY21" fmla="*/ 54292 h 460057"/>
                              <a:gd name="connsiteX22" fmla="*/ 415290 w 491490"/>
                              <a:gd name="connsiteY22" fmla="*/ 92392 h 460057"/>
                              <a:gd name="connsiteX23" fmla="*/ 415290 w 491490"/>
                              <a:gd name="connsiteY23" fmla="*/ 130492 h 460057"/>
                              <a:gd name="connsiteX24" fmla="*/ 415290 w 491490"/>
                              <a:gd name="connsiteY24" fmla="*/ 198120 h 460057"/>
                              <a:gd name="connsiteX25" fmla="*/ 415290 w 491490"/>
                              <a:gd name="connsiteY25" fmla="*/ 376238 h 460057"/>
                              <a:gd name="connsiteX26" fmla="*/ 404813 w 491490"/>
                              <a:gd name="connsiteY26" fmla="*/ 441008 h 460057"/>
                              <a:gd name="connsiteX27" fmla="*/ 368618 w 491490"/>
                              <a:gd name="connsiteY27" fmla="*/ 460057 h 460057"/>
                              <a:gd name="connsiteX28" fmla="*/ 313373 w 491490"/>
                              <a:gd name="connsiteY28" fmla="*/ 413385 h 460057"/>
                              <a:gd name="connsiteX29" fmla="*/ 138113 w 491490"/>
                              <a:gd name="connsiteY29" fmla="*/ 49530 h 460057"/>
                              <a:gd name="connsiteX30" fmla="*/ 138113 w 491490"/>
                              <a:gd name="connsiteY30" fmla="*/ 360045 h 460057"/>
                              <a:gd name="connsiteX31" fmla="*/ 172403 w 491490"/>
                              <a:gd name="connsiteY31" fmla="*/ 409575 h 460057"/>
                              <a:gd name="connsiteX32" fmla="*/ 188595 w 491490"/>
                              <a:gd name="connsiteY32" fmla="*/ 408622 h 460057"/>
                              <a:gd name="connsiteX33" fmla="*/ 204788 w 491490"/>
                              <a:gd name="connsiteY33" fmla="*/ 407670 h 460057"/>
                              <a:gd name="connsiteX34" fmla="*/ 225743 w 491490"/>
                              <a:gd name="connsiteY34" fmla="*/ 428625 h 460057"/>
                              <a:gd name="connsiteX35" fmla="*/ 195263 w 491490"/>
                              <a:gd name="connsiteY35" fmla="*/ 451485 h 460057"/>
                              <a:gd name="connsiteX36" fmla="*/ 191453 w 491490"/>
                              <a:gd name="connsiteY36" fmla="*/ 451485 h 460057"/>
                              <a:gd name="connsiteX37" fmla="*/ 186690 w 491490"/>
                              <a:gd name="connsiteY37" fmla="*/ 450533 h 460057"/>
                              <a:gd name="connsiteX38" fmla="*/ 159068 w 491490"/>
                              <a:gd name="connsiteY38" fmla="*/ 446722 h 460057"/>
                              <a:gd name="connsiteX39" fmla="*/ 116205 w 491490"/>
                              <a:gd name="connsiteY39" fmla="*/ 442913 h 460057"/>
                              <a:gd name="connsiteX40" fmla="*/ 71438 w 491490"/>
                              <a:gd name="connsiteY40" fmla="*/ 446722 h 460057"/>
                              <a:gd name="connsiteX41" fmla="*/ 39053 w 491490"/>
                              <a:gd name="connsiteY41" fmla="*/ 450533 h 460057"/>
                              <a:gd name="connsiteX42" fmla="*/ 34290 w 491490"/>
                              <a:gd name="connsiteY42" fmla="*/ 451485 h 460057"/>
                              <a:gd name="connsiteX43" fmla="*/ 28575 w 491490"/>
                              <a:gd name="connsiteY43" fmla="*/ 451485 h 460057"/>
                              <a:gd name="connsiteX44" fmla="*/ 0 w 491490"/>
                              <a:gd name="connsiteY44" fmla="*/ 428625 h 460057"/>
                              <a:gd name="connsiteX45" fmla="*/ 20955 w 491490"/>
                              <a:gd name="connsiteY45" fmla="*/ 407670 h 460057"/>
                              <a:gd name="connsiteX46" fmla="*/ 39053 w 491490"/>
                              <a:gd name="connsiteY46" fmla="*/ 408622 h 460057"/>
                              <a:gd name="connsiteX47" fmla="*/ 53340 w 491490"/>
                              <a:gd name="connsiteY47" fmla="*/ 410528 h 460057"/>
                              <a:gd name="connsiteX48" fmla="*/ 87630 w 491490"/>
                              <a:gd name="connsiteY48" fmla="*/ 360997 h 460057"/>
                              <a:gd name="connsiteX49" fmla="*/ 87630 w 491490"/>
                              <a:gd name="connsiteY49" fmla="*/ 314325 h 460057"/>
                              <a:gd name="connsiteX50" fmla="*/ 87630 w 491490"/>
                              <a:gd name="connsiteY50" fmla="*/ 255270 h 460057"/>
                              <a:gd name="connsiteX51" fmla="*/ 87630 w 491490"/>
                              <a:gd name="connsiteY51" fmla="*/ 198120 h 460057"/>
                              <a:gd name="connsiteX52" fmla="*/ 87630 w 491490"/>
                              <a:gd name="connsiteY52" fmla="*/ 92392 h 460057"/>
                              <a:gd name="connsiteX53" fmla="*/ 53340 w 491490"/>
                              <a:gd name="connsiteY53" fmla="*/ 42863 h 460057"/>
                              <a:gd name="connsiteX54" fmla="*/ 40005 w 491490"/>
                              <a:gd name="connsiteY54" fmla="*/ 43815 h 460057"/>
                              <a:gd name="connsiteX55" fmla="*/ 21908 w 491490"/>
                              <a:gd name="connsiteY55" fmla="*/ 45720 h 460057"/>
                              <a:gd name="connsiteX56" fmla="*/ 953 w 491490"/>
                              <a:gd name="connsiteY56" fmla="*/ 23813 h 460057"/>
                              <a:gd name="connsiteX57" fmla="*/ 29528 w 491490"/>
                              <a:gd name="connsiteY57" fmla="*/ 0 h 460057"/>
                              <a:gd name="connsiteX58" fmla="*/ 40005 w 491490"/>
                              <a:gd name="connsiteY58" fmla="*/ 953 h 460057"/>
                              <a:gd name="connsiteX59" fmla="*/ 91440 w 491490"/>
                              <a:gd name="connsiteY59" fmla="*/ 4763 h 460057"/>
                              <a:gd name="connsiteX60" fmla="*/ 120968 w 491490"/>
                              <a:gd name="connsiteY60" fmla="*/ 2858 h 460057"/>
                              <a:gd name="connsiteX61" fmla="*/ 150495 w 491490"/>
                              <a:gd name="connsiteY61" fmla="*/ 953 h 460057"/>
                              <a:gd name="connsiteX62" fmla="*/ 178118 w 491490"/>
                              <a:gd name="connsiteY62" fmla="*/ 15240 h 460057"/>
                              <a:gd name="connsiteX63" fmla="*/ 187643 w 491490"/>
                              <a:gd name="connsiteY63" fmla="*/ 30480 h 460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491490" h="460057">
                                <a:moveTo>
                                  <a:pt x="187643" y="30480"/>
                                </a:moveTo>
                                <a:lnTo>
                                  <a:pt x="366713" y="402908"/>
                                </a:lnTo>
                                <a:lnTo>
                                  <a:pt x="366713" y="134303"/>
                                </a:lnTo>
                                <a:cubicBezTo>
                                  <a:pt x="366713" y="100013"/>
                                  <a:pt x="366713" y="80963"/>
                                  <a:pt x="365760" y="77153"/>
                                </a:cubicBezTo>
                                <a:cubicBezTo>
                                  <a:pt x="361950" y="54292"/>
                                  <a:pt x="350520" y="42863"/>
                                  <a:pt x="332423" y="42863"/>
                                </a:cubicBezTo>
                                <a:cubicBezTo>
                                  <a:pt x="328613" y="42863"/>
                                  <a:pt x="323850" y="43815"/>
                                  <a:pt x="316230" y="44767"/>
                                </a:cubicBezTo>
                                <a:cubicBezTo>
                                  <a:pt x="309563" y="45720"/>
                                  <a:pt x="303848" y="46672"/>
                                  <a:pt x="300038" y="46672"/>
                                </a:cubicBezTo>
                                <a:cubicBezTo>
                                  <a:pt x="294323" y="46672"/>
                                  <a:pt x="289560" y="44767"/>
                                  <a:pt x="284798" y="40005"/>
                                </a:cubicBezTo>
                                <a:cubicBezTo>
                                  <a:pt x="280988" y="36195"/>
                                  <a:pt x="278130" y="30480"/>
                                  <a:pt x="278130" y="24765"/>
                                </a:cubicBezTo>
                                <a:cubicBezTo>
                                  <a:pt x="278130" y="8572"/>
                                  <a:pt x="287655" y="953"/>
                                  <a:pt x="308610" y="953"/>
                                </a:cubicBezTo>
                                <a:cubicBezTo>
                                  <a:pt x="312420" y="953"/>
                                  <a:pt x="315278" y="953"/>
                                  <a:pt x="317183" y="1905"/>
                                </a:cubicBezTo>
                                <a:lnTo>
                                  <a:pt x="346710" y="5715"/>
                                </a:lnTo>
                                <a:cubicBezTo>
                                  <a:pt x="360045" y="7620"/>
                                  <a:pt x="372428" y="8572"/>
                                  <a:pt x="383858" y="8572"/>
                                </a:cubicBezTo>
                                <a:cubicBezTo>
                                  <a:pt x="395288" y="8572"/>
                                  <a:pt x="410528" y="7620"/>
                                  <a:pt x="429578" y="4763"/>
                                </a:cubicBezTo>
                                <a:cubicBezTo>
                                  <a:pt x="436245" y="3810"/>
                                  <a:pt x="443865" y="2858"/>
                                  <a:pt x="453390" y="1905"/>
                                </a:cubicBezTo>
                                <a:cubicBezTo>
                                  <a:pt x="454343" y="1905"/>
                                  <a:pt x="456248" y="1905"/>
                                  <a:pt x="458153" y="953"/>
                                </a:cubicBezTo>
                                <a:cubicBezTo>
                                  <a:pt x="460058" y="953"/>
                                  <a:pt x="461010" y="953"/>
                                  <a:pt x="462915" y="953"/>
                                </a:cubicBezTo>
                                <a:cubicBezTo>
                                  <a:pt x="481965" y="953"/>
                                  <a:pt x="491490" y="8572"/>
                                  <a:pt x="491490" y="23813"/>
                                </a:cubicBezTo>
                                <a:cubicBezTo>
                                  <a:pt x="491490" y="39053"/>
                                  <a:pt x="481965" y="45720"/>
                                  <a:pt x="463868" y="45720"/>
                                </a:cubicBezTo>
                                <a:cubicBezTo>
                                  <a:pt x="461010" y="45720"/>
                                  <a:pt x="458153" y="45720"/>
                                  <a:pt x="456248" y="45720"/>
                                </a:cubicBezTo>
                                <a:lnTo>
                                  <a:pt x="449580" y="45720"/>
                                </a:lnTo>
                                <a:cubicBezTo>
                                  <a:pt x="436245" y="45720"/>
                                  <a:pt x="426720" y="48578"/>
                                  <a:pt x="422910" y="54292"/>
                                </a:cubicBezTo>
                                <a:cubicBezTo>
                                  <a:pt x="419100" y="60008"/>
                                  <a:pt x="416243" y="72390"/>
                                  <a:pt x="415290" y="92392"/>
                                </a:cubicBezTo>
                                <a:lnTo>
                                  <a:pt x="415290" y="130492"/>
                                </a:lnTo>
                                <a:lnTo>
                                  <a:pt x="415290" y="198120"/>
                                </a:lnTo>
                                <a:lnTo>
                                  <a:pt x="415290" y="376238"/>
                                </a:lnTo>
                                <a:cubicBezTo>
                                  <a:pt x="415290" y="406717"/>
                                  <a:pt x="411480" y="428625"/>
                                  <a:pt x="404813" y="441008"/>
                                </a:cubicBezTo>
                                <a:cubicBezTo>
                                  <a:pt x="398145" y="453390"/>
                                  <a:pt x="385763" y="460057"/>
                                  <a:pt x="368618" y="460057"/>
                                </a:cubicBezTo>
                                <a:cubicBezTo>
                                  <a:pt x="346710" y="460057"/>
                                  <a:pt x="328613" y="444817"/>
                                  <a:pt x="313373" y="413385"/>
                                </a:cubicBezTo>
                                <a:lnTo>
                                  <a:pt x="138113" y="49530"/>
                                </a:lnTo>
                                <a:lnTo>
                                  <a:pt x="138113" y="360045"/>
                                </a:lnTo>
                                <a:cubicBezTo>
                                  <a:pt x="138113" y="393383"/>
                                  <a:pt x="149543" y="409575"/>
                                  <a:pt x="172403" y="409575"/>
                                </a:cubicBezTo>
                                <a:cubicBezTo>
                                  <a:pt x="176213" y="409575"/>
                                  <a:pt x="180975" y="409575"/>
                                  <a:pt x="188595" y="408622"/>
                                </a:cubicBezTo>
                                <a:cubicBezTo>
                                  <a:pt x="195263" y="407670"/>
                                  <a:pt x="200978" y="407670"/>
                                  <a:pt x="204788" y="407670"/>
                                </a:cubicBezTo>
                                <a:cubicBezTo>
                                  <a:pt x="219075" y="407670"/>
                                  <a:pt x="225743" y="414338"/>
                                  <a:pt x="225743" y="428625"/>
                                </a:cubicBezTo>
                                <a:cubicBezTo>
                                  <a:pt x="225743" y="443865"/>
                                  <a:pt x="216218" y="451485"/>
                                  <a:pt x="195263" y="451485"/>
                                </a:cubicBezTo>
                                <a:cubicBezTo>
                                  <a:pt x="194310" y="451485"/>
                                  <a:pt x="193358" y="451485"/>
                                  <a:pt x="191453" y="451485"/>
                                </a:cubicBezTo>
                                <a:cubicBezTo>
                                  <a:pt x="189548" y="451485"/>
                                  <a:pt x="187643" y="450533"/>
                                  <a:pt x="186690" y="450533"/>
                                </a:cubicBezTo>
                                <a:lnTo>
                                  <a:pt x="159068" y="446722"/>
                                </a:lnTo>
                                <a:cubicBezTo>
                                  <a:pt x="143828" y="444817"/>
                                  <a:pt x="129540" y="442913"/>
                                  <a:pt x="116205" y="442913"/>
                                </a:cubicBezTo>
                                <a:cubicBezTo>
                                  <a:pt x="104775" y="442913"/>
                                  <a:pt x="89535" y="443865"/>
                                  <a:pt x="71438" y="446722"/>
                                </a:cubicBezTo>
                                <a:lnTo>
                                  <a:pt x="39053" y="450533"/>
                                </a:lnTo>
                                <a:cubicBezTo>
                                  <a:pt x="38100" y="450533"/>
                                  <a:pt x="36195" y="450533"/>
                                  <a:pt x="34290" y="451485"/>
                                </a:cubicBezTo>
                                <a:cubicBezTo>
                                  <a:pt x="32385" y="451485"/>
                                  <a:pt x="30480" y="451485"/>
                                  <a:pt x="28575" y="451485"/>
                                </a:cubicBezTo>
                                <a:cubicBezTo>
                                  <a:pt x="9525" y="451485"/>
                                  <a:pt x="0" y="443865"/>
                                  <a:pt x="0" y="428625"/>
                                </a:cubicBezTo>
                                <a:cubicBezTo>
                                  <a:pt x="0" y="415290"/>
                                  <a:pt x="6668" y="407670"/>
                                  <a:pt x="20955" y="407670"/>
                                </a:cubicBezTo>
                                <a:cubicBezTo>
                                  <a:pt x="22860" y="407670"/>
                                  <a:pt x="29528" y="407670"/>
                                  <a:pt x="39053" y="408622"/>
                                </a:cubicBezTo>
                                <a:cubicBezTo>
                                  <a:pt x="43815" y="409575"/>
                                  <a:pt x="48578" y="410528"/>
                                  <a:pt x="53340" y="410528"/>
                                </a:cubicBezTo>
                                <a:cubicBezTo>
                                  <a:pt x="76200" y="410528"/>
                                  <a:pt x="87630" y="393383"/>
                                  <a:pt x="87630" y="360997"/>
                                </a:cubicBezTo>
                                <a:lnTo>
                                  <a:pt x="87630" y="314325"/>
                                </a:lnTo>
                                <a:lnTo>
                                  <a:pt x="87630" y="255270"/>
                                </a:lnTo>
                                <a:lnTo>
                                  <a:pt x="87630" y="198120"/>
                                </a:lnTo>
                                <a:lnTo>
                                  <a:pt x="87630" y="92392"/>
                                </a:lnTo>
                                <a:cubicBezTo>
                                  <a:pt x="87630" y="59055"/>
                                  <a:pt x="76200" y="42863"/>
                                  <a:pt x="53340" y="42863"/>
                                </a:cubicBezTo>
                                <a:cubicBezTo>
                                  <a:pt x="50483" y="42863"/>
                                  <a:pt x="45720" y="42863"/>
                                  <a:pt x="40005" y="43815"/>
                                </a:cubicBezTo>
                                <a:cubicBezTo>
                                  <a:pt x="31433" y="44767"/>
                                  <a:pt x="25718" y="45720"/>
                                  <a:pt x="21908" y="45720"/>
                                </a:cubicBezTo>
                                <a:cubicBezTo>
                                  <a:pt x="7620" y="45720"/>
                                  <a:pt x="953" y="38100"/>
                                  <a:pt x="953" y="23813"/>
                                </a:cubicBezTo>
                                <a:cubicBezTo>
                                  <a:pt x="953" y="8572"/>
                                  <a:pt x="10478" y="0"/>
                                  <a:pt x="29528" y="0"/>
                                </a:cubicBezTo>
                                <a:cubicBezTo>
                                  <a:pt x="32385" y="0"/>
                                  <a:pt x="36195" y="0"/>
                                  <a:pt x="40005" y="953"/>
                                </a:cubicBezTo>
                                <a:cubicBezTo>
                                  <a:pt x="61913" y="2858"/>
                                  <a:pt x="79058" y="4763"/>
                                  <a:pt x="91440" y="4763"/>
                                </a:cubicBezTo>
                                <a:cubicBezTo>
                                  <a:pt x="98108" y="4763"/>
                                  <a:pt x="107633" y="3810"/>
                                  <a:pt x="120968" y="2858"/>
                                </a:cubicBezTo>
                                <a:cubicBezTo>
                                  <a:pt x="134303" y="1905"/>
                                  <a:pt x="143828" y="953"/>
                                  <a:pt x="150495" y="953"/>
                                </a:cubicBezTo>
                                <a:cubicBezTo>
                                  <a:pt x="163830" y="953"/>
                                  <a:pt x="173355" y="5715"/>
                                  <a:pt x="178118" y="15240"/>
                                </a:cubicBezTo>
                                <a:lnTo>
                                  <a:pt x="187643" y="30480"/>
                                </a:lnTo>
                                <a:close/>
                              </a:path>
                            </a:pathLst>
                          </a:custGeom>
                          <a:solidFill>
                            <a:srgbClr val="000000"/>
                          </a:solidFill>
                          <a:ln w="9525" cap="flat">
                            <a:noFill/>
                            <a:prstDash val="solid"/>
                            <a:miter/>
                          </a:ln>
                        </wps:spPr>
                        <wps:bodyPr rtlCol="0" anchor="ctr"/>
                      </wps:wsp>
                      <wps:wsp>
                        <wps:cNvPr id="1269867611" name="Freeform 1269867611"/>
                        <wps:cNvSpPr/>
                        <wps:spPr>
                          <a:xfrm>
                            <a:off x="3589020" y="10477"/>
                            <a:ext cx="230505" cy="451485"/>
                          </a:xfrm>
                          <a:custGeom>
                            <a:avLst/>
                            <a:gdLst>
                              <a:gd name="connsiteX0" fmla="*/ 86678 w 230505"/>
                              <a:gd name="connsiteY0" fmla="*/ 92393 h 451485"/>
                              <a:gd name="connsiteX1" fmla="*/ 52388 w 230505"/>
                              <a:gd name="connsiteY1" fmla="*/ 42863 h 451485"/>
                              <a:gd name="connsiteX2" fmla="*/ 38100 w 230505"/>
                              <a:gd name="connsiteY2" fmla="*/ 43815 h 451485"/>
                              <a:gd name="connsiteX3" fmla="*/ 20003 w 230505"/>
                              <a:gd name="connsiteY3" fmla="*/ 45720 h 451485"/>
                              <a:gd name="connsiteX4" fmla="*/ 5715 w 230505"/>
                              <a:gd name="connsiteY4" fmla="*/ 39053 h 451485"/>
                              <a:gd name="connsiteX5" fmla="*/ 0 w 230505"/>
                              <a:gd name="connsiteY5" fmla="*/ 23813 h 451485"/>
                              <a:gd name="connsiteX6" fmla="*/ 29528 w 230505"/>
                              <a:gd name="connsiteY6" fmla="*/ 0 h 451485"/>
                              <a:gd name="connsiteX7" fmla="*/ 39053 w 230505"/>
                              <a:gd name="connsiteY7" fmla="*/ 953 h 451485"/>
                              <a:gd name="connsiteX8" fmla="*/ 74295 w 230505"/>
                              <a:gd name="connsiteY8" fmla="*/ 5715 h 451485"/>
                              <a:gd name="connsiteX9" fmla="*/ 115253 w 230505"/>
                              <a:gd name="connsiteY9" fmla="*/ 8573 h 451485"/>
                              <a:gd name="connsiteX10" fmla="*/ 160972 w 230505"/>
                              <a:gd name="connsiteY10" fmla="*/ 4763 h 451485"/>
                              <a:gd name="connsiteX11" fmla="*/ 190500 w 230505"/>
                              <a:gd name="connsiteY11" fmla="*/ 953 h 451485"/>
                              <a:gd name="connsiteX12" fmla="*/ 200025 w 230505"/>
                              <a:gd name="connsiteY12" fmla="*/ 0 h 451485"/>
                              <a:gd name="connsiteX13" fmla="*/ 229553 w 230505"/>
                              <a:gd name="connsiteY13" fmla="*/ 23813 h 451485"/>
                              <a:gd name="connsiteX14" fmla="*/ 223838 w 230505"/>
                              <a:gd name="connsiteY14" fmla="*/ 39053 h 451485"/>
                              <a:gd name="connsiteX15" fmla="*/ 209550 w 230505"/>
                              <a:gd name="connsiteY15" fmla="*/ 45720 h 451485"/>
                              <a:gd name="connsiteX16" fmla="*/ 191453 w 230505"/>
                              <a:gd name="connsiteY16" fmla="*/ 43815 h 451485"/>
                              <a:gd name="connsiteX17" fmla="*/ 177165 w 230505"/>
                              <a:gd name="connsiteY17" fmla="*/ 42863 h 451485"/>
                              <a:gd name="connsiteX18" fmla="*/ 142875 w 230505"/>
                              <a:gd name="connsiteY18" fmla="*/ 92393 h 451485"/>
                              <a:gd name="connsiteX19" fmla="*/ 142875 w 230505"/>
                              <a:gd name="connsiteY19" fmla="*/ 360045 h 451485"/>
                              <a:gd name="connsiteX20" fmla="*/ 177165 w 230505"/>
                              <a:gd name="connsiteY20" fmla="*/ 409575 h 451485"/>
                              <a:gd name="connsiteX21" fmla="*/ 191453 w 230505"/>
                              <a:gd name="connsiteY21" fmla="*/ 408623 h 451485"/>
                              <a:gd name="connsiteX22" fmla="*/ 209550 w 230505"/>
                              <a:gd name="connsiteY22" fmla="*/ 406718 h 451485"/>
                              <a:gd name="connsiteX23" fmla="*/ 230505 w 230505"/>
                              <a:gd name="connsiteY23" fmla="*/ 427673 h 451485"/>
                              <a:gd name="connsiteX24" fmla="*/ 200978 w 230505"/>
                              <a:gd name="connsiteY24" fmla="*/ 451485 h 451485"/>
                              <a:gd name="connsiteX25" fmla="*/ 196215 w 230505"/>
                              <a:gd name="connsiteY25" fmla="*/ 451485 h 451485"/>
                              <a:gd name="connsiteX26" fmla="*/ 191453 w 230505"/>
                              <a:gd name="connsiteY26" fmla="*/ 450533 h 451485"/>
                              <a:gd name="connsiteX27" fmla="*/ 157163 w 230505"/>
                              <a:gd name="connsiteY27" fmla="*/ 444818 h 451485"/>
                              <a:gd name="connsiteX28" fmla="*/ 120968 w 230505"/>
                              <a:gd name="connsiteY28" fmla="*/ 441960 h 451485"/>
                              <a:gd name="connsiteX29" fmla="*/ 71438 w 230505"/>
                              <a:gd name="connsiteY29" fmla="*/ 444818 h 451485"/>
                              <a:gd name="connsiteX30" fmla="*/ 40957 w 230505"/>
                              <a:gd name="connsiteY30" fmla="*/ 449580 h 451485"/>
                              <a:gd name="connsiteX31" fmla="*/ 36195 w 230505"/>
                              <a:gd name="connsiteY31" fmla="*/ 450533 h 451485"/>
                              <a:gd name="connsiteX32" fmla="*/ 30480 w 230505"/>
                              <a:gd name="connsiteY32" fmla="*/ 450533 h 451485"/>
                              <a:gd name="connsiteX33" fmla="*/ 1905 w 230505"/>
                              <a:gd name="connsiteY33" fmla="*/ 426720 h 451485"/>
                              <a:gd name="connsiteX34" fmla="*/ 22860 w 230505"/>
                              <a:gd name="connsiteY34" fmla="*/ 405765 h 451485"/>
                              <a:gd name="connsiteX35" fmla="*/ 40957 w 230505"/>
                              <a:gd name="connsiteY35" fmla="*/ 406718 h 451485"/>
                              <a:gd name="connsiteX36" fmla="*/ 55245 w 230505"/>
                              <a:gd name="connsiteY36" fmla="*/ 408623 h 451485"/>
                              <a:gd name="connsiteX37" fmla="*/ 89535 w 230505"/>
                              <a:gd name="connsiteY37" fmla="*/ 359093 h 451485"/>
                              <a:gd name="connsiteX38" fmla="*/ 89535 w 230505"/>
                              <a:gd name="connsiteY38" fmla="*/ 92393 h 4514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230505" h="451485">
                                <a:moveTo>
                                  <a:pt x="86678" y="92393"/>
                                </a:moveTo>
                                <a:cubicBezTo>
                                  <a:pt x="86678" y="59055"/>
                                  <a:pt x="75247" y="42863"/>
                                  <a:pt x="52388" y="42863"/>
                                </a:cubicBezTo>
                                <a:cubicBezTo>
                                  <a:pt x="45720" y="42863"/>
                                  <a:pt x="41910" y="42863"/>
                                  <a:pt x="38100" y="43815"/>
                                </a:cubicBezTo>
                                <a:cubicBezTo>
                                  <a:pt x="31432" y="44768"/>
                                  <a:pt x="24765" y="45720"/>
                                  <a:pt x="20003" y="45720"/>
                                </a:cubicBezTo>
                                <a:cubicBezTo>
                                  <a:pt x="14288" y="45720"/>
                                  <a:pt x="9525" y="43815"/>
                                  <a:pt x="5715" y="39053"/>
                                </a:cubicBezTo>
                                <a:cubicBezTo>
                                  <a:pt x="1905" y="35243"/>
                                  <a:pt x="0" y="29528"/>
                                  <a:pt x="0" y="23813"/>
                                </a:cubicBezTo>
                                <a:cubicBezTo>
                                  <a:pt x="0" y="8573"/>
                                  <a:pt x="9525" y="0"/>
                                  <a:pt x="29528" y="0"/>
                                </a:cubicBezTo>
                                <a:cubicBezTo>
                                  <a:pt x="32385" y="0"/>
                                  <a:pt x="35243" y="0"/>
                                  <a:pt x="39053" y="953"/>
                                </a:cubicBezTo>
                                <a:lnTo>
                                  <a:pt x="74295" y="5715"/>
                                </a:lnTo>
                                <a:cubicBezTo>
                                  <a:pt x="87630" y="7620"/>
                                  <a:pt x="100965" y="8573"/>
                                  <a:pt x="115253" y="8573"/>
                                </a:cubicBezTo>
                                <a:cubicBezTo>
                                  <a:pt x="128588" y="8573"/>
                                  <a:pt x="143828" y="7620"/>
                                  <a:pt x="160972" y="4763"/>
                                </a:cubicBezTo>
                                <a:lnTo>
                                  <a:pt x="190500" y="953"/>
                                </a:lnTo>
                                <a:cubicBezTo>
                                  <a:pt x="194310" y="953"/>
                                  <a:pt x="197168" y="0"/>
                                  <a:pt x="200025" y="0"/>
                                </a:cubicBezTo>
                                <a:cubicBezTo>
                                  <a:pt x="220028" y="0"/>
                                  <a:pt x="229553" y="7620"/>
                                  <a:pt x="229553" y="23813"/>
                                </a:cubicBezTo>
                                <a:cubicBezTo>
                                  <a:pt x="229553" y="30480"/>
                                  <a:pt x="227647" y="35243"/>
                                  <a:pt x="223838" y="39053"/>
                                </a:cubicBezTo>
                                <a:cubicBezTo>
                                  <a:pt x="220028" y="42863"/>
                                  <a:pt x="215265" y="45720"/>
                                  <a:pt x="209550" y="45720"/>
                                </a:cubicBezTo>
                                <a:cubicBezTo>
                                  <a:pt x="204788" y="45720"/>
                                  <a:pt x="199072" y="44768"/>
                                  <a:pt x="191453" y="43815"/>
                                </a:cubicBezTo>
                                <a:cubicBezTo>
                                  <a:pt x="188595" y="42863"/>
                                  <a:pt x="183832" y="42863"/>
                                  <a:pt x="177165" y="42863"/>
                                </a:cubicBezTo>
                                <a:cubicBezTo>
                                  <a:pt x="154305" y="42863"/>
                                  <a:pt x="142875" y="59055"/>
                                  <a:pt x="142875" y="92393"/>
                                </a:cubicBezTo>
                                <a:lnTo>
                                  <a:pt x="142875" y="360045"/>
                                </a:lnTo>
                                <a:cubicBezTo>
                                  <a:pt x="142875" y="393383"/>
                                  <a:pt x="154305" y="409575"/>
                                  <a:pt x="177165" y="409575"/>
                                </a:cubicBezTo>
                                <a:cubicBezTo>
                                  <a:pt x="180975" y="409575"/>
                                  <a:pt x="185738" y="409575"/>
                                  <a:pt x="191453" y="408623"/>
                                </a:cubicBezTo>
                                <a:cubicBezTo>
                                  <a:pt x="200025" y="407670"/>
                                  <a:pt x="205740" y="406718"/>
                                  <a:pt x="209550" y="406718"/>
                                </a:cubicBezTo>
                                <a:cubicBezTo>
                                  <a:pt x="222885" y="406718"/>
                                  <a:pt x="230505" y="413385"/>
                                  <a:pt x="230505" y="427673"/>
                                </a:cubicBezTo>
                                <a:cubicBezTo>
                                  <a:pt x="230505" y="443865"/>
                                  <a:pt x="220980" y="451485"/>
                                  <a:pt x="200978" y="451485"/>
                                </a:cubicBezTo>
                                <a:cubicBezTo>
                                  <a:pt x="200025" y="451485"/>
                                  <a:pt x="198120" y="451485"/>
                                  <a:pt x="196215" y="451485"/>
                                </a:cubicBezTo>
                                <a:cubicBezTo>
                                  <a:pt x="194310" y="451485"/>
                                  <a:pt x="193357" y="450533"/>
                                  <a:pt x="191453" y="450533"/>
                                </a:cubicBezTo>
                                <a:lnTo>
                                  <a:pt x="157163" y="444818"/>
                                </a:lnTo>
                                <a:cubicBezTo>
                                  <a:pt x="145732" y="442913"/>
                                  <a:pt x="133350" y="441960"/>
                                  <a:pt x="120968" y="441960"/>
                                </a:cubicBezTo>
                                <a:cubicBezTo>
                                  <a:pt x="101918" y="441960"/>
                                  <a:pt x="85725" y="442913"/>
                                  <a:pt x="71438" y="444818"/>
                                </a:cubicBezTo>
                                <a:lnTo>
                                  <a:pt x="40957" y="449580"/>
                                </a:lnTo>
                                <a:cubicBezTo>
                                  <a:pt x="40005" y="449580"/>
                                  <a:pt x="38100" y="449580"/>
                                  <a:pt x="36195" y="450533"/>
                                </a:cubicBezTo>
                                <a:cubicBezTo>
                                  <a:pt x="34290" y="450533"/>
                                  <a:pt x="32385" y="450533"/>
                                  <a:pt x="30480" y="450533"/>
                                </a:cubicBezTo>
                                <a:cubicBezTo>
                                  <a:pt x="11430" y="450533"/>
                                  <a:pt x="1905" y="442913"/>
                                  <a:pt x="1905" y="426720"/>
                                </a:cubicBezTo>
                                <a:cubicBezTo>
                                  <a:pt x="1905" y="412433"/>
                                  <a:pt x="8572" y="405765"/>
                                  <a:pt x="22860" y="405765"/>
                                </a:cubicBezTo>
                                <a:cubicBezTo>
                                  <a:pt x="24765" y="405765"/>
                                  <a:pt x="31432" y="405765"/>
                                  <a:pt x="40957" y="406718"/>
                                </a:cubicBezTo>
                                <a:cubicBezTo>
                                  <a:pt x="45720" y="407670"/>
                                  <a:pt x="50482" y="408623"/>
                                  <a:pt x="55245" y="408623"/>
                                </a:cubicBezTo>
                                <a:cubicBezTo>
                                  <a:pt x="78105" y="408623"/>
                                  <a:pt x="89535" y="391478"/>
                                  <a:pt x="89535" y="359093"/>
                                </a:cubicBezTo>
                                <a:lnTo>
                                  <a:pt x="89535" y="92393"/>
                                </a:lnTo>
                                <a:close/>
                              </a:path>
                            </a:pathLst>
                          </a:custGeom>
                          <a:solidFill>
                            <a:srgbClr val="000000"/>
                          </a:solidFill>
                          <a:ln w="9525" cap="flat">
                            <a:noFill/>
                            <a:prstDash val="solid"/>
                            <a:miter/>
                          </a:ln>
                        </wps:spPr>
                        <wps:bodyPr rtlCol="0" anchor="ctr"/>
                      </wps:wsp>
                      <wps:wsp>
                        <wps:cNvPr id="968417966" name="Freeform 968417966"/>
                        <wps:cNvSpPr/>
                        <wps:spPr>
                          <a:xfrm>
                            <a:off x="3850958" y="13334"/>
                            <a:ext cx="389572" cy="448627"/>
                          </a:xfrm>
                          <a:custGeom>
                            <a:avLst/>
                            <a:gdLst>
                              <a:gd name="connsiteX0" fmla="*/ 218122 w 389572"/>
                              <a:gd name="connsiteY0" fmla="*/ 358140 h 448627"/>
                              <a:gd name="connsiteX1" fmla="*/ 252413 w 389572"/>
                              <a:gd name="connsiteY1" fmla="*/ 407670 h 448627"/>
                              <a:gd name="connsiteX2" fmla="*/ 268605 w 389572"/>
                              <a:gd name="connsiteY2" fmla="*/ 405765 h 448627"/>
                              <a:gd name="connsiteX3" fmla="*/ 284797 w 389572"/>
                              <a:gd name="connsiteY3" fmla="*/ 403860 h 448627"/>
                              <a:gd name="connsiteX4" fmla="*/ 300038 w 389572"/>
                              <a:gd name="connsiteY4" fmla="*/ 410528 h 448627"/>
                              <a:gd name="connsiteX5" fmla="*/ 306705 w 389572"/>
                              <a:gd name="connsiteY5" fmla="*/ 425767 h 448627"/>
                              <a:gd name="connsiteX6" fmla="*/ 276225 w 389572"/>
                              <a:gd name="connsiteY6" fmla="*/ 448628 h 448627"/>
                              <a:gd name="connsiteX7" fmla="*/ 272415 w 389572"/>
                              <a:gd name="connsiteY7" fmla="*/ 448628 h 448627"/>
                              <a:gd name="connsiteX8" fmla="*/ 267653 w 389572"/>
                              <a:gd name="connsiteY8" fmla="*/ 447675 h 448627"/>
                              <a:gd name="connsiteX9" fmla="*/ 235268 w 389572"/>
                              <a:gd name="connsiteY9" fmla="*/ 442913 h 448627"/>
                              <a:gd name="connsiteX10" fmla="*/ 193357 w 389572"/>
                              <a:gd name="connsiteY10" fmla="*/ 440055 h 448627"/>
                              <a:gd name="connsiteX11" fmla="*/ 148590 w 389572"/>
                              <a:gd name="connsiteY11" fmla="*/ 442913 h 448627"/>
                              <a:gd name="connsiteX12" fmla="*/ 115253 w 389572"/>
                              <a:gd name="connsiteY12" fmla="*/ 447675 h 448627"/>
                              <a:gd name="connsiteX13" fmla="*/ 110490 w 389572"/>
                              <a:gd name="connsiteY13" fmla="*/ 448628 h 448627"/>
                              <a:gd name="connsiteX14" fmla="*/ 105728 w 389572"/>
                              <a:gd name="connsiteY14" fmla="*/ 448628 h 448627"/>
                              <a:gd name="connsiteX15" fmla="*/ 76200 w 389572"/>
                              <a:gd name="connsiteY15" fmla="*/ 425767 h 448627"/>
                              <a:gd name="connsiteX16" fmla="*/ 97155 w 389572"/>
                              <a:gd name="connsiteY16" fmla="*/ 404813 h 448627"/>
                              <a:gd name="connsiteX17" fmla="*/ 113347 w 389572"/>
                              <a:gd name="connsiteY17" fmla="*/ 406717 h 448627"/>
                              <a:gd name="connsiteX18" fmla="*/ 129540 w 389572"/>
                              <a:gd name="connsiteY18" fmla="*/ 408623 h 448627"/>
                              <a:gd name="connsiteX19" fmla="*/ 162878 w 389572"/>
                              <a:gd name="connsiteY19" fmla="*/ 359092 h 448627"/>
                              <a:gd name="connsiteX20" fmla="*/ 162878 w 389572"/>
                              <a:gd name="connsiteY20" fmla="*/ 312420 h 448627"/>
                              <a:gd name="connsiteX21" fmla="*/ 162878 w 389572"/>
                              <a:gd name="connsiteY21" fmla="*/ 253365 h 448627"/>
                              <a:gd name="connsiteX22" fmla="*/ 162878 w 389572"/>
                              <a:gd name="connsiteY22" fmla="*/ 196215 h 448627"/>
                              <a:gd name="connsiteX23" fmla="*/ 162878 w 389572"/>
                              <a:gd name="connsiteY23" fmla="*/ 87630 h 448627"/>
                              <a:gd name="connsiteX24" fmla="*/ 114300 w 389572"/>
                              <a:gd name="connsiteY24" fmla="*/ 40005 h 448627"/>
                              <a:gd name="connsiteX25" fmla="*/ 93345 w 389572"/>
                              <a:gd name="connsiteY25" fmla="*/ 40005 h 448627"/>
                              <a:gd name="connsiteX26" fmla="*/ 45720 w 389572"/>
                              <a:gd name="connsiteY26" fmla="*/ 86678 h 448627"/>
                              <a:gd name="connsiteX27" fmla="*/ 46672 w 389572"/>
                              <a:gd name="connsiteY27" fmla="*/ 109538 h 448627"/>
                              <a:gd name="connsiteX28" fmla="*/ 49530 w 389572"/>
                              <a:gd name="connsiteY28" fmla="*/ 134303 h 448627"/>
                              <a:gd name="connsiteX29" fmla="*/ 50482 w 389572"/>
                              <a:gd name="connsiteY29" fmla="*/ 151448 h 448627"/>
                              <a:gd name="connsiteX30" fmla="*/ 24765 w 389572"/>
                              <a:gd name="connsiteY30" fmla="*/ 193358 h 448627"/>
                              <a:gd name="connsiteX31" fmla="*/ 0 w 389572"/>
                              <a:gd name="connsiteY31" fmla="*/ 162878 h 448627"/>
                              <a:gd name="connsiteX32" fmla="*/ 953 w 389572"/>
                              <a:gd name="connsiteY32" fmla="*/ 133350 h 448627"/>
                              <a:gd name="connsiteX33" fmla="*/ 2857 w 389572"/>
                              <a:gd name="connsiteY33" fmla="*/ 92392 h 448627"/>
                              <a:gd name="connsiteX34" fmla="*/ 1905 w 389572"/>
                              <a:gd name="connsiteY34" fmla="*/ 58103 h 448627"/>
                              <a:gd name="connsiteX35" fmla="*/ 0 w 389572"/>
                              <a:gd name="connsiteY35" fmla="*/ 27623 h 448627"/>
                              <a:gd name="connsiteX36" fmla="*/ 25718 w 389572"/>
                              <a:gd name="connsiteY36" fmla="*/ 0 h 448627"/>
                              <a:gd name="connsiteX37" fmla="*/ 68580 w 389572"/>
                              <a:gd name="connsiteY37" fmla="*/ 1905 h 448627"/>
                              <a:gd name="connsiteX38" fmla="*/ 122872 w 389572"/>
                              <a:gd name="connsiteY38" fmla="*/ 4763 h 448627"/>
                              <a:gd name="connsiteX39" fmla="*/ 199072 w 389572"/>
                              <a:gd name="connsiteY39" fmla="*/ 4763 h 448627"/>
                              <a:gd name="connsiteX40" fmla="*/ 270510 w 389572"/>
                              <a:gd name="connsiteY40" fmla="*/ 3810 h 448627"/>
                              <a:gd name="connsiteX41" fmla="*/ 313372 w 389572"/>
                              <a:gd name="connsiteY41" fmla="*/ 1905 h 448627"/>
                              <a:gd name="connsiteX42" fmla="*/ 356235 w 389572"/>
                              <a:gd name="connsiteY42" fmla="*/ 0 h 448627"/>
                              <a:gd name="connsiteX43" fmla="*/ 389572 w 389572"/>
                              <a:gd name="connsiteY43" fmla="*/ 27623 h 448627"/>
                              <a:gd name="connsiteX44" fmla="*/ 389572 w 389572"/>
                              <a:gd name="connsiteY44" fmla="*/ 28575 h 448627"/>
                              <a:gd name="connsiteX45" fmla="*/ 387668 w 389572"/>
                              <a:gd name="connsiteY45" fmla="*/ 53340 h 448627"/>
                              <a:gd name="connsiteX46" fmla="*/ 383857 w 389572"/>
                              <a:gd name="connsiteY46" fmla="*/ 92392 h 448627"/>
                              <a:gd name="connsiteX47" fmla="*/ 383857 w 389572"/>
                              <a:gd name="connsiteY47" fmla="*/ 100013 h 448627"/>
                              <a:gd name="connsiteX48" fmla="*/ 385763 w 389572"/>
                              <a:gd name="connsiteY48" fmla="*/ 131445 h 448627"/>
                              <a:gd name="connsiteX49" fmla="*/ 388620 w 389572"/>
                              <a:gd name="connsiteY49" fmla="*/ 165735 h 448627"/>
                              <a:gd name="connsiteX50" fmla="*/ 362903 w 389572"/>
                              <a:gd name="connsiteY50" fmla="*/ 193358 h 448627"/>
                              <a:gd name="connsiteX51" fmla="*/ 337185 w 389572"/>
                              <a:gd name="connsiteY51" fmla="*/ 160020 h 448627"/>
                              <a:gd name="connsiteX52" fmla="*/ 339090 w 389572"/>
                              <a:gd name="connsiteY52" fmla="*/ 123825 h 448627"/>
                              <a:gd name="connsiteX53" fmla="*/ 340995 w 389572"/>
                              <a:gd name="connsiteY53" fmla="*/ 87630 h 448627"/>
                              <a:gd name="connsiteX54" fmla="*/ 288607 w 389572"/>
                              <a:gd name="connsiteY54" fmla="*/ 40958 h 448627"/>
                              <a:gd name="connsiteX55" fmla="*/ 269557 w 389572"/>
                              <a:gd name="connsiteY55" fmla="*/ 40958 h 448627"/>
                              <a:gd name="connsiteX56" fmla="*/ 234315 w 389572"/>
                              <a:gd name="connsiteY56" fmla="*/ 51435 h 448627"/>
                              <a:gd name="connsiteX57" fmla="*/ 221932 w 389572"/>
                              <a:gd name="connsiteY57" fmla="*/ 85725 h 448627"/>
                              <a:gd name="connsiteX58" fmla="*/ 219075 w 389572"/>
                              <a:gd name="connsiteY58" fmla="*/ 132398 h 448627"/>
                              <a:gd name="connsiteX59" fmla="*/ 219075 w 389572"/>
                              <a:gd name="connsiteY59" fmla="*/ 358140 h 448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89572" h="448627">
                                <a:moveTo>
                                  <a:pt x="218122" y="358140"/>
                                </a:moveTo>
                                <a:cubicBezTo>
                                  <a:pt x="218122" y="391478"/>
                                  <a:pt x="229553" y="407670"/>
                                  <a:pt x="252413" y="407670"/>
                                </a:cubicBezTo>
                                <a:cubicBezTo>
                                  <a:pt x="256222" y="407670"/>
                                  <a:pt x="260985" y="406717"/>
                                  <a:pt x="268605" y="405765"/>
                                </a:cubicBezTo>
                                <a:cubicBezTo>
                                  <a:pt x="275272" y="404813"/>
                                  <a:pt x="280988" y="403860"/>
                                  <a:pt x="284797" y="403860"/>
                                </a:cubicBezTo>
                                <a:cubicBezTo>
                                  <a:pt x="290513" y="403860"/>
                                  <a:pt x="295275" y="405765"/>
                                  <a:pt x="300038" y="410528"/>
                                </a:cubicBezTo>
                                <a:cubicBezTo>
                                  <a:pt x="303847" y="414338"/>
                                  <a:pt x="306705" y="420053"/>
                                  <a:pt x="306705" y="425767"/>
                                </a:cubicBezTo>
                                <a:cubicBezTo>
                                  <a:pt x="306705" y="441008"/>
                                  <a:pt x="297180" y="448628"/>
                                  <a:pt x="276225" y="448628"/>
                                </a:cubicBezTo>
                                <a:cubicBezTo>
                                  <a:pt x="275272" y="448628"/>
                                  <a:pt x="274320" y="448628"/>
                                  <a:pt x="272415" y="448628"/>
                                </a:cubicBezTo>
                                <a:cubicBezTo>
                                  <a:pt x="270510" y="448628"/>
                                  <a:pt x="268605" y="447675"/>
                                  <a:pt x="267653" y="447675"/>
                                </a:cubicBezTo>
                                <a:lnTo>
                                  <a:pt x="235268" y="442913"/>
                                </a:lnTo>
                                <a:cubicBezTo>
                                  <a:pt x="222885" y="441008"/>
                                  <a:pt x="208597" y="440055"/>
                                  <a:pt x="193357" y="440055"/>
                                </a:cubicBezTo>
                                <a:cubicBezTo>
                                  <a:pt x="176213" y="440055"/>
                                  <a:pt x="161925" y="441008"/>
                                  <a:pt x="148590" y="442913"/>
                                </a:cubicBezTo>
                                <a:lnTo>
                                  <a:pt x="115253" y="447675"/>
                                </a:lnTo>
                                <a:cubicBezTo>
                                  <a:pt x="114300" y="447675"/>
                                  <a:pt x="112395" y="447675"/>
                                  <a:pt x="110490" y="448628"/>
                                </a:cubicBezTo>
                                <a:cubicBezTo>
                                  <a:pt x="108585" y="448628"/>
                                  <a:pt x="106680" y="448628"/>
                                  <a:pt x="105728" y="448628"/>
                                </a:cubicBezTo>
                                <a:cubicBezTo>
                                  <a:pt x="85725" y="448628"/>
                                  <a:pt x="76200" y="441008"/>
                                  <a:pt x="76200" y="425767"/>
                                </a:cubicBezTo>
                                <a:cubicBezTo>
                                  <a:pt x="76200" y="411480"/>
                                  <a:pt x="82868" y="404813"/>
                                  <a:pt x="97155" y="404813"/>
                                </a:cubicBezTo>
                                <a:cubicBezTo>
                                  <a:pt x="100965" y="404813"/>
                                  <a:pt x="105728" y="405765"/>
                                  <a:pt x="113347" y="406717"/>
                                </a:cubicBezTo>
                                <a:cubicBezTo>
                                  <a:pt x="120015" y="407670"/>
                                  <a:pt x="125730" y="408623"/>
                                  <a:pt x="129540" y="408623"/>
                                </a:cubicBezTo>
                                <a:cubicBezTo>
                                  <a:pt x="151447" y="408623"/>
                                  <a:pt x="162878" y="391478"/>
                                  <a:pt x="162878" y="359092"/>
                                </a:cubicBezTo>
                                <a:lnTo>
                                  <a:pt x="162878" y="312420"/>
                                </a:lnTo>
                                <a:lnTo>
                                  <a:pt x="162878" y="253365"/>
                                </a:lnTo>
                                <a:lnTo>
                                  <a:pt x="162878" y="196215"/>
                                </a:lnTo>
                                <a:lnTo>
                                  <a:pt x="162878" y="87630"/>
                                </a:lnTo>
                                <a:cubicBezTo>
                                  <a:pt x="162878" y="56198"/>
                                  <a:pt x="146685" y="40005"/>
                                  <a:pt x="114300" y="40005"/>
                                </a:cubicBezTo>
                                <a:lnTo>
                                  <a:pt x="93345" y="40005"/>
                                </a:lnTo>
                                <a:cubicBezTo>
                                  <a:pt x="60960" y="40005"/>
                                  <a:pt x="45720" y="55245"/>
                                  <a:pt x="45720" y="86678"/>
                                </a:cubicBezTo>
                                <a:cubicBezTo>
                                  <a:pt x="45720" y="98108"/>
                                  <a:pt x="45720" y="105728"/>
                                  <a:pt x="46672" y="109538"/>
                                </a:cubicBezTo>
                                <a:lnTo>
                                  <a:pt x="49530" y="134303"/>
                                </a:lnTo>
                                <a:cubicBezTo>
                                  <a:pt x="49530" y="138113"/>
                                  <a:pt x="50482" y="143828"/>
                                  <a:pt x="50482" y="151448"/>
                                </a:cubicBezTo>
                                <a:cubicBezTo>
                                  <a:pt x="50482" y="179070"/>
                                  <a:pt x="41910" y="193358"/>
                                  <a:pt x="24765" y="193358"/>
                                </a:cubicBezTo>
                                <a:cubicBezTo>
                                  <a:pt x="8572" y="193358"/>
                                  <a:pt x="0" y="182880"/>
                                  <a:pt x="0" y="162878"/>
                                </a:cubicBezTo>
                                <a:cubicBezTo>
                                  <a:pt x="0" y="157163"/>
                                  <a:pt x="0" y="146685"/>
                                  <a:pt x="953" y="133350"/>
                                </a:cubicBezTo>
                                <a:cubicBezTo>
                                  <a:pt x="1905" y="112395"/>
                                  <a:pt x="2857" y="98108"/>
                                  <a:pt x="2857" y="92392"/>
                                </a:cubicBezTo>
                                <a:cubicBezTo>
                                  <a:pt x="2857" y="80963"/>
                                  <a:pt x="2857" y="69533"/>
                                  <a:pt x="1905" y="58103"/>
                                </a:cubicBezTo>
                                <a:cubicBezTo>
                                  <a:pt x="0" y="34290"/>
                                  <a:pt x="0" y="24765"/>
                                  <a:pt x="0" y="27623"/>
                                </a:cubicBezTo>
                                <a:cubicBezTo>
                                  <a:pt x="0" y="8573"/>
                                  <a:pt x="8572" y="0"/>
                                  <a:pt x="25718" y="0"/>
                                </a:cubicBezTo>
                                <a:cubicBezTo>
                                  <a:pt x="32385" y="0"/>
                                  <a:pt x="46672" y="953"/>
                                  <a:pt x="68580" y="1905"/>
                                </a:cubicBezTo>
                                <a:cubicBezTo>
                                  <a:pt x="70485" y="1905"/>
                                  <a:pt x="88582" y="2858"/>
                                  <a:pt x="122872" y="4763"/>
                                </a:cubicBezTo>
                                <a:lnTo>
                                  <a:pt x="199072" y="4763"/>
                                </a:lnTo>
                                <a:cubicBezTo>
                                  <a:pt x="207645" y="4763"/>
                                  <a:pt x="231457" y="4763"/>
                                  <a:pt x="270510" y="3810"/>
                                </a:cubicBezTo>
                                <a:cubicBezTo>
                                  <a:pt x="279082" y="3810"/>
                                  <a:pt x="293370" y="2858"/>
                                  <a:pt x="313372" y="1905"/>
                                </a:cubicBezTo>
                                <a:cubicBezTo>
                                  <a:pt x="331470" y="953"/>
                                  <a:pt x="345757" y="0"/>
                                  <a:pt x="356235" y="0"/>
                                </a:cubicBezTo>
                                <a:cubicBezTo>
                                  <a:pt x="378143" y="0"/>
                                  <a:pt x="389572" y="9525"/>
                                  <a:pt x="389572" y="27623"/>
                                </a:cubicBezTo>
                                <a:lnTo>
                                  <a:pt x="389572" y="28575"/>
                                </a:lnTo>
                                <a:cubicBezTo>
                                  <a:pt x="389572" y="33338"/>
                                  <a:pt x="388620" y="40958"/>
                                  <a:pt x="387668" y="53340"/>
                                </a:cubicBezTo>
                                <a:cubicBezTo>
                                  <a:pt x="386715" y="65723"/>
                                  <a:pt x="385763" y="78105"/>
                                  <a:pt x="383857" y="92392"/>
                                </a:cubicBezTo>
                                <a:lnTo>
                                  <a:pt x="383857" y="100013"/>
                                </a:lnTo>
                                <a:cubicBezTo>
                                  <a:pt x="383857" y="106680"/>
                                  <a:pt x="384810" y="117158"/>
                                  <a:pt x="385763" y="131445"/>
                                </a:cubicBezTo>
                                <a:cubicBezTo>
                                  <a:pt x="387668" y="150495"/>
                                  <a:pt x="388620" y="161925"/>
                                  <a:pt x="388620" y="165735"/>
                                </a:cubicBezTo>
                                <a:cubicBezTo>
                                  <a:pt x="388620" y="183833"/>
                                  <a:pt x="380047" y="193358"/>
                                  <a:pt x="362903" y="193358"/>
                                </a:cubicBezTo>
                                <a:cubicBezTo>
                                  <a:pt x="345757" y="193358"/>
                                  <a:pt x="337185" y="181928"/>
                                  <a:pt x="337185" y="160020"/>
                                </a:cubicBezTo>
                                <a:cubicBezTo>
                                  <a:pt x="337185" y="152400"/>
                                  <a:pt x="338138" y="140017"/>
                                  <a:pt x="339090" y="123825"/>
                                </a:cubicBezTo>
                                <a:cubicBezTo>
                                  <a:pt x="340043" y="107633"/>
                                  <a:pt x="340995" y="96203"/>
                                  <a:pt x="340995" y="87630"/>
                                </a:cubicBezTo>
                                <a:cubicBezTo>
                                  <a:pt x="340995" y="57150"/>
                                  <a:pt x="323850" y="40958"/>
                                  <a:pt x="288607" y="40958"/>
                                </a:cubicBezTo>
                                <a:lnTo>
                                  <a:pt x="269557" y="40958"/>
                                </a:lnTo>
                                <a:cubicBezTo>
                                  <a:pt x="253365" y="40958"/>
                                  <a:pt x="240982" y="44767"/>
                                  <a:pt x="234315" y="51435"/>
                                </a:cubicBezTo>
                                <a:cubicBezTo>
                                  <a:pt x="227647" y="58103"/>
                                  <a:pt x="222885" y="69533"/>
                                  <a:pt x="221932" y="85725"/>
                                </a:cubicBezTo>
                                <a:lnTo>
                                  <a:pt x="219075" y="132398"/>
                                </a:lnTo>
                                <a:lnTo>
                                  <a:pt x="219075" y="358140"/>
                                </a:lnTo>
                                <a:close/>
                              </a:path>
                            </a:pathLst>
                          </a:custGeom>
                          <a:solidFill>
                            <a:srgbClr val="000000"/>
                          </a:solidFill>
                          <a:ln w="9525" cap="flat">
                            <a:noFill/>
                            <a:prstDash val="solid"/>
                            <a:miter/>
                          </a:ln>
                        </wps:spPr>
                        <wps:bodyPr rtlCol="0" anchor="ctr"/>
                      </wps:wsp>
                      <wps:wsp>
                        <wps:cNvPr id="925764205" name="Freeform 925764205"/>
                        <wps:cNvSpPr/>
                        <wps:spPr>
                          <a:xfrm>
                            <a:off x="4267200" y="10477"/>
                            <a:ext cx="505777" cy="452437"/>
                          </a:xfrm>
                          <a:custGeom>
                            <a:avLst/>
                            <a:gdLst>
                              <a:gd name="connsiteX0" fmla="*/ 226695 w 505777"/>
                              <a:gd name="connsiteY0" fmla="*/ 315278 h 452437"/>
                              <a:gd name="connsiteX1" fmla="*/ 226695 w 505777"/>
                              <a:gd name="connsiteY1" fmla="*/ 302895 h 452437"/>
                              <a:gd name="connsiteX2" fmla="*/ 225743 w 505777"/>
                              <a:gd name="connsiteY2" fmla="*/ 284798 h 452437"/>
                              <a:gd name="connsiteX3" fmla="*/ 96202 w 505777"/>
                              <a:gd name="connsiteY3" fmla="*/ 79058 h 452437"/>
                              <a:gd name="connsiteX4" fmla="*/ 80010 w 505777"/>
                              <a:gd name="connsiteY4" fmla="*/ 55245 h 452437"/>
                              <a:gd name="connsiteX5" fmla="*/ 55245 w 505777"/>
                              <a:gd name="connsiteY5" fmla="*/ 44768 h 452437"/>
                              <a:gd name="connsiteX6" fmla="*/ 42863 w 505777"/>
                              <a:gd name="connsiteY6" fmla="*/ 47625 h 452437"/>
                              <a:gd name="connsiteX7" fmla="*/ 37147 w 505777"/>
                              <a:gd name="connsiteY7" fmla="*/ 47625 h 452437"/>
                              <a:gd name="connsiteX8" fmla="*/ 30480 w 505777"/>
                              <a:gd name="connsiteY8" fmla="*/ 47625 h 452437"/>
                              <a:gd name="connsiteX9" fmla="*/ 0 w 505777"/>
                              <a:gd name="connsiteY9" fmla="*/ 23813 h 452437"/>
                              <a:gd name="connsiteX10" fmla="*/ 26670 w 505777"/>
                              <a:gd name="connsiteY10" fmla="*/ 0 h 452437"/>
                              <a:gd name="connsiteX11" fmla="*/ 53340 w 505777"/>
                              <a:gd name="connsiteY11" fmla="*/ 2858 h 452437"/>
                              <a:gd name="connsiteX12" fmla="*/ 113347 w 505777"/>
                              <a:gd name="connsiteY12" fmla="*/ 8573 h 452437"/>
                              <a:gd name="connsiteX13" fmla="*/ 175260 w 505777"/>
                              <a:gd name="connsiteY13" fmla="*/ 2858 h 452437"/>
                              <a:gd name="connsiteX14" fmla="*/ 199072 w 505777"/>
                              <a:gd name="connsiteY14" fmla="*/ 953 h 452437"/>
                              <a:gd name="connsiteX15" fmla="*/ 226695 w 505777"/>
                              <a:gd name="connsiteY15" fmla="*/ 23813 h 452437"/>
                              <a:gd name="connsiteX16" fmla="*/ 194310 w 505777"/>
                              <a:gd name="connsiteY16" fmla="*/ 45720 h 452437"/>
                              <a:gd name="connsiteX17" fmla="*/ 187643 w 505777"/>
                              <a:gd name="connsiteY17" fmla="*/ 45720 h 452437"/>
                              <a:gd name="connsiteX18" fmla="*/ 170497 w 505777"/>
                              <a:gd name="connsiteY18" fmla="*/ 45720 h 452437"/>
                              <a:gd name="connsiteX19" fmla="*/ 157163 w 505777"/>
                              <a:gd name="connsiteY19" fmla="*/ 45720 h 452437"/>
                              <a:gd name="connsiteX20" fmla="*/ 149542 w 505777"/>
                              <a:gd name="connsiteY20" fmla="*/ 51435 h 452437"/>
                              <a:gd name="connsiteX21" fmla="*/ 150495 w 505777"/>
                              <a:gd name="connsiteY21" fmla="*/ 55245 h 452437"/>
                              <a:gd name="connsiteX22" fmla="*/ 154305 w 505777"/>
                              <a:gd name="connsiteY22" fmla="*/ 60960 h 452437"/>
                              <a:gd name="connsiteX23" fmla="*/ 256222 w 505777"/>
                              <a:gd name="connsiteY23" fmla="*/ 234315 h 452437"/>
                              <a:gd name="connsiteX24" fmla="*/ 359093 w 505777"/>
                              <a:gd name="connsiteY24" fmla="*/ 60960 h 452437"/>
                              <a:gd name="connsiteX25" fmla="*/ 362902 w 505777"/>
                              <a:gd name="connsiteY25" fmla="*/ 50483 h 452437"/>
                              <a:gd name="connsiteX26" fmla="*/ 354330 w 505777"/>
                              <a:gd name="connsiteY26" fmla="*/ 44768 h 452437"/>
                              <a:gd name="connsiteX27" fmla="*/ 353377 w 505777"/>
                              <a:gd name="connsiteY27" fmla="*/ 44768 h 452437"/>
                              <a:gd name="connsiteX28" fmla="*/ 340995 w 505777"/>
                              <a:gd name="connsiteY28" fmla="*/ 46673 h 452437"/>
                              <a:gd name="connsiteX29" fmla="*/ 323850 w 505777"/>
                              <a:gd name="connsiteY29" fmla="*/ 48578 h 452437"/>
                              <a:gd name="connsiteX30" fmla="*/ 306705 w 505777"/>
                              <a:gd name="connsiteY30" fmla="*/ 49530 h 452437"/>
                              <a:gd name="connsiteX31" fmla="*/ 279082 w 505777"/>
                              <a:gd name="connsiteY31" fmla="*/ 25718 h 452437"/>
                              <a:gd name="connsiteX32" fmla="*/ 305752 w 505777"/>
                              <a:gd name="connsiteY32" fmla="*/ 1905 h 452437"/>
                              <a:gd name="connsiteX33" fmla="*/ 329565 w 505777"/>
                              <a:gd name="connsiteY33" fmla="*/ 3810 h 452437"/>
                              <a:gd name="connsiteX34" fmla="*/ 394335 w 505777"/>
                              <a:gd name="connsiteY34" fmla="*/ 9525 h 452437"/>
                              <a:gd name="connsiteX35" fmla="*/ 457200 w 505777"/>
                              <a:gd name="connsiteY35" fmla="*/ 3810 h 452437"/>
                              <a:gd name="connsiteX36" fmla="*/ 480060 w 505777"/>
                              <a:gd name="connsiteY36" fmla="*/ 1905 h 452437"/>
                              <a:gd name="connsiteX37" fmla="*/ 505777 w 505777"/>
                              <a:gd name="connsiteY37" fmla="*/ 25718 h 452437"/>
                              <a:gd name="connsiteX38" fmla="*/ 481013 w 505777"/>
                              <a:gd name="connsiteY38" fmla="*/ 46673 h 452437"/>
                              <a:gd name="connsiteX39" fmla="*/ 465772 w 505777"/>
                              <a:gd name="connsiteY39" fmla="*/ 45720 h 452437"/>
                              <a:gd name="connsiteX40" fmla="*/ 451485 w 505777"/>
                              <a:gd name="connsiteY40" fmla="*/ 44768 h 452437"/>
                              <a:gd name="connsiteX41" fmla="*/ 423863 w 505777"/>
                              <a:gd name="connsiteY41" fmla="*/ 60960 h 452437"/>
                              <a:gd name="connsiteX42" fmla="*/ 414338 w 505777"/>
                              <a:gd name="connsiteY42" fmla="*/ 76200 h 452437"/>
                              <a:gd name="connsiteX43" fmla="*/ 282893 w 505777"/>
                              <a:gd name="connsiteY43" fmla="*/ 281940 h 452437"/>
                              <a:gd name="connsiteX44" fmla="*/ 282893 w 505777"/>
                              <a:gd name="connsiteY44" fmla="*/ 309563 h 452437"/>
                              <a:gd name="connsiteX45" fmla="*/ 288607 w 505777"/>
                              <a:gd name="connsiteY45" fmla="*/ 394335 h 452437"/>
                              <a:gd name="connsiteX46" fmla="*/ 317182 w 505777"/>
                              <a:gd name="connsiteY46" fmla="*/ 411480 h 452437"/>
                              <a:gd name="connsiteX47" fmla="*/ 333375 w 505777"/>
                              <a:gd name="connsiteY47" fmla="*/ 409575 h 452437"/>
                              <a:gd name="connsiteX48" fmla="*/ 349568 w 505777"/>
                              <a:gd name="connsiteY48" fmla="*/ 407670 h 452437"/>
                              <a:gd name="connsiteX49" fmla="*/ 370522 w 505777"/>
                              <a:gd name="connsiteY49" fmla="*/ 428625 h 452437"/>
                              <a:gd name="connsiteX50" fmla="*/ 340043 w 505777"/>
                              <a:gd name="connsiteY50" fmla="*/ 452438 h 452437"/>
                              <a:gd name="connsiteX51" fmla="*/ 336232 w 505777"/>
                              <a:gd name="connsiteY51" fmla="*/ 452438 h 452437"/>
                              <a:gd name="connsiteX52" fmla="*/ 331470 w 505777"/>
                              <a:gd name="connsiteY52" fmla="*/ 451485 h 452437"/>
                              <a:gd name="connsiteX53" fmla="*/ 295275 w 505777"/>
                              <a:gd name="connsiteY53" fmla="*/ 446723 h 452437"/>
                              <a:gd name="connsiteX54" fmla="*/ 254318 w 505777"/>
                              <a:gd name="connsiteY54" fmla="*/ 443865 h 452437"/>
                              <a:gd name="connsiteX55" fmla="*/ 213360 w 505777"/>
                              <a:gd name="connsiteY55" fmla="*/ 446723 h 452437"/>
                              <a:gd name="connsiteX56" fmla="*/ 179070 w 505777"/>
                              <a:gd name="connsiteY56" fmla="*/ 451485 h 452437"/>
                              <a:gd name="connsiteX57" fmla="*/ 175260 w 505777"/>
                              <a:gd name="connsiteY57" fmla="*/ 452438 h 452437"/>
                              <a:gd name="connsiteX58" fmla="*/ 170497 w 505777"/>
                              <a:gd name="connsiteY58" fmla="*/ 452438 h 452437"/>
                              <a:gd name="connsiteX59" fmla="*/ 140017 w 505777"/>
                              <a:gd name="connsiteY59" fmla="*/ 429578 h 452437"/>
                              <a:gd name="connsiteX60" fmla="*/ 160972 w 505777"/>
                              <a:gd name="connsiteY60" fmla="*/ 407670 h 452437"/>
                              <a:gd name="connsiteX61" fmla="*/ 176213 w 505777"/>
                              <a:gd name="connsiteY61" fmla="*/ 409575 h 452437"/>
                              <a:gd name="connsiteX62" fmla="*/ 191452 w 505777"/>
                              <a:gd name="connsiteY62" fmla="*/ 411480 h 452437"/>
                              <a:gd name="connsiteX63" fmla="*/ 225743 w 505777"/>
                              <a:gd name="connsiteY63" fmla="*/ 376238 h 452437"/>
                              <a:gd name="connsiteX64" fmla="*/ 226695 w 505777"/>
                              <a:gd name="connsiteY64" fmla="*/ 315278 h 452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Lst>
                            <a:rect l="l" t="t" r="r" b="b"/>
                            <a:pathLst>
                              <a:path w="505777" h="452437">
                                <a:moveTo>
                                  <a:pt x="226695" y="315278"/>
                                </a:moveTo>
                                <a:cubicBezTo>
                                  <a:pt x="226695" y="313373"/>
                                  <a:pt x="226695" y="309563"/>
                                  <a:pt x="226695" y="302895"/>
                                </a:cubicBezTo>
                                <a:cubicBezTo>
                                  <a:pt x="226695" y="296228"/>
                                  <a:pt x="225743" y="289560"/>
                                  <a:pt x="225743" y="284798"/>
                                </a:cubicBezTo>
                                <a:lnTo>
                                  <a:pt x="96202" y="79058"/>
                                </a:lnTo>
                                <a:cubicBezTo>
                                  <a:pt x="87630" y="65723"/>
                                  <a:pt x="82867" y="58103"/>
                                  <a:pt x="80010" y="55245"/>
                                </a:cubicBezTo>
                                <a:cubicBezTo>
                                  <a:pt x="73342" y="48578"/>
                                  <a:pt x="64770" y="44768"/>
                                  <a:pt x="55245" y="44768"/>
                                </a:cubicBezTo>
                                <a:cubicBezTo>
                                  <a:pt x="49530" y="44768"/>
                                  <a:pt x="45720" y="45720"/>
                                  <a:pt x="42863" y="47625"/>
                                </a:cubicBezTo>
                                <a:cubicBezTo>
                                  <a:pt x="41910" y="47625"/>
                                  <a:pt x="39052" y="47625"/>
                                  <a:pt x="37147" y="47625"/>
                                </a:cubicBezTo>
                                <a:cubicBezTo>
                                  <a:pt x="34290" y="47625"/>
                                  <a:pt x="31432" y="47625"/>
                                  <a:pt x="30480" y="47625"/>
                                </a:cubicBezTo>
                                <a:cubicBezTo>
                                  <a:pt x="10477" y="47625"/>
                                  <a:pt x="0" y="40005"/>
                                  <a:pt x="0" y="23813"/>
                                </a:cubicBezTo>
                                <a:cubicBezTo>
                                  <a:pt x="0" y="7620"/>
                                  <a:pt x="8572" y="0"/>
                                  <a:pt x="26670" y="0"/>
                                </a:cubicBezTo>
                                <a:cubicBezTo>
                                  <a:pt x="33338" y="0"/>
                                  <a:pt x="42863" y="953"/>
                                  <a:pt x="53340" y="2858"/>
                                </a:cubicBezTo>
                                <a:cubicBezTo>
                                  <a:pt x="74295" y="6668"/>
                                  <a:pt x="94297" y="8573"/>
                                  <a:pt x="113347" y="8573"/>
                                </a:cubicBezTo>
                                <a:cubicBezTo>
                                  <a:pt x="126682" y="8573"/>
                                  <a:pt x="147638" y="6668"/>
                                  <a:pt x="175260" y="2858"/>
                                </a:cubicBezTo>
                                <a:cubicBezTo>
                                  <a:pt x="184785" y="1905"/>
                                  <a:pt x="192405" y="953"/>
                                  <a:pt x="199072" y="953"/>
                                </a:cubicBezTo>
                                <a:cubicBezTo>
                                  <a:pt x="217170" y="953"/>
                                  <a:pt x="226695" y="8573"/>
                                  <a:pt x="226695" y="23813"/>
                                </a:cubicBezTo>
                                <a:cubicBezTo>
                                  <a:pt x="226695" y="38100"/>
                                  <a:pt x="216218" y="45720"/>
                                  <a:pt x="194310" y="45720"/>
                                </a:cubicBezTo>
                                <a:lnTo>
                                  <a:pt x="187643" y="45720"/>
                                </a:lnTo>
                                <a:lnTo>
                                  <a:pt x="170497" y="45720"/>
                                </a:lnTo>
                                <a:lnTo>
                                  <a:pt x="157163" y="45720"/>
                                </a:lnTo>
                                <a:cubicBezTo>
                                  <a:pt x="151447" y="45720"/>
                                  <a:pt x="149542" y="46673"/>
                                  <a:pt x="149542" y="51435"/>
                                </a:cubicBezTo>
                                <a:cubicBezTo>
                                  <a:pt x="149542" y="53340"/>
                                  <a:pt x="149542" y="54293"/>
                                  <a:pt x="150495" y="55245"/>
                                </a:cubicBezTo>
                                <a:cubicBezTo>
                                  <a:pt x="151447" y="56198"/>
                                  <a:pt x="152400" y="58103"/>
                                  <a:pt x="154305" y="60960"/>
                                </a:cubicBezTo>
                                <a:lnTo>
                                  <a:pt x="256222" y="234315"/>
                                </a:lnTo>
                                <a:lnTo>
                                  <a:pt x="359093" y="60960"/>
                                </a:lnTo>
                                <a:cubicBezTo>
                                  <a:pt x="360997" y="57150"/>
                                  <a:pt x="362902" y="54293"/>
                                  <a:pt x="362902" y="50483"/>
                                </a:cubicBezTo>
                                <a:cubicBezTo>
                                  <a:pt x="362902" y="46673"/>
                                  <a:pt x="360045" y="44768"/>
                                  <a:pt x="354330" y="44768"/>
                                </a:cubicBezTo>
                                <a:lnTo>
                                  <a:pt x="353377" y="44768"/>
                                </a:lnTo>
                                <a:lnTo>
                                  <a:pt x="340995" y="46673"/>
                                </a:lnTo>
                                <a:lnTo>
                                  <a:pt x="323850" y="48578"/>
                                </a:lnTo>
                                <a:cubicBezTo>
                                  <a:pt x="316230" y="49530"/>
                                  <a:pt x="310515" y="49530"/>
                                  <a:pt x="306705" y="49530"/>
                                </a:cubicBezTo>
                                <a:cubicBezTo>
                                  <a:pt x="288607" y="49530"/>
                                  <a:pt x="279082" y="41910"/>
                                  <a:pt x="279082" y="25718"/>
                                </a:cubicBezTo>
                                <a:cubicBezTo>
                                  <a:pt x="279082" y="9525"/>
                                  <a:pt x="287655" y="1905"/>
                                  <a:pt x="305752" y="1905"/>
                                </a:cubicBezTo>
                                <a:cubicBezTo>
                                  <a:pt x="312420" y="1905"/>
                                  <a:pt x="320040" y="2858"/>
                                  <a:pt x="329565" y="3810"/>
                                </a:cubicBezTo>
                                <a:cubicBezTo>
                                  <a:pt x="354330" y="7620"/>
                                  <a:pt x="376238" y="9525"/>
                                  <a:pt x="394335" y="9525"/>
                                </a:cubicBezTo>
                                <a:cubicBezTo>
                                  <a:pt x="413385" y="9525"/>
                                  <a:pt x="434340" y="7620"/>
                                  <a:pt x="457200" y="3810"/>
                                </a:cubicBezTo>
                                <a:cubicBezTo>
                                  <a:pt x="465772" y="2858"/>
                                  <a:pt x="473393" y="1905"/>
                                  <a:pt x="480060" y="1905"/>
                                </a:cubicBezTo>
                                <a:cubicBezTo>
                                  <a:pt x="497205" y="1905"/>
                                  <a:pt x="505777" y="9525"/>
                                  <a:pt x="505777" y="25718"/>
                                </a:cubicBezTo>
                                <a:cubicBezTo>
                                  <a:pt x="505777" y="40005"/>
                                  <a:pt x="497205" y="46673"/>
                                  <a:pt x="481013" y="46673"/>
                                </a:cubicBezTo>
                                <a:cubicBezTo>
                                  <a:pt x="474345" y="46673"/>
                                  <a:pt x="469582" y="46673"/>
                                  <a:pt x="465772" y="45720"/>
                                </a:cubicBezTo>
                                <a:cubicBezTo>
                                  <a:pt x="459105" y="44768"/>
                                  <a:pt x="453390" y="44768"/>
                                  <a:pt x="451485" y="44768"/>
                                </a:cubicBezTo>
                                <a:cubicBezTo>
                                  <a:pt x="440055" y="44768"/>
                                  <a:pt x="430530" y="50483"/>
                                  <a:pt x="423863" y="60960"/>
                                </a:cubicBezTo>
                                <a:lnTo>
                                  <a:pt x="414338" y="76200"/>
                                </a:lnTo>
                                <a:lnTo>
                                  <a:pt x="282893" y="281940"/>
                                </a:lnTo>
                                <a:lnTo>
                                  <a:pt x="282893" y="309563"/>
                                </a:lnTo>
                                <a:cubicBezTo>
                                  <a:pt x="282893" y="355283"/>
                                  <a:pt x="284797" y="382905"/>
                                  <a:pt x="288607" y="394335"/>
                                </a:cubicBezTo>
                                <a:cubicBezTo>
                                  <a:pt x="292418" y="405765"/>
                                  <a:pt x="301943" y="411480"/>
                                  <a:pt x="317182" y="411480"/>
                                </a:cubicBezTo>
                                <a:cubicBezTo>
                                  <a:pt x="320993" y="411480"/>
                                  <a:pt x="325755" y="410528"/>
                                  <a:pt x="333375" y="409575"/>
                                </a:cubicBezTo>
                                <a:cubicBezTo>
                                  <a:pt x="340995" y="408623"/>
                                  <a:pt x="345757" y="407670"/>
                                  <a:pt x="349568" y="407670"/>
                                </a:cubicBezTo>
                                <a:cubicBezTo>
                                  <a:pt x="362902" y="407670"/>
                                  <a:pt x="370522" y="414338"/>
                                  <a:pt x="370522" y="428625"/>
                                </a:cubicBezTo>
                                <a:cubicBezTo>
                                  <a:pt x="370522" y="444818"/>
                                  <a:pt x="360997" y="452438"/>
                                  <a:pt x="340043" y="452438"/>
                                </a:cubicBezTo>
                                <a:cubicBezTo>
                                  <a:pt x="340043" y="452438"/>
                                  <a:pt x="338138" y="452438"/>
                                  <a:pt x="336232" y="452438"/>
                                </a:cubicBezTo>
                                <a:cubicBezTo>
                                  <a:pt x="334327" y="452438"/>
                                  <a:pt x="333375" y="451485"/>
                                  <a:pt x="331470" y="451485"/>
                                </a:cubicBezTo>
                                <a:lnTo>
                                  <a:pt x="295275" y="446723"/>
                                </a:lnTo>
                                <a:cubicBezTo>
                                  <a:pt x="281940" y="444818"/>
                                  <a:pt x="267652" y="443865"/>
                                  <a:pt x="254318" y="443865"/>
                                </a:cubicBezTo>
                                <a:cubicBezTo>
                                  <a:pt x="240030" y="443865"/>
                                  <a:pt x="226695" y="444818"/>
                                  <a:pt x="213360" y="446723"/>
                                </a:cubicBezTo>
                                <a:lnTo>
                                  <a:pt x="179070" y="451485"/>
                                </a:lnTo>
                                <a:cubicBezTo>
                                  <a:pt x="178118" y="451485"/>
                                  <a:pt x="177165" y="451485"/>
                                  <a:pt x="175260" y="452438"/>
                                </a:cubicBezTo>
                                <a:cubicBezTo>
                                  <a:pt x="173355" y="452438"/>
                                  <a:pt x="171450" y="452438"/>
                                  <a:pt x="170497" y="452438"/>
                                </a:cubicBezTo>
                                <a:cubicBezTo>
                                  <a:pt x="150495" y="452438"/>
                                  <a:pt x="140017" y="444818"/>
                                  <a:pt x="140017" y="429578"/>
                                </a:cubicBezTo>
                                <a:cubicBezTo>
                                  <a:pt x="140017" y="415290"/>
                                  <a:pt x="146685" y="407670"/>
                                  <a:pt x="160972" y="407670"/>
                                </a:cubicBezTo>
                                <a:cubicBezTo>
                                  <a:pt x="164782" y="407670"/>
                                  <a:pt x="169545" y="408623"/>
                                  <a:pt x="176213" y="409575"/>
                                </a:cubicBezTo>
                                <a:cubicBezTo>
                                  <a:pt x="182880" y="410528"/>
                                  <a:pt x="188595" y="411480"/>
                                  <a:pt x="191452" y="411480"/>
                                </a:cubicBezTo>
                                <a:cubicBezTo>
                                  <a:pt x="210502" y="411480"/>
                                  <a:pt x="220980" y="400050"/>
                                  <a:pt x="225743" y="376238"/>
                                </a:cubicBezTo>
                                <a:cubicBezTo>
                                  <a:pt x="226695" y="370523"/>
                                  <a:pt x="226695" y="350520"/>
                                  <a:pt x="226695" y="315278"/>
                                </a:cubicBezTo>
                                <a:close/>
                              </a:path>
                            </a:pathLst>
                          </a:custGeom>
                          <a:solidFill>
                            <a:srgbClr val="000000"/>
                          </a:solidFill>
                          <a:ln w="9525" cap="flat">
                            <a:noFill/>
                            <a:prstDash val="solid"/>
                            <a:miter/>
                          </a:ln>
                        </wps:spPr>
                        <wps:bodyPr rtlCol="0" anchor="ctr"/>
                      </wps:wsp>
                    </wpg:wgp>
                  </a:graphicData>
                </a:graphic>
                <wp14:sizeRelH relativeFrom="margin">
                  <wp14:pctWidth>0</wp14:pctWidth>
                </wp14:sizeRelH>
                <wp14:sizeRelV relativeFrom="margin">
                  <wp14:pctHeight>0</wp14:pctHeight>
                </wp14:sizeRelV>
              </wp:anchor>
            </w:drawing>
          </mc:Choice>
          <mc:Fallback>
            <w:pict>
              <v:group w14:anchorId="281CDAAD" id="Graphic 10" o:spid="_x0000_s1026" style="position:absolute;margin-left:439.25pt;margin-top:92.9pt;width:254.85pt;height:25.25pt;z-index:251673600;mso-position-vertical-relative:page;mso-width-relative:margin;mso-height-relative:margin" coordsize="47729,47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">
                <v:shape id="Freeform 284733451" o:spid="_x0000_s1027" style="position:absolute;width:3857;height:4733;visibility:visible;mso-wrap-style:square;v-text-anchor:middle" coordsize="385762,473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" path="m191453,473392v-59056,,-105728,-20954,-140018,-63817c17145,366713,,309563,,236220,,162877,17145,104775,52388,62865,86677,20955,135255,,195262,v58103,,104775,20002,139066,60960c368618,101917,385762,157163,385762,226695v,75247,-17144,135255,-52387,180022c298133,451485,251460,473392,191453,473392xm193358,47625v-42863,,-76201,16192,-99061,49530c70485,130492,59055,176213,59055,236220v,60007,11430,107632,35242,140018c118110,409575,150495,425767,193358,425767v40957,,74295,-17145,98107,-51434c315278,340042,327660,293370,327660,234315v,-60007,-11430,-105727,-34290,-138113c269558,63817,236220,47625,193358,47625xe" fillcolor="black" stroked="f">
                  <v:stroke joinstyle="miter"/>
                  <v:path arrowok="t" o:connecttype="custom" o:connectlocs="191453,473392;51435,409575;0,236220;52388,62865;195262,0;334328,60960;385762,226695;333375,406717;191453,473392;193358,47625;94297,97155;59055,236220;94297,376238;193358,425767;291465,374333;327660,234315;293370,96202;193358,47625" o:connectangles="0,0,0,0,0,0,0,0,0,0,0,0,0,0,0,0,0,0"/>
                </v:shape>
                <v:shape id="Freeform 1442864077" o:spid="_x0000_s1028" style="position:absolute;left:4238;top:114;width:4010;height:4515;visibility:visible;mso-wrap-style:square;v-text-anchor:middle" coordsize="401002,451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" path="m86678,359092r,-266700c86678,60008,75248,42863,53340,42863v-3810,,-8572,,-14287,952c30480,44767,24765,45720,20955,45720,6668,45720,,38100,,23813,,8572,9525,,29528,v2857,,6667,,9525,953l71438,4763v10477,952,23812,1904,40005,1904c122873,6667,136208,5715,151448,4763,187643,1905,215265,,234315,v28575,,52388,1905,73343,6667c337185,13335,360045,26670,376238,47625v16192,20955,24765,46672,24765,77153c401003,166688,386715,198120,358140,220980v-28575,21908,-70485,33337,-124777,33337l185738,254317v-14288,,-23813,,-25718,l159068,254317v-6668,,-11430,953,-13335,3811c143828,260985,142875,265747,142875,275272r,13336c142875,344805,144780,379095,147638,390525v3810,12383,13335,18097,28575,18097c180975,408622,185738,407670,190500,406717v9525,-952,16193,-952,18098,-952c221933,405765,229553,412433,229553,426720v,16193,-9525,23813,-29528,23813l190500,449580r-33337,-4763c147638,443865,133350,442913,115253,442913v-15240,,-28575,952,-38100,1904l38100,450533v-952,,-1905,,-3810,952c32385,451485,30480,451485,29528,451485,9525,451485,,443865,,428625v,-6667,1905,-11430,5715,-15240c9525,409575,14288,406717,20003,406717v4762,,10477,953,18097,1905c40958,409575,45720,409575,52388,409575v22860,-953,34290,-17145,34290,-50483xm146685,57150v-2857,4763,-4762,17145,-4762,36195l141923,192405v,12383,8572,19050,25717,20955c166688,213360,179070,213360,206693,213360v31432,,58102,-2857,79057,-7620c325755,196215,344805,170497,344805,127635v,-56197,-36195,-84772,-107632,-84772c182880,42863,153353,47625,146685,57150xe" fillcolor="black" stroked="f">
                  <v:stroke joinstyle="miter"/>
                  <v:path arrowok="t" o:connecttype="custom" o:connectlocs="86678,359092;86678,92392;53340,42863;39053,43815;20955,45720;0,23813;29528,0;39053,953;71438,4763;111443,6667;151448,4763;234315,0;307658,6667;376238,47625;401003,124778;358140,220980;233363,254317;185738,254317;160020,254317;159068,254317;145733,258128;142875,275272;142875,288608;147638,390525;176213,408622;190500,406717;208598,405765;229553,426720;200025,450533;190500,449580;157163,444817;115253,442913;77153,444817;38100,450533;34290,451485;29528,451485;0,428625;5715,413385;20003,406717;38100,408622;52388,409575;86678,359092;146685,57150;141923,93345;141923,192405;167640,213360;206693,213360;285750,205740;344805,127635;237173,42863;146685,57150" o:connectangles="0,0,0,0,0,0,0,0,0,0,0,0,0,0,0,0,0,0,0,0,0,0,0,0,0,0,0,0,0,0,0,0,0,0,0,0,0,0,0,0,0,0,0,0,0,0,0,0,0,0,0"/>
                </v:shape>
                <v:shape id="Freeform 1263147743" o:spid="_x0000_s1029" style="position:absolute;left:8486;top:114;width:4010;height:4515;visibility:visible;mso-wrap-style:square;v-text-anchor:middle" coordsize="401002,4514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" path="m86677,359092r,-266700c86677,60008,75247,42863,53340,42863v-3810,,-8573,,-14288,952c30480,44767,24765,45720,20955,45720,6667,45720,,38100,,23813,,8572,9525,,29527,v2858,,6668,,9525,953l71438,4763v10477,952,23812,1904,40004,1904c122872,6667,136208,5715,151447,4763,187642,1905,215265,,234315,v28575,,52387,1905,73343,6667c337185,13335,360045,26670,376238,47625v16192,20955,24764,46672,24764,77153c401002,166688,386715,198120,358140,220980v-28575,21908,-70485,33337,-124777,33337l185738,254317v-14288,,-23813,,-25718,l159067,254317v-6667,,-11429,953,-13334,3811c143827,260985,142875,265747,142875,275272r,13336c142875,344805,144780,379095,147638,390525v3809,12383,13334,18097,28575,18097c180975,408622,185738,407670,190500,406717v9525,-952,16192,-952,18097,-952c221933,405765,229552,412433,229552,426720v,16193,-9525,23813,-29527,23813l190500,449580r-33337,-4763c147638,443865,133350,442913,115252,442913v-15239,,-28575,952,-38100,1904l38100,450533v-953,,-1905,,-3810,952c32385,451485,30480,451485,29527,451485,9525,451485,,443865,,428625v,-6667,1905,-11430,5715,-15240c9525,409575,14288,406717,20002,406717v4763,,10478,953,18098,1905c40958,409575,45720,409575,52388,409575v22859,-953,34289,-17145,34289,-50483xm146685,57150v-2858,4763,-4763,17145,-4763,36195l141922,192405v,12383,8573,19050,25718,20955c166688,213360,179070,213360,206692,213360v31433,,58103,-2857,79058,-7620c325755,196215,344805,170497,344805,127635v,-56197,-36195,-84772,-107633,-84772c182880,42863,153352,47625,146685,57150xe" fillcolor="black" stroked="f">
                  <v:stroke joinstyle="miter"/>
                  <v:path arrowok="t" o:connecttype="custom" o:connectlocs="86677,359092;86677,92392;53340,42863;39052,43815;20955,45720;0,23813;29527,0;39052,953;71438,4763;111442,6667;151447,4763;234315,0;307658,6667;376238,47625;401002,124778;358140,220980;233363,254317;185738,254317;160020,254317;159067,254317;145733,258128;142875,275272;142875,288608;147638,390525;176213,408622;190500,406717;208597,405765;229552,426720;200025,450533;190500,449580;157163,444817;115252,442913;77152,444817;38100,450533;34290,451485;29527,451485;0,428625;5715,413385;20002,406717;38100,408622;52388,409575;86677,359092;146685,57150;141922,93345;141922,192405;167640,213360;206692,213360;285750,205740;344805,127635;237172,42863;146685,57150" o:connectangles="0,0,0,0,0,0,0,0,0,0,0,0,0,0,0,0,0,0,0,0,0,0,0,0,0,0,0,0,0,0,0,0,0,0,0,0,0,0,0,0,0,0,0,0,0,0,0,0,0,0,0"/>
                </v:shape>
                <v:shape id="Freeform 1702081682" o:spid="_x0000_s1030" style="position:absolute;left:12858;width:3858;height:4733;visibility:visible;mso-wrap-style:square;v-text-anchor:middle" coordsize="385762,4733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" path="m191453,473392v-59055,,-105728,-20954,-140018,-63817c17145,366713,,309563,,236220,,162877,17145,104775,52388,62865,86678,20955,135255,,195263,v58102,,104775,20002,139065,60960c368617,101917,385763,157163,385763,226695v,75247,-17146,135255,-52388,180022c299085,451485,251460,473392,191453,473392xm193358,47625v-42863,,-76200,16192,-99060,49530c70485,130492,59055,176213,59055,236220v,60007,11430,107632,35243,140018c118110,409575,150495,425767,193358,425767v40957,,74295,-17145,98107,-51434c315278,340042,327660,293370,327660,234315v,-60007,-11430,-105727,-34290,-138113c269558,63817,236220,47625,193358,47625xe" fillcolor="black" stroked="f">
                  <v:stroke joinstyle="miter"/>
                  <v:path arrowok="t" o:connecttype="custom" o:connectlocs="191453,473392;51435,409575;0,236220;52388,62865;195263,0;334328,60960;385763,226695;333375,406717;191453,473392;193358,47625;94298,97155;59055,236220;94298,376238;193358,425767;291465,374333;327660,234315;293370,96202;193358,47625" o:connectangles="0,0,0,0,0,0,0,0,0,0,0,0,0,0,0,0,0,0"/>
                </v:shape>
                <v:shape id="Freeform 635993464" o:spid="_x0000_s1031" style="position:absolute;left:17087;top:104;width:4763;height:4515;visibility:visible;mso-wrap-style:square;v-text-anchor:middle" coordsize="476250,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" path="m346710,202883v-13335,6667,-29528,11430,-49530,16192c322897,223838,340995,233363,351472,248603v9525,14287,15241,39052,15241,72390l366713,351473v,1905,,4762,,7620c366713,390525,377190,406718,397192,406718v20955,,31433,-19050,31433,-57150l428625,329565r,-16192l428625,303848v,-12383,953,-21908,2857,-26670c435292,269558,441960,265748,452438,265748v16192,,23812,9525,23812,27622c476250,293370,476250,299085,475297,307658r,14287c475297,331470,475297,337185,475297,340043r,17145c475297,360045,474345,363855,474345,369570v,25718,-7620,45720,-21907,60008c438150,443865,418147,451485,392430,451485v-52388,,-79058,-26670,-79058,-79057l313372,352425r,-22860l313372,315278v,-29528,-5715,-49530,-17144,-59055c284797,246698,261938,241935,225742,241935r-61912,c149542,241935,142875,250508,142875,267653r,51435c142875,352425,142875,370523,143827,375285v3811,21908,15240,33338,33338,33338c183832,408623,187642,408623,191452,407670v7620,-952,13336,-952,17145,-952c222885,406718,229552,414338,229552,428625v,15240,-9525,22860,-28575,22860l191452,450533r-36195,-4763c141922,443865,129540,442913,118110,442913v-13335,,-28575,952,-46672,2857l39052,449580v-6667,953,-10477,953,-10477,953c9525,450533,,442913,,426720,,412433,6667,405765,20955,405765v1905,,8572,,18097,953c43815,407670,48577,408623,53340,408623v22860,,34290,-17145,34290,-49530l87630,91440c87630,58103,76200,41910,53340,41910v-3810,,-8573,953,-16193,1905c30480,44768,24765,45720,20955,45720v-5715,,-10478,-1905,-14288,-6667c2857,35243,952,29528,952,23813,952,8573,10477,,30480,v1905,,4762,,9525,953l74295,4763v8572,952,20002,952,33337,952c120967,5715,137160,5715,153352,4763l203835,1905c220980,953,236220,953,250507,953v98108,,146685,37147,146685,111442c397192,157163,380047,186690,346710,202883xm161925,197168r62865,c261938,197168,290513,191453,308610,180975v22860,-13335,34290,-34290,34290,-64770c342900,65723,307657,40005,238125,40005v-37148,,-61912,2858,-75248,8573c149542,54293,142875,64770,142875,81915r,20955l142875,179070v,7620,952,12383,3810,14288c148590,196215,154305,197168,161925,197168xe" fillcolor="black" stroked="f">
                  <v:stroke joinstyle="miter"/>
                  <v:path arrowok="t" o:connecttype="custom" o:connectlocs="346710,202883;297180,219075;351472,248603;366713,320993;366713,351473;366713,359093;397192,406718;428625,349568;428625,329565;428625,313373;428625,303848;431482,277178;452438,265748;476250,293370;475297,307658;475297,321945;475297,340043;475297,357188;474345,369570;452438,429578;392430,451485;313372,372428;313372,352425;313372,329565;313372,315278;296228,256223;225742,241935;163830,241935;142875,267653;142875,319088;143827,375285;177165,408623;191452,407670;208597,406718;229552,428625;200977,451485;191452,450533;155257,445770;118110,442913;71438,445770;39052,449580;28575,450533;0,426720;20955,405765;39052,406718;53340,408623;87630,359093;87630,91440;53340,41910;37147,43815;20955,45720;6667,39053;952,23813;30480,0;40005,953;74295,4763;107632,5715;153352,4763;203835,1905;250507,953;397192,112395;346710,202883;161925,197168;224790,197168;308610,180975;342900,116205;238125,40005;162877,48578;142875,81915;142875,102870;142875,179070;146685,193358;161925,197168" o:connectangles="0,0,0,0,0,0,0,0,0,0,0,0,0,0,0,0,0,0,0,0,0,0,0,0,0,0,0,0,0,0,0,0,0,0,0,0,0,0,0,0,0,0,0,0,0,0,0,0,0,0,0,0,0,0,0,0,0,0,0,0,0,0,0,0,0,0,0,0,0,0,0,0,0"/>
                </v:shape>
                <v:shape id="Freeform 1235236655" o:spid="_x0000_s1032" style="position:absolute;left:21888;top:133;width:3896;height:4486;visibility:visible;mso-wrap-style:square;v-text-anchor:middle" coordsize="389572,4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" path="m218122,358140v,33338,11431,49530,34291,49530c256222,407670,260985,406717,268605,405765v6667,-952,12383,-1905,16192,-1905c290513,403860,295275,405765,300038,410528v3809,3810,6667,9525,6667,15239c306705,441008,297180,448628,276225,448628v-953,,-1905,,-3810,c270510,448628,268605,447675,267653,447675r-32385,-4762c222885,441008,208597,440055,193357,440055v-17144,,-31432,953,-44767,2858l115253,447675v-953,,-2858,,-4763,953c108585,448628,106680,448628,105728,448628v-20003,,-29528,-7620,-29528,-22861c76200,411480,82868,404813,97155,404813v3810,,8573,952,16192,1904c120015,407670,125730,408623,129540,408623v21907,,33338,-17145,33338,-49531l162878,312420r,-59055l162878,196215r,-108585c162878,56198,146685,40005,114300,40005r-20955,c60960,40005,45720,55245,45720,86678v,11430,,19050,952,22860l49530,134303v,3810,952,9525,952,17145c50482,179070,41910,193358,24765,193358,8572,193358,,182880,,162878v,-5715,,-16193,953,-29528c1905,112395,2857,98108,2857,92392v,-11429,,-22859,-952,-34289c,34290,,24765,,27623,,8573,8572,,25718,v6667,,20954,953,42862,1905c70485,1905,88582,2858,122872,4763r76200,c207645,4763,231457,4763,270510,3810v8572,,22860,-952,42862,-1905c331470,953,345757,,356235,v21908,,33337,9525,33337,27623l389572,28575v,4763,-952,12383,-1904,24765c386715,65723,385763,78105,383857,92392r,7621c383857,106680,384810,117158,385763,131445v1905,19050,2857,30480,2857,34290c388620,183833,380047,193358,362903,193358v-17146,,-25718,-11430,-25718,-33338c337185,152400,338138,140017,339090,123825v953,-16192,1905,-27622,1905,-36195c340995,57150,323850,40958,288607,40958r-19050,c253365,40958,240982,44767,234315,51435v-6668,6668,-11430,18098,-12383,34290l219075,132398r,225742l218122,358140xe" fillcolor="black" stroked="f">
                  <v:stroke joinstyle="miter"/>
                  <v:path arrowok="t" o:connecttype="custom" o:connectlocs="218122,358140;252413,407670;268605,405765;284797,403860;300038,410528;306705,425767;276225,448628;272415,448628;267653,447675;235268,442913;193357,440055;148590,442913;115253,447675;110490,448628;105728,448628;76200,425767;97155,404813;113347,406717;129540,408623;162878,359092;162878,312420;162878,253365;162878,196215;162878,87630;114300,40005;93345,40005;45720,86678;46672,109538;49530,134303;50482,151448;24765,193358;0,162878;953,133350;2857,92392;1905,58103;0,27623;25718,0;68580,1905;122872,4763;199072,4763;270510,3810;313372,1905;356235,0;389572,27623;389572,28575;387668,53340;383857,92392;383857,100013;385763,131445;388620,165735;362903,193358;337185,160020;339090,123825;340995,87630;288607,40958;269557,40958;234315,51435;221932,85725;219075,132398;219075,358140" o:connectangles="0,0,0,0,0,0,0,0,0,0,0,0,0,0,0,0,0,0,0,0,0,0,0,0,0,0,0,0,0,0,0,0,0,0,0,0,0,0,0,0,0,0,0,0,0,0,0,0,0,0,0,0,0,0,0,0,0,0,0,0"/>
                </v:shape>
                <v:shape id="Freeform 1507455802" o:spid="_x0000_s1033" style="position:absolute;left:25984;top:104;width:4638;height:4629;visibility:visible;mso-wrap-style:square;v-text-anchor:middle" coordsize="463867,4629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" path="m133350,106680r,42863l129540,203835r,101918c129540,337185,133350,359093,140018,373380v6667,14288,20002,25718,39052,33338c197168,414338,215265,418148,233363,418148v24765,,45719,-4763,62865,-14288c313372,394335,324803,381953,329565,365760v4763,-16192,7620,-36195,8573,-60007l338138,134303v,-33338,,-53340,-953,-57150c333375,54293,321945,42863,303847,42863v-2857,,-7619,,-13334,952c281940,44768,276225,45720,272415,45720v-5715,,-10477,-1905,-15240,-6667c253365,34290,250507,29528,250507,23813,250507,7620,260032,,280035,v2858,,6668,,9525,953l328613,6668v9525,952,20955,1905,33337,1905c374332,8573,383857,7620,391478,6668l420053,1905c427672,953,433388,,436245,v19050,,27623,7620,27623,22860c463868,38100,454343,45720,436245,45720r-7620,c427672,45720,424815,45720,421957,45720v-13335,,-21907,6668,-24764,20003c394335,79058,392430,113348,392430,167640r,116205c392430,312420,391478,333375,389572,346710v-3809,21908,-11429,40958,-22859,58103c340043,442913,295275,462915,231457,462915v-78104,,-128587,-25717,-151447,-76200c73343,371475,69532,346710,69532,314325v,-16192,953,-40005,1906,-70485c72390,212408,73343,188595,73343,173355r,-35242c73343,105728,73343,87630,72390,83820,69532,59055,60960,47625,46672,47625v-952,,-2857,,-4762,c40005,47625,38100,47625,36195,47625v-1905,,-4763,,-8573,c8572,47625,,40005,,24765,,9525,8572,1905,25718,1905v6667,,14287,953,22860,1905c70485,7620,90488,9525,109538,9525v19050,,40957,-1905,65722,-5715c180975,2858,186690,2858,192405,2858v18098,,27623,7620,27623,22860c220028,40958,212407,48578,196215,48578v-3810,,-8572,-953,-16193,-1905c173355,45720,167640,44768,163830,44768v-14287,,-23812,7620,-28575,22860c135255,72390,134303,85725,133350,106680xe" fillcolor="black" stroked="f">
                  <v:stroke joinstyle="miter"/>
                  <v:path arrowok="t" o:connecttype="custom" o:connectlocs="133350,106680;133350,149543;129540,203835;129540,305753;140018,373380;179070,406718;233363,418148;296228,403860;329565,365760;338138,305753;338138,134303;337185,77153;303847,42863;290513,43815;272415,45720;257175,39053;250507,23813;280035,0;289560,953;328613,6668;361950,8573;391478,6668;420053,1905;436245,0;463868,22860;436245,45720;428625,45720;421957,45720;397193,65723;392430,167640;392430,283845;389572,346710;366713,404813;231457,462915;80010,386715;69532,314325;71438,243840;73343,173355;73343,138113;72390,83820;46672,47625;41910,47625;36195,47625;27622,47625;0,24765;25718,1905;48578,3810;109538,9525;175260,3810;192405,2858;220028,25718;196215,48578;180022,46673;163830,44768;135255,67628;133350,106680" o:connectangles="0,0,0,0,0,0,0,0,0,0,0,0,0,0,0,0,0,0,0,0,0,0,0,0,0,0,0,0,0,0,0,0,0,0,0,0,0,0,0,0,0,0,0,0,0,0,0,0,0,0,0,0,0,0,0,0"/>
                </v:shape>
                <v:shape id="Freeform 754945306" o:spid="_x0000_s1034" style="position:absolute;left:30775;top:114;width:4915;height:4600;visibility:visible;mso-wrap-style:square;v-text-anchor:middle" coordsize="491490,4600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" path="m187643,30480l366713,402908r,-268605c366713,100013,366713,80963,365760,77153,361950,54292,350520,42863,332423,42863v-3810,,-8573,952,-16193,1904c309563,45720,303848,46672,300038,46672v-5715,,-10478,-1905,-15240,-6667c280988,36195,278130,30480,278130,24765v,-16193,9525,-23812,30480,-23812c312420,953,315278,953,317183,1905r29527,3810c360045,7620,372428,8572,383858,8572v11430,,26670,-952,45720,-3809c436245,3810,443865,2858,453390,1905v953,,2858,,4763,-952c460058,953,461010,953,462915,953v19050,,28575,7619,28575,22860c491490,39053,481965,45720,463868,45720v-2858,,-5715,,-7620,l449580,45720v-13335,,-22860,2858,-26670,8572c419100,60008,416243,72390,415290,92392r,38100l415290,198120r,178118c415290,406717,411480,428625,404813,441008v-6668,12382,-19050,19049,-36195,19049c346710,460057,328613,444817,313373,413385l138113,49530r,310515c138113,393383,149543,409575,172403,409575v3810,,8572,,16192,-953c195263,407670,200978,407670,204788,407670v14287,,20955,6668,20955,20955c225743,443865,216218,451485,195263,451485v-953,,-1905,,-3810,c189548,451485,187643,450533,186690,450533r-27622,-3811c143828,444817,129540,442913,116205,442913v-11430,,-26670,952,-44767,3809l39053,450533v-953,,-2858,,-4763,952c32385,451485,30480,451485,28575,451485,9525,451485,,443865,,428625,,415290,6668,407670,20955,407670v1905,,8573,,18098,952c43815,409575,48578,410528,53340,410528v22860,,34290,-17145,34290,-49531l87630,314325r,-59055l87630,198120r,-105728c87630,59055,76200,42863,53340,42863v-2857,,-7620,,-13335,952c31433,44767,25718,45720,21908,45720,7620,45720,953,38100,953,23813,953,8572,10478,,29528,v2857,,6667,,10477,953c61913,2858,79058,4763,91440,4763v6668,,16193,-953,29528,-1905c134303,1905,143828,953,150495,953v13335,,22860,4762,27623,14287l187643,30480xe" fillcolor="black" stroked="f">
                  <v:stroke joinstyle="miter"/>
                  <v:path arrowok="t" o:connecttype="custom" o:connectlocs="187643,30480;366713,402908;366713,134303;365760,77153;332423,42863;316230,44767;300038,46672;284798,40005;278130,24765;308610,953;317183,1905;346710,5715;383858,8572;429578,4763;453390,1905;458153,953;462915,953;491490,23813;463868,45720;456248,45720;449580,45720;422910,54292;415290,92392;415290,130492;415290,198120;415290,376238;404813,441008;368618,460057;313373,413385;138113,49530;138113,360045;172403,409575;188595,408622;204788,407670;225743,428625;195263,451485;191453,451485;186690,450533;159068,446722;116205,442913;71438,446722;39053,450533;34290,451485;28575,451485;0,428625;20955,407670;39053,408622;53340,410528;87630,360997;87630,314325;87630,255270;87630,198120;87630,92392;53340,42863;40005,43815;21908,45720;953,23813;29528,0;40005,953;91440,4763;120968,2858;150495,953;178118,15240;187643,30480" o:connectangles="0,0,0,0,0,0,0,0,0,0,0,0,0,0,0,0,0,0,0,0,0,0,0,0,0,0,0,0,0,0,0,0,0,0,0,0,0,0,0,0,0,0,0,0,0,0,0,0,0,0,0,0,0,0,0,0,0,0,0,0,0,0,0,0"/>
                </v:shape>
                <v:shape id="Freeform 1269867611" o:spid="_x0000_s1035" style="position:absolute;left:35890;top:104;width:2305;height:4515;visibility:visible;mso-wrap-style:square;v-text-anchor:middle" coordsize="230505,451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" path="m86678,92393c86678,59055,75247,42863,52388,42863v-6668,,-10478,,-14288,952c31432,44768,24765,45720,20003,45720v-5715,,-10478,-1905,-14288,-6667c1905,35243,,29528,,23813,,8573,9525,,29528,v2857,,5715,,9525,953l74295,5715v13335,1905,26670,2858,40958,2858c128588,8573,143828,7620,160972,4763l190500,953v3810,,6668,-953,9525,-953c220028,,229553,7620,229553,23813v,6667,-1906,11430,-5715,15240c220028,42863,215265,45720,209550,45720v-4762,,-10478,-952,-18097,-1905c188595,42863,183832,42863,177165,42863v-22860,,-34290,16192,-34290,49530l142875,360045v,33338,11430,49530,34290,49530c180975,409575,185738,409575,191453,408623v8572,-953,14287,-1905,18097,-1905c222885,406718,230505,413385,230505,427673v,16192,-9525,23812,-29527,23812c200025,451485,198120,451485,196215,451485v-1905,,-2858,-952,-4762,-952l157163,444818v-11431,-1905,-23813,-2858,-36195,-2858c101918,441960,85725,442913,71438,444818r-30481,4762c40005,449580,38100,449580,36195,450533v-1905,,-3810,,-5715,c11430,450533,1905,442913,1905,426720v,-14287,6667,-20955,20955,-20955c24765,405765,31432,405765,40957,406718v4763,952,9525,1905,14288,1905c78105,408623,89535,391478,89535,359093r,-266700l86678,92393xe" fillcolor="black" stroked="f">
                  <v:stroke joinstyle="miter"/>
                  <v:path arrowok="t" o:connecttype="custom" o:connectlocs="86678,92393;52388,42863;38100,43815;20003,45720;5715,39053;0,23813;29528,0;39053,953;74295,5715;115253,8573;160972,4763;190500,953;200025,0;229553,23813;223838,39053;209550,45720;191453,43815;177165,42863;142875,92393;142875,360045;177165,409575;191453,408623;209550,406718;230505,427673;200978,451485;196215,451485;191453,450533;157163,444818;120968,441960;71438,444818;40957,449580;36195,450533;30480,450533;1905,426720;22860,405765;40957,406718;55245,408623;89535,359093;89535,92393" o:connectangles="0,0,0,0,0,0,0,0,0,0,0,0,0,0,0,0,0,0,0,0,0,0,0,0,0,0,0,0,0,0,0,0,0,0,0,0,0,0,0"/>
                </v:shape>
                <v:shape id="Freeform 968417966" o:spid="_x0000_s1036" style="position:absolute;left:38509;top:133;width:3896;height:4486;visibility:visible;mso-wrap-style:square;v-text-anchor:middle" coordsize="389572,4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" path="m218122,358140v,33338,11431,49530,34291,49530c256222,407670,260985,406717,268605,405765v6667,-952,12383,-1905,16192,-1905c290513,403860,295275,405765,300038,410528v3809,3810,6667,9525,6667,15239c306705,441008,297180,448628,276225,448628v-953,,-1905,,-3810,c270510,448628,268605,447675,267653,447675r-32385,-4762c222885,441008,208597,440055,193357,440055v-17144,,-31432,953,-44767,2858l115253,447675v-953,,-2858,,-4763,953c108585,448628,106680,448628,105728,448628v-20003,,-29528,-7620,-29528,-22861c76200,411480,82868,404813,97155,404813v3810,,8573,952,16192,1904c120015,407670,125730,408623,129540,408623v21907,,33338,-17145,33338,-49531l162878,312420r,-59055l162878,196215r,-108585c162878,56198,146685,40005,114300,40005r-20955,c60960,40005,45720,55245,45720,86678v,11430,,19050,952,22860l49530,134303v,3810,952,9525,952,17145c50482,179070,41910,193358,24765,193358,8572,193358,,182880,,162878v,-5715,,-16193,953,-29528c1905,112395,2857,98108,2857,92392v,-11429,,-22859,-952,-34289c,34290,,24765,,27623,,8573,8572,,25718,v6667,,20954,953,42862,1905c70485,1905,88582,2858,122872,4763r76200,c207645,4763,231457,4763,270510,3810v8572,,22860,-952,42862,-1905c331470,953,345757,,356235,v21908,,33337,9525,33337,27623l389572,28575v,4763,-952,12383,-1904,24765c386715,65723,385763,78105,383857,92392r,7621c383857,106680,384810,117158,385763,131445v1905,19050,2857,30480,2857,34290c388620,183833,380047,193358,362903,193358v-17146,,-25718,-11430,-25718,-33338c337185,152400,338138,140017,339090,123825v953,-16192,1905,-27622,1905,-36195c340995,57150,323850,40958,288607,40958r-19050,c253365,40958,240982,44767,234315,51435v-6668,6668,-11430,18098,-12383,34290l219075,132398r,225742l218122,358140xe" fillcolor="black" stroked="f">
                  <v:stroke joinstyle="miter"/>
                  <v:path arrowok="t" o:connecttype="custom" o:connectlocs="218122,358140;252413,407670;268605,405765;284797,403860;300038,410528;306705,425767;276225,448628;272415,448628;267653,447675;235268,442913;193357,440055;148590,442913;115253,447675;110490,448628;105728,448628;76200,425767;97155,404813;113347,406717;129540,408623;162878,359092;162878,312420;162878,253365;162878,196215;162878,87630;114300,40005;93345,40005;45720,86678;46672,109538;49530,134303;50482,151448;24765,193358;0,162878;953,133350;2857,92392;1905,58103;0,27623;25718,0;68580,1905;122872,4763;199072,4763;270510,3810;313372,1905;356235,0;389572,27623;389572,28575;387668,53340;383857,92392;383857,100013;385763,131445;388620,165735;362903,193358;337185,160020;339090,123825;340995,87630;288607,40958;269557,40958;234315,51435;221932,85725;219075,132398;219075,358140" o:connectangles="0,0,0,0,0,0,0,0,0,0,0,0,0,0,0,0,0,0,0,0,0,0,0,0,0,0,0,0,0,0,0,0,0,0,0,0,0,0,0,0,0,0,0,0,0,0,0,0,0,0,0,0,0,0,0,0,0,0,0,0"/>
                </v:shape>
                <v:shape id="Freeform 925764205" o:spid="_x0000_s1037" style="position:absolute;left:42672;top:104;width:5057;height:4525;visibility:visible;mso-wrap-style:square;v-text-anchor:middle" coordsize="505777,452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" path="m226695,315278v,-1905,,-5715,,-12383c226695,296228,225743,289560,225743,284798l96202,79058c87630,65723,82867,58103,80010,55245,73342,48578,64770,44768,55245,44768v-5715,,-9525,952,-12382,2857c41910,47625,39052,47625,37147,47625v-2857,,-5715,,-6667,c10477,47625,,40005,,23813,,7620,8572,,26670,v6668,,16193,953,26670,2858c74295,6668,94297,8573,113347,8573v13335,,34291,-1905,61913,-5715c184785,1905,192405,953,199072,953v18098,,27623,7620,27623,22860c226695,38100,216218,45720,194310,45720r-6667,l170497,45720r-13334,c151447,45720,149542,46673,149542,51435v,1905,,2858,953,3810c151447,56198,152400,58103,154305,60960l256222,234315,359093,60960v1904,-3810,3809,-6667,3809,-10477c362902,46673,360045,44768,354330,44768r-953,l340995,46673r-17145,1905c316230,49530,310515,49530,306705,49530v-18098,,-27623,-7620,-27623,-23812c279082,9525,287655,1905,305752,1905v6668,,14288,953,23813,1905c354330,7620,376238,9525,394335,9525v19050,,40005,-1905,62865,-5715c465772,2858,473393,1905,480060,1905v17145,,25717,7620,25717,23813c505777,40005,497205,46673,481013,46673v-6668,,-11431,,-15241,-953c459105,44768,453390,44768,451485,44768v-11430,,-20955,5715,-27622,16192l414338,76200,282893,281940r,27623c282893,355283,284797,382905,288607,394335v3811,11430,13336,17145,28575,17145c320993,411480,325755,410528,333375,409575v7620,-952,12382,-1905,16193,-1905c362902,407670,370522,414338,370522,428625v,16193,-9525,23813,-30479,23813c340043,452438,338138,452438,336232,452438v-1905,,-2857,-953,-4762,-953l295275,446723v-13335,-1905,-27623,-2858,-40957,-2858c240030,443865,226695,444818,213360,446723r-34290,4762c178118,451485,177165,451485,175260,452438v-1905,,-3810,,-4763,c150495,452438,140017,444818,140017,429578v,-14288,6668,-21908,20955,-21908c164782,407670,169545,408623,176213,409575v6667,953,12382,1905,15239,1905c210502,411480,220980,400050,225743,376238v952,-5715,952,-25718,952,-60960xe" fillcolor="black" stroked="f">
                  <v:stroke joinstyle="miter"/>
                  <v:path arrowok="t" o:connecttype="custom" o:connectlocs="226695,315278;226695,302895;225743,284798;96202,79058;80010,55245;55245,44768;42863,47625;37147,47625;30480,47625;0,23813;26670,0;53340,2858;113347,8573;175260,2858;199072,953;226695,23813;194310,45720;187643,45720;170497,45720;157163,45720;149542,51435;150495,55245;154305,60960;256222,234315;359093,60960;362902,50483;354330,44768;353377,44768;340995,46673;323850,48578;306705,49530;279082,25718;305752,1905;329565,3810;394335,9525;457200,3810;480060,1905;505777,25718;481013,46673;465772,45720;451485,44768;423863,60960;414338,76200;282893,281940;282893,309563;288607,394335;317182,411480;333375,409575;349568,407670;370522,428625;340043,452438;336232,452438;331470,451485;295275,446723;254318,443865;213360,446723;179070,451485;175260,452438;170497,452438;140017,429578;160972,407670;176213,409575;191452,411480;225743,376238;226695,315278" o:connectangles="0,0,0,0,0,0,0,0,0,0,0,0,0,0,0,0,0,0,0,0,0,0,0,0,0,0,0,0,0,0,0,0,0,0,0,0,0,0,0,0,0,0,0,0,0,0,0,0,0,0,0,0,0,0,0,0,0,0,0,0,0,0,0,0,0"/>
                </v:shape>
                <w10:wrap anchory="page"/>
              </v:group>
            </w:pict>
          </mc:Fallback>
        </mc:AlternateContent>
      </w:r>
    </w:p>
    <w:tbl>
      <w:tblPr>
        <w:tblW w:w="14554" w:type="dxa"/>
        <w:tblLook w:val="04A0" w:firstRow="1" w:lastRow="0" w:firstColumn="1" w:lastColumn="0" w:noHBand="0" w:noVBand="1"/>
      </w:tblPr>
      <w:tblGrid>
        <w:gridCol w:w="1077"/>
        <w:gridCol w:w="6200"/>
        <w:gridCol w:w="1077"/>
        <w:gridCol w:w="6200"/>
      </w:tblGrid>
      <w:tr w:rsidR="00EE5347" w:rsidRPr="00EE5347" w14:paraId="388D6B76" w14:textId="77777777" w:rsidTr="005B4397">
        <w:trPr>
          <w:trHeight w:val="1035"/>
        </w:trPr>
        <w:tc>
          <w:tcPr>
            <w:tcW w:w="1077" w:type="dxa"/>
            <w:tcBorders>
              <w:top w:val="single" w:sz="24" w:space="0" w:color="BFBFBF" w:themeColor="background1" w:themeShade="BF"/>
              <w:left w:val="single" w:sz="4" w:space="0" w:color="BFBFBF"/>
              <w:bottom w:val="single" w:sz="4" w:space="0" w:color="BFBFBF"/>
            </w:tcBorders>
            <w:shd w:val="clear" w:color="000000" w:fill="FF7C47"/>
            <w:noWrap/>
            <w:vAlign w:val="center"/>
            <w:hideMark/>
          </w:tcPr>
          <w:p w14:paraId="2A5A75CD" w14:textId="177C43E4" w:rsidR="00EE5347" w:rsidRPr="00EE5347" w:rsidRDefault="00EE5347" w:rsidP="005B4397">
            <w:pPr>
              <w:spacing w:after="0" w:line="240" w:lineRule="auto"/>
              <w:rPr>
                <w:rFonts w:eastAsia="Times New Roman" w:cs="Calibri"/>
                <w:color w:val="000000"/>
                <w:sz w:val="24"/>
                <w:szCs w:val="24"/>
              </w:rPr>
            </w:pPr>
            <w:r>
              <w:rPr>
                <w:noProof/>
              </w:rPr>
              <mc:AlternateContent>
                <mc:Choice Requires="wpg">
                  <w:drawing>
                    <wp:anchor distT="0" distB="0" distL="114300" distR="114300" simplePos="0" relativeHeight="251670528" behindDoc="0" locked="0" layoutInCell="1" allowOverlap="1" wp14:anchorId="7F202021" wp14:editId="0467CA4B">
                      <wp:simplePos x="0" y="0"/>
                      <wp:positionH relativeFrom="column">
                        <wp:posOffset>18415</wp:posOffset>
                      </wp:positionH>
                      <wp:positionV relativeFrom="page">
                        <wp:posOffset>-56515</wp:posOffset>
                      </wp:positionV>
                      <wp:extent cx="541655" cy="440055"/>
                      <wp:effectExtent l="0" t="0" r="4445" b="4445"/>
                      <wp:wrapNone/>
                      <wp:docPr id="1770371718" name="Graphic 10"/>
                      <wp:cNvGraphicFramePr/>
                      <a:graphic xmlns:a="http://schemas.openxmlformats.org/drawingml/2006/main">
                        <a:graphicData uri="http://schemas.microsoft.com/office/word/2010/wordprocessingGroup">
                          <wpg:wgp>
                            <wpg:cNvGrpSpPr/>
                            <wpg:grpSpPr>
                              <a:xfrm>
                                <a:off x="0" y="0"/>
                                <a:ext cx="541655" cy="440055"/>
                                <a:chOff x="0" y="0"/>
                                <a:chExt cx="2406491" cy="1955244"/>
                              </a:xfrm>
                            </wpg:grpSpPr>
                            <wps:wsp>
                              <wps:cNvPr id="1518078515" name="Freeform 1518078515"/>
                              <wps:cNvSpPr/>
                              <wps:spPr>
                                <a:xfrm rot="19172135">
                                  <a:off x="107172" y="310845"/>
                                  <a:ext cx="319515" cy="720726"/>
                                </a:xfrm>
                                <a:custGeom>
                                  <a:avLst/>
                                  <a:gdLst>
                                    <a:gd name="connsiteX0" fmla="*/ 159759 w 319517"/>
                                    <a:gd name="connsiteY0" fmla="*/ 720668 h 720727"/>
                                    <a:gd name="connsiteX1" fmla="*/ 145471 w 319517"/>
                                    <a:gd name="connsiteY1" fmla="*/ 717810 h 720727"/>
                                    <a:gd name="connsiteX2" fmla="*/ 121659 w 319517"/>
                                    <a:gd name="connsiteY2" fmla="*/ 666375 h 720727"/>
                                    <a:gd name="connsiteX3" fmla="*/ 121659 w 319517"/>
                                    <a:gd name="connsiteY3" fmla="*/ 666375 h 720727"/>
                                    <a:gd name="connsiteX4" fmla="*/ 221671 w 319517"/>
                                    <a:gd name="connsiteY4" fmla="*/ 400627 h 720727"/>
                                    <a:gd name="connsiteX5" fmla="*/ 39744 w 319517"/>
                                    <a:gd name="connsiteY5" fmla="*/ 400627 h 720727"/>
                                    <a:gd name="connsiteX6" fmla="*/ 7359 w 319517"/>
                                    <a:gd name="connsiteY6" fmla="*/ 383483 h 720727"/>
                                    <a:gd name="connsiteX7" fmla="*/ 2596 w 319517"/>
                                    <a:gd name="connsiteY7" fmla="*/ 346335 h 720727"/>
                                    <a:gd name="connsiteX8" fmla="*/ 122611 w 319517"/>
                                    <a:gd name="connsiteY8" fmla="*/ 26295 h 720727"/>
                                    <a:gd name="connsiteX9" fmla="*/ 174046 w 319517"/>
                                    <a:gd name="connsiteY9" fmla="*/ 2483 h 720727"/>
                                    <a:gd name="connsiteX10" fmla="*/ 197859 w 319517"/>
                                    <a:gd name="connsiteY10" fmla="*/ 53918 h 720727"/>
                                    <a:gd name="connsiteX11" fmla="*/ 197859 w 319517"/>
                                    <a:gd name="connsiteY11" fmla="*/ 53918 h 720727"/>
                                    <a:gd name="connsiteX12" fmla="*/ 97846 w 319517"/>
                                    <a:gd name="connsiteY12" fmla="*/ 319665 h 720727"/>
                                    <a:gd name="connsiteX13" fmla="*/ 279774 w 319517"/>
                                    <a:gd name="connsiteY13" fmla="*/ 319665 h 720727"/>
                                    <a:gd name="connsiteX14" fmla="*/ 312159 w 319517"/>
                                    <a:gd name="connsiteY14" fmla="*/ 336810 h 720727"/>
                                    <a:gd name="connsiteX15" fmla="*/ 316922 w 319517"/>
                                    <a:gd name="connsiteY15" fmla="*/ 373958 h 720727"/>
                                    <a:gd name="connsiteX16" fmla="*/ 196906 w 319517"/>
                                    <a:gd name="connsiteY16" fmla="*/ 693998 h 720727"/>
                                    <a:gd name="connsiteX17" fmla="*/ 159759 w 319517"/>
                                    <a:gd name="connsiteY17" fmla="*/ 720668 h 72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19517" h="720727">
                                      <a:moveTo>
                                        <a:pt x="159759" y="720668"/>
                                      </a:moveTo>
                                      <a:cubicBezTo>
                                        <a:pt x="154996" y="720668"/>
                                        <a:pt x="150234" y="719715"/>
                                        <a:pt x="145471" y="717810"/>
                                      </a:cubicBezTo>
                                      <a:cubicBezTo>
                                        <a:pt x="124516" y="710190"/>
                                        <a:pt x="114039" y="687330"/>
                                        <a:pt x="121659" y="666375"/>
                                      </a:cubicBezTo>
                                      <a:cubicBezTo>
                                        <a:pt x="121659" y="666375"/>
                                        <a:pt x="121659" y="666375"/>
                                        <a:pt x="121659" y="666375"/>
                                      </a:cubicBezTo>
                                      <a:lnTo>
                                        <a:pt x="221671" y="400627"/>
                                      </a:lnTo>
                                      <a:lnTo>
                                        <a:pt x="39744" y="400627"/>
                                      </a:lnTo>
                                      <a:cubicBezTo>
                                        <a:pt x="26409" y="400627"/>
                                        <a:pt x="14026" y="393960"/>
                                        <a:pt x="7359" y="383483"/>
                                      </a:cubicBezTo>
                                      <a:cubicBezTo>
                                        <a:pt x="-261" y="373005"/>
                                        <a:pt x="-2166" y="358718"/>
                                        <a:pt x="2596" y="346335"/>
                                      </a:cubicBezTo>
                                      <a:lnTo>
                                        <a:pt x="122611" y="26295"/>
                                      </a:lnTo>
                                      <a:cubicBezTo>
                                        <a:pt x="130231" y="5340"/>
                                        <a:pt x="154044" y="-5137"/>
                                        <a:pt x="174046" y="2483"/>
                                      </a:cubicBezTo>
                                      <a:cubicBezTo>
                                        <a:pt x="195001" y="10103"/>
                                        <a:pt x="205479" y="33915"/>
                                        <a:pt x="197859" y="53918"/>
                                      </a:cubicBezTo>
                                      <a:lnTo>
                                        <a:pt x="197859" y="53918"/>
                                      </a:lnTo>
                                      <a:lnTo>
                                        <a:pt x="97846" y="319665"/>
                                      </a:lnTo>
                                      <a:lnTo>
                                        <a:pt x="279774" y="319665"/>
                                      </a:lnTo>
                                      <a:cubicBezTo>
                                        <a:pt x="293109" y="319665"/>
                                        <a:pt x="305491" y="326333"/>
                                        <a:pt x="312159" y="336810"/>
                                      </a:cubicBezTo>
                                      <a:cubicBezTo>
                                        <a:pt x="319779" y="347288"/>
                                        <a:pt x="321684" y="361575"/>
                                        <a:pt x="316922" y="373958"/>
                                      </a:cubicBezTo>
                                      <a:lnTo>
                                        <a:pt x="196906" y="693998"/>
                                      </a:lnTo>
                                      <a:cubicBezTo>
                                        <a:pt x="191191" y="711143"/>
                                        <a:pt x="175951" y="721620"/>
                                        <a:pt x="159759" y="720668"/>
                                      </a:cubicBezTo>
                                      <a:close/>
                                    </a:path>
                                  </a:pathLst>
                                </a:custGeom>
                                <a:solidFill>
                                  <a:srgbClr val="000000">
                                    <a:alpha val="20000"/>
                                  </a:srgbClr>
                                </a:solidFill>
                                <a:ln w="9525" cap="flat">
                                  <a:noFill/>
                                  <a:prstDash val="solid"/>
                                  <a:miter/>
                                </a:ln>
                              </wps:spPr>
                              <wps:bodyPr rtlCol="0" anchor="ctr"/>
                            </wps:wsp>
                            <wps:wsp>
                              <wps:cNvPr id="1682384451" name="Freeform 1682384451"/>
                              <wps:cNvSpPr/>
                              <wps:spPr>
                                <a:xfrm rot="1841128">
                                  <a:off x="1981066" y="299258"/>
                                  <a:ext cx="319515" cy="720726"/>
                                </a:xfrm>
                                <a:custGeom>
                                  <a:avLst/>
                                  <a:gdLst>
                                    <a:gd name="connsiteX0" fmla="*/ 159759 w 319517"/>
                                    <a:gd name="connsiteY0" fmla="*/ 720668 h 720727"/>
                                    <a:gd name="connsiteX1" fmla="*/ 145471 w 319517"/>
                                    <a:gd name="connsiteY1" fmla="*/ 717810 h 720727"/>
                                    <a:gd name="connsiteX2" fmla="*/ 121659 w 319517"/>
                                    <a:gd name="connsiteY2" fmla="*/ 666375 h 720727"/>
                                    <a:gd name="connsiteX3" fmla="*/ 121659 w 319517"/>
                                    <a:gd name="connsiteY3" fmla="*/ 666375 h 720727"/>
                                    <a:gd name="connsiteX4" fmla="*/ 221671 w 319517"/>
                                    <a:gd name="connsiteY4" fmla="*/ 400627 h 720727"/>
                                    <a:gd name="connsiteX5" fmla="*/ 39744 w 319517"/>
                                    <a:gd name="connsiteY5" fmla="*/ 400627 h 720727"/>
                                    <a:gd name="connsiteX6" fmla="*/ 7359 w 319517"/>
                                    <a:gd name="connsiteY6" fmla="*/ 383483 h 720727"/>
                                    <a:gd name="connsiteX7" fmla="*/ 2596 w 319517"/>
                                    <a:gd name="connsiteY7" fmla="*/ 346335 h 720727"/>
                                    <a:gd name="connsiteX8" fmla="*/ 122612 w 319517"/>
                                    <a:gd name="connsiteY8" fmla="*/ 26295 h 720727"/>
                                    <a:gd name="connsiteX9" fmla="*/ 174046 w 319517"/>
                                    <a:gd name="connsiteY9" fmla="*/ 2483 h 720727"/>
                                    <a:gd name="connsiteX10" fmla="*/ 197859 w 319517"/>
                                    <a:gd name="connsiteY10" fmla="*/ 53918 h 720727"/>
                                    <a:gd name="connsiteX11" fmla="*/ 197859 w 319517"/>
                                    <a:gd name="connsiteY11" fmla="*/ 53918 h 720727"/>
                                    <a:gd name="connsiteX12" fmla="*/ 97846 w 319517"/>
                                    <a:gd name="connsiteY12" fmla="*/ 319665 h 720727"/>
                                    <a:gd name="connsiteX13" fmla="*/ 279774 w 319517"/>
                                    <a:gd name="connsiteY13" fmla="*/ 319665 h 720727"/>
                                    <a:gd name="connsiteX14" fmla="*/ 312159 w 319517"/>
                                    <a:gd name="connsiteY14" fmla="*/ 336810 h 720727"/>
                                    <a:gd name="connsiteX15" fmla="*/ 316922 w 319517"/>
                                    <a:gd name="connsiteY15" fmla="*/ 373958 h 720727"/>
                                    <a:gd name="connsiteX16" fmla="*/ 197859 w 319517"/>
                                    <a:gd name="connsiteY16" fmla="*/ 694950 h 720727"/>
                                    <a:gd name="connsiteX17" fmla="*/ 159759 w 319517"/>
                                    <a:gd name="connsiteY17" fmla="*/ 720668 h 72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19517" h="720727">
                                      <a:moveTo>
                                        <a:pt x="159759" y="720668"/>
                                      </a:moveTo>
                                      <a:cubicBezTo>
                                        <a:pt x="154996" y="720668"/>
                                        <a:pt x="150234" y="719715"/>
                                        <a:pt x="145471" y="717810"/>
                                      </a:cubicBezTo>
                                      <a:cubicBezTo>
                                        <a:pt x="124517" y="710190"/>
                                        <a:pt x="114039" y="687330"/>
                                        <a:pt x="121659" y="666375"/>
                                      </a:cubicBezTo>
                                      <a:cubicBezTo>
                                        <a:pt x="121659" y="666375"/>
                                        <a:pt x="121659" y="666375"/>
                                        <a:pt x="121659" y="666375"/>
                                      </a:cubicBezTo>
                                      <a:lnTo>
                                        <a:pt x="221671" y="400627"/>
                                      </a:lnTo>
                                      <a:lnTo>
                                        <a:pt x="39744" y="400627"/>
                                      </a:lnTo>
                                      <a:cubicBezTo>
                                        <a:pt x="26409" y="400627"/>
                                        <a:pt x="14026" y="393960"/>
                                        <a:pt x="7359" y="383483"/>
                                      </a:cubicBezTo>
                                      <a:cubicBezTo>
                                        <a:pt x="-261" y="373005"/>
                                        <a:pt x="-2166" y="358718"/>
                                        <a:pt x="2596" y="346335"/>
                                      </a:cubicBezTo>
                                      <a:lnTo>
                                        <a:pt x="122612" y="26295"/>
                                      </a:lnTo>
                                      <a:cubicBezTo>
                                        <a:pt x="130231" y="5340"/>
                                        <a:pt x="154044" y="-5137"/>
                                        <a:pt x="174046" y="2483"/>
                                      </a:cubicBezTo>
                                      <a:cubicBezTo>
                                        <a:pt x="195002" y="10103"/>
                                        <a:pt x="205479" y="33915"/>
                                        <a:pt x="197859" y="53918"/>
                                      </a:cubicBezTo>
                                      <a:lnTo>
                                        <a:pt x="197859" y="53918"/>
                                      </a:lnTo>
                                      <a:lnTo>
                                        <a:pt x="97846" y="319665"/>
                                      </a:lnTo>
                                      <a:lnTo>
                                        <a:pt x="279774" y="319665"/>
                                      </a:lnTo>
                                      <a:cubicBezTo>
                                        <a:pt x="293109" y="319665"/>
                                        <a:pt x="305491" y="326333"/>
                                        <a:pt x="312159" y="336810"/>
                                      </a:cubicBezTo>
                                      <a:cubicBezTo>
                                        <a:pt x="319779" y="347288"/>
                                        <a:pt x="321684" y="361575"/>
                                        <a:pt x="316922" y="373958"/>
                                      </a:cubicBezTo>
                                      <a:lnTo>
                                        <a:pt x="197859" y="694950"/>
                                      </a:lnTo>
                                      <a:cubicBezTo>
                                        <a:pt x="192144" y="711143"/>
                                        <a:pt x="176904" y="721620"/>
                                        <a:pt x="159759" y="720668"/>
                                      </a:cubicBezTo>
                                      <a:close/>
                                    </a:path>
                                  </a:pathLst>
                                </a:custGeom>
                                <a:solidFill>
                                  <a:srgbClr val="000000">
                                    <a:alpha val="20000"/>
                                  </a:srgbClr>
                                </a:solidFill>
                                <a:ln w="9525" cap="flat">
                                  <a:noFill/>
                                  <a:prstDash val="solid"/>
                                  <a:miter/>
                                </a:ln>
                              </wps:spPr>
                              <wps:bodyPr rtlCol="0" anchor="ctr"/>
                            </wps:wsp>
                            <wps:wsp>
                              <wps:cNvPr id="577211803" name="Freeform 577211803"/>
                              <wps:cNvSpPr/>
                              <wps:spPr>
                                <a:xfrm>
                                  <a:off x="0" y="0"/>
                                  <a:ext cx="2406491" cy="1955244"/>
                                </a:xfrm>
                                <a:custGeom>
                                  <a:avLst/>
                                  <a:gdLst>
                                    <a:gd name="connsiteX0" fmla="*/ 2388632 w 2406491"/>
                                    <a:gd name="connsiteY0" fmla="*/ 1867614 h 1955244"/>
                                    <a:gd name="connsiteX1" fmla="*/ 1246584 w 2406491"/>
                                    <a:gd name="connsiteY1" fmla="*/ 17859 h 1955244"/>
                                    <a:gd name="connsiteX2" fmla="*/ 1158954 w 2406491"/>
                                    <a:gd name="connsiteY2" fmla="*/ 17859 h 1955244"/>
                                    <a:gd name="connsiteX3" fmla="*/ 17859 w 2406491"/>
                                    <a:gd name="connsiteY3" fmla="*/ 1867614 h 1955244"/>
                                    <a:gd name="connsiteX4" fmla="*/ 17859 w 2406491"/>
                                    <a:gd name="connsiteY4" fmla="*/ 1955244 h 1955244"/>
                                    <a:gd name="connsiteX5" fmla="*/ 2388632 w 2406491"/>
                                    <a:gd name="connsiteY5" fmla="*/ 1955244 h 1955244"/>
                                    <a:gd name="connsiteX6" fmla="*/ 2388632 w 2406491"/>
                                    <a:gd name="connsiteY6" fmla="*/ 1867614 h 1955244"/>
                                    <a:gd name="connsiteX7" fmla="*/ 2208609 w 2406491"/>
                                    <a:gd name="connsiteY7" fmla="*/ 1851422 h 1955244"/>
                                    <a:gd name="connsiteX8" fmla="*/ 198834 w 2406491"/>
                                    <a:gd name="connsiteY8" fmla="*/ 1851422 h 1955244"/>
                                    <a:gd name="connsiteX9" fmla="*/ 198834 w 2406491"/>
                                    <a:gd name="connsiteY9" fmla="*/ 1777127 h 1955244"/>
                                    <a:gd name="connsiteX10" fmla="*/ 1165622 w 2406491"/>
                                    <a:gd name="connsiteY10" fmla="*/ 207407 h 1955244"/>
                                    <a:gd name="connsiteX11" fmla="*/ 1239917 w 2406491"/>
                                    <a:gd name="connsiteY11" fmla="*/ 207407 h 1955244"/>
                                    <a:gd name="connsiteX12" fmla="*/ 2207657 w 2406491"/>
                                    <a:gd name="connsiteY12" fmla="*/ 1776174 h 1955244"/>
                                    <a:gd name="connsiteX13" fmla="*/ 2208609 w 2406491"/>
                                    <a:gd name="connsiteY13" fmla="*/ 1851422 h 1955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406491" h="1955244">
                                      <a:moveTo>
                                        <a:pt x="2388632" y="1867614"/>
                                      </a:moveTo>
                                      <a:lnTo>
                                        <a:pt x="1246584" y="17859"/>
                                      </a:lnTo>
                                      <a:cubicBezTo>
                                        <a:pt x="1222772" y="-5953"/>
                                        <a:pt x="1182767" y="-5953"/>
                                        <a:pt x="1158954" y="17859"/>
                                      </a:cubicBezTo>
                                      <a:lnTo>
                                        <a:pt x="17859" y="1867614"/>
                                      </a:lnTo>
                                      <a:cubicBezTo>
                                        <a:pt x="-5953" y="1891427"/>
                                        <a:pt x="-5953" y="1931432"/>
                                        <a:pt x="17859" y="1955244"/>
                                      </a:cubicBezTo>
                                      <a:lnTo>
                                        <a:pt x="2388632" y="1955244"/>
                                      </a:lnTo>
                                      <a:cubicBezTo>
                                        <a:pt x="2412444" y="1931432"/>
                                        <a:pt x="2412444" y="1892380"/>
                                        <a:pt x="2388632" y="1867614"/>
                                      </a:cubicBezTo>
                                      <a:close/>
                                      <a:moveTo>
                                        <a:pt x="2208609" y="1851422"/>
                                      </a:moveTo>
                                      <a:lnTo>
                                        <a:pt x="198834" y="1851422"/>
                                      </a:lnTo>
                                      <a:cubicBezTo>
                                        <a:pt x="178832" y="1831419"/>
                                        <a:pt x="178832" y="1797130"/>
                                        <a:pt x="198834" y="1777127"/>
                                      </a:cubicBezTo>
                                      <a:lnTo>
                                        <a:pt x="1165622" y="207407"/>
                                      </a:lnTo>
                                      <a:cubicBezTo>
                                        <a:pt x="1185624" y="187404"/>
                                        <a:pt x="1219914" y="187404"/>
                                        <a:pt x="1239917" y="207407"/>
                                      </a:cubicBezTo>
                                      <a:lnTo>
                                        <a:pt x="2207657" y="1776174"/>
                                      </a:lnTo>
                                      <a:cubicBezTo>
                                        <a:pt x="2228612" y="1797130"/>
                                        <a:pt x="2228612" y="1830467"/>
                                        <a:pt x="2208609" y="1851422"/>
                                      </a:cubicBezTo>
                                      <a:close/>
                                    </a:path>
                                  </a:pathLst>
                                </a:custGeom>
                                <a:solidFill>
                                  <a:srgbClr val="000000"/>
                                </a:solidFill>
                                <a:ln w="9525" cap="flat">
                                  <a:noFill/>
                                  <a:prstDash val="solid"/>
                                  <a:miter/>
                                </a:ln>
                              </wps:spPr>
                              <wps:bodyPr rtlCol="0" anchor="ctr"/>
                            </wps:wsp>
                            <wpg:grpSp>
                              <wpg:cNvPr id="413344572" name="Graphic 10"/>
                              <wpg:cNvGrpSpPr/>
                              <wpg:grpSpPr>
                                <a:xfrm>
                                  <a:off x="1088231" y="543013"/>
                                  <a:ext cx="217169" cy="1185562"/>
                                  <a:chOff x="1088231" y="543013"/>
                                  <a:chExt cx="217169" cy="1185562"/>
                                </a:xfrm>
                                <a:solidFill>
                                  <a:srgbClr val="000000"/>
                                </a:solidFill>
                              </wpg:grpSpPr>
                              <wps:wsp>
                                <wps:cNvPr id="884107801" name="Freeform 884107801"/>
                                <wps:cNvSpPr/>
                                <wps:spPr>
                                  <a:xfrm>
                                    <a:off x="1100436" y="543013"/>
                                    <a:ext cx="199513" cy="847508"/>
                                  </a:xfrm>
                                  <a:custGeom>
                                    <a:avLst/>
                                    <a:gdLst>
                                      <a:gd name="connsiteX0" fmla="*/ 27085 w 199513"/>
                                      <a:gd name="connsiteY0" fmla="*/ 435919 h 847508"/>
                                      <a:gd name="connsiteX1" fmla="*/ 37563 w 199513"/>
                                      <a:gd name="connsiteY1" fmla="*/ 768342 h 847508"/>
                                      <a:gd name="connsiteX2" fmla="*/ 94713 w 199513"/>
                                      <a:gd name="connsiteY2" fmla="*/ 847399 h 847508"/>
                                      <a:gd name="connsiteX3" fmla="*/ 152815 w 199513"/>
                                      <a:gd name="connsiteY3" fmla="*/ 729289 h 847508"/>
                                      <a:gd name="connsiteX4" fmla="*/ 199488 w 199513"/>
                                      <a:gd name="connsiteY4" fmla="*/ 92067 h 847508"/>
                                      <a:gd name="connsiteX5" fmla="*/ 3273 w 199513"/>
                                      <a:gd name="connsiteY5" fmla="*/ 115879 h 847508"/>
                                      <a:gd name="connsiteX6" fmla="*/ 27085 w 199513"/>
                                      <a:gd name="connsiteY6" fmla="*/ 435919 h 8475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99513" h="847508">
                                        <a:moveTo>
                                          <a:pt x="27085" y="435919"/>
                                        </a:moveTo>
                                        <a:lnTo>
                                          <a:pt x="37563" y="768342"/>
                                        </a:lnTo>
                                        <a:cubicBezTo>
                                          <a:pt x="37563" y="820729"/>
                                          <a:pt x="56613" y="847399"/>
                                          <a:pt x="94713" y="847399"/>
                                        </a:cubicBezTo>
                                        <a:cubicBezTo>
                                          <a:pt x="159483" y="850256"/>
                                          <a:pt x="151863" y="796917"/>
                                          <a:pt x="152815" y="729289"/>
                                        </a:cubicBezTo>
                                        <a:cubicBezTo>
                                          <a:pt x="149005" y="563554"/>
                                          <a:pt x="190915" y="238751"/>
                                          <a:pt x="199488" y="92067"/>
                                        </a:cubicBezTo>
                                        <a:cubicBezTo>
                                          <a:pt x="202345" y="-53666"/>
                                          <a:pt x="-30065" y="-11756"/>
                                          <a:pt x="3273" y="115879"/>
                                        </a:cubicBezTo>
                                        <a:cubicBezTo>
                                          <a:pt x="7083" y="213987"/>
                                          <a:pt x="27085" y="340669"/>
                                          <a:pt x="27085" y="435919"/>
                                        </a:cubicBezTo>
                                        <a:close/>
                                      </a:path>
                                    </a:pathLst>
                                  </a:custGeom>
                                  <a:solidFill>
                                    <a:srgbClr val="000000">
                                      <a:alpha val="70000"/>
                                    </a:srgbClr>
                                  </a:solidFill>
                                  <a:ln w="9525" cap="flat">
                                    <a:noFill/>
                                    <a:prstDash val="solid"/>
                                    <a:miter/>
                                  </a:ln>
                                </wps:spPr>
                                <wps:bodyPr rtlCol="0" anchor="ctr"/>
                              </wps:wsp>
                              <wps:wsp>
                                <wps:cNvPr id="69805300" name="Freeform 69805300"/>
                                <wps:cNvSpPr/>
                                <wps:spPr>
                                  <a:xfrm>
                                    <a:off x="1088231" y="1504685"/>
                                    <a:ext cx="217169" cy="223890"/>
                                  </a:xfrm>
                                  <a:custGeom>
                                    <a:avLst/>
                                    <a:gdLst>
                                      <a:gd name="connsiteX0" fmla="*/ 107871 w 217169"/>
                                      <a:gd name="connsiteY0" fmla="*/ 26 h 223890"/>
                                      <a:gd name="connsiteX1" fmla="*/ 107871 w 217169"/>
                                      <a:gd name="connsiteY1" fmla="*/ 223864 h 223890"/>
                                      <a:gd name="connsiteX2" fmla="*/ 107871 w 217169"/>
                                      <a:gd name="connsiteY2" fmla="*/ 26 h 223890"/>
                                    </a:gdLst>
                                    <a:ahLst/>
                                    <a:cxnLst>
                                      <a:cxn ang="0">
                                        <a:pos x="connsiteX0" y="connsiteY0"/>
                                      </a:cxn>
                                      <a:cxn ang="0">
                                        <a:pos x="connsiteX1" y="connsiteY1"/>
                                      </a:cxn>
                                      <a:cxn ang="0">
                                        <a:pos x="connsiteX2" y="connsiteY2"/>
                                      </a:cxn>
                                    </a:cxnLst>
                                    <a:rect l="l" t="t" r="r" b="b"/>
                                    <a:pathLst>
                                      <a:path w="217169" h="223890">
                                        <a:moveTo>
                                          <a:pt x="107871" y="26"/>
                                        </a:moveTo>
                                        <a:cubicBezTo>
                                          <a:pt x="-35957" y="-2831"/>
                                          <a:pt x="-35957" y="226721"/>
                                          <a:pt x="107871" y="223864"/>
                                        </a:cubicBezTo>
                                        <a:cubicBezTo>
                                          <a:pt x="253603" y="226721"/>
                                          <a:pt x="253603" y="-2831"/>
                                          <a:pt x="107871" y="26"/>
                                        </a:cubicBezTo>
                                        <a:close/>
                                      </a:path>
                                    </a:pathLst>
                                  </a:custGeom>
                                  <a:solidFill>
                                    <a:srgbClr val="000000">
                                      <a:alpha val="70000"/>
                                    </a:srgbClr>
                                  </a:solidFill>
                                  <a:ln w="9525" cap="flat">
                                    <a:noFill/>
                                    <a:prstDash val="solid"/>
                                    <a:miter/>
                                  </a:ln>
                                </wps:spPr>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22593CCC" id="Graphic 10" o:spid="_x0000_s1026" style="position:absolute;margin-left:1.45pt;margin-top:-4.45pt;width:42.65pt;height:34.65pt;z-index:251670528;mso-position-vertical-relative:page;mso-width-relative:margin;mso-height-relative:margin" coordsize="24064,195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">
                      <v:shape id="Freeform 1518078515" o:spid="_x0000_s1027" style="position:absolute;left:1071;top:3108;width:3195;height:7207;rotation:-2651876fd;visibility:visible;mso-wrap-style:square;v-text-anchor:middle" coordsize="319517,7207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" path="m159759,720668v-4763,,-9525,-953,-14288,-2858c124516,710190,114039,687330,121659,666375v,,,,,l221671,400627r-181927,c26409,400627,14026,393960,7359,383483,-261,373005,-2166,358718,2596,346335l122611,26295c130231,5340,154044,-5137,174046,2483v20955,7620,31433,31432,23813,51435l197859,53918,97846,319665r181928,c293109,319665,305491,326333,312159,336810v7620,10478,9525,24765,4763,37148l196906,693998v-5715,17145,-20955,27622,-37147,26670xe" fillcolor="black" stroked="f">
                        <v:fill opacity="13107f"/>
                        <v:stroke joinstyle="miter"/>
                        <v:path arrowok="t" o:connecttype="custom" o:connectlocs="159758,720667;145470,717809;121658,666374;121658,666374;221670,400626;39744,400626;7359,383482;2596,346335;122610,26295;174045,2483;197858,53918;197858,53918;97845,319665;279772,319665;312157,336810;316920,373957;196905,693997;159758,720667" o:connectangles="0,0,0,0,0,0,0,0,0,0,0,0,0,0,0,0,0,0"/>
                      </v:shape>
                      <v:shape id="Freeform 1682384451" o:spid="_x0000_s1028" style="position:absolute;left:19810;top:2992;width:3195;height:7207;rotation:2011003fd;visibility:visible;mso-wrap-style:square;v-text-anchor:middle" coordsize="319517,7207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" path="m159759,720668v-4763,,-9525,-953,-14288,-2858c124517,710190,114039,687330,121659,666375v,,,,,l221671,400627r-181927,c26409,400627,14026,393960,7359,383483,-261,373005,-2166,358718,2596,346335l122612,26295c130231,5340,154044,-5137,174046,2483v20956,7620,31433,31432,23813,51435l197859,53918,97846,319665r181928,c293109,319665,305491,326333,312159,336810v7620,10478,9525,24765,4763,37148l197859,694950v-5715,16193,-20955,26670,-38100,25718xe" fillcolor="black" stroked="f">
                        <v:fill opacity="13107f"/>
                        <v:stroke joinstyle="miter"/>
                        <v:path arrowok="t" o:connecttype="custom" o:connectlocs="159758,720667;145470,717809;121658,666374;121658,666374;221670,400626;39744,400626;7359,383482;2596,346335;122611,26295;174045,2483;197858,53918;197858,53918;97845,319665;279772,319665;312157,336810;316920,373957;197858,694949;159758,720667" o:connectangles="0,0,0,0,0,0,0,0,0,0,0,0,0,0,0,0,0,0"/>
                      </v:shape>
                      <v:shape id="Freeform 577211803" o:spid="_x0000_s1029" style="position:absolute;width:24064;height:19552;visibility:visible;mso-wrap-style:square;v-text-anchor:middle" coordsize="2406491,19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" path="m2388632,1867614l1246584,17859v-23812,-23812,-63817,-23812,-87630,l17859,1867614v-23812,23813,-23812,63818,,87630l2388632,1955244v23812,-23812,23812,-62864,,-87630xm2208609,1851422r-2009775,c178832,1831419,178832,1797130,198834,1777127l1165622,207407v20002,-20003,54292,-20003,74295,l2207657,1776174v20955,20956,20955,54293,952,75248xe" fillcolor="black" stroked="f">
                        <v:stroke joinstyle="miter"/>
                        <v:path arrowok="t" o:connecttype="custom" o:connectlocs="2388632,1867614;1246584,17859;1158954,17859;17859,1867614;17859,1955244;2388632,1955244;2388632,1867614;2208609,1851422;198834,1851422;198834,1777127;1165622,207407;1239917,207407;2207657,1776174;2208609,1851422" o:connectangles="0,0,0,0,0,0,0,0,0,0,0,0,0,0"/>
                      </v:shape>
                      <v:group id="_x0000_s1030" style="position:absolute;left:10882;top:5430;width:2172;height:11855" coordorigin="10882,5430" coordsize="2171,11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">
                        <v:shape id="Freeform 884107801" o:spid="_x0000_s1031" style="position:absolute;left:11004;top:5430;width:1995;height:8475;visibility:visible;mso-wrap-style:square;v-text-anchor:middle" coordsize="199513,847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" path="m27085,435919l37563,768342v,52387,19050,79057,57150,79057c159483,850256,151863,796917,152815,729289,149005,563554,190915,238751,199488,92067,202345,-53666,-30065,-11756,3273,115879v3810,98108,23812,224790,23812,320040xe" fillcolor="black" stroked="f">
                          <v:fill opacity="46003f"/>
                          <v:stroke joinstyle="miter"/>
                          <v:path arrowok="t" o:connecttype="custom" o:connectlocs="27085,435919;37563,768342;94713,847399;152815,729289;199488,92067;3273,115879;27085,435919" o:connectangles="0,0,0,0,0,0,0"/>
                        </v:shape>
                        <v:shape id="Freeform 69805300" o:spid="_x0000_s1032" style="position:absolute;left:10882;top:15046;width:2172;height:2239;visibility:visible;mso-wrap-style:square;v-text-anchor:middle" coordsize="217169,2238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" path="m107871,26v-143828,-2857,-143828,226695,,223838c253603,226721,253603,-2831,107871,26xe" fillcolor="black" stroked="f">
                          <v:fill opacity="46003f"/>
                          <v:stroke joinstyle="miter"/>
                          <v:path arrowok="t" o:connecttype="custom" o:connectlocs="107871,26;107871,223864;107871,26" o:connectangles="0,0,0"/>
                        </v:shape>
                      </v:group>
                      <w10:wrap anchory="page"/>
                    </v:group>
                  </w:pict>
                </mc:Fallback>
              </mc:AlternateContent>
            </w:r>
            <w:r w:rsidRPr="00EE5347">
              <w:rPr>
                <w:rFonts w:eastAsia="Times New Roman" w:cs="Calibri"/>
                <w:color w:val="000000"/>
                <w:sz w:val="24"/>
                <w:szCs w:val="24"/>
              </w:rPr>
              <w:t> </w:t>
            </w:r>
          </w:p>
        </w:tc>
        <w:tc>
          <w:tcPr>
            <w:tcW w:w="620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F24D14"/>
            <w:noWrap/>
            <w:vAlign w:val="center"/>
            <w:hideMark/>
          </w:tcPr>
          <w:p w14:paraId="6B65F57D" w14:textId="078BA146" w:rsidR="00EE5347" w:rsidRPr="00EE5347" w:rsidRDefault="00EE5347" w:rsidP="005B439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c>
          <w:tcPr>
            <w:tcW w:w="1077" w:type="dxa"/>
            <w:tcBorders>
              <w:top w:val="single" w:sz="24" w:space="0" w:color="BFBFBF" w:themeColor="background1" w:themeShade="BF"/>
              <w:left w:val="single" w:sz="18" w:space="0" w:color="BFBFBF" w:themeColor="background1" w:themeShade="BF"/>
              <w:bottom w:val="single" w:sz="4" w:space="0" w:color="BFBFBF"/>
            </w:tcBorders>
            <w:shd w:val="clear" w:color="000000" w:fill="8EF3FF"/>
            <w:noWrap/>
            <w:vAlign w:val="center"/>
            <w:hideMark/>
          </w:tcPr>
          <w:p w14:paraId="4187A935" w14:textId="5CCCF82C" w:rsidR="00EE5347" w:rsidRPr="00EE5347" w:rsidRDefault="00EE5347" w:rsidP="005B439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c>
          <w:tcPr>
            <w:tcW w:w="620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86E5F0"/>
            <w:noWrap/>
            <w:vAlign w:val="center"/>
            <w:hideMark/>
          </w:tcPr>
          <w:p w14:paraId="0C732635" w14:textId="5187D0DA" w:rsidR="00EE5347" w:rsidRPr="00EE5347" w:rsidRDefault="00EE5347" w:rsidP="005B4397">
            <w:pPr>
              <w:spacing w:after="0" w:line="240" w:lineRule="auto"/>
              <w:rPr>
                <w:rFonts w:eastAsia="Times New Roman" w:cs="Calibri"/>
                <w:color w:val="000000"/>
                <w:sz w:val="24"/>
                <w:szCs w:val="24"/>
              </w:rPr>
            </w:pPr>
            <w:r w:rsidRPr="00EE5347">
              <w:rPr>
                <w:rFonts w:eastAsia="Times New Roman" w:cs="Calibri"/>
                <w:color w:val="000000"/>
                <w:sz w:val="24"/>
                <w:szCs w:val="24"/>
              </w:rPr>
              <w:t> </w:t>
            </w:r>
          </w:p>
        </w:tc>
      </w:tr>
      <w:tr w:rsidR="00EE5347" w:rsidRPr="00EE5347" w14:paraId="1FEB2634"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24606E27" w14:textId="484B9ABE"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26E914E" w14:textId="43A44B49"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hideMark/>
          </w:tcPr>
          <w:p w14:paraId="06C92D97" w14:textId="0D752B46"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hideMark/>
          </w:tcPr>
          <w:p w14:paraId="6EE69B92" w14:textId="19CA61BC" w:rsidR="00EE5347" w:rsidRPr="00EE5347" w:rsidRDefault="00EE5347" w:rsidP="005B4397">
            <w:pPr>
              <w:spacing w:after="0" w:line="240" w:lineRule="auto"/>
              <w:rPr>
                <w:rFonts w:eastAsia="Times New Roman" w:cs="Calibri"/>
                <w:color w:val="000000"/>
                <w:sz w:val="28"/>
                <w:szCs w:val="28"/>
              </w:rPr>
            </w:pPr>
          </w:p>
        </w:tc>
      </w:tr>
      <w:tr w:rsidR="00EE5347" w:rsidRPr="00EE5347" w14:paraId="4AC2F84F"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1B255D9A" w14:textId="29353F75"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0384A614" w14:textId="589A0EC3"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12E40B89" w14:textId="589EC31D"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19B3812" w14:textId="020D706D" w:rsidR="00EE5347" w:rsidRPr="00EE5347" w:rsidRDefault="00EE5347" w:rsidP="005B4397">
            <w:pPr>
              <w:spacing w:after="0" w:line="240" w:lineRule="auto"/>
              <w:rPr>
                <w:rFonts w:eastAsia="Times New Roman" w:cs="Calibri"/>
                <w:color w:val="000000"/>
                <w:sz w:val="28"/>
                <w:szCs w:val="28"/>
              </w:rPr>
            </w:pPr>
          </w:p>
        </w:tc>
      </w:tr>
      <w:tr w:rsidR="00EE5347" w:rsidRPr="00EE5347" w14:paraId="48B023EB"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34BCCC83" w14:textId="2309B241"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49FE80F3" w14:textId="7AD04590"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43A5CF6E" w14:textId="461F6825"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4B13910B" w14:textId="5DB00E3F" w:rsidR="00EE5347" w:rsidRPr="00EE5347" w:rsidRDefault="00EE5347" w:rsidP="005B4397">
            <w:pPr>
              <w:spacing w:after="0" w:line="240" w:lineRule="auto"/>
              <w:rPr>
                <w:rFonts w:eastAsia="Times New Roman" w:cs="Calibri"/>
                <w:color w:val="000000"/>
                <w:sz w:val="28"/>
                <w:szCs w:val="28"/>
              </w:rPr>
            </w:pPr>
          </w:p>
        </w:tc>
      </w:tr>
      <w:tr w:rsidR="00EE5347" w:rsidRPr="00EE5347" w14:paraId="6334E09A"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04CA1311"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74A2514" w14:textId="77777777"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527D490E"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B68814B" w14:textId="77777777" w:rsidR="00EE5347" w:rsidRPr="00EE5347" w:rsidRDefault="00EE5347" w:rsidP="005B4397">
            <w:pPr>
              <w:spacing w:after="0" w:line="240" w:lineRule="auto"/>
              <w:rPr>
                <w:rFonts w:eastAsia="Times New Roman" w:cs="Calibri"/>
                <w:color w:val="000000"/>
                <w:sz w:val="28"/>
                <w:szCs w:val="28"/>
              </w:rPr>
            </w:pPr>
          </w:p>
        </w:tc>
      </w:tr>
      <w:tr w:rsidR="00EE5347" w:rsidRPr="00EE5347" w14:paraId="314D8542"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285ECECE" w14:textId="43DB26CC"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83085E8" w14:textId="460834B7"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588E03A6" w14:textId="00E1C418"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5B2EE67F" w14:textId="3DEB2470" w:rsidR="00EE5347" w:rsidRPr="00EE5347" w:rsidRDefault="00EE5347" w:rsidP="005B4397">
            <w:pPr>
              <w:spacing w:after="0" w:line="240" w:lineRule="auto"/>
              <w:rPr>
                <w:rFonts w:eastAsia="Times New Roman" w:cs="Calibri"/>
                <w:color w:val="000000"/>
                <w:sz w:val="28"/>
                <w:szCs w:val="28"/>
              </w:rPr>
            </w:pPr>
          </w:p>
        </w:tc>
      </w:tr>
      <w:tr w:rsidR="00EE5347" w:rsidRPr="00EE5347" w14:paraId="666ACBB7"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36210F25"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D4EE0AD" w14:textId="77777777"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460E0558" w14:textId="77777777"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22EFD929" w14:textId="77777777" w:rsidR="00EE5347" w:rsidRPr="00EE5347" w:rsidRDefault="00EE5347" w:rsidP="005B4397">
            <w:pPr>
              <w:spacing w:after="0" w:line="240" w:lineRule="auto"/>
              <w:rPr>
                <w:rFonts w:eastAsia="Times New Roman" w:cs="Calibri"/>
                <w:color w:val="000000"/>
                <w:sz w:val="28"/>
                <w:szCs w:val="28"/>
              </w:rPr>
            </w:pPr>
          </w:p>
        </w:tc>
      </w:tr>
      <w:tr w:rsidR="00EE5347" w:rsidRPr="00EE5347" w14:paraId="47A670F4" w14:textId="77777777" w:rsidTr="00EE5347">
        <w:trPr>
          <w:trHeight w:val="1218"/>
        </w:trPr>
        <w:tc>
          <w:tcPr>
            <w:tcW w:w="1077" w:type="dxa"/>
            <w:tcBorders>
              <w:top w:val="single" w:sz="4" w:space="0" w:color="BFBFBF"/>
              <w:left w:val="single" w:sz="4" w:space="0" w:color="BFBFBF"/>
              <w:bottom w:val="single" w:sz="4" w:space="0" w:color="BFBFBF"/>
            </w:tcBorders>
            <w:shd w:val="clear" w:color="000000" w:fill="FCE4D6"/>
            <w:vAlign w:val="center"/>
          </w:tcPr>
          <w:p w14:paraId="05FDF6C4" w14:textId="5967E065"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7AF0831C" w14:textId="496C438A" w:rsidR="00EE5347" w:rsidRPr="00EE5347" w:rsidRDefault="00EE5347" w:rsidP="005B4397">
            <w:pPr>
              <w:spacing w:after="0" w:line="240" w:lineRule="auto"/>
              <w:rPr>
                <w:rFonts w:eastAsia="Times New Roman" w:cs="Calibri"/>
                <w:color w:val="000000"/>
                <w:sz w:val="28"/>
                <w:szCs w:val="28"/>
              </w:rPr>
            </w:pPr>
          </w:p>
        </w:tc>
        <w:tc>
          <w:tcPr>
            <w:tcW w:w="1077" w:type="dxa"/>
            <w:tcBorders>
              <w:top w:val="single" w:sz="4" w:space="0" w:color="BFBFBF"/>
              <w:left w:val="single" w:sz="18" w:space="0" w:color="BFBFBF" w:themeColor="background1" w:themeShade="BF"/>
              <w:bottom w:val="single" w:sz="4" w:space="0" w:color="BFBFBF"/>
            </w:tcBorders>
            <w:shd w:val="clear" w:color="000000" w:fill="DCFBFF"/>
            <w:vAlign w:val="center"/>
          </w:tcPr>
          <w:p w14:paraId="77E2B511" w14:textId="74506614" w:rsidR="00EE5347" w:rsidRPr="00EE5347" w:rsidRDefault="00EE5347" w:rsidP="005B4397">
            <w:pPr>
              <w:spacing w:after="0" w:line="240" w:lineRule="auto"/>
              <w:jc w:val="center"/>
              <w:rPr>
                <w:rFonts w:eastAsia="Times New Roman" w:cs="Calibri"/>
                <w:color w:val="595959"/>
                <w:sz w:val="44"/>
                <w:szCs w:val="44"/>
              </w:rPr>
            </w:pPr>
          </w:p>
        </w:tc>
        <w:tc>
          <w:tcPr>
            <w:tcW w:w="6200" w:type="dxa"/>
            <w:tcBorders>
              <w:top w:val="single" w:sz="4" w:space="0" w:color="BFBFBF"/>
              <w:left w:val="nil"/>
              <w:bottom w:val="single" w:sz="4" w:space="0" w:color="BFBFBF"/>
              <w:right w:val="single" w:sz="18" w:space="0" w:color="BFBFBF" w:themeColor="background1" w:themeShade="BF"/>
            </w:tcBorders>
            <w:shd w:val="clear" w:color="auto" w:fill="auto"/>
            <w:tcMar>
              <w:left w:w="187" w:type="dxa"/>
              <w:right w:w="115" w:type="dxa"/>
            </w:tcMar>
            <w:vAlign w:val="center"/>
          </w:tcPr>
          <w:p w14:paraId="4F493C98" w14:textId="702C734E" w:rsidR="00EE5347" w:rsidRPr="00EE5347" w:rsidRDefault="00EE5347" w:rsidP="005B4397">
            <w:pPr>
              <w:spacing w:after="0" w:line="240" w:lineRule="auto"/>
              <w:rPr>
                <w:rFonts w:eastAsia="Times New Roman" w:cs="Calibri"/>
                <w:color w:val="000000"/>
                <w:sz w:val="28"/>
                <w:szCs w:val="28"/>
              </w:rPr>
            </w:pPr>
          </w:p>
        </w:tc>
      </w:tr>
    </w:tbl>
    <w:p w14:paraId="77D86D1F" w14:textId="36E24EE6" w:rsidR="00EE5347" w:rsidRDefault="00EE5347" w:rsidP="00EE5347">
      <w:pPr>
        <w:spacing w:after="0" w:line="240" w:lineRule="auto"/>
        <w:rPr>
          <w:szCs w:val="20"/>
        </w:rPr>
        <w:sectPr w:rsidR="00EE5347" w:rsidSect="00EE5347">
          <w:headerReference w:type="default" r:id="rId10"/>
          <w:pgSz w:w="15840" w:h="12240" w:orient="landscape"/>
          <w:pgMar w:top="576" w:right="576" w:bottom="576" w:left="621" w:header="0" w:footer="0" w:gutter="0"/>
          <w:cols w:space="720"/>
          <w:titlePg/>
          <w:docGrid w:linePitch="360"/>
        </w:sectPr>
      </w:pP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4D710" w14:textId="77777777" w:rsidR="008B1B8D" w:rsidRDefault="008B1B8D" w:rsidP="00480F66">
      <w:pPr>
        <w:spacing w:after="0" w:line="240" w:lineRule="auto"/>
      </w:pPr>
      <w:r>
        <w:separator/>
      </w:r>
    </w:p>
  </w:endnote>
  <w:endnote w:type="continuationSeparator" w:id="0">
    <w:p w14:paraId="0C28CB86" w14:textId="77777777" w:rsidR="008B1B8D" w:rsidRDefault="008B1B8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4F5B7" w14:textId="77777777" w:rsidR="008B1B8D" w:rsidRDefault="008B1B8D" w:rsidP="00480F66">
      <w:pPr>
        <w:spacing w:after="0" w:line="240" w:lineRule="auto"/>
      </w:pPr>
      <w:r>
        <w:separator/>
      </w:r>
    </w:p>
  </w:footnote>
  <w:footnote w:type="continuationSeparator" w:id="0">
    <w:p w14:paraId="099F7680" w14:textId="77777777" w:rsidR="008B1B8D" w:rsidRDefault="008B1B8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3FC9"/>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8456C"/>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5101"/>
    <w:rsid w:val="008654EC"/>
    <w:rsid w:val="00866D24"/>
    <w:rsid w:val="00870E2C"/>
    <w:rsid w:val="008752AF"/>
    <w:rsid w:val="00886DDF"/>
    <w:rsid w:val="0089235E"/>
    <w:rsid w:val="008939B0"/>
    <w:rsid w:val="008A110C"/>
    <w:rsid w:val="008A2B06"/>
    <w:rsid w:val="008B1B8D"/>
    <w:rsid w:val="008C7473"/>
    <w:rsid w:val="008D2AB6"/>
    <w:rsid w:val="008D3852"/>
    <w:rsid w:val="008D538B"/>
    <w:rsid w:val="008E7254"/>
    <w:rsid w:val="008F7553"/>
    <w:rsid w:val="00906570"/>
    <w:rsid w:val="0092117C"/>
    <w:rsid w:val="0092169A"/>
    <w:rsid w:val="00936CF2"/>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Simple+Risk+and+Opportunity+doc+11805&amp;lpa=Simple+Risk+and+Opportunity+doc+118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92</Words>
  <Characters>52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3-08-07T01:01:00Z</dcterms:created>
  <dcterms:modified xsi:type="dcterms:W3CDTF">2023-08-16T19:42:00Z</dcterms:modified>
</cp:coreProperties>
</file>